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94445E" w14:textId="77777777" w:rsidR="007E45D5" w:rsidRDefault="007E45D5" w:rsidP="00E16E6E">
      <w:pPr>
        <w:pStyle w:val="Heading1"/>
      </w:pPr>
      <w:r>
        <w:t>Unraveling causal mechanisms of the continuous maize penalty</w:t>
      </w:r>
    </w:p>
    <w:p w14:paraId="6A0F7F1F" w14:textId="77777777" w:rsidR="007E45D5" w:rsidRPr="00812C6B" w:rsidRDefault="007E45D5" w:rsidP="00812C6B"/>
    <w:p w14:paraId="6F8CB235" w14:textId="77777777" w:rsidR="007E45D5" w:rsidRDefault="007E45D5" w:rsidP="00812C6B">
      <w:pPr>
        <w:pStyle w:val="Caption"/>
      </w:pPr>
      <w:r>
        <w:t>Virginia Nichols</w:t>
      </w:r>
      <w:r w:rsidRPr="0068541B">
        <w:rPr>
          <w:vertAlign w:val="superscript"/>
        </w:rPr>
        <w:t>1</w:t>
      </w:r>
      <w:r>
        <w:t>, Mitch Baum</w:t>
      </w:r>
      <w:r w:rsidRPr="0068541B">
        <w:rPr>
          <w:vertAlign w:val="superscript"/>
        </w:rPr>
        <w:t>1</w:t>
      </w:r>
      <w:r>
        <w:t>, Michael Castellano</w:t>
      </w:r>
      <w:r w:rsidRPr="0068541B">
        <w:rPr>
          <w:vertAlign w:val="superscript"/>
        </w:rPr>
        <w:t>1</w:t>
      </w:r>
      <w:r>
        <w:t xml:space="preserve">, </w:t>
      </w:r>
      <w:bookmarkStart w:id="0" w:name="_Hlk76454738"/>
      <w:r>
        <w:t>Isaiah Huber</w:t>
      </w:r>
      <w:r w:rsidRPr="00C60178">
        <w:rPr>
          <w:vertAlign w:val="superscript"/>
        </w:rPr>
        <w:t>1</w:t>
      </w:r>
      <w:r>
        <w:t xml:space="preserve">, </w:t>
      </w:r>
      <w:bookmarkEnd w:id="0"/>
      <w:r>
        <w:t>Neil Huth</w:t>
      </w:r>
      <w:r>
        <w:rPr>
          <w:vertAlign w:val="superscript"/>
        </w:rPr>
        <w:t>2</w:t>
      </w:r>
      <w:r>
        <w:t>, John Sawyer</w:t>
      </w:r>
      <w:r w:rsidRPr="0068541B">
        <w:rPr>
          <w:vertAlign w:val="superscript"/>
        </w:rPr>
        <w:t>1</w:t>
      </w:r>
      <w:r>
        <w:t>, Emerson Nafziger</w:t>
      </w:r>
      <w:r>
        <w:rPr>
          <w:vertAlign w:val="superscript"/>
        </w:rPr>
        <w:t>3</w:t>
      </w:r>
      <w:r>
        <w:t>, Sotirios Archontoulis</w:t>
      </w:r>
      <w:r w:rsidRPr="0068541B">
        <w:rPr>
          <w:vertAlign w:val="superscript"/>
        </w:rPr>
        <w:t>1</w:t>
      </w:r>
    </w:p>
    <w:p w14:paraId="039D9551" w14:textId="4DECC4B4" w:rsidR="007E45D5" w:rsidRDefault="007E45D5" w:rsidP="00812C6B">
      <w:pPr>
        <w:pStyle w:val="Caption"/>
      </w:pPr>
      <w:r w:rsidRPr="0068541B">
        <w:rPr>
          <w:vertAlign w:val="superscript"/>
        </w:rPr>
        <w:t>1</w:t>
      </w:r>
      <w:r>
        <w:t>Department of Agronomy, Iowa State University</w:t>
      </w:r>
      <w:r w:rsidR="00524CA2">
        <w:t>, Ames, Iowa, USA</w:t>
      </w:r>
    </w:p>
    <w:p w14:paraId="1C9FDAAA" w14:textId="3119D2F4" w:rsidR="00524CA2" w:rsidRDefault="007E45D5" w:rsidP="00524CA2">
      <w:pPr>
        <w:pStyle w:val="Caption"/>
        <w:rPr>
          <w:rFonts w:ascii="Arial" w:hAnsi="Arial" w:cs="Arial"/>
          <w:color w:val="737373"/>
          <w:sz w:val="21"/>
          <w:szCs w:val="21"/>
        </w:rPr>
      </w:pPr>
      <w:r w:rsidRPr="0068541B">
        <w:rPr>
          <w:vertAlign w:val="superscript"/>
        </w:rPr>
        <w:t>2</w:t>
      </w:r>
      <w:r w:rsidR="00524CA2">
        <w:rPr>
          <w:rFonts w:ascii="Arial" w:hAnsi="Arial" w:cs="Arial"/>
          <w:color w:val="737373"/>
          <w:sz w:val="21"/>
          <w:szCs w:val="21"/>
        </w:rPr>
        <w:t>CSIRO Sustainable Ecosystems, Toowoomba, Queensland, Australia</w:t>
      </w:r>
    </w:p>
    <w:p w14:paraId="02B5A766" w14:textId="5CEA6A66" w:rsidR="00524CA2" w:rsidRPr="00524CA2" w:rsidRDefault="007E45D5" w:rsidP="00524CA2">
      <w:pPr>
        <w:pStyle w:val="Caption"/>
      </w:pPr>
      <w:r>
        <w:rPr>
          <w:vertAlign w:val="superscript"/>
        </w:rPr>
        <w:t>3</w:t>
      </w:r>
      <w:r w:rsidR="00524CA2" w:rsidRPr="00524CA2">
        <w:rPr>
          <w:rFonts w:ascii="Segoe UI" w:eastAsia="Times New Roman" w:hAnsi="Segoe UI" w:cs="Segoe UI"/>
          <w:color w:val="222222"/>
          <w:szCs w:val="24"/>
        </w:rPr>
        <w:t>Department of Crop Sciences, University of Illinois, Urbana, IL, USA</w:t>
      </w:r>
    </w:p>
    <w:p w14:paraId="7B18F192" w14:textId="0DE39CBE" w:rsidR="007E45D5" w:rsidRDefault="007E45D5" w:rsidP="00812C6B">
      <w:pPr>
        <w:pStyle w:val="Caption"/>
      </w:pPr>
    </w:p>
    <w:p w14:paraId="06F86627" w14:textId="28A84F6E" w:rsidR="007E45D5" w:rsidRDefault="007E45D5" w:rsidP="00E81725">
      <w:r>
        <w:t xml:space="preserve">Adapted from a manuscript to be submitted to </w:t>
      </w:r>
      <w:r w:rsidR="00524CA2">
        <w:t>the APSIM special issue of Agronomy for Sustainable Development</w:t>
      </w:r>
    </w:p>
    <w:p w14:paraId="0273A03E" w14:textId="77777777" w:rsidR="007E45D5" w:rsidRPr="00E81725" w:rsidRDefault="007E45D5" w:rsidP="00E16E6E">
      <w:pPr>
        <w:pStyle w:val="Heading1"/>
      </w:pPr>
      <w:r>
        <w:t>Abstract</w:t>
      </w:r>
    </w:p>
    <w:p w14:paraId="28D7153C" w14:textId="4390343B" w:rsidR="007E45D5" w:rsidRPr="00FE056A" w:rsidRDefault="007E45D5" w:rsidP="00FE056A">
      <w:r w:rsidRPr="00FE056A">
        <w:t>Maize (</w:t>
      </w:r>
      <w:proofErr w:type="spellStart"/>
      <w:r w:rsidRPr="00FE056A">
        <w:rPr>
          <w:i/>
          <w:iCs/>
        </w:rPr>
        <w:t>Zea</w:t>
      </w:r>
      <w:proofErr w:type="spellEnd"/>
      <w:r w:rsidRPr="00FE056A">
        <w:rPr>
          <w:i/>
          <w:iCs/>
        </w:rPr>
        <w:t xml:space="preserve"> mays</w:t>
      </w:r>
      <w:r w:rsidRPr="00FE056A">
        <w:t xml:space="preserve">) grown continuously on the same land often requires more inputs </w:t>
      </w:r>
      <w:r>
        <w:t xml:space="preserve">and conjointly </w:t>
      </w:r>
      <w:r w:rsidRPr="00FE056A">
        <w:t>produc</w:t>
      </w:r>
      <w:r>
        <w:t>es</w:t>
      </w:r>
      <w:r w:rsidRPr="00FE056A">
        <w:t xml:space="preserve"> lower yields compared to maize grown following another crop. The lower yields in maize monocultures, or the ‘continuous maize penalty,’ is well-documented but a mechanistic understanding of the penalty has remained elusive. In the present study, we (1) used 157 site-years of experimental data from </w:t>
      </w:r>
      <w:r>
        <w:t xml:space="preserve">the US Corn Belt </w:t>
      </w:r>
      <w:r w:rsidRPr="00FE056A">
        <w:t>to quantify</w:t>
      </w:r>
      <w:r>
        <w:t xml:space="preserve"> how soil, weather, and their interaction drive</w:t>
      </w:r>
      <w:r w:rsidRPr="00FE056A">
        <w:t xml:space="preserve"> variation in the continuous maize penalty, (2) synthesized results with existing literature and modelled scenarios to identify probable mechanistic pathways, (3) test</w:t>
      </w:r>
      <w:r>
        <w:t>ed</w:t>
      </w:r>
      <w:r w:rsidRPr="00FE056A">
        <w:t xml:space="preserve"> approaches for modelling the penalty, and (4) provide</w:t>
      </w:r>
      <w:r>
        <w:t>d</w:t>
      </w:r>
      <w:r w:rsidRPr="00FE056A">
        <w:t xml:space="preserve"> recommendations for future research. Experimental data consisted of nitrogen (N)-response curves for maize yields from continuous maize and maize-soybean (</w:t>
      </w:r>
      <w:r w:rsidRPr="00FE056A">
        <w:rPr>
          <w:i/>
          <w:iCs/>
        </w:rPr>
        <w:t>Glycine max</w:t>
      </w:r>
      <w:r w:rsidRPr="00FE056A">
        <w:t>)</w:t>
      </w:r>
      <w:r>
        <w:t xml:space="preserve"> rotations</w:t>
      </w:r>
      <w:r w:rsidRPr="00FE056A">
        <w:t xml:space="preserve"> </w:t>
      </w:r>
      <w:r>
        <w:t xml:space="preserve">in </w:t>
      </w:r>
      <w:r w:rsidRPr="00FE056A">
        <w:t>Iowa (7 sites) and Illinois (7 sites) conducted between 1999 and 2016. Maximum continuous</w:t>
      </w:r>
      <w:r>
        <w:t>-</w:t>
      </w:r>
      <w:r w:rsidRPr="00FE056A">
        <w:t>and rotated</w:t>
      </w:r>
      <w:r>
        <w:t>-</w:t>
      </w:r>
      <w:r w:rsidRPr="00FE056A">
        <w:t>maize yields averaged 8.7 and 9.7 Mg ha-1 over the study period, and both increased 213 (SE:36) kg ha-1 yr-1 from 1999-2016, rendering the continuous maize penalty steady over time at an estimated 1.0 (SE:0.2) Mg ha-1</w:t>
      </w:r>
      <w:r>
        <w:t xml:space="preserve"> (mean </w:t>
      </w:r>
      <w:r w:rsidR="00524CA2">
        <w:t xml:space="preserve">of </w:t>
      </w:r>
      <w:r>
        <w:t xml:space="preserve">10% </w:t>
      </w:r>
      <w:r w:rsidR="00524CA2">
        <w:t xml:space="preserve">yield </w:t>
      </w:r>
      <w:r>
        <w:t>penalty)</w:t>
      </w:r>
      <w:r w:rsidRPr="00FE056A">
        <w:t>. The penalty ranged from 0-4.8 Mg ha-1, and s</w:t>
      </w:r>
      <w:r>
        <w:t>oil</w:t>
      </w:r>
      <w:r w:rsidRPr="00FE056A">
        <w:t xml:space="preserve"> contributed to only 13% of the variation. The amount of rainfall </w:t>
      </w:r>
      <w:r>
        <w:t xml:space="preserve">during the </w:t>
      </w:r>
      <w:r w:rsidRPr="00FE056A">
        <w:t xml:space="preserve">two weeks </w:t>
      </w:r>
      <w:r>
        <w:t xml:space="preserve">prior to </w:t>
      </w:r>
      <w:r w:rsidRPr="00FE056A">
        <w:t xml:space="preserve">planting was positively associated with penalty sizes. Applying additional N above the optimal rate for rotated-maize eliminated the penalty in only 6 out of 157 site-years and was less effective </w:t>
      </w:r>
      <w:r>
        <w:t xml:space="preserve">in colder environments. Synthesizing these results with existing </w:t>
      </w:r>
      <w:r w:rsidRPr="00FE056A">
        <w:t xml:space="preserve">literature and a processed-based model (APSIM), we hypothesize compromised maize roots in </w:t>
      </w:r>
      <w:r>
        <w:t>maize monocultures is</w:t>
      </w:r>
      <w:r w:rsidRPr="00FE056A">
        <w:t xml:space="preserve"> a </w:t>
      </w:r>
      <w:r>
        <w:t xml:space="preserve">significant </w:t>
      </w:r>
      <w:r w:rsidRPr="00FE056A">
        <w:t>driver of the penalty. To our knowledge</w:t>
      </w:r>
      <w:r>
        <w:t>,</w:t>
      </w:r>
      <w:r w:rsidRPr="00FE056A">
        <w:t xml:space="preserve"> there is limited data to refute or support this hypothesis. </w:t>
      </w:r>
      <w:r>
        <w:t>W</w:t>
      </w:r>
      <w:r w:rsidRPr="00FE056A">
        <w:t xml:space="preserve">e identify a suite of field measurements that would </w:t>
      </w:r>
      <w:r w:rsidR="00524CA2">
        <w:t xml:space="preserve">best identify </w:t>
      </w:r>
      <w:r w:rsidRPr="00FE056A">
        <w:t xml:space="preserve">the mechanistic underpinnings of the continuous maize penalty including </w:t>
      </w:r>
      <w:r>
        <w:t xml:space="preserve">growth analyses, </w:t>
      </w:r>
      <w:r w:rsidRPr="00FE056A">
        <w:t xml:space="preserve">residue amounts (total and surface), root front velocity, kernel number and size, maximum root length and biomass, and residual nitrogen at maturity. These measurements would support efforts to manage, breed for, and model the continuous maize penalty, representing a major step forward in maximizing the efficient use of arable lands.   </w:t>
      </w:r>
    </w:p>
    <w:p w14:paraId="5E5666CE" w14:textId="77777777" w:rsidR="007E45D5" w:rsidRDefault="007E45D5" w:rsidP="00F078F7">
      <w:pPr>
        <w:shd w:val="clear" w:color="auto" w:fill="FFFFFF"/>
        <w:spacing w:after="0"/>
        <w:ind w:left="360"/>
        <w:rPr>
          <w:rFonts w:ascii="Calibri" w:hAnsi="Calibri" w:cs="Calibri"/>
          <w:b/>
          <w:bCs/>
          <w:color w:val="222222"/>
        </w:rPr>
      </w:pPr>
    </w:p>
    <w:p w14:paraId="33B2CCAC" w14:textId="03D21E03" w:rsidR="007E45D5" w:rsidRDefault="007E45D5" w:rsidP="007A1C67">
      <w:pPr>
        <w:pStyle w:val="Heading1"/>
      </w:pPr>
      <w:r>
        <w:lastRenderedPageBreak/>
        <w:t>Introduction</w:t>
      </w:r>
    </w:p>
    <w:p w14:paraId="6D62A22C" w14:textId="4EC92B07" w:rsidR="007E45D5" w:rsidRDefault="007E45D5" w:rsidP="00873853">
      <w:r>
        <w:t>Maize grown for two or more consecutive years comprises almost a third of the cropland area in the</w:t>
      </w:r>
      <w:r w:rsidR="00984A0C">
        <w:t xml:space="preserve"> mid-western area of the United States (US)</w:t>
      </w:r>
      <w:r>
        <w:t xml:space="preserve"> </w:t>
      </w:r>
      <w:sdt>
        <w:sdtPr>
          <w:rPr>
            <w:color w:val="000000"/>
          </w:rPr>
          <w:tag w:val="MENDELEY_CITATION_v3_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"/>
          <w:id w:val="-637187029"/>
          <w:placeholder>
            <w:docPart w:val="DefaultPlaceholder_-1854013440"/>
          </w:placeholder>
        </w:sdtPr>
        <w:sdtContent>
          <w:r w:rsidR="00D80D90" w:rsidRPr="00D80D90">
            <w:rPr>
              <w:color w:val="000000"/>
            </w:rPr>
            <w:t>(Boryan et al., 2011; Tomer et al., 2017)</w:t>
          </w:r>
        </w:sdtContent>
      </w:sdt>
      <w:r>
        <w:t>. However, even with high inputs, maize yields less when it is preceded by maize compared to another crop. This phenomenon has been observed globally</w:t>
      </w:r>
      <w:r w:rsidR="00524CA2">
        <w:t xml:space="preserve"> in both high- and low-input cropping systems </w:t>
      </w:r>
      <w:r>
        <w:t>and is often referred to as the continuous maize yield penalty</w:t>
      </w:r>
      <w:r w:rsidR="00524CA2">
        <w:t xml:space="preserve"> </w:t>
      </w:r>
      <w:sdt>
        <w:sdtPr>
          <w:rPr>
            <w:color w:val="000000"/>
          </w:rPr>
          <w:tag w:val="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"/>
          <w:id w:val="-517771658"/>
          <w:placeholder>
            <w:docPart w:val="DefaultPlaceholder_-1854013440"/>
          </w:placeholder>
        </w:sdtPr>
        <w:sdtContent>
          <w:r w:rsidR="00D80D90" w:rsidRPr="00D80D90">
            <w:rPr>
              <w:color w:val="000000"/>
            </w:rPr>
            <w:t xml:space="preserve">(Rao and </w:t>
          </w:r>
          <w:proofErr w:type="spellStart"/>
          <w:r w:rsidR="00D80D90" w:rsidRPr="00D80D90">
            <w:rPr>
              <w:color w:val="000000"/>
            </w:rPr>
            <w:t>Mathuva</w:t>
          </w:r>
          <w:proofErr w:type="spellEnd"/>
          <w:r w:rsidR="00D80D90" w:rsidRPr="00D80D90">
            <w:rPr>
              <w:color w:val="000000"/>
            </w:rPr>
            <w:t xml:space="preserve">, 2000; Bennett et al., 2012; Vasileiadis et al., 2013; </w:t>
          </w:r>
          <w:proofErr w:type="spellStart"/>
          <w:r w:rsidR="00D80D90" w:rsidRPr="00D80D90">
            <w:rPr>
              <w:color w:val="000000"/>
            </w:rPr>
            <w:t>Beillouin</w:t>
          </w:r>
          <w:proofErr w:type="spellEnd"/>
          <w:r w:rsidR="00D80D90" w:rsidRPr="00D80D90">
            <w:rPr>
              <w:color w:val="000000"/>
            </w:rPr>
            <w:t xml:space="preserve"> et al., 2019)</w:t>
          </w:r>
        </w:sdtContent>
      </w:sdt>
      <w:r>
        <w:t xml:space="preserve">. Numerous studies in the </w:t>
      </w:r>
      <w:r w:rsidR="00984A0C">
        <w:t xml:space="preserve">US </w:t>
      </w:r>
      <w:r>
        <w:t>Midwest have established that yields of maize grown in monoculture are lower than yields of maize rotated with soybean (</w:t>
      </w:r>
      <w:r w:rsidRPr="0015749E">
        <w:rPr>
          <w:i/>
          <w:iCs/>
        </w:rPr>
        <w:t>Glycine max</w:t>
      </w:r>
      <w:r>
        <w:t xml:space="preserve">), </w:t>
      </w:r>
      <w:sdt>
        <w:sdtPr>
          <w:rPr>
            <w:color w:val="000000"/>
          </w:rPr>
          <w:tag w:val="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"/>
          <w:id w:val="-2029792754"/>
          <w:placeholder>
            <w:docPart w:val="DefaultPlaceholder_-1854013440"/>
          </w:placeholder>
        </w:sdtPr>
        <w:sdtContent>
          <w:r w:rsidR="00D80D90" w:rsidRPr="00D80D90">
            <w:rPr>
              <w:color w:val="000000"/>
            </w:rPr>
            <w:t>(Dick and Doren, 1985; Peterson et al., 1990; Meese et al., 1991; Crookston et al., 1991; Porter et al., 1997; Varvel, 2000; Stanger and Lauer, 2008; Gentry et al., 2013; Al-</w:t>
          </w:r>
          <w:proofErr w:type="spellStart"/>
          <w:r w:rsidR="00D80D90" w:rsidRPr="00D80D90">
            <w:rPr>
              <w:color w:val="000000"/>
            </w:rPr>
            <w:t>Kaisi</w:t>
          </w:r>
          <w:proofErr w:type="spellEnd"/>
          <w:r w:rsidR="00D80D90" w:rsidRPr="00D80D90">
            <w:rPr>
              <w:color w:val="000000"/>
            </w:rPr>
            <w:t xml:space="preserve"> et al., 2015; </w:t>
          </w:r>
          <w:proofErr w:type="spellStart"/>
          <w:r w:rsidR="00D80D90" w:rsidRPr="00D80D90">
            <w:rPr>
              <w:color w:val="000000"/>
            </w:rPr>
            <w:t>Farmaha</w:t>
          </w:r>
          <w:proofErr w:type="spellEnd"/>
          <w:r w:rsidR="00D80D90" w:rsidRPr="00D80D90">
            <w:rPr>
              <w:color w:val="000000"/>
            </w:rPr>
            <w:t xml:space="preserve"> et al., 2016; Seifert et al., 2017; Vogel and Below, 2018; Bowles et al., 2020)</w:t>
          </w:r>
        </w:sdtContent>
      </w:sdt>
      <w:r w:rsidRPr="0015749E">
        <w:t>, but there</w:t>
      </w:r>
      <w:r>
        <w:t xml:space="preserve"> has been less work exploring the mechanisms responsible for the penalty. While the penalty is consistent, it exhibits a large degree of variability. In the US, experimental studies report average penalties ranging from 5-30% </w:t>
      </w:r>
      <w:sdt>
        <w:sdtPr>
          <w:rPr>
            <w:color w:val="000000"/>
          </w:rPr>
          <w:tag w:val="MENDELEY_CITATION_v3_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"/>
          <w:id w:val="-2038337382"/>
          <w:placeholder>
            <w:docPart w:val="DefaultPlaceholder_-1854013440"/>
          </w:placeholder>
        </w:sdtPr>
        <w:sdtContent>
          <w:r w:rsidR="00D80D90" w:rsidRPr="00D80D90">
            <w:rPr>
              <w:color w:val="000000"/>
            </w:rPr>
            <w:t>(Erickson, 2008)</w:t>
          </w:r>
        </w:sdtContent>
      </w:sdt>
      <w:r>
        <w:t xml:space="preserve">, but even at high nitrogen (N) rates the penalty at a single site can vary from 0-25% depending on the year </w:t>
      </w:r>
      <w:sdt>
        <w:sdtPr>
          <w:rPr>
            <w:color w:val="000000"/>
          </w:rPr>
          <w:tag w:val="MENDELEY_CITATION_v3_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"/>
          <w:id w:val="521291185"/>
          <w:placeholder>
            <w:docPart w:val="DefaultPlaceholder_-1854013440"/>
          </w:placeholder>
        </w:sdtPr>
        <w:sdtContent>
          <w:r w:rsidR="00D80D90" w:rsidRPr="00D80D90">
            <w:rPr>
              <w:color w:val="000000"/>
            </w:rPr>
            <w:t>(Porter et al., 1997)</w:t>
          </w:r>
        </w:sdtContent>
      </w:sdt>
      <w:r>
        <w:t xml:space="preserve">. </w:t>
      </w:r>
      <w:r w:rsidR="009C1F2B">
        <w:t xml:space="preserve">A report from 239 site-years across seven states showed only a modest increase in continuous maize yields (~3%) with stover harvest in only half of the site-years, demonstrating the penalty is not simply a function of </w:t>
      </w:r>
      <w:r w:rsidR="00984A0C">
        <w:t xml:space="preserve">total </w:t>
      </w:r>
      <w:r w:rsidR="009C1F2B">
        <w:t xml:space="preserve">residue </w:t>
      </w:r>
      <w:sdt>
        <w:sdtPr>
          <w:rPr>
            <w:color w:val="000000"/>
          </w:rPr>
          <w:tag w:val="MENDELEY_CITATION_v3_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"/>
          <w:id w:val="1947502825"/>
          <w:placeholder>
            <w:docPart w:val="DefaultPlaceholder_-1854013440"/>
          </w:placeholder>
        </w:sdtPr>
        <w:sdtContent>
          <w:r w:rsidR="00D80D90" w:rsidRPr="00D80D90">
            <w:rPr>
              <w:color w:val="000000"/>
            </w:rPr>
            <w:t>(Karlen et al., 2014)</w:t>
          </w:r>
        </w:sdtContent>
      </w:sdt>
      <w:r w:rsidR="009C1F2B">
        <w:t xml:space="preserve"> Similarly, a multi-site study found the continuous maize penalty was not </w:t>
      </w:r>
      <w:r w:rsidR="009A3F6F">
        <w:t xml:space="preserve">affected by tillage intensity </w:t>
      </w:r>
      <w:sdt>
        <w:sdtPr>
          <w:rPr>
            <w:color w:val="000000"/>
          </w:rPr>
          <w:tag w:val="MENDELEY_CITATION_v3_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"/>
          <w:id w:val="-608583656"/>
          <w:placeholder>
            <w:docPart w:val="DefaultPlaceholder_-1854013440"/>
          </w:placeholder>
        </w:sdtPr>
        <w:sdtContent>
          <w:r w:rsidR="00D80D90" w:rsidRPr="00D80D90">
            <w:rPr>
              <w:color w:val="000000"/>
            </w:rPr>
            <w:t>(Al-</w:t>
          </w:r>
          <w:proofErr w:type="spellStart"/>
          <w:r w:rsidR="00D80D90" w:rsidRPr="00D80D90">
            <w:rPr>
              <w:color w:val="000000"/>
            </w:rPr>
            <w:t>Kaisi</w:t>
          </w:r>
          <w:proofErr w:type="spellEnd"/>
          <w:r w:rsidR="00D80D90" w:rsidRPr="00D80D90">
            <w:rPr>
              <w:color w:val="000000"/>
            </w:rPr>
            <w:t xml:space="preserve"> et al., 2015;</w:t>
          </w:r>
          <w:r w:rsidR="00441DD2">
            <w:rPr>
              <w:color w:val="000000"/>
            </w:rPr>
            <w:t xml:space="preserve"> Fig. S1</w:t>
          </w:r>
          <w:r w:rsidR="00D80D90" w:rsidRPr="00D80D90">
            <w:rPr>
              <w:color w:val="000000"/>
            </w:rPr>
            <w:t>)</w:t>
          </w:r>
        </w:sdtContent>
      </w:sdt>
      <w:r w:rsidR="009A3F6F">
        <w:rPr>
          <w:color w:val="000000"/>
        </w:rPr>
        <w:t xml:space="preserve">, indicating the penalty is not solely driven by surface residue effects. </w:t>
      </w:r>
      <w:r>
        <w:t xml:space="preserve">A series of studies done in Minnesota </w:t>
      </w:r>
      <w:r w:rsidR="009A3F6F">
        <w:t>likewise</w:t>
      </w:r>
      <w:r w:rsidR="009C1F2B">
        <w:t xml:space="preserve"> </w:t>
      </w:r>
      <w:r>
        <w:t xml:space="preserve">rejected the hypothesis that residue is </w:t>
      </w:r>
      <w:r w:rsidR="004D6FE9">
        <w:t xml:space="preserve">solely </w:t>
      </w:r>
      <w:r>
        <w:t xml:space="preserve">responsible for the yield penalty </w:t>
      </w:r>
      <w:sdt>
        <w:sdtPr>
          <w:rPr>
            <w:color w:val="000000"/>
          </w:rPr>
          <w:tag w:val="MENDELEY_CITATION_v3_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"/>
          <w:id w:val="642543849"/>
          <w:placeholder>
            <w:docPart w:val="DefaultPlaceholder_-1854013440"/>
          </w:placeholder>
        </w:sdtPr>
        <w:sdtContent>
          <w:r w:rsidR="00D80D90" w:rsidRPr="00D80D90">
            <w:rPr>
              <w:color w:val="000000"/>
            </w:rPr>
            <w:t>(Crookston and Kurle, 1989)</w:t>
          </w:r>
        </w:sdtContent>
      </w:sdt>
      <w:r>
        <w:t xml:space="preserve">, </w:t>
      </w:r>
      <w:r w:rsidR="009C1F2B">
        <w:t>and found</w:t>
      </w:r>
      <w:r>
        <w:t xml:space="preserve"> evidence of more water uptake in rotated maize </w:t>
      </w:r>
      <w:sdt>
        <w:sdtPr>
          <w:rPr>
            <w:color w:val="000000"/>
          </w:rPr>
          <w:tag w:val="MENDELEY_CITATION_v3_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"/>
          <w:id w:val="647406776"/>
          <w:placeholder>
            <w:docPart w:val="DefaultPlaceholder_-1854013440"/>
          </w:placeholder>
        </w:sdtPr>
        <w:sdtContent>
          <w:r w:rsidR="00D80D90" w:rsidRPr="00D80D90">
            <w:rPr>
              <w:color w:val="000000"/>
            </w:rPr>
            <w:t>(Copeland et al., 1993)</w:t>
          </w:r>
        </w:sdtContent>
      </w:sdt>
      <w:r>
        <w:t xml:space="preserve">, higher concentrations of N, phosphorous, and potassium in rotated maize leaf tissue </w:t>
      </w:r>
      <w:sdt>
        <w:sdtPr>
          <w:rPr>
            <w:color w:val="000000"/>
          </w:rPr>
          <w:tag w:val="MENDELEY_CITATION_v3_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"/>
          <w:id w:val="-636942362"/>
          <w:placeholder>
            <w:docPart w:val="DefaultPlaceholder_-1854013440"/>
          </w:placeholder>
        </w:sdtPr>
        <w:sdtContent>
          <w:r w:rsidR="00D80D90" w:rsidRPr="00D80D90">
            <w:rPr>
              <w:color w:val="000000"/>
            </w:rPr>
            <w:t>(Copeland and Crookston, 1992)</w:t>
          </w:r>
        </w:sdtContent>
      </w:sdt>
      <w:r>
        <w:t xml:space="preserve">, and possible links to differences in mycorrhizal populations affecting root characteristics </w:t>
      </w:r>
      <w:sdt>
        <w:sdtPr>
          <w:rPr>
            <w:color w:val="000000"/>
          </w:rPr>
          <w:tag w:val="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"/>
          <w:id w:val="-361598471"/>
          <w:placeholder>
            <w:docPart w:val="DefaultPlaceholder_-1854013440"/>
          </w:placeholder>
        </w:sdtPr>
        <w:sdtContent>
          <w:r w:rsidR="00D80D90" w:rsidRPr="00D80D90">
            <w:rPr>
              <w:color w:val="000000"/>
            </w:rPr>
            <w:t>(Johnson et al., 1991, 1992; Nickel et al., 1995)</w:t>
          </w:r>
        </w:sdtContent>
      </w:sdt>
      <w:r>
        <w:t>.</w:t>
      </w:r>
      <w:r w:rsidR="00086873">
        <w:t xml:space="preserve"> A study in </w:t>
      </w:r>
      <w:proofErr w:type="spellStart"/>
      <w:r w:rsidR="00086873">
        <w:t>Wisonsin</w:t>
      </w:r>
      <w:proofErr w:type="spellEnd"/>
      <w:r w:rsidR="00086873">
        <w:t xml:space="preserve"> found soil fumigation eliminated the continuous maize penalty in one year </w:t>
      </w:r>
      <w:sdt>
        <w:sdtPr>
          <w:rPr>
            <w:color w:val="000000"/>
          </w:rPr>
          <w:tag w:val="MENDELEY_CITATION_v3_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"/>
          <w:id w:val="1494455398"/>
          <w:placeholder>
            <w:docPart w:val="DefaultPlaceholder_-1854013440"/>
          </w:placeholder>
        </w:sdtPr>
        <w:sdtContent>
          <w:r w:rsidR="00D80D90" w:rsidRPr="00D80D90">
            <w:rPr>
              <w:color w:val="000000"/>
            </w:rPr>
            <w:t>(Turco et al., 1990)</w:t>
          </w:r>
        </w:sdtContent>
      </w:sdt>
      <w:r w:rsidR="00086873">
        <w:rPr>
          <w:color w:val="000000"/>
        </w:rPr>
        <w:t>.</w:t>
      </w:r>
      <w:r w:rsidR="00086873">
        <w:t xml:space="preserve"> </w:t>
      </w:r>
      <w:r>
        <w:t xml:space="preserve">However, results from a single site may not be transferable, as it is clear the penalty is the result of a complex interaction between soils, management, and weather </w:t>
      </w:r>
      <w:sdt>
        <w:sdtPr>
          <w:rPr>
            <w:color w:val="000000"/>
          </w:rPr>
          <w:tag w:val="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"/>
          <w:id w:val="603086009"/>
          <w:placeholder>
            <w:docPart w:val="DefaultPlaceholder_-1854013440"/>
          </w:placeholder>
        </w:sdtPr>
        <w:sdtContent>
          <w:r w:rsidR="00D80D90" w:rsidRPr="00D80D90">
            <w:rPr>
              <w:color w:val="000000"/>
            </w:rPr>
            <w:t>(Dick and Doren, 1985; Porter et al., 1997; Gentry et al., 2013; Al-</w:t>
          </w:r>
          <w:proofErr w:type="spellStart"/>
          <w:r w:rsidR="00D80D90" w:rsidRPr="00D80D90">
            <w:rPr>
              <w:color w:val="000000"/>
            </w:rPr>
            <w:t>Kaisi</w:t>
          </w:r>
          <w:proofErr w:type="spellEnd"/>
          <w:r w:rsidR="00D80D90" w:rsidRPr="00D80D90">
            <w:rPr>
              <w:color w:val="000000"/>
            </w:rPr>
            <w:t xml:space="preserve"> et al., 2015)</w:t>
          </w:r>
        </w:sdtContent>
      </w:sdt>
      <w:r>
        <w:t xml:space="preserve">. Studies based on surveys or satellite imagery provide larger inference scopes, but are associative and conclusions are often too broad for field-based inference </w:t>
      </w:r>
      <w:sdt>
        <w:sdtPr>
          <w:rPr>
            <w:color w:val="000000"/>
          </w:rPr>
          <w:tag w:val="MENDELEY_CITATION_v3_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"/>
          <w:id w:val="-1001044477"/>
          <w:placeholder>
            <w:docPart w:val="DefaultPlaceholder_-1854013440"/>
          </w:placeholder>
        </w:sdtPr>
        <w:sdtContent>
          <w:r w:rsidR="00D80D90" w:rsidRPr="00D80D90">
            <w:rPr>
              <w:color w:val="000000"/>
            </w:rPr>
            <w:t>(</w:t>
          </w:r>
          <w:proofErr w:type="spellStart"/>
          <w:r w:rsidR="00D80D90" w:rsidRPr="00D80D90">
            <w:rPr>
              <w:color w:val="000000"/>
            </w:rPr>
            <w:t>Farmaha</w:t>
          </w:r>
          <w:proofErr w:type="spellEnd"/>
          <w:r w:rsidR="00D80D90" w:rsidRPr="00D80D90">
            <w:rPr>
              <w:color w:val="000000"/>
            </w:rPr>
            <w:t xml:space="preserve"> et al., 2016; Seifert et al., 2017)</w:t>
          </w:r>
        </w:sdtContent>
      </w:sdt>
      <w:r>
        <w:t xml:space="preserve">. Therefore, despite the penalty being well- documented, the driving causes have remained elusive, rendering the penalty difficult to predict and manage for. Data from long-term, replicated experiments at multiple sites can provide critical insight into complex cropping system questions </w:t>
      </w:r>
      <w:sdt>
        <w:sdtPr>
          <w:rPr>
            <w:color w:val="000000"/>
          </w:rPr>
          <w:tag w:val="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"/>
          <w:id w:val="10813616"/>
          <w:placeholder>
            <w:docPart w:val="DefaultPlaceholder_-1854013440"/>
          </w:placeholder>
        </w:sdtPr>
        <w:sdtContent>
          <w:r w:rsidR="00D80D90" w:rsidRPr="00D80D90">
            <w:rPr>
              <w:color w:val="000000"/>
            </w:rPr>
            <w:t xml:space="preserve">(Poffenbarger et al., 2017; Bowles et al., 2020; </w:t>
          </w:r>
          <w:proofErr w:type="spellStart"/>
          <w:r w:rsidR="00D80D90" w:rsidRPr="00D80D90">
            <w:rPr>
              <w:color w:val="000000"/>
            </w:rPr>
            <w:t>Cusser</w:t>
          </w:r>
          <w:proofErr w:type="spellEnd"/>
          <w:r w:rsidR="00D80D90" w:rsidRPr="00D80D90">
            <w:rPr>
              <w:color w:val="000000"/>
            </w:rPr>
            <w:t xml:space="preserve"> et al., 2020)</w:t>
          </w:r>
        </w:sdtContent>
      </w:sdt>
      <w:r>
        <w:t>,</w:t>
      </w:r>
      <w:r w:rsidR="006234EF">
        <w:t xml:space="preserve"> </w:t>
      </w:r>
      <w:r>
        <w:t xml:space="preserve">offering the advantages of controlled experiments with the scope of inference needed to extract generalizable patterns. Therefore, long-term multi-site datasets are best suited for answering questions about the continuous maize penalty. </w:t>
      </w:r>
    </w:p>
    <w:p w14:paraId="5E91B171" w14:textId="5370C846" w:rsidR="005A6361" w:rsidRDefault="007E45D5" w:rsidP="00873853">
      <w:r>
        <w:t>Managing the penalty without knowledge of driving mechanisms is challenging. Currently, producers are advised to increase N applications to maize following maize by ~60 kg ha</w:t>
      </w:r>
      <w:r w:rsidRPr="00E04C43">
        <w:rPr>
          <w:vertAlign w:val="superscript"/>
        </w:rPr>
        <w:t>-1</w:t>
      </w:r>
      <w:r>
        <w:t xml:space="preserve"> compared to maize following soybean </w:t>
      </w:r>
      <w:sdt>
        <w:sdtPr>
          <w:rPr>
            <w:color w:val="000000"/>
          </w:rPr>
          <w:tag w:val="MENDELEY_CITATION_v3_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"/>
          <w:id w:val="1904399898"/>
          <w:placeholder>
            <w:docPart w:val="DefaultPlaceholder_-1854013440"/>
          </w:placeholder>
        </w:sdtPr>
        <w:sdtContent>
          <w:r w:rsidR="00D80D90" w:rsidRPr="00D80D90">
            <w:rPr>
              <w:color w:val="000000"/>
            </w:rPr>
            <w:t>(Sawyer et al., 2006)</w:t>
          </w:r>
        </w:sdtContent>
      </w:sdt>
      <w:r>
        <w:t>. While this is effective on average, it is unclear how the effectiveness varies by year and soil, as in many instances the additional N application may not translate to increased yields</w:t>
      </w:r>
      <w:r w:rsidR="005A6361">
        <w:t xml:space="preserve"> in the continuous maize system</w:t>
      </w:r>
      <w:r>
        <w:t xml:space="preserve">. Over-application of N above the agronomically optimum nitrogen rate (AONR) in continuous maize systems carries significantly more risk of nitrate leaching compared to rotated maize systems </w:t>
      </w:r>
      <w:sdt>
        <w:sdtPr>
          <w:rPr>
            <w:color w:val="000000"/>
          </w:rPr>
          <w:tag w:val="MENDELEY_CITATION_v3_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"/>
          <w:id w:val="768119590"/>
          <w:placeholder>
            <w:docPart w:val="DefaultPlaceholder_-1854013440"/>
          </w:placeholder>
        </w:sdtPr>
        <w:sdtContent>
          <w:r w:rsidR="00D80D90" w:rsidRPr="00D80D90">
            <w:rPr>
              <w:color w:val="000000"/>
            </w:rPr>
            <w:t>(Pasley et al., 2021)</w:t>
          </w:r>
        </w:sdtContent>
      </w:sdt>
      <w:r>
        <w:t xml:space="preserve">, decreases root mass </w:t>
      </w:r>
      <w:sdt>
        <w:sdtPr>
          <w:rPr>
            <w:color w:val="000000"/>
          </w:rPr>
          <w:tag w:val="MENDELEY_CITATION_v3_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"/>
          <w:id w:val="1533382924"/>
          <w:placeholder>
            <w:docPart w:val="DefaultPlaceholder_-1854013440"/>
          </w:placeholder>
        </w:sdtPr>
        <w:sdtContent>
          <w:r w:rsidR="00D80D90" w:rsidRPr="00D80D90">
            <w:rPr>
              <w:color w:val="000000"/>
            </w:rPr>
            <w:t>(Ordóñez et al., 2021)</w:t>
          </w:r>
        </w:sdtContent>
      </w:sdt>
      <w:r>
        <w:t xml:space="preserve">, and over time </w:t>
      </w:r>
      <w:r>
        <w:lastRenderedPageBreak/>
        <w:t xml:space="preserve">depletes soil carbon stores </w:t>
      </w:r>
      <w:sdt>
        <w:sdtPr>
          <w:rPr>
            <w:color w:val="000000"/>
          </w:rPr>
          <w:tag w:val="MENDELEY_CITATION_v3_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"/>
          <w:id w:val="-689841700"/>
          <w:placeholder>
            <w:docPart w:val="DefaultPlaceholder_-1854013440"/>
          </w:placeholder>
        </w:sdtPr>
        <w:sdtContent>
          <w:r w:rsidR="00D80D90" w:rsidRPr="00D80D90">
            <w:rPr>
              <w:color w:val="000000"/>
            </w:rPr>
            <w:t>(Poffenbarger et al., 2017)</w:t>
          </w:r>
        </w:sdtContent>
      </w:sdt>
      <w:r>
        <w:t xml:space="preserve">. Furthermore, the additional N application recommended for maize monocultures results in increased emissions of nitrous oxide, a potent greenhouse gas </w:t>
      </w:r>
      <w:sdt>
        <w:sdtPr>
          <w:rPr>
            <w:color w:val="000000"/>
          </w:rPr>
          <w:tag w:val="MENDELEY_CITATION_v3_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"/>
          <w:id w:val="1063605998"/>
          <w:placeholder>
            <w:docPart w:val="DefaultPlaceholder_-1854013440"/>
          </w:placeholder>
        </w:sdtPr>
        <w:sdtContent>
          <w:r w:rsidR="00D80D90" w:rsidRPr="00D80D90">
            <w:rPr>
              <w:color w:val="000000"/>
            </w:rPr>
            <w:t>(Millar et al., 2010; Grace et al., 2011)</w:t>
          </w:r>
        </w:sdtContent>
      </w:sdt>
      <w:r>
        <w:t xml:space="preserve">. Given the prevalence of continuous maize in the Midwest, predicting when N application will translate to increased yields is therefore vital for protecting water quality, maintaining soil productivity, and reducing climatic impacts of agriculture. Moreover, </w:t>
      </w:r>
      <w:r w:rsidR="005A6361">
        <w:t>a</w:t>
      </w:r>
      <w:r>
        <w:t>pplying N without an accompanying increase in yields reduces producer profits</w:t>
      </w:r>
      <w:r w:rsidR="005A6361">
        <w:t xml:space="preserve">. </w:t>
      </w:r>
    </w:p>
    <w:p w14:paraId="12A7BFA6" w14:textId="42D709BF" w:rsidR="005C5838" w:rsidRDefault="005A6361" w:rsidP="00873853">
      <w:r>
        <w:t>In addition to helping producers optimize their cropping systems, a</w:t>
      </w:r>
      <w:r w:rsidR="007E45D5">
        <w:t xml:space="preserve"> mechanistic understanding of the continuous maize penalty will </w:t>
      </w:r>
      <w:r>
        <w:t xml:space="preserve">also </w:t>
      </w:r>
      <w:r w:rsidR="007E45D5">
        <w:t xml:space="preserve">allow researchers to incorporate the penalty into processed based models to better capture land-use decisions and the environmental impacts of cropping system choices. Many bio-physical process-based models are available for simulating agricultural systems </w:t>
      </w:r>
      <w:sdt>
        <w:sdtPr>
          <w:rPr>
            <w:color w:val="000000"/>
          </w:rPr>
          <w:tag w:val="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"/>
          <w:id w:val="-1120907808"/>
          <w:placeholder>
            <w:docPart w:val="DefaultPlaceholder_-1854013440"/>
          </w:placeholder>
        </w:sdtPr>
        <w:sdtContent>
          <w:r w:rsidR="00D80D90" w:rsidRPr="00D80D90">
            <w:rPr>
              <w:color w:val="000000"/>
            </w:rPr>
            <w:t>(Jones et al., 2017; Boote, 2019; Silva and Giller, 2021)</w:t>
          </w:r>
        </w:sdtContent>
      </w:sdt>
      <w:r w:rsidR="007E45D5">
        <w:t>, but to our knowledge none directly incorporate the continuous maize penalty that is caused by non-water and non-N factors</w:t>
      </w:r>
      <w:r w:rsidR="005C5838">
        <w:t>, resulting in a consistent over-prediction of continuous maize yields, regardless of the model (</w:t>
      </w:r>
      <w:r w:rsidR="005C5838">
        <w:fldChar w:fldCharType="begin"/>
      </w:r>
      <w:r w:rsidR="005C5838">
        <w:instrText xml:space="preserve"> REF _Ref78809545 \h </w:instrText>
      </w:r>
      <w:r w:rsidR="005C5838">
        <w:fldChar w:fldCharType="separate"/>
      </w:r>
      <w:r w:rsidR="005C5838">
        <w:t xml:space="preserve">Figure </w:t>
      </w:r>
      <w:r w:rsidR="005C5838">
        <w:rPr>
          <w:noProof/>
        </w:rPr>
        <w:t>1</w:t>
      </w:r>
      <w:r w:rsidR="005C5838">
        <w:fldChar w:fldCharType="end"/>
      </w:r>
      <w:r w:rsidR="005C5838">
        <w:t>)</w:t>
      </w:r>
      <w:r w:rsidR="007E45D5">
        <w:t xml:space="preserve">. </w:t>
      </w:r>
    </w:p>
    <w:p w14:paraId="4B0DF20C" w14:textId="77777777" w:rsidR="005C5838" w:rsidRDefault="005C5838" w:rsidP="005C5838">
      <w:pPr>
        <w:keepNext/>
      </w:pPr>
      <w:r>
        <w:rPr>
          <w:noProof/>
        </w:rPr>
        <w:drawing>
          <wp:inline distT="0" distB="0" distL="0" distR="0" wp14:anchorId="5628E6BD" wp14:editId="4886F13D">
            <wp:extent cx="5943600" cy="3676650"/>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3676650"/>
                    </a:xfrm>
                    <a:prstGeom prst="rect">
                      <a:avLst/>
                    </a:prstGeom>
                  </pic:spPr>
                </pic:pic>
              </a:graphicData>
            </a:graphic>
          </wp:inline>
        </w:drawing>
      </w:r>
    </w:p>
    <w:p w14:paraId="0ACE2329" w14:textId="51BFEE2F" w:rsidR="005C5838" w:rsidRDefault="005C5838" w:rsidP="005C5838">
      <w:bookmarkStart w:id="1" w:name="_Ref78809545"/>
      <w:r>
        <w:t xml:space="preserve">Figure </w:t>
      </w:r>
      <w:fldSimple w:instr=" SEQ Figure \* ARABIC ">
        <w:r>
          <w:rPr>
            <w:noProof/>
          </w:rPr>
          <w:t>1</w:t>
        </w:r>
      </w:fldSimple>
      <w:bookmarkEnd w:id="1"/>
      <w:r>
        <w:t xml:space="preserve"> Summary of 157 site-years of experimental data compared to uncalibrated APSIM </w:t>
      </w:r>
      <w:r>
        <w:rPr>
          <w:noProof/>
        </w:rPr>
        <w:t>model predictions show good agreement with maize-soybean system maize yields, but a consistent over-estimation of continuously grown maize yields</w:t>
      </w:r>
    </w:p>
    <w:p w14:paraId="01FA0D27" w14:textId="2F59FE1A" w:rsidR="005C5838" w:rsidRDefault="005C5838" w:rsidP="005C5838">
      <w:r>
        <w:t xml:space="preserve">Through calibration, Puntel and </w:t>
      </w:r>
      <w:proofErr w:type="spellStart"/>
      <w:r>
        <w:t>collegues</w:t>
      </w:r>
      <w:proofErr w:type="spellEnd"/>
      <w:r>
        <w:t xml:space="preserve"> </w:t>
      </w:r>
      <w:sdt>
        <w:sdtPr>
          <w:rPr>
            <w:color w:val="000000"/>
          </w:rPr>
          <w:tag w:val="MENDELEY_CITATION_v3_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"/>
          <w:id w:val="860083283"/>
          <w:placeholder>
            <w:docPart w:val="7A6590EA0B8741FDA5933A5BC122B8D0"/>
          </w:placeholder>
        </w:sdtPr>
        <w:sdtContent>
          <w:r w:rsidR="00D80D90" w:rsidRPr="00D80D90">
            <w:rPr>
              <w:color w:val="000000"/>
            </w:rPr>
            <w:t>(Puntel et al., 2016)</w:t>
          </w:r>
        </w:sdtContent>
      </w:sdt>
      <w:r>
        <w:t xml:space="preserve"> were able to simulate a quarter of the observed penalty using the </w:t>
      </w:r>
      <w:r w:rsidRPr="00302B1E">
        <w:t xml:space="preserve">Agricultural Production Systems </w:t>
      </w:r>
      <w:proofErr w:type="spellStart"/>
      <w:r w:rsidRPr="00302B1E">
        <w:t>sIMulator</w:t>
      </w:r>
      <w:proofErr w:type="spellEnd"/>
      <w:r w:rsidRPr="00302B1E">
        <w:t xml:space="preserve"> (APSIM) model</w:t>
      </w:r>
      <w:r>
        <w:t xml:space="preserve"> </w:t>
      </w:r>
      <w:sdt>
        <w:sdtPr>
          <w:rPr>
            <w:color w:val="000000"/>
          </w:rPr>
          <w:tag w:val="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"/>
          <w:id w:val="-1979524084"/>
          <w:placeholder>
            <w:docPart w:val="7A6590EA0B8741FDA5933A5BC122B8D0"/>
          </w:placeholder>
        </w:sdtPr>
        <w:sdtContent>
          <w:r w:rsidR="00D80D90" w:rsidRPr="00D80D90">
            <w:rPr>
              <w:color w:val="000000"/>
            </w:rPr>
            <w:t>(Keating et al., 2003; Holzworth et al., 2014)</w:t>
          </w:r>
        </w:sdtContent>
      </w:sdt>
      <w:r>
        <w:t xml:space="preserve">, indicating a substantial portion of the penalty requires additional model capabilities. </w:t>
      </w:r>
    </w:p>
    <w:p w14:paraId="68525546" w14:textId="430D8345" w:rsidR="007E45D5" w:rsidRDefault="007E45D5" w:rsidP="00873853">
      <w:r>
        <w:lastRenderedPageBreak/>
        <w:t>The majority of cropping system models focus on simulating abiotic processes</w:t>
      </w:r>
      <w:r w:rsidR="00A17F6A">
        <w:t xml:space="preserve"> to predict attainable yields </w:t>
      </w:r>
      <w:sdt>
        <w:sdtPr>
          <w:rPr>
            <w:color w:val="000000"/>
          </w:rPr>
          <w:tag w:val="MENDELEY_CITATION_v3_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"/>
          <w:id w:val="1561821713"/>
          <w:placeholder>
            <w:docPart w:val="DefaultPlaceholder_-1854013440"/>
          </w:placeholder>
        </w:sdtPr>
        <w:sdtContent>
          <w:r w:rsidR="00D80D90" w:rsidRPr="00D80D90">
            <w:rPr>
              <w:color w:val="000000"/>
            </w:rPr>
            <w:t>(Silva and Giller, 2021)</w:t>
          </w:r>
        </w:sdtContent>
      </w:sdt>
      <w:r>
        <w:t xml:space="preserve">, with the assumption that disease and pests are adequately controlled. In any given year, the continuous maize penalty is likely a function of both biotic and abiotic conditions. Direct modelling of biotic components would require a substantial increase in the complexity of processed-based models. Pests not only depend on local conditions (soil moisture, air temperature, humidity), but also on complex regional interactions including physical, biological, social, and economic factors </w:t>
      </w:r>
      <w:sdt>
        <w:sdtPr>
          <w:rPr>
            <w:color w:val="000000"/>
          </w:rPr>
          <w:tag w:val="MENDELEY_CITATION_v3_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"/>
          <w:id w:val="1008177552"/>
          <w:placeholder>
            <w:docPart w:val="DefaultPlaceholder_-1854013440"/>
          </w:placeholder>
        </w:sdtPr>
        <w:sdtContent>
          <w:r w:rsidR="00D80D90" w:rsidRPr="00D80D90">
            <w:rPr>
              <w:color w:val="000000"/>
            </w:rPr>
            <w:t>(Esker et al., 2012)</w:t>
          </w:r>
        </w:sdtContent>
      </w:sdt>
      <w:r>
        <w:t xml:space="preserve">. Incorporating these factors into a single model is not trivial, and would require coordinated efforts to improve data collection and reporting </w:t>
      </w:r>
      <w:sdt>
        <w:sdtPr>
          <w:rPr>
            <w:color w:val="000000"/>
          </w:rPr>
          <w:tag w:val="MENDELEY_CITATION_v3_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"/>
          <w:id w:val="1511873172"/>
          <w:placeholder>
            <w:docPart w:val="DefaultPlaceholder_-1854013440"/>
          </w:placeholder>
        </w:sdtPr>
        <w:sdtContent>
          <w:r w:rsidR="00D80D90" w:rsidRPr="00D80D90">
            <w:rPr>
              <w:color w:val="000000"/>
            </w:rPr>
            <w:t>(Donatelli et al., 2017)</w:t>
          </w:r>
        </w:sdtContent>
      </w:sdt>
      <w:r>
        <w:t>. However, while modelling the biotic factors directly may not be desirable</w:t>
      </w:r>
      <w:r w:rsidR="005A6361">
        <w:t xml:space="preserve"> or </w:t>
      </w:r>
      <w:r>
        <w:t xml:space="preserve">feasible, incorporating the physical manifestations of biotic effects may be sufficient for certain purposes. Understanding the simplest avenues for incorporating the continuous maize penalty into process-based models would be universally advantageous for researchers working with maize-based systems. </w:t>
      </w:r>
    </w:p>
    <w:p w14:paraId="399E4A67" w14:textId="1DACBEF2" w:rsidR="007E45D5" w:rsidRDefault="007E45D5" w:rsidP="00873853">
      <w:r>
        <w:t>The goal of this study was to use multi-site, multi-year data coupled with an in-depth literature review and a process-based model (</w:t>
      </w:r>
      <w:r w:rsidRPr="00365EA5">
        <w:t>APSIM</w:t>
      </w:r>
      <w:r>
        <w:t>) to gain insight into factors contributing to the continuous maize penalty and how best to model those effects. Specifically, our objectives were to:</w:t>
      </w:r>
    </w:p>
    <w:p w14:paraId="08992172" w14:textId="77777777" w:rsidR="007E45D5" w:rsidRDefault="007E45D5" w:rsidP="00D65115">
      <w:r>
        <w:t xml:space="preserve">(1) Use </w:t>
      </w:r>
      <w:r w:rsidRPr="001D7219">
        <w:t xml:space="preserve">experimental data to quantify </w:t>
      </w:r>
      <w:r>
        <w:t>site and environmental variation in the continuous maize penalty</w:t>
      </w:r>
    </w:p>
    <w:p w14:paraId="75A4C596" w14:textId="77777777" w:rsidR="007E45D5" w:rsidRDefault="007E45D5" w:rsidP="00D65115">
      <w:r>
        <w:t>(2) Synthesize results with existing literature and modelled scenarios to identify probable mechanistic pathways</w:t>
      </w:r>
    </w:p>
    <w:p w14:paraId="4D3D0E04" w14:textId="77777777" w:rsidR="007E45D5" w:rsidRDefault="007E45D5" w:rsidP="00D65115">
      <w:r>
        <w:t>(3) Use a calibrated model to test hypotheses and approaches for modelling the penalty</w:t>
      </w:r>
    </w:p>
    <w:p w14:paraId="3A4F997A" w14:textId="77777777" w:rsidR="007E45D5" w:rsidRDefault="007E45D5" w:rsidP="00D65115">
      <w:r>
        <w:t>(4) Provide recommendations for future research</w:t>
      </w:r>
    </w:p>
    <w:p w14:paraId="084821A4" w14:textId="77777777" w:rsidR="00CC0D34" w:rsidRDefault="007E45D5" w:rsidP="00CC0D34">
      <w:pPr>
        <w:pStyle w:val="Heading1"/>
      </w:pPr>
      <w:r>
        <w:lastRenderedPageBreak/>
        <w:t>Methods and Materials</w:t>
      </w:r>
    </w:p>
    <w:p w14:paraId="190FF51C" w14:textId="523F519D" w:rsidR="00700B35" w:rsidRDefault="00700B35" w:rsidP="00CC0D34">
      <w:r>
        <w:lastRenderedPageBreak/>
        <w:t>We used a combination of literature review and experimental observations taken in a field setting to inform model building and testing (</w:t>
      </w:r>
      <w:r>
        <w:fldChar w:fldCharType="begin"/>
      </w:r>
      <w:r>
        <w:instrText xml:space="preserve"> REF _Ref78809118 \h </w:instrText>
      </w:r>
      <w:r w:rsidR="00CC0D34">
        <w:instrText xml:space="preserve"> \* MERGEFORMAT </w:instrText>
      </w:r>
      <w:r>
        <w:fldChar w:fldCharType="separate"/>
      </w:r>
      <w:r>
        <w:t xml:space="preserve">Figure </w:t>
      </w:r>
      <w:r>
        <w:rPr>
          <w:noProof/>
        </w:rPr>
        <w:t>1</w:t>
      </w:r>
      <w:r>
        <w:fldChar w:fldCharType="end"/>
      </w:r>
      <w:r>
        <w:t>).</w:t>
      </w:r>
      <w:r w:rsidR="005C5838">
        <w:rPr>
          <w:noProof/>
        </w:rPr>
        <w:drawing>
          <wp:inline distT="0" distB="0" distL="0" distR="0" wp14:anchorId="37C4BA14" wp14:editId="26CF83DC">
            <wp:extent cx="5614625" cy="7597140"/>
            <wp:effectExtent l="0" t="0" r="5715" b="3810"/>
            <wp:docPr id="18" name="Picture 1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10;&#10;Description automatically generated with medium confidence"/>
                    <pic:cNvPicPr/>
                  </pic:nvPicPr>
                  <pic:blipFill>
                    <a:blip r:embed="rId7" cstate="print">
                      <a:extLst>
                        <a:ext uri="{28A0092B-C50C-407E-A947-70E740481C1C}">
                          <a14:useLocalDpi xmlns:a14="http://schemas.microsoft.com/office/drawing/2010/main" val="0"/>
                        </a:ext>
                      </a:extLst>
                    </a:blip>
                    <a:stretch>
                      <a:fillRect/>
                    </a:stretch>
                  </pic:blipFill>
                  <pic:spPr>
                    <a:xfrm>
                      <a:off x="0" y="0"/>
                      <a:ext cx="5618682" cy="7602630"/>
                    </a:xfrm>
                    <a:prstGeom prst="rect">
                      <a:avLst/>
                    </a:prstGeom>
                  </pic:spPr>
                </pic:pic>
              </a:graphicData>
            </a:graphic>
          </wp:inline>
        </w:drawing>
      </w:r>
    </w:p>
    <w:p w14:paraId="7F5D4317" w14:textId="44E62967" w:rsidR="00700B35" w:rsidRDefault="00700B35" w:rsidP="00700B35">
      <w:bookmarkStart w:id="2" w:name="_Ref78809118"/>
      <w:r>
        <w:lastRenderedPageBreak/>
        <w:t xml:space="preserve">Figure </w:t>
      </w:r>
      <w:fldSimple w:instr=" SEQ Figure \* ARABIC ">
        <w:r w:rsidR="005C5838">
          <w:rPr>
            <w:noProof/>
          </w:rPr>
          <w:t>2</w:t>
        </w:r>
      </w:fldSimple>
      <w:bookmarkEnd w:id="2"/>
      <w:r>
        <w:t xml:space="preserve"> Schematic of approach</w:t>
      </w:r>
    </w:p>
    <w:p w14:paraId="48021025" w14:textId="01218E50" w:rsidR="007E45D5" w:rsidRPr="00FE3147" w:rsidRDefault="007E45D5" w:rsidP="007A1C67">
      <w:pPr>
        <w:pStyle w:val="Heading2"/>
      </w:pPr>
      <w:r w:rsidRPr="00FE3147">
        <w:t>Experimental data</w:t>
      </w:r>
    </w:p>
    <w:p w14:paraId="6E9D81EE" w14:textId="756596DD" w:rsidR="007E45D5" w:rsidRDefault="00F10F57" w:rsidP="00F10F57">
      <w:r>
        <w:t xml:space="preserve">Site-year averaged yield data from long-term N-rate trials conducted at seven sites in Iowa and seven </w:t>
      </w:r>
      <w:r w:rsidRPr="00F10F57">
        <w:t>sites in Illinois were used for this study (see</w:t>
      </w:r>
      <w:r w:rsidR="00441DD2">
        <w:t xml:space="preserve"> </w:t>
      </w:r>
      <w:r w:rsidR="00441DD2" w:rsidRPr="00E660D6">
        <w:rPr>
          <w:b/>
          <w:bCs/>
        </w:rPr>
        <w:fldChar w:fldCharType="begin"/>
      </w:r>
      <w:r w:rsidR="00441DD2" w:rsidRPr="00E660D6">
        <w:rPr>
          <w:b/>
          <w:bCs/>
        </w:rPr>
        <w:instrText xml:space="preserve"> REF _Ref78804745 \h </w:instrText>
      </w:r>
      <w:r w:rsidR="00E660D6">
        <w:rPr>
          <w:b/>
          <w:bCs/>
        </w:rPr>
        <w:instrText xml:space="preserve"> \* MERGEFORMAT </w:instrText>
      </w:r>
      <w:r w:rsidR="00441DD2" w:rsidRPr="00E660D6">
        <w:rPr>
          <w:b/>
          <w:bCs/>
        </w:rPr>
      </w:r>
      <w:r w:rsidR="00441DD2" w:rsidRPr="00E660D6">
        <w:rPr>
          <w:b/>
          <w:bCs/>
        </w:rPr>
        <w:fldChar w:fldCharType="separate"/>
      </w:r>
      <w:r w:rsidR="00441DD2" w:rsidRPr="00E660D6">
        <w:rPr>
          <w:b/>
          <w:bCs/>
        </w:rPr>
        <w:t xml:space="preserve">Figure </w:t>
      </w:r>
      <w:r w:rsidR="00441DD2" w:rsidRPr="00E660D6">
        <w:rPr>
          <w:b/>
          <w:bCs/>
          <w:noProof/>
        </w:rPr>
        <w:t>6</w:t>
      </w:r>
      <w:r w:rsidR="00441DD2" w:rsidRPr="00E660D6">
        <w:rPr>
          <w:b/>
          <w:bCs/>
        </w:rPr>
        <w:fldChar w:fldCharType="end"/>
      </w:r>
      <w:r w:rsidRPr="00E660D6">
        <w:rPr>
          <w:b/>
          <w:bCs/>
        </w:rPr>
        <w:t>)</w:t>
      </w:r>
      <w:r w:rsidRPr="00F10F57">
        <w:t xml:space="preserve">. </w:t>
      </w:r>
      <w:r w:rsidR="007E45D5" w:rsidRPr="00F10F57">
        <w:t xml:space="preserve">Details about </w:t>
      </w:r>
      <w:r w:rsidR="002E76B6" w:rsidRPr="00F10F57">
        <w:t>site management</w:t>
      </w:r>
      <w:r w:rsidR="007E45D5" w:rsidRPr="00F10F57">
        <w:t xml:space="preserve"> </w:t>
      </w:r>
      <w:r w:rsidRPr="00F10F57">
        <w:t>are available in supplementary material (</w:t>
      </w:r>
      <w:r w:rsidR="00441DD2" w:rsidRPr="00E660D6">
        <w:rPr>
          <w:b/>
          <w:bCs/>
        </w:rPr>
        <w:t>Table S1</w:t>
      </w:r>
      <w:r w:rsidRPr="00F10F57">
        <w:t>). B</w:t>
      </w:r>
      <w:r w:rsidR="007E45D5" w:rsidRPr="00F10F57">
        <w:t>riefly, treatments consisted of cropping system (continuous maize, maize-soybean rotation with both phases present every year) and maize nitrogen (N) fertilization rate (S</w:t>
      </w:r>
      <w:r w:rsidR="00441DD2">
        <w:t>0-270 kg ha-1</w:t>
      </w:r>
      <w:r w:rsidR="007E45D5" w:rsidRPr="00F10F57">
        <w:t>. Each site had three or four replications of each treatment</w:t>
      </w:r>
      <w:r w:rsidRPr="00F10F57">
        <w:t xml:space="preserve"> arranged in a randomized complete block design</w:t>
      </w:r>
      <w:r w:rsidR="007E45D5" w:rsidRPr="00F10F57">
        <w:t xml:space="preserve">. Weeds were adequately controlled using herbicides and fungicides were used on an as-needed basis. </w:t>
      </w:r>
      <w:r w:rsidR="002E76B6" w:rsidRPr="00F10F57">
        <w:t>All nutrients other than N were managed for optimum maize production (soil pH, P, and K levels were tested; lime and fertilizer were applied if needed). </w:t>
      </w:r>
      <w:r w:rsidR="00BE51C4" w:rsidRPr="00F10F57">
        <w:t>Nitrogen fertilizer was applied near planting (± 10–15 days)</w:t>
      </w:r>
      <w:r w:rsidRPr="00F10F57">
        <w:t xml:space="preserve">, and in some cases as </w:t>
      </w:r>
      <w:r w:rsidR="00BE51C4" w:rsidRPr="00F10F57">
        <w:t>side</w:t>
      </w:r>
      <w:r>
        <w:t>-</w:t>
      </w:r>
      <w:r w:rsidR="00BE51C4" w:rsidRPr="00F10F57">
        <w:t>dressin</w:t>
      </w:r>
      <w:r w:rsidRPr="00F10F57">
        <w:t>g. Three sites in Illinois were managed using no-till practices, while the remaining sites were chisel plowed in the fall with spring field cultivation.</w:t>
      </w:r>
      <w:r>
        <w:rPr>
          <w:rFonts w:ascii="Georgia" w:hAnsi="Georgia"/>
          <w:color w:val="3E3D40"/>
          <w:sz w:val="27"/>
          <w:szCs w:val="27"/>
          <w:shd w:val="clear" w:color="auto" w:fill="FFFFFF"/>
        </w:rPr>
        <w:t xml:space="preserve"> </w:t>
      </w:r>
    </w:p>
    <w:p w14:paraId="4D566E79" w14:textId="77777777" w:rsidR="007E45D5" w:rsidRDefault="007E45D5" w:rsidP="00812C6B">
      <w:pPr>
        <w:shd w:val="clear" w:color="auto" w:fill="FFFFFF"/>
        <w:spacing w:after="0"/>
        <w:rPr>
          <w:rFonts w:ascii="Calibri" w:hAnsi="Calibri" w:cs="Calibri"/>
          <w:color w:val="222222"/>
        </w:rPr>
      </w:pPr>
    </w:p>
    <w:p w14:paraId="07D8FBEA" w14:textId="77777777" w:rsidR="007E45D5" w:rsidRDefault="007E45D5" w:rsidP="007A1C67">
      <w:pPr>
        <w:pStyle w:val="Heading2"/>
      </w:pPr>
      <w:r>
        <w:t>Statistical analyses</w:t>
      </w:r>
    </w:p>
    <w:p w14:paraId="2A44FF53" w14:textId="393C5518" w:rsidR="007E45D5" w:rsidRDefault="007E45D5" w:rsidP="007C75F1">
      <w:r>
        <w:t xml:space="preserve">All statistical analyses were done using R version 4.0.3 </w:t>
      </w:r>
      <w:r w:rsidR="00C408B1">
        <w:t>(</w:t>
      </w:r>
      <w:sdt>
        <w:sdtPr>
          <w:rPr>
            <w:color w:val="000000"/>
          </w:rPr>
          <w:tag w:val="MENDELEY_CITATION_v3_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"/>
          <w:id w:val="1407342630"/>
          <w:placeholder>
            <w:docPart w:val="DefaultPlaceholder_-1854013440"/>
          </w:placeholder>
        </w:sdtPr>
        <w:sdtContent>
          <w:r w:rsidR="00D80D90" w:rsidRPr="00D80D90">
            <w:rPr>
              <w:color w:val="000000"/>
            </w:rPr>
            <w:t>(R Core Team,)</w:t>
          </w:r>
        </w:sdtContent>
      </w:sdt>
      <w:r>
        <w:t xml:space="preserve">and using the </w:t>
      </w:r>
      <w:proofErr w:type="spellStart"/>
      <w:r w:rsidRPr="00A1141D">
        <w:rPr>
          <w:i/>
          <w:iCs/>
        </w:rPr>
        <w:t>tidyverse</w:t>
      </w:r>
      <w:proofErr w:type="spellEnd"/>
      <w:r>
        <w:t xml:space="preserve"> collection of packages </w:t>
      </w:r>
      <w:sdt>
        <w:sdtPr>
          <w:rPr>
            <w:color w:val="000000"/>
          </w:rPr>
          <w:tag w:val="MENDELEY_CITATION_v3_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"/>
          <w:id w:val="-1666005942"/>
          <w:placeholder>
            <w:docPart w:val="DefaultPlaceholder_-1854013440"/>
          </w:placeholder>
        </w:sdtPr>
        <w:sdtContent>
          <w:r w:rsidR="00D80D90" w:rsidRPr="00D80D90">
            <w:rPr>
              <w:color w:val="000000"/>
            </w:rPr>
            <w:t>(Wickham et al., 2019)</w:t>
          </w:r>
        </w:sdtContent>
      </w:sdt>
      <w:r>
        <w:t xml:space="preserve">. Mixed-effect linear models were fit using the </w:t>
      </w:r>
      <w:r w:rsidRPr="000A6FE5">
        <w:rPr>
          <w:i/>
          <w:iCs/>
        </w:rPr>
        <w:t>lme4</w:t>
      </w:r>
      <w:r>
        <w:t xml:space="preserve"> package </w:t>
      </w:r>
      <w:sdt>
        <w:sdtPr>
          <w:rPr>
            <w:color w:val="000000"/>
          </w:rPr>
          <w:tag w:val="MENDELEY_CITATION_v3_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"/>
          <w:id w:val="452757014"/>
          <w:placeholder>
            <w:docPart w:val="DefaultPlaceholder_-1854013440"/>
          </w:placeholder>
        </w:sdtPr>
        <w:sdtContent>
          <w:r w:rsidR="00D80D90" w:rsidRPr="00D80D90">
            <w:rPr>
              <w:color w:val="000000"/>
            </w:rPr>
            <w:t>(Bates et al., 2015)</w:t>
          </w:r>
        </w:sdtContent>
      </w:sdt>
      <w:r>
        <w:t xml:space="preserve"> with means estimated using the </w:t>
      </w:r>
      <w:proofErr w:type="spellStart"/>
      <w:r w:rsidRPr="006F2CCA">
        <w:rPr>
          <w:i/>
          <w:iCs/>
        </w:rPr>
        <w:t>emmeans</w:t>
      </w:r>
      <w:proofErr w:type="spellEnd"/>
      <w:r>
        <w:t xml:space="preserve"> package </w:t>
      </w:r>
      <w:sdt>
        <w:sdtPr>
          <w:rPr>
            <w:color w:val="000000"/>
          </w:rPr>
          <w:tag w:val="MENDELEY_CITATION_v3_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"/>
          <w:id w:val="-1673562039"/>
          <w:placeholder>
            <w:docPart w:val="DefaultPlaceholder_-1854013440"/>
          </w:placeholder>
        </w:sdtPr>
        <w:sdtContent>
          <w:r w:rsidR="00D80D90" w:rsidRPr="00D80D90">
            <w:rPr>
              <w:color w:val="000000"/>
            </w:rPr>
            <w:t>(Lenth et al., 2018)</w:t>
          </w:r>
        </w:sdtContent>
      </w:sdt>
      <w:r>
        <w:t xml:space="preserve">, and non-linear models were fit using the </w:t>
      </w:r>
      <w:proofErr w:type="spellStart"/>
      <w:r w:rsidRPr="000A6FE5">
        <w:rPr>
          <w:i/>
          <w:iCs/>
        </w:rPr>
        <w:t>nlraa</w:t>
      </w:r>
      <w:proofErr w:type="spellEnd"/>
      <w:r>
        <w:t xml:space="preserve"> package </w:t>
      </w:r>
      <w:sdt>
        <w:sdtPr>
          <w:rPr>
            <w:color w:val="000000"/>
          </w:rPr>
          <w:tag w:val="MENDELEY_CITATION_v3_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"/>
          <w:id w:val="482438854"/>
          <w:placeholder>
            <w:docPart w:val="DefaultPlaceholder_-1854013440"/>
          </w:placeholder>
        </w:sdtPr>
        <w:sdtContent>
          <w:r w:rsidR="00D80D90" w:rsidRPr="00D80D90">
            <w:rPr>
              <w:color w:val="000000"/>
            </w:rPr>
            <w:t>(Miguez, 2021a)</w:t>
          </w:r>
        </w:sdtContent>
      </w:sdt>
      <w:r>
        <w:t xml:space="preserve">. Assumptions of normally distributed errors and equal variance were explored, and Akaike’s Information Criteria  </w:t>
      </w:r>
      <w:sdt>
        <w:sdtPr>
          <w:rPr>
            <w:color w:val="000000"/>
          </w:rPr>
          <w:tag w:val="MENDELEY_CITATION_v3_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"/>
          <w:id w:val="-1635402261"/>
          <w:placeholder>
            <w:docPart w:val="DefaultPlaceholder_-1854013440"/>
          </w:placeholder>
        </w:sdtPr>
        <w:sdtContent>
          <w:r w:rsidR="00D80D90" w:rsidRPr="00D80D90">
            <w:rPr>
              <w:color w:val="000000"/>
            </w:rPr>
            <w:t xml:space="preserve">(AIC; </w:t>
          </w:r>
          <w:proofErr w:type="spellStart"/>
          <w:r w:rsidR="00D80D90" w:rsidRPr="00D80D90">
            <w:rPr>
              <w:color w:val="000000"/>
            </w:rPr>
            <w:t>Bozdogan</w:t>
          </w:r>
          <w:proofErr w:type="spellEnd"/>
          <w:r w:rsidR="00D80D90" w:rsidRPr="00D80D90">
            <w:rPr>
              <w:color w:val="000000"/>
            </w:rPr>
            <w:t>, 1987)</w:t>
          </w:r>
        </w:sdtContent>
      </w:sdt>
      <w:r>
        <w:t xml:space="preserve"> were used to identify the best models when appropriate. </w:t>
      </w:r>
    </w:p>
    <w:p w14:paraId="3403D949" w14:textId="77777777" w:rsidR="007E45D5" w:rsidRDefault="007E45D5" w:rsidP="00B82DF9">
      <w:pPr>
        <w:pStyle w:val="Heading3"/>
      </w:pPr>
      <w:r>
        <w:t>Quadratic plateau models</w:t>
      </w:r>
    </w:p>
    <w:p w14:paraId="12B39FF6" w14:textId="555985B5" w:rsidR="007E45D5" w:rsidRDefault="007E45D5" w:rsidP="000262A1">
      <w:r>
        <w:t xml:space="preserve">To estimate the maximum yields for each site-year’s cropping system (rotated, continuous) a quadratic plateau was fit to each site-year for each system’s maize yields as a function of N fertilization rate (e.g. Figure 2). We chose to use a quadratic plateau because it is a commonly used model for yield-N response curves </w:t>
      </w:r>
      <w:sdt>
        <w:sdtPr>
          <w:rPr>
            <w:color w:val="000000"/>
          </w:rPr>
          <w:tag w:val="MENDELEY_CITATION_v3_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"/>
          <w:id w:val="-64336468"/>
          <w:placeholder>
            <w:docPart w:val="DefaultPlaceholder_-1854013440"/>
          </w:placeholder>
        </w:sdtPr>
        <w:sdtContent>
          <w:r w:rsidR="00D80D90" w:rsidRPr="00D80D90">
            <w:rPr>
              <w:color w:val="000000"/>
            </w:rPr>
            <w:t>(Cerrato and Blackmer, 1990)</w:t>
          </w:r>
        </w:sdtContent>
      </w:sdt>
      <w:r>
        <w:t xml:space="preserve"> and it converged for the majority of site-years of our data. The agronomically-optimum-nitrogen-rate (AONR) is the N-rate at which grain yield ceases to statistically increase with additional N application, and is estimated using parameters fit from the quadratic plateau model. The difference between the two system’s yields at the rotated-AONR is hereafter referred to as the full penalty. Using the quadratic plateau method, we separated the full penalty into two components: the observed penalty, and the N-</w:t>
      </w:r>
      <w:proofErr w:type="spellStart"/>
      <w:r>
        <w:t>compensatable</w:t>
      </w:r>
      <w:proofErr w:type="spellEnd"/>
      <w:r>
        <w:t xml:space="preserve"> penalty. The observed penalty is the difference between the two system’s maximum yields. The N-</w:t>
      </w:r>
      <w:proofErr w:type="spellStart"/>
      <w:r>
        <w:t>compensatable</w:t>
      </w:r>
      <w:proofErr w:type="spellEnd"/>
      <w:r>
        <w:t xml:space="preserve"> penalty is the amount of yield that was gained in the maize monoculture by applying N fertilizer in excess of the rotated-AONR. The N-</w:t>
      </w:r>
      <w:proofErr w:type="spellStart"/>
      <w:r>
        <w:t>compensatable</w:t>
      </w:r>
      <w:proofErr w:type="spellEnd"/>
      <w:r>
        <w:t xml:space="preserve"> penalty was estimated as the difference between the maize monoculture yield at the rotated-AONR and the maximum maize monoculture yield. There is a large amount of uncertainty in AONR estimations from one site-year of data, and we recognize the estimation of the N-</w:t>
      </w:r>
      <w:proofErr w:type="spellStart"/>
      <w:r>
        <w:t>compensatable</w:t>
      </w:r>
      <w:proofErr w:type="spellEnd"/>
      <w:r>
        <w:t xml:space="preserve"> penalty propagates that uncertainty. We therefore do not interpret the N-</w:t>
      </w:r>
      <w:proofErr w:type="spellStart"/>
      <w:r>
        <w:t>compensatable</w:t>
      </w:r>
      <w:proofErr w:type="spellEnd"/>
      <w:r>
        <w:t xml:space="preserve"> penalty as a robust estimation but rather use it only as an indication of whether the N-</w:t>
      </w:r>
      <w:proofErr w:type="spellStart"/>
      <w:r>
        <w:t>compensatable</w:t>
      </w:r>
      <w:proofErr w:type="spellEnd"/>
      <w:r>
        <w:t xml:space="preserve"> and observed penalty are related. The correlation between the two components was assessed using a non-parametric Spearman correlation</w:t>
      </w:r>
      <w:r w:rsidR="00E660D6">
        <w:t xml:space="preserve"> </w:t>
      </w:r>
      <w:sdt>
        <w:sdtPr>
          <w:rPr>
            <w:color w:val="000000"/>
          </w:rPr>
          <w:tag w:val="MENDELEY_CITATION_v3_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"/>
          <w:id w:val="-1581899878"/>
          <w:placeholder>
            <w:docPart w:val="DefaultPlaceholder_-1854013440"/>
          </w:placeholder>
        </w:sdtPr>
        <w:sdtContent>
          <w:r w:rsidR="00D80D90" w:rsidRPr="00D80D90">
            <w:rPr>
              <w:color w:val="000000"/>
            </w:rPr>
            <w:t>(Zar, 1972)</w:t>
          </w:r>
        </w:sdtContent>
      </w:sdt>
      <w:r>
        <w:t xml:space="preserve">. </w:t>
      </w:r>
    </w:p>
    <w:p w14:paraId="100C5D10" w14:textId="6AFC8ACC" w:rsidR="007E45D5" w:rsidRDefault="007E45D5" w:rsidP="007C75F1">
      <w:r>
        <w:t xml:space="preserve">If quadratic plateau models did not converge for one or more of the cropping systems in a given site-year, the site-year’s full penalty and its components were labelled as in-estimable. All fits and </w:t>
      </w:r>
      <w:r>
        <w:lastRenderedPageBreak/>
        <w:t xml:space="preserve">component estimates </w:t>
      </w:r>
      <w:r w:rsidR="00E660D6">
        <w:t>will be available as a csv upon acceptance of publication</w:t>
      </w:r>
      <w:r>
        <w:t xml:space="preserve">.  For simplification, the yields at each system’s respective AONR rates are hereafter referred to as maximum yields. </w:t>
      </w:r>
    </w:p>
    <w:p w14:paraId="455AE73C" w14:textId="77777777" w:rsidR="007E45D5" w:rsidRDefault="007E45D5" w:rsidP="0043381C">
      <w:pPr>
        <w:keepNext/>
      </w:pPr>
      <w:r>
        <w:rPr>
          <w:noProof/>
        </w:rPr>
        <w:drawing>
          <wp:inline distT="0" distB="0" distL="0" distR="0" wp14:anchorId="4E5120BE" wp14:editId="1961EEE5">
            <wp:extent cx="5516880" cy="3930188"/>
            <wp:effectExtent l="0" t="0" r="7620" b="0"/>
            <wp:docPr id="23" name="Picture 2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51487" cy="3954842"/>
                    </a:xfrm>
                    <a:prstGeom prst="rect">
                      <a:avLst/>
                    </a:prstGeom>
                    <a:noFill/>
                    <a:ln>
                      <a:noFill/>
                    </a:ln>
                  </pic:spPr>
                </pic:pic>
              </a:graphicData>
            </a:graphic>
          </wp:inline>
        </w:drawing>
      </w:r>
    </w:p>
    <w:p w14:paraId="4B65BA05" w14:textId="3BCADF7B" w:rsidR="007E45D5" w:rsidRDefault="007E45D5" w:rsidP="0043381C">
      <w:commentRangeStart w:id="3"/>
      <w:commentRangeStart w:id="4"/>
      <w:r w:rsidRPr="003B5323">
        <w:rPr>
          <w:b/>
          <w:bCs/>
        </w:rPr>
        <w:t xml:space="preserve">Figure </w:t>
      </w:r>
      <w:commentRangeEnd w:id="3"/>
      <w:r>
        <w:commentReference w:id="3"/>
      </w:r>
      <w:commentRangeEnd w:id="4"/>
      <w:r>
        <w:commentReference w:id="4"/>
      </w:r>
      <w:r w:rsidRPr="003B5323">
        <w:rPr>
          <w:b/>
          <w:bCs/>
        </w:rPr>
        <w:fldChar w:fldCharType="begin"/>
      </w:r>
      <w:r w:rsidRPr="003B5323">
        <w:rPr>
          <w:b/>
          <w:bCs/>
        </w:rPr>
        <w:instrText xml:space="preserve"> SEQ Figure \* ARABIC </w:instrText>
      </w:r>
      <w:r w:rsidRPr="003B5323">
        <w:rPr>
          <w:b/>
          <w:bCs/>
        </w:rPr>
        <w:fldChar w:fldCharType="separate"/>
      </w:r>
      <w:r w:rsidR="005C5838">
        <w:rPr>
          <w:b/>
          <w:bCs/>
          <w:noProof/>
        </w:rPr>
        <w:t>3</w:t>
      </w:r>
      <w:r w:rsidRPr="003B5323">
        <w:rPr>
          <w:b/>
          <w:bCs/>
          <w:noProof/>
        </w:rPr>
        <w:fldChar w:fldCharType="end"/>
      </w:r>
      <w:r>
        <w:t xml:space="preserve"> Conceptual diagram of parsing the full penalty into the amount of penalty that is compensated for through additional nitrogen (N) fertilization (yellow box) and the remaining continuous maize penalty that is observed even at high N inputs (green box). Data is from IA-4 2003, original data (circles) are connected by a dotted line to aid in viewing with quadratic plateau model predictions (thick lines) and estimated agronomically-optimum-nitrogen-rate (AONR) for each system (large diamonds).</w:t>
      </w:r>
    </w:p>
    <w:p w14:paraId="189E27C3" w14:textId="77777777" w:rsidR="007E45D5" w:rsidRDefault="007E45D5" w:rsidP="00B82DF9">
      <w:pPr>
        <w:pStyle w:val="Heading3"/>
      </w:pPr>
      <w:r>
        <w:t>Mixed effect linear models</w:t>
      </w:r>
    </w:p>
    <w:p w14:paraId="0668246F" w14:textId="77777777" w:rsidR="007E45D5" w:rsidRDefault="007E45D5" w:rsidP="002727D8">
      <w:r>
        <w:t xml:space="preserve">The percentage of the full penalty that was compensated for through additional N fertilization over the rotated-AONR was calculated for each site-year. The conditional value for each site was estimated using a mixed-effects linear model with the percentage as the response variable, site and a year-factor as random intercepts.  </w:t>
      </w:r>
    </w:p>
    <w:p w14:paraId="644A5977" w14:textId="77777777" w:rsidR="007E45D5" w:rsidRDefault="007E45D5" w:rsidP="002727D8">
      <w:r>
        <w:t xml:space="preserve">Changes in maximum maize yields and the observed penalty over time were assessed using a mixed-effect linear model. For the maximum yield analysis, maximum yields were the response variable with a fixed effect of cropping system (rotated, continuous), year as a continuous variable, their interaction, a random slope for each site-year, and a random intercept for site. Additionally, the relationship within a site was investigated to ensure the overall effect was not masking different within-site patterns; this was done using a site-by-year interaction. The significance of the change in penalty over time was estimated by subtracting the maximum continuous maize yields from the maximum rotated maize yields at each site-year and fitting a mixed-effect linear model with the penalty as the response variable, year as a fixed effect, and a random slope for each site-year and a random intercept for site. </w:t>
      </w:r>
    </w:p>
    <w:p w14:paraId="13570B57" w14:textId="207A60EE" w:rsidR="007E45D5" w:rsidRDefault="007E45D5" w:rsidP="007C75F1">
      <w:r>
        <w:lastRenderedPageBreak/>
        <w:t xml:space="preserve">Overall maximum yields of each system were compared using a mixed-effect model with the max-yield as the response variable, cropping system as a fixed effect, and a random intercept for both site and a year-factor. We included a year-factor because it significantly improved the model fit, and exploratory analysis indicated that the air temperatures of each site were clustered by year. For example, 2012 was a warm year at every site (supplementary material). The mean continuous penalty was estimated using a mixed-effects model with site and a year factor as random intercepts. The contributions of site and year-factor to variation in the observed continuous maize penalty were assessed using the </w:t>
      </w:r>
      <w:proofErr w:type="spellStart"/>
      <w:r w:rsidRPr="000A6FE5">
        <w:rPr>
          <w:i/>
          <w:iCs/>
        </w:rPr>
        <w:t>rptR</w:t>
      </w:r>
      <w:proofErr w:type="spellEnd"/>
      <w:r>
        <w:t xml:space="preserve"> package </w:t>
      </w:r>
      <w:sdt>
        <w:sdtPr>
          <w:rPr>
            <w:color w:val="000000"/>
          </w:rPr>
          <w:tag w:val="MENDELEY_CITATION_v3_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"/>
          <w:id w:val="1463613370"/>
          <w:placeholder>
            <w:docPart w:val="DefaultPlaceholder_-1854013440"/>
          </w:placeholder>
        </w:sdtPr>
        <w:sdtContent>
          <w:r w:rsidR="00D80D90" w:rsidRPr="00D80D90">
            <w:rPr>
              <w:color w:val="000000"/>
            </w:rPr>
            <w:t>(Stoffel et al., 2017)</w:t>
          </w:r>
        </w:sdtContent>
      </w:sdt>
      <w:r>
        <w:t xml:space="preserve">. </w:t>
      </w:r>
    </w:p>
    <w:p w14:paraId="0D5ACBAB" w14:textId="77777777" w:rsidR="007E45D5" w:rsidRDefault="007E45D5" w:rsidP="00B82DF9">
      <w:pPr>
        <w:pStyle w:val="Heading3"/>
      </w:pPr>
      <w:r>
        <w:t>Feature selection models</w:t>
      </w:r>
    </w:p>
    <w:p w14:paraId="6F442866" w14:textId="7F430AFB" w:rsidR="007E45D5" w:rsidRDefault="007E45D5" w:rsidP="007C75F1">
      <w:r>
        <w:t>To identify soil, weather, and management associations with the continuous maize penalty, we assembled a dataset with various metrics important to maize production in the Midwest (</w:t>
      </w:r>
      <w:r w:rsidR="00E660D6" w:rsidRPr="00E660D6">
        <w:rPr>
          <w:b/>
          <w:bCs/>
        </w:rPr>
        <w:t>Table S2</w:t>
      </w:r>
      <w:r>
        <w:t xml:space="preserve">). We performed both a principal component analysis (PCA) and calculated a correlation matrix to inform the creation of a set of independent predictors </w:t>
      </w:r>
      <w:sdt>
        <w:sdtPr>
          <w:rPr>
            <w:color w:val="000000"/>
          </w:rPr>
          <w:tag w:val="MENDELEY_CITATION_v3_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"/>
          <w:id w:val="-751811252"/>
          <w:placeholder>
            <w:docPart w:val="DefaultPlaceholder_-1854013440"/>
          </w:placeholder>
        </w:sdtPr>
        <w:sdtContent>
          <w:r w:rsidR="00D80D90" w:rsidRPr="00D80D90">
            <w:rPr>
              <w:color w:val="000000"/>
            </w:rPr>
            <w:t>(Chandrashekar and Sahin, 2014)</w:t>
          </w:r>
        </w:sdtContent>
      </w:sdt>
      <w:r>
        <w:t xml:space="preserve">. The resulting predictor set was used in both step-wise model selection using Bayesian Information Criteria </w:t>
      </w:r>
      <w:sdt>
        <w:sdtPr>
          <w:rPr>
            <w:color w:val="000000"/>
          </w:rPr>
          <w:tag w:val="MENDELEY_CITATION_v3_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"/>
          <w:id w:val="-1953320305"/>
          <w:placeholder>
            <w:docPart w:val="DefaultPlaceholder_-1854013440"/>
          </w:placeholder>
        </w:sdtPr>
        <w:sdtContent>
          <w:r w:rsidR="00D80D90" w:rsidRPr="00D80D90">
            <w:rPr>
              <w:color w:val="000000"/>
            </w:rPr>
            <w:t>(Venables and Ripley, 2013)</w:t>
          </w:r>
        </w:sdtContent>
      </w:sdt>
      <w:r>
        <w:t xml:space="preserve"> with the base R function </w:t>
      </w:r>
      <w:r w:rsidRPr="007A7E74">
        <w:rPr>
          <w:i/>
          <w:iCs/>
        </w:rPr>
        <w:t>step</w:t>
      </w:r>
      <w:r>
        <w:t xml:space="preserve">, and in a partial least squares regression (PLS) with the </w:t>
      </w:r>
      <w:r w:rsidRPr="0058016B">
        <w:rPr>
          <w:i/>
          <w:iCs/>
        </w:rPr>
        <w:t>pls</w:t>
      </w:r>
      <w:r>
        <w:t xml:space="preserve"> package </w:t>
      </w:r>
      <w:sdt>
        <w:sdtPr>
          <w:rPr>
            <w:color w:val="000000"/>
          </w:rPr>
          <w:tag w:val="MENDELEY_CITATION_v3_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"/>
          <w:id w:val="-420870745"/>
          <w:placeholder>
            <w:docPart w:val="DefaultPlaceholder_-1854013440"/>
          </w:placeholder>
        </w:sdtPr>
        <w:sdtContent>
          <w:r w:rsidR="00D80D90" w:rsidRPr="00D80D90">
            <w:rPr>
              <w:color w:val="000000"/>
            </w:rPr>
            <w:t>(Bjørn-Helge et al., 2020)</w:t>
          </w:r>
        </w:sdtContent>
      </w:sdt>
      <w:r w:rsidR="0009572C">
        <w:rPr>
          <w:color w:val="000000"/>
        </w:rPr>
        <w:t xml:space="preserve"> </w:t>
      </w:r>
      <w:r>
        <w:t xml:space="preserve">to identify predictors associated with the observed penalties. The number of included components in the PLS regression (two components) was determined based on visual inspection of the root-mean-squared-error. The importance of each predictor was estimated using the </w:t>
      </w:r>
      <w:proofErr w:type="spellStart"/>
      <w:r w:rsidRPr="00CA38E3">
        <w:rPr>
          <w:i/>
          <w:iCs/>
        </w:rPr>
        <w:t>varImp</w:t>
      </w:r>
      <w:proofErr w:type="spellEnd"/>
      <w:r>
        <w:t xml:space="preserve"> function of </w:t>
      </w:r>
      <w:r w:rsidRPr="0024701C">
        <w:t xml:space="preserve">the </w:t>
      </w:r>
      <w:r w:rsidRPr="0024701C">
        <w:rPr>
          <w:i/>
          <w:iCs/>
        </w:rPr>
        <w:t>caret</w:t>
      </w:r>
      <w:r w:rsidRPr="0024701C">
        <w:t xml:space="preserve"> package </w:t>
      </w:r>
      <w:sdt>
        <w:sdtPr>
          <w:rPr>
            <w:color w:val="000000"/>
          </w:rPr>
          <w:tag w:val="MENDELEY_CITATION_v3_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"/>
          <w:id w:val="-852801292"/>
          <w:placeholder>
            <w:docPart w:val="DefaultPlaceholder_-1854013440"/>
          </w:placeholder>
        </w:sdtPr>
        <w:sdtContent>
          <w:r w:rsidR="00D80D90" w:rsidRPr="00D80D90">
            <w:rPr>
              <w:color w:val="000000"/>
            </w:rPr>
            <w:t>(Kuhn, 2018)</w:t>
          </w:r>
        </w:sdtContent>
      </w:sdt>
      <w:r>
        <w:t>, which uses the</w:t>
      </w:r>
      <w:r w:rsidRPr="00180978">
        <w:t xml:space="preserve"> sums of the absolute regression coefficients</w:t>
      </w:r>
      <w:r>
        <w:t xml:space="preserve"> weighted </w:t>
      </w:r>
      <w:r w:rsidRPr="00180978">
        <w:t>proportionally to the reduction in the sums of squares</w:t>
      </w:r>
      <w:r>
        <w:t xml:space="preserve">. The robustness of the results was assessed by running each model on a predictor set where one predictor was removed and comparing the results from the full predictor set. </w:t>
      </w:r>
    </w:p>
    <w:p w14:paraId="2991E6B4" w14:textId="791EB62F" w:rsidR="007E45D5" w:rsidRDefault="007E45D5" w:rsidP="004A2036">
      <w:pPr>
        <w:pStyle w:val="Heading2"/>
      </w:pPr>
      <w:commentRangeStart w:id="5"/>
      <w:r>
        <w:t>APSIM Modelling</w:t>
      </w:r>
      <w:commentRangeEnd w:id="5"/>
      <w:r>
        <w:rPr>
          <w:rFonts w:asciiTheme="minorHAnsi" w:eastAsiaTheme="minorHAnsi" w:hAnsiTheme="minorHAnsi" w:cstheme="minorBidi"/>
          <w:i w:val="0"/>
          <w:color w:val="auto"/>
        </w:rPr>
        <w:commentReference w:id="5"/>
      </w:r>
    </w:p>
    <w:p w14:paraId="24261C8E" w14:textId="77777777" w:rsidR="00D85E10" w:rsidRDefault="00D85E10" w:rsidP="004A2036"/>
    <w:p w14:paraId="5D4C4D5F" w14:textId="358AE586" w:rsidR="007E45D5" w:rsidRDefault="00D85E10" w:rsidP="004A2036">
      <w:r>
        <w:t>All modelling activities were informed by the literature review and experimental data (</w:t>
      </w:r>
      <w:r>
        <w:fldChar w:fldCharType="begin"/>
      </w:r>
      <w:r>
        <w:instrText xml:space="preserve"> REF _Ref78809118 \h </w:instrText>
      </w:r>
      <w:r>
        <w:fldChar w:fldCharType="separate"/>
      </w:r>
      <w:r>
        <w:t xml:space="preserve">Figure </w:t>
      </w:r>
      <w:r>
        <w:rPr>
          <w:noProof/>
        </w:rPr>
        <w:t>2</w:t>
      </w:r>
      <w:r>
        <w:fldChar w:fldCharType="end"/>
      </w:r>
      <w:r>
        <w:t>). M</w:t>
      </w:r>
      <w:r w:rsidR="007E45D5">
        <w:t xml:space="preserve">odelling was done using APSIM v.9 with the SWIM module </w:t>
      </w:r>
      <w:sdt>
        <w:sdtPr>
          <w:rPr>
            <w:color w:val="000000"/>
          </w:rPr>
          <w:tag w:val="MENDELEY_CITATION_v3_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"/>
          <w:id w:val="2041468593"/>
          <w:placeholder>
            <w:docPart w:val="DefaultPlaceholder_-1854013440"/>
          </w:placeholder>
        </w:sdtPr>
        <w:sdtContent>
          <w:r w:rsidR="00D80D90" w:rsidRPr="00D80D90">
            <w:rPr>
              <w:color w:val="000000"/>
            </w:rPr>
            <w:t>(Huth et al., 2012)</w:t>
          </w:r>
        </w:sdtContent>
      </w:sdt>
      <w:r w:rsidR="007E45D5">
        <w:t xml:space="preserve">and custom scripts to simulate water table dynamics </w:t>
      </w:r>
      <w:sdt>
        <w:sdtPr>
          <w:rPr>
            <w:color w:val="000000"/>
          </w:rPr>
          <w:tag w:val="MENDELEY_CITATION_v3_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"/>
          <w:id w:val="1651869576"/>
          <w:placeholder>
            <w:docPart w:val="DefaultPlaceholder_-1854013440"/>
          </w:placeholder>
        </w:sdtPr>
        <w:sdtContent>
          <w:r w:rsidR="00D80D90" w:rsidRPr="00D80D90">
            <w:rPr>
              <w:color w:val="000000"/>
            </w:rPr>
            <w:t>(Ebrahimi-</w:t>
          </w:r>
          <w:proofErr w:type="spellStart"/>
          <w:r w:rsidR="00D80D90" w:rsidRPr="00D80D90">
            <w:rPr>
              <w:color w:val="000000"/>
            </w:rPr>
            <w:t>Mollabashi</w:t>
          </w:r>
          <w:proofErr w:type="spellEnd"/>
          <w:r w:rsidR="00D80D90" w:rsidRPr="00D80D90">
            <w:rPr>
              <w:color w:val="000000"/>
            </w:rPr>
            <w:t xml:space="preserve"> et al., 2019; Archontoulis et al., 2020)</w:t>
          </w:r>
        </w:sdtContent>
      </w:sdt>
      <w:r w:rsidR="007E45D5">
        <w:t xml:space="preserve">. APSIM has been </w:t>
      </w:r>
      <w:r w:rsidR="00D72DBC">
        <w:t xml:space="preserve">shown to adequately simulate N- and water-dynamics in </w:t>
      </w:r>
      <w:r w:rsidR="007E45D5">
        <w:t xml:space="preserve">Midwestern maize-based systems </w:t>
      </w:r>
      <w:sdt>
        <w:sdtPr>
          <w:rPr>
            <w:color w:val="000000"/>
          </w:rPr>
          <w:tag w:val="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"/>
          <w:id w:val="-442381313"/>
          <w:placeholder>
            <w:docPart w:val="DefaultPlaceholder_-1854013440"/>
          </w:placeholder>
        </w:sdtPr>
        <w:sdtContent>
          <w:r w:rsidR="00D80D90" w:rsidRPr="00D80D90">
            <w:rPr>
              <w:color w:val="000000"/>
            </w:rPr>
            <w:t>(Archontoulis et al., 2014; Dietzel et al., 2016; Puntel et al., 2016; Martinez-Feria et al., 2019; Pasley et al., 2021)</w:t>
          </w:r>
        </w:sdtContent>
      </w:sdt>
      <w:r w:rsidR="007E45D5">
        <w:t xml:space="preserve"> and is appropriately structured for simulating multi-year effects of cropping systems </w:t>
      </w:r>
      <w:sdt>
        <w:sdtPr>
          <w:rPr>
            <w:color w:val="000000"/>
          </w:rPr>
          <w:tag w:val="MENDELEY_CITATION_v3_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"/>
          <w:id w:val="-1574037558"/>
          <w:placeholder>
            <w:docPart w:val="DefaultPlaceholder_-1854013440"/>
          </w:placeholder>
        </w:sdtPr>
        <w:sdtContent>
          <w:r w:rsidR="00D80D90" w:rsidRPr="00D80D90">
            <w:rPr>
              <w:color w:val="000000"/>
            </w:rPr>
            <w:t>(Basso et al., 2019)</w:t>
          </w:r>
        </w:sdtContent>
      </w:sdt>
      <w:r w:rsidR="007E45D5">
        <w:t xml:space="preserve">. Soil profiles for the model were built using SSURGO data </w:t>
      </w:r>
      <w:sdt>
        <w:sdtPr>
          <w:rPr>
            <w:color w:val="000000"/>
          </w:rPr>
          <w:tag w:val="MENDELEY_CITATION_v3_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"/>
          <w:id w:val="1456611036"/>
          <w:placeholder>
            <w:docPart w:val="DefaultPlaceholder_-1854013440"/>
          </w:placeholder>
        </w:sdtPr>
        <w:sdtContent>
          <w:r w:rsidR="00D80D90" w:rsidRPr="00D80D90">
            <w:rPr>
              <w:color w:val="000000"/>
            </w:rPr>
            <w:t>(Soil Survey et al., 2018)</w:t>
          </w:r>
        </w:sdtContent>
      </w:sdt>
      <w:r w:rsidR="0009572C">
        <w:rPr>
          <w:color w:val="000000"/>
        </w:rPr>
        <w:t xml:space="preserve"> </w:t>
      </w:r>
      <w:r w:rsidR="007E45D5">
        <w:t xml:space="preserve">and adjusted using on-site measurements along with estimates from the USDA’s web soil survey tool. All management activities were taken from field logs. </w:t>
      </w:r>
      <w:r w:rsidR="007049BD">
        <w:t xml:space="preserve">Weather data was taken from on-site weather stations through the Iowa </w:t>
      </w:r>
      <w:proofErr w:type="spellStart"/>
      <w:r w:rsidR="007049BD">
        <w:t>Mesonet</w:t>
      </w:r>
      <w:proofErr w:type="spellEnd"/>
      <w:r w:rsidR="007049BD">
        <w:t xml:space="preserve"> for Iowa sites </w:t>
      </w:r>
      <w:sdt>
        <w:sdtPr>
          <w:rPr>
            <w:color w:val="000000"/>
          </w:rPr>
          <w:tag w:val="MENDELEY_CITATION_v3_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"/>
          <w:id w:val="-1281941783"/>
          <w:placeholder>
            <w:docPart w:val="DefaultPlaceholder_-1854013440"/>
          </w:placeholder>
        </w:sdtPr>
        <w:sdtContent>
          <w:r w:rsidR="00D80D90" w:rsidRPr="00D80D90">
            <w:rPr>
              <w:color w:val="000000"/>
            </w:rPr>
            <w:t xml:space="preserve">(Iowa Environmental </w:t>
          </w:r>
          <w:proofErr w:type="spellStart"/>
          <w:r w:rsidR="00D80D90" w:rsidRPr="00D80D90">
            <w:rPr>
              <w:color w:val="000000"/>
            </w:rPr>
            <w:t>Mesonet</w:t>
          </w:r>
          <w:proofErr w:type="spellEnd"/>
          <w:r w:rsidR="00D80D90" w:rsidRPr="00D80D90">
            <w:rPr>
              <w:color w:val="000000"/>
            </w:rPr>
            <w:t>)</w:t>
          </w:r>
        </w:sdtContent>
      </w:sdt>
      <w:r w:rsidR="007049BD">
        <w:t xml:space="preserve"> and</w:t>
      </w:r>
      <w:r w:rsidR="007049BD" w:rsidRPr="00472185">
        <w:rPr>
          <w:color w:val="FF0000"/>
        </w:rPr>
        <w:t xml:space="preserve"> XX </w:t>
      </w:r>
      <w:r w:rsidR="007049BD">
        <w:t>for the Illinois sites (</w:t>
      </w:r>
      <w:r w:rsidR="007049BD" w:rsidRPr="00472185">
        <w:rPr>
          <w:color w:val="FF0000"/>
        </w:rPr>
        <w:t>CITE</w:t>
      </w:r>
      <w:r w:rsidR="007049BD">
        <w:t xml:space="preserve">). </w:t>
      </w:r>
      <w:r w:rsidR="007E45D5">
        <w:t xml:space="preserve">The maize and soybean phases were simulated using the APSIM maize 7.9, and individual cultivars were built to reflect maturity groups of each variety used. Surface organic matter and soil N and C cycling were simulated with the soil and surface models in 7.9. Soil temperature simulated with the optional physics-based model </w:t>
      </w:r>
      <w:sdt>
        <w:sdtPr>
          <w:rPr>
            <w:color w:val="000000"/>
          </w:rPr>
          <w:tag w:val="MENDELEY_CITATION_v3_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"/>
          <w:id w:val="207618090"/>
          <w:placeholder>
            <w:docPart w:val="DefaultPlaceholder_-1854013440"/>
          </w:placeholder>
        </w:sdtPr>
        <w:sdtContent>
          <w:r w:rsidR="00D80D90" w:rsidRPr="00D80D90">
            <w:rPr>
              <w:color w:val="000000"/>
            </w:rPr>
            <w:t>(Campbell, 1985)</w:t>
          </w:r>
        </w:sdtContent>
      </w:sdt>
      <w:r w:rsidR="007E45D5">
        <w:t xml:space="preserve"> as this found to provide superior estimates to the default module </w:t>
      </w:r>
      <w:sdt>
        <w:sdtPr>
          <w:rPr>
            <w:color w:val="000000"/>
          </w:rPr>
          <w:tag w:val="MENDELEY_CITATION_v3_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"/>
          <w:id w:val="-1753964949"/>
          <w:placeholder>
            <w:docPart w:val="DefaultPlaceholder_-1854013440"/>
          </w:placeholder>
        </w:sdtPr>
        <w:sdtContent>
          <w:r w:rsidR="00D80D90" w:rsidRPr="00D80D90">
            <w:rPr>
              <w:color w:val="000000"/>
            </w:rPr>
            <w:t>(Archontoulis et al., 2014)</w:t>
          </w:r>
        </w:sdtContent>
      </w:sdt>
      <w:r w:rsidR="007E45D5">
        <w:t>. For each site, simulations were run using a 5 year spin-up of a generic maize and soybean rotation with 170 kg N ha</w:t>
      </w:r>
      <w:r w:rsidR="007E45D5" w:rsidRPr="00601DC9">
        <w:rPr>
          <w:vertAlign w:val="superscript"/>
        </w:rPr>
        <w:t xml:space="preserve">-1 </w:t>
      </w:r>
      <w:r w:rsidR="007E45D5">
        <w:t xml:space="preserve">of fertilization, followed by experiment-specific management and weather. All models were run sequentially without a yearly soil reset to best represent cropping system legacy effects.   </w:t>
      </w:r>
    </w:p>
    <w:p w14:paraId="53412860" w14:textId="77777777" w:rsidR="007E45D5" w:rsidRPr="00CA38E3" w:rsidRDefault="007E45D5" w:rsidP="004A2036">
      <w:pPr>
        <w:pStyle w:val="Heading3"/>
      </w:pPr>
      <w:r>
        <w:lastRenderedPageBreak/>
        <w:t>Scenario testing</w:t>
      </w:r>
    </w:p>
    <w:p w14:paraId="5E3E78FD" w14:textId="763148DF" w:rsidR="007049BD" w:rsidRDefault="007049BD" w:rsidP="007049BD">
      <w:r>
        <w:t xml:space="preserve">To explore the role of water dynamics in the continuous maize penalty, we </w:t>
      </w:r>
      <w:r w:rsidR="00472185">
        <w:t xml:space="preserve">used calibrated models (Baum, unpublished data) and </w:t>
      </w:r>
      <w:r>
        <w:t>artificially lowered the radiation-use-efficiency of the maize cultivars in the continuous maize system to achieve an average of 10% lower grain yields. We then compared the soil water contents at several depths across the season in the rotated- and continuous-maize models over 17 years at four sites</w:t>
      </w:r>
      <w:r w:rsidR="00472185">
        <w:t xml:space="preserve"> using a generalized additive mixed effect model with 35 knots, a fixed effect of rotation, and a random effect of a year-factor fit to each site individually using the </w:t>
      </w:r>
      <w:proofErr w:type="spellStart"/>
      <w:r w:rsidR="00472185" w:rsidRPr="00472185">
        <w:rPr>
          <w:i/>
          <w:iCs/>
        </w:rPr>
        <w:t>mgcv</w:t>
      </w:r>
      <w:proofErr w:type="spellEnd"/>
      <w:r w:rsidR="00472185">
        <w:t xml:space="preserve"> package in R </w:t>
      </w:r>
      <w:sdt>
        <w:sdtPr>
          <w:rPr>
            <w:color w:val="000000"/>
          </w:rPr>
          <w:tag w:val="MENDELEY_CITATION_v3_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"/>
          <w:id w:val="-2060010168"/>
          <w:placeholder>
            <w:docPart w:val="DefaultPlaceholder_-1854013440"/>
          </w:placeholder>
        </w:sdtPr>
        <w:sdtContent>
          <w:r w:rsidR="00D80D90" w:rsidRPr="00D80D90">
            <w:rPr>
              <w:color w:val="000000"/>
            </w:rPr>
            <w:t>(Wood, 2011)</w:t>
          </w:r>
        </w:sdtContent>
      </w:sdt>
      <w:r w:rsidR="00472185">
        <w:t xml:space="preserve">. </w:t>
      </w:r>
    </w:p>
    <w:p w14:paraId="1245F589" w14:textId="6C56D146" w:rsidR="007049BD" w:rsidRDefault="007049BD" w:rsidP="007049BD">
      <w:r>
        <w:t xml:space="preserve">To explore the potential for changes in model parameters to capture the continuous maize penalty, the APSIM model was calibrated to the maize-soybean rotation subset of the yield-response-to-N experimental dataset using site-specific cultivar and soil parameters. The model predicted maize and soybean yields in the maize-soybean rotation with an </w:t>
      </w:r>
      <w:r w:rsidRPr="00D72DBC">
        <w:rPr>
          <w:color w:val="FF0000"/>
        </w:rPr>
        <w:t xml:space="preserve">R2 of x and x, and </w:t>
      </w:r>
      <w:r w:rsidR="00744A58">
        <w:rPr>
          <w:color w:val="FF0000"/>
        </w:rPr>
        <w:t>RMSE</w:t>
      </w:r>
      <w:r w:rsidRPr="00D72DBC">
        <w:rPr>
          <w:color w:val="FF0000"/>
        </w:rPr>
        <w:t xml:space="preserve"> of X and x</w:t>
      </w:r>
      <w:r>
        <w:t>, respectively (</w:t>
      </w:r>
      <w:r w:rsidR="00E660D6" w:rsidRPr="00E660D6">
        <w:rPr>
          <w:b/>
          <w:bCs/>
        </w:rPr>
        <w:t>Figure S4</w:t>
      </w:r>
      <w:r>
        <w:t>). The calibrated maize-soybean rotation model at a given site’s highest N rate (253</w:t>
      </w:r>
      <w:r w:rsidR="00472185">
        <w:t xml:space="preserve"> or </w:t>
      </w:r>
      <w:r>
        <w:t>270 kg N ha</w:t>
      </w:r>
      <w:r w:rsidRPr="00472185">
        <w:rPr>
          <w:vertAlign w:val="superscript"/>
        </w:rPr>
        <w:t>-1</w:t>
      </w:r>
      <w:r>
        <w:t xml:space="preserve">) was used for scenario testing. </w:t>
      </w:r>
    </w:p>
    <w:p w14:paraId="52433405" w14:textId="7F7A3374" w:rsidR="007E45D5" w:rsidRDefault="007E45D5" w:rsidP="004A2036">
      <w:r>
        <w:t xml:space="preserve">Using the above model as a baseline, management was changed to reflect the continuous maize systems per site-year. Select parameters in the continuous maize model were then adjusted one-at-a-time using the </w:t>
      </w:r>
      <w:proofErr w:type="spellStart"/>
      <w:r w:rsidRPr="006F2CCA">
        <w:rPr>
          <w:i/>
          <w:iCs/>
        </w:rPr>
        <w:t>apsimx</w:t>
      </w:r>
      <w:proofErr w:type="spellEnd"/>
      <w:r>
        <w:t xml:space="preserve"> package </w:t>
      </w:r>
      <w:sdt>
        <w:sdtPr>
          <w:rPr>
            <w:color w:val="000000"/>
          </w:rPr>
          <w:tag w:val="MENDELEY_CITATION_v3_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"/>
          <w:id w:val="-953931924"/>
          <w:placeholder>
            <w:docPart w:val="DefaultPlaceholder_-1854013440"/>
          </w:placeholder>
        </w:sdtPr>
        <w:sdtContent>
          <w:r w:rsidR="00D80D90" w:rsidRPr="00D80D90">
            <w:rPr>
              <w:color w:val="000000"/>
            </w:rPr>
            <w:t>(Miguez, 2021b)</w:t>
          </w:r>
        </w:sdtContent>
      </w:sdt>
      <w:r>
        <w:t xml:space="preserve"> in R, and the model was re-run using the adjusted parameter value. The scenario’s penalty was calculated as the difference between the calibrated model’s predicted yields for the rotated maize model in a given site-year, and the given scenario model’s predicted yields for the continuous maize model in that same site-year.</w:t>
      </w:r>
    </w:p>
    <w:p w14:paraId="772F7C14" w14:textId="77777777" w:rsidR="007E45D5" w:rsidRDefault="007E45D5" w:rsidP="004A2036">
      <w:pPr>
        <w:pStyle w:val="Heading3"/>
      </w:pPr>
      <w:r>
        <w:t>Dynamic scripts</w:t>
      </w:r>
    </w:p>
    <w:p w14:paraId="73B80A6B" w14:textId="4591E053" w:rsidR="007E45D5" w:rsidRDefault="007E45D5" w:rsidP="004A2036">
      <w:r>
        <w:t>To explore the possibility of having model parameters change dynamically in response to specified conditions, we built two generalized APSIM scripts. One script kills plants as a function of the running-average of soil temperature and/or moisture at user-specified depths. The other allows the user to assign a penalty to a crop parameter of their choice as a function of running averages of soil moisture, soil temperature, and/or the amount of surface residue at planting.</w:t>
      </w:r>
      <w:r w:rsidR="00445C54">
        <w:t xml:space="preserve"> More details are available in supplementary material. </w:t>
      </w:r>
      <w:r>
        <w:t xml:space="preserve"> </w:t>
      </w:r>
    </w:p>
    <w:p w14:paraId="76748E26" w14:textId="77777777" w:rsidR="007E45D5" w:rsidRPr="007A7E74" w:rsidRDefault="007E45D5" w:rsidP="007C75F1"/>
    <w:p w14:paraId="707E3B91" w14:textId="0C4042D7" w:rsidR="007E45D5" w:rsidRDefault="007E45D5" w:rsidP="007A1C67">
      <w:pPr>
        <w:pStyle w:val="Heading1"/>
      </w:pPr>
      <w:r>
        <w:t>Results</w:t>
      </w:r>
      <w:r w:rsidR="0027159C">
        <w:t xml:space="preserve"> and Discussion</w:t>
      </w:r>
    </w:p>
    <w:p w14:paraId="35C01BF1" w14:textId="77777777" w:rsidR="007E45D5" w:rsidRDefault="007E45D5" w:rsidP="007A1C67">
      <w:pPr>
        <w:shd w:val="clear" w:color="auto" w:fill="FFFFFF"/>
        <w:spacing w:after="0"/>
        <w:ind w:left="360"/>
        <w:rPr>
          <w:rFonts w:ascii="Calibri" w:hAnsi="Calibri" w:cs="Calibri"/>
          <w:b/>
          <w:bCs/>
          <w:color w:val="222222"/>
        </w:rPr>
      </w:pPr>
    </w:p>
    <w:p w14:paraId="25FCC68B" w14:textId="77777777" w:rsidR="007E45D5" w:rsidRDefault="007E45D5" w:rsidP="007A1C67">
      <w:pPr>
        <w:pStyle w:val="Heading2"/>
      </w:pPr>
      <w:r>
        <w:t>Experimental data</w:t>
      </w:r>
    </w:p>
    <w:p w14:paraId="6D597BBD" w14:textId="631C21C0" w:rsidR="007E45D5" w:rsidRDefault="007E45D5" w:rsidP="0058016B">
      <w:r>
        <w:t>Over the duration of the experiments (1999-2016), maximum maize yields increased significantly at a rate of 0.21 Mg ha</w:t>
      </w:r>
      <w:r w:rsidRPr="000A6FE5">
        <w:rPr>
          <w:vertAlign w:val="superscript"/>
        </w:rPr>
        <w:t>-1</w:t>
      </w:r>
      <w:r>
        <w:t xml:space="preserve"> (SE:0.04), regardless of cropping system (</w:t>
      </w:r>
      <w:r w:rsidR="00445C54">
        <w:rPr>
          <w:b/>
          <w:bCs/>
        </w:rPr>
        <w:fldChar w:fldCharType="begin"/>
      </w:r>
      <w:r w:rsidR="00445C54">
        <w:instrText xml:space="preserve"> REF _Ref76484602 \h </w:instrText>
      </w:r>
      <w:r w:rsidR="00445C54">
        <w:rPr>
          <w:b/>
          <w:bCs/>
        </w:rPr>
      </w:r>
      <w:r w:rsidR="00445C54">
        <w:rPr>
          <w:b/>
          <w:bCs/>
        </w:rPr>
        <w:fldChar w:fldCharType="separate"/>
      </w:r>
      <w:r w:rsidR="00445C54" w:rsidRPr="009611FB">
        <w:rPr>
          <w:b/>
          <w:bCs/>
        </w:rPr>
        <w:t xml:space="preserve">Figure </w:t>
      </w:r>
      <w:r w:rsidR="00445C54">
        <w:rPr>
          <w:b/>
          <w:bCs/>
          <w:noProof/>
        </w:rPr>
        <w:t>2</w:t>
      </w:r>
      <w:r w:rsidR="00445C54">
        <w:rPr>
          <w:b/>
          <w:bCs/>
        </w:rPr>
        <w:fldChar w:fldCharType="end"/>
      </w:r>
      <w:r>
        <w:t>). The continuous maize penalty remained steady at 1.02 Mg ha</w:t>
      </w:r>
      <w:r w:rsidRPr="00310E92">
        <w:rPr>
          <w:vertAlign w:val="superscript"/>
        </w:rPr>
        <w:t>-1</w:t>
      </w:r>
      <w:r>
        <w:t xml:space="preserve"> (SE:0.15), or approximately 10% of the rotated maize yields. </w:t>
      </w:r>
    </w:p>
    <w:p w14:paraId="1CECF92C" w14:textId="77777777" w:rsidR="007E45D5" w:rsidRDefault="007E45D5" w:rsidP="00757FD2">
      <w:pPr>
        <w:keepNext/>
      </w:pPr>
      <w:r>
        <w:rPr>
          <w:noProof/>
        </w:rPr>
        <w:lastRenderedPageBreak/>
        <w:drawing>
          <wp:inline distT="0" distB="0" distL="0" distR="0" wp14:anchorId="342E072C" wp14:editId="64D5E991">
            <wp:extent cx="5943600" cy="4234180"/>
            <wp:effectExtent l="0" t="0" r="0" b="0"/>
            <wp:docPr id="22" name="Picture 2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scatter char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4234180"/>
                    </a:xfrm>
                    <a:prstGeom prst="rect">
                      <a:avLst/>
                    </a:prstGeom>
                    <a:noFill/>
                    <a:ln>
                      <a:noFill/>
                    </a:ln>
                  </pic:spPr>
                </pic:pic>
              </a:graphicData>
            </a:graphic>
          </wp:inline>
        </w:drawing>
      </w:r>
    </w:p>
    <w:p w14:paraId="4A1FDC09" w14:textId="20DA74DA" w:rsidR="007E45D5" w:rsidRPr="007A1C67" w:rsidRDefault="007E45D5" w:rsidP="00757FD2">
      <w:bookmarkStart w:id="6" w:name="_Ref76484602"/>
      <w:r w:rsidRPr="009611FB">
        <w:rPr>
          <w:b/>
          <w:bCs/>
        </w:rPr>
        <w:t xml:space="preserve">Figure </w:t>
      </w:r>
      <w:r w:rsidRPr="009611FB">
        <w:rPr>
          <w:b/>
          <w:bCs/>
        </w:rPr>
        <w:fldChar w:fldCharType="begin"/>
      </w:r>
      <w:r w:rsidRPr="009611FB">
        <w:rPr>
          <w:b/>
          <w:bCs/>
        </w:rPr>
        <w:instrText xml:space="preserve"> SEQ Figure \* ARABIC </w:instrText>
      </w:r>
      <w:r w:rsidRPr="009611FB">
        <w:rPr>
          <w:b/>
          <w:bCs/>
        </w:rPr>
        <w:fldChar w:fldCharType="separate"/>
      </w:r>
      <w:r w:rsidR="005C5838">
        <w:rPr>
          <w:b/>
          <w:bCs/>
          <w:noProof/>
        </w:rPr>
        <w:t>4</w:t>
      </w:r>
      <w:r w:rsidRPr="009611FB">
        <w:rPr>
          <w:b/>
          <w:bCs/>
        </w:rPr>
        <w:fldChar w:fldCharType="end"/>
      </w:r>
      <w:bookmarkEnd w:id="6"/>
      <w:r>
        <w:t xml:space="preserve"> Maximum g</w:t>
      </w:r>
      <w:r w:rsidRPr="001D7219">
        <w:t>rain yields for maize grown continuously (pink triangles), in rotation with soybean (blue circles), and the difference between the two (continuous maize penalty, green squares) from 1999-2016.</w:t>
      </w:r>
    </w:p>
    <w:p w14:paraId="434910F2" w14:textId="77777777" w:rsidR="007E45D5" w:rsidRDefault="007E45D5" w:rsidP="009905D3">
      <w:r>
        <w:t xml:space="preserve">The continuous maize yields were a significant predictor (p&lt;0.001) of the penalty, while rotated maize yields were not (p=0.18), meaning variation in the penalty is better explained by the monoculture’s yields. </w:t>
      </w:r>
    </w:p>
    <w:p w14:paraId="4FC8E0C8" w14:textId="0563EBC5" w:rsidR="00445C54" w:rsidRDefault="007E45D5" w:rsidP="00445C54">
      <w:r>
        <w:t>Results from the quadratic plateau estimations of the N-</w:t>
      </w:r>
      <w:proofErr w:type="spellStart"/>
      <w:r>
        <w:t>compensatable</w:t>
      </w:r>
      <w:proofErr w:type="spellEnd"/>
      <w:r>
        <w:t xml:space="preserve"> penalty and observed penalty show N fertilization eliminated the continuous maize penalty in only 6 of the 157 sites years. On average the N-</w:t>
      </w:r>
      <w:proofErr w:type="spellStart"/>
      <w:r>
        <w:t>compensatable</w:t>
      </w:r>
      <w:proofErr w:type="spellEnd"/>
      <w:r>
        <w:t xml:space="preserve"> penalty was smaller than the observed penalty, averaging 0.43 Mg ha-1 compared to 0.93 Mg ha-1, respectively (</w:t>
      </w:r>
      <w:r w:rsidR="00445C54">
        <w:fldChar w:fldCharType="begin"/>
      </w:r>
      <w:r w:rsidR="00445C54">
        <w:instrText xml:space="preserve"> REF _Ref78797652 \h </w:instrText>
      </w:r>
      <w:r w:rsidR="00E660D6">
        <w:instrText xml:space="preserve"> \* MERGEFORMAT </w:instrText>
      </w:r>
      <w:r w:rsidR="00445C54">
        <w:fldChar w:fldCharType="separate"/>
      </w:r>
      <w:r w:rsidR="00445C54" w:rsidRPr="00E660D6">
        <w:rPr>
          <w:b/>
          <w:bCs/>
        </w:rPr>
        <w:t>Figure</w:t>
      </w:r>
      <w:r w:rsidR="00445C54" w:rsidRPr="00594F20">
        <w:t xml:space="preserve"> </w:t>
      </w:r>
      <w:r w:rsidR="00445C54">
        <w:rPr>
          <w:noProof/>
        </w:rPr>
        <w:t>4</w:t>
      </w:r>
      <w:r w:rsidR="00445C54">
        <w:fldChar w:fldCharType="end"/>
      </w:r>
      <w:r w:rsidR="00445C54">
        <w:t>). The N-</w:t>
      </w:r>
      <w:proofErr w:type="spellStart"/>
      <w:r w:rsidR="00445C54">
        <w:t>compensatable</w:t>
      </w:r>
      <w:proofErr w:type="spellEnd"/>
      <w:r w:rsidR="00445C54">
        <w:t xml:space="preserve"> penalty varied from 0-100% of the full penalty, but in the majority (70%) of site-years it represented less than half of the full penalty. On average, N-fertilization compensated for only 39% of the full penalty (</w:t>
      </w:r>
      <w:r w:rsidR="00445C54">
        <w:fldChar w:fldCharType="begin"/>
      </w:r>
      <w:r w:rsidR="00445C54">
        <w:instrText xml:space="preserve"> REF _Ref78797652 \h </w:instrText>
      </w:r>
      <w:r w:rsidR="00E660D6">
        <w:instrText xml:space="preserve"> \* MERGEFORMAT </w:instrText>
      </w:r>
      <w:r w:rsidR="00445C54">
        <w:fldChar w:fldCharType="separate"/>
      </w:r>
      <w:r w:rsidR="00445C54" w:rsidRPr="00E660D6">
        <w:rPr>
          <w:b/>
          <w:bCs/>
        </w:rPr>
        <w:t>Figure</w:t>
      </w:r>
      <w:r w:rsidR="00445C54" w:rsidRPr="00594F20">
        <w:t xml:space="preserve"> </w:t>
      </w:r>
      <w:r w:rsidR="00445C54">
        <w:rPr>
          <w:noProof/>
        </w:rPr>
        <w:t>4</w:t>
      </w:r>
      <w:r w:rsidR="00445C54">
        <w:fldChar w:fldCharType="end"/>
      </w:r>
      <w:r w:rsidR="00445C54">
        <w:t xml:space="preserve">). </w:t>
      </w:r>
    </w:p>
    <w:p w14:paraId="651BFF49" w14:textId="68644AB2" w:rsidR="007E45D5" w:rsidRPr="00554F96" w:rsidRDefault="007E45D5" w:rsidP="009905D3"/>
    <w:p w14:paraId="7E1D7885" w14:textId="4B6E1B8C" w:rsidR="007E45D5" w:rsidRDefault="00B30666" w:rsidP="001A6567">
      <w:pPr>
        <w:keepNext/>
        <w:shd w:val="clear" w:color="auto" w:fill="FFFFFF"/>
        <w:spacing w:after="0"/>
        <w:ind w:left="360"/>
      </w:pPr>
      <w:r>
        <w:rPr>
          <w:noProof/>
        </w:rPr>
        <w:lastRenderedPageBreak/>
        <w:drawing>
          <wp:inline distT="0" distB="0" distL="0" distR="0" wp14:anchorId="5A23AB91" wp14:editId="19D144F2">
            <wp:extent cx="5943600" cy="2584450"/>
            <wp:effectExtent l="0" t="0" r="0" b="635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584450"/>
                    </a:xfrm>
                    <a:prstGeom prst="rect">
                      <a:avLst/>
                    </a:prstGeom>
                  </pic:spPr>
                </pic:pic>
              </a:graphicData>
            </a:graphic>
          </wp:inline>
        </w:drawing>
      </w:r>
    </w:p>
    <w:p w14:paraId="4BA580D3" w14:textId="71E8F5AD" w:rsidR="007E45D5" w:rsidRPr="00594F20" w:rsidRDefault="007E45D5" w:rsidP="00594F20">
      <w:bookmarkStart w:id="7" w:name="_Ref78797652"/>
      <w:r w:rsidRPr="00E660D6">
        <w:rPr>
          <w:b/>
          <w:bCs/>
        </w:rPr>
        <w:t xml:space="preserve">Figure </w:t>
      </w:r>
      <w:r w:rsidR="009E5F02" w:rsidRPr="00E660D6">
        <w:rPr>
          <w:b/>
          <w:bCs/>
        </w:rPr>
        <w:fldChar w:fldCharType="begin"/>
      </w:r>
      <w:r w:rsidR="009E5F02" w:rsidRPr="00E660D6">
        <w:rPr>
          <w:b/>
          <w:bCs/>
        </w:rPr>
        <w:instrText xml:space="preserve"> SEQ Figure \* ARABIC </w:instrText>
      </w:r>
      <w:r w:rsidR="009E5F02" w:rsidRPr="00E660D6">
        <w:rPr>
          <w:b/>
          <w:bCs/>
        </w:rPr>
        <w:fldChar w:fldCharType="separate"/>
      </w:r>
      <w:r w:rsidR="005C5838" w:rsidRPr="00E660D6">
        <w:rPr>
          <w:b/>
          <w:bCs/>
          <w:noProof/>
        </w:rPr>
        <w:t>5</w:t>
      </w:r>
      <w:r w:rsidR="009E5F02" w:rsidRPr="00E660D6">
        <w:rPr>
          <w:b/>
          <w:bCs/>
          <w:noProof/>
        </w:rPr>
        <w:fldChar w:fldCharType="end"/>
      </w:r>
      <w:bookmarkEnd w:id="7"/>
      <w:r w:rsidRPr="00594F20">
        <w:t xml:space="preserve"> (</w:t>
      </w:r>
      <w:r w:rsidRPr="00B30666">
        <w:rPr>
          <w:i/>
        </w:rPr>
        <w:t>Left</w:t>
      </w:r>
      <w:r w:rsidRPr="00594F20">
        <w:t xml:space="preserve">) Pyramid plot of each penalty type by site-year ordered by observed yield penalty; undetermined </w:t>
      </w:r>
      <w:r>
        <w:t>means</w:t>
      </w:r>
      <w:r w:rsidRPr="00594F20">
        <w:t xml:space="preserve"> quadratic plateau</w:t>
      </w:r>
      <w:r>
        <w:t xml:space="preserve"> models</w:t>
      </w:r>
      <w:r w:rsidRPr="00594F20">
        <w:t xml:space="preserve"> failed to </w:t>
      </w:r>
      <w:r>
        <w:t>converge for one or more cropping system</w:t>
      </w:r>
      <w:r w:rsidRPr="00594F20">
        <w:t xml:space="preserve"> (</w:t>
      </w:r>
      <w:r w:rsidRPr="00B30666">
        <w:rPr>
          <w:i/>
        </w:rPr>
        <w:t>Right</w:t>
      </w:r>
      <w:r w:rsidRPr="00594F20">
        <w:t>) Frequency distributions of the size of the nitrogen-</w:t>
      </w:r>
      <w:proofErr w:type="spellStart"/>
      <w:r w:rsidRPr="00594F20">
        <w:t>compensatable</w:t>
      </w:r>
      <w:proofErr w:type="spellEnd"/>
      <w:r w:rsidRPr="00594F20">
        <w:t xml:space="preserve"> (yellow) and observed yield penalties (</w:t>
      </w:r>
      <w:r>
        <w:t>green</w:t>
      </w:r>
      <w:r w:rsidRPr="00594F20">
        <w:t>)</w:t>
      </w:r>
      <w:ins w:id="8" w:author="Mitch Baum" w:date="2021-07-15T14:04:00Z">
        <w:r>
          <w:t>.</w:t>
        </w:r>
      </w:ins>
    </w:p>
    <w:p w14:paraId="274BF7E5" w14:textId="77777777" w:rsidR="007E45D5" w:rsidRPr="001D7219" w:rsidRDefault="007E45D5" w:rsidP="00F078F7">
      <w:pPr>
        <w:shd w:val="clear" w:color="auto" w:fill="FFFFFF"/>
        <w:spacing w:after="0"/>
        <w:ind w:left="360"/>
        <w:rPr>
          <w:rFonts w:ascii="Calibri" w:hAnsi="Calibri" w:cs="Calibri"/>
          <w:b/>
          <w:bCs/>
          <w:color w:val="222222"/>
        </w:rPr>
      </w:pPr>
    </w:p>
    <w:p w14:paraId="12430471" w14:textId="24FCCAC3" w:rsidR="007E45D5" w:rsidRDefault="007E45D5" w:rsidP="00617804">
      <w:pPr>
        <w:shd w:val="clear" w:color="auto" w:fill="FFFFFF"/>
        <w:spacing w:after="0"/>
        <w:ind w:left="360"/>
        <w:rPr>
          <w:rFonts w:ascii="Calibri" w:hAnsi="Calibri" w:cs="Calibri"/>
          <w:color w:val="222222"/>
        </w:rPr>
      </w:pPr>
    </w:p>
    <w:p w14:paraId="248D06E7" w14:textId="68FE0CF8" w:rsidR="00E660D6" w:rsidRDefault="007E45D5" w:rsidP="00E660D6">
      <w:r>
        <w:t>There was no correlation between the size of the N-</w:t>
      </w:r>
      <w:proofErr w:type="spellStart"/>
      <w:r>
        <w:t>compensatable</w:t>
      </w:r>
      <w:proofErr w:type="spellEnd"/>
      <w:r>
        <w:t xml:space="preserve"> and observed yield penalty (</w:t>
      </w:r>
      <w:r w:rsidR="00E660D6" w:rsidRPr="00E660D6">
        <w:rPr>
          <w:b/>
          <w:bCs/>
        </w:rPr>
        <w:t>Figure S</w:t>
      </w:r>
      <w:r w:rsidR="00E660D6">
        <w:rPr>
          <w:b/>
          <w:bCs/>
        </w:rPr>
        <w:t>2</w:t>
      </w:r>
      <w:r>
        <w:t xml:space="preserve">). </w:t>
      </w:r>
      <w:r w:rsidR="00E660D6">
        <w:t>Of the 121 site-years with estimable penalties, two-fifths (49) had observed penalties that were 10% or less of the rotated maize yields, while the remaining three-fifths (72) had penalties 10-50% of the rotated-maize yields (</w:t>
      </w:r>
      <w:r w:rsidR="00E660D6">
        <w:fldChar w:fldCharType="begin"/>
      </w:r>
      <w:r w:rsidR="00E660D6">
        <w:instrText xml:space="preserve"> REF _Ref78804745 \h  \* MERGEFORMAT </w:instrText>
      </w:r>
      <w:r w:rsidR="00E660D6">
        <w:fldChar w:fldCharType="separate"/>
      </w:r>
      <w:r w:rsidR="00E660D6" w:rsidRPr="00E660D6">
        <w:rPr>
          <w:b/>
          <w:bCs/>
        </w:rPr>
        <w:t>Figure</w:t>
      </w:r>
      <w:r w:rsidR="00E660D6">
        <w:t xml:space="preserve"> </w:t>
      </w:r>
      <w:r w:rsidR="00E660D6" w:rsidRPr="00E660D6">
        <w:rPr>
          <w:b/>
          <w:bCs/>
          <w:noProof/>
        </w:rPr>
        <w:t>6</w:t>
      </w:r>
      <w:r w:rsidR="00E660D6">
        <w:fldChar w:fldCharType="end"/>
      </w:r>
      <w:r w:rsidR="00E660D6">
        <w:t>). The highest observed penalty was 4.79 dry Mg ha</w:t>
      </w:r>
      <w:r w:rsidR="00E660D6" w:rsidRPr="00965E5D">
        <w:rPr>
          <w:vertAlign w:val="superscript"/>
        </w:rPr>
        <w:t>-1</w:t>
      </w:r>
      <w:r w:rsidR="00E660D6">
        <w:t xml:space="preserve">, observed at site IL-2 in 2003, corresponding to a 49% reduction in yield compared to the rotated maize yield. Site (e.g. soil) accounted for 13% of the variation in the observed penalty. The year-factor accounted for an additional 14%, with the soil-by-year interaction contributing the remaining 73%. </w:t>
      </w:r>
    </w:p>
    <w:p w14:paraId="64F4AB50" w14:textId="514EA3A9" w:rsidR="007E45D5" w:rsidRDefault="007E45D5" w:rsidP="009043BF"/>
    <w:p w14:paraId="1E6F3E75" w14:textId="462C91E2" w:rsidR="00965E5D" w:rsidRDefault="0027159C" w:rsidP="00965E5D">
      <w:pPr>
        <w:keepNext/>
      </w:pPr>
      <w:r>
        <w:rPr>
          <w:noProof/>
        </w:rPr>
        <w:lastRenderedPageBreak/>
        <w:drawing>
          <wp:inline distT="0" distB="0" distL="0" distR="0" wp14:anchorId="36E5683D" wp14:editId="24C7FA06">
            <wp:extent cx="5943600" cy="4366260"/>
            <wp:effectExtent l="0" t="0" r="0" b="0"/>
            <wp:docPr id="16" name="Picture 1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box and whisker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4366260"/>
                    </a:xfrm>
                    <a:prstGeom prst="rect">
                      <a:avLst/>
                    </a:prstGeom>
                  </pic:spPr>
                </pic:pic>
              </a:graphicData>
            </a:graphic>
          </wp:inline>
        </w:drawing>
      </w:r>
    </w:p>
    <w:p w14:paraId="195D0A5C" w14:textId="0921244D" w:rsidR="007E45D5" w:rsidRDefault="00965E5D" w:rsidP="00965E5D">
      <w:bookmarkStart w:id="9" w:name="_Ref78804745"/>
      <w:bookmarkStart w:id="10" w:name="_Ref78881149"/>
      <w:r w:rsidRPr="00E660D6">
        <w:rPr>
          <w:b/>
          <w:bCs/>
        </w:rPr>
        <w:t>Figure</w:t>
      </w:r>
      <w:r>
        <w:t xml:space="preserve"> </w:t>
      </w:r>
      <w:r w:rsidR="009E5F02" w:rsidRPr="00E660D6">
        <w:rPr>
          <w:b/>
          <w:bCs/>
        </w:rPr>
        <w:fldChar w:fldCharType="begin"/>
      </w:r>
      <w:r w:rsidR="009E5F02" w:rsidRPr="00E660D6">
        <w:rPr>
          <w:b/>
          <w:bCs/>
        </w:rPr>
        <w:instrText xml:space="preserve"> SEQ Figure \* ARABIC </w:instrText>
      </w:r>
      <w:r w:rsidR="009E5F02" w:rsidRPr="00E660D6">
        <w:rPr>
          <w:b/>
          <w:bCs/>
        </w:rPr>
        <w:fldChar w:fldCharType="separate"/>
      </w:r>
      <w:r w:rsidR="005C5838" w:rsidRPr="00E660D6">
        <w:rPr>
          <w:b/>
          <w:bCs/>
          <w:noProof/>
        </w:rPr>
        <w:t>6</w:t>
      </w:r>
      <w:r w:rsidR="009E5F02" w:rsidRPr="00E660D6">
        <w:rPr>
          <w:b/>
          <w:bCs/>
          <w:noProof/>
        </w:rPr>
        <w:fldChar w:fldCharType="end"/>
      </w:r>
      <w:bookmarkEnd w:id="9"/>
      <w:r>
        <w:t xml:space="preserve"> </w:t>
      </w:r>
      <w:r w:rsidR="00F4726A">
        <w:t>(</w:t>
      </w:r>
      <w:r w:rsidR="00F4726A" w:rsidRPr="00F4726A">
        <w:rPr>
          <w:i/>
        </w:rPr>
        <w:t>Top</w:t>
      </w:r>
      <w:r w:rsidR="001A5CAE">
        <w:rPr>
          <w:i/>
        </w:rPr>
        <w:t xml:space="preserve"> left</w:t>
      </w:r>
      <w:r w:rsidR="00F4726A">
        <w:t xml:space="preserve">) </w:t>
      </w:r>
      <w:r w:rsidR="001A5CAE">
        <w:t>Map of site locations, (</w:t>
      </w:r>
      <w:r w:rsidR="001A5CAE" w:rsidRPr="001A5CAE">
        <w:rPr>
          <w:i/>
        </w:rPr>
        <w:t>top right</w:t>
      </w:r>
      <w:r w:rsidR="001A5CAE">
        <w:t xml:space="preserve">) </w:t>
      </w:r>
      <w:r w:rsidR="00F4726A">
        <w:t>histogram of frequency of penalty size as a percentage of the rotated-maize yield</w:t>
      </w:r>
      <w:r w:rsidR="001A5CAE">
        <w:t>, and (</w:t>
      </w:r>
      <w:r w:rsidR="001A5CAE" w:rsidRPr="001A5CAE">
        <w:rPr>
          <w:i/>
        </w:rPr>
        <w:t>bottom</w:t>
      </w:r>
      <w:r w:rsidR="001A5CAE">
        <w:t>) boxplots of the observed continuous maize penalty ordered by site mean</w:t>
      </w:r>
      <w:r w:rsidR="00470B99">
        <w:t xml:space="preserve"> (italic values</w:t>
      </w:r>
      <w:r w:rsidR="00DD6646">
        <w:t>, n is number of site-years</w:t>
      </w:r>
      <w:r w:rsidR="0027159C">
        <w:t xml:space="preserve"> with estimable penalties</w:t>
      </w:r>
      <w:r w:rsidR="00470B99">
        <w:t>)</w:t>
      </w:r>
      <w:r w:rsidR="00DD6646">
        <w:t xml:space="preserve"> and </w:t>
      </w:r>
      <w:r w:rsidR="001A5CAE">
        <w:t>shaded by latitude</w:t>
      </w:r>
      <w:r>
        <w:t>.</w:t>
      </w:r>
      <w:bookmarkEnd w:id="10"/>
      <w:r>
        <w:t xml:space="preserve">  </w:t>
      </w:r>
    </w:p>
    <w:p w14:paraId="60578AC4" w14:textId="5CD611D6" w:rsidR="00B30666" w:rsidRDefault="0009572C" w:rsidP="009043BF">
      <w:r>
        <w:t>Not every site had trials in each year, but 2012 had the highest mean penalty (n = 5; 2.0 Mg ha</w:t>
      </w:r>
      <w:r w:rsidRPr="0009572C">
        <w:rPr>
          <w:vertAlign w:val="superscript"/>
        </w:rPr>
        <w:t>-1</w:t>
      </w:r>
      <w:r>
        <w:t xml:space="preserve">) and 2016 </w:t>
      </w:r>
      <w:r w:rsidR="0027159C">
        <w:t>the lowest (n = 5; 0.3 Mg ha</w:t>
      </w:r>
      <w:r w:rsidR="0027159C" w:rsidRPr="0027159C">
        <w:rPr>
          <w:vertAlign w:val="superscript"/>
        </w:rPr>
        <w:t>-1</w:t>
      </w:r>
      <w:r w:rsidR="00E660D6">
        <w:t xml:space="preserve">; </w:t>
      </w:r>
      <w:r w:rsidR="00E660D6" w:rsidRPr="00E660D6">
        <w:rPr>
          <w:b/>
          <w:bCs/>
        </w:rPr>
        <w:t>Figure S</w:t>
      </w:r>
      <w:r w:rsidR="00E660D6">
        <w:rPr>
          <w:b/>
          <w:bCs/>
        </w:rPr>
        <w:t>3</w:t>
      </w:r>
      <w:r w:rsidR="00E660D6">
        <w:t>)</w:t>
      </w:r>
      <w:r w:rsidR="0027159C">
        <w:t xml:space="preserve">. </w:t>
      </w:r>
      <w:r>
        <w:t xml:space="preserve"> </w:t>
      </w:r>
      <w:r w:rsidR="0027159C">
        <w:t xml:space="preserve">In general, Iowa sites had higher penalties than Illinois. </w:t>
      </w:r>
    </w:p>
    <w:p w14:paraId="74CD1665" w14:textId="755DD978" w:rsidR="007E45D5" w:rsidRDefault="0027159C" w:rsidP="009043BF">
      <w:r>
        <w:t xml:space="preserve">Weather factors were more consistently identified as important compared to soil factors in the </w:t>
      </w:r>
      <w:r w:rsidR="007E45D5">
        <w:t>predictor-selection models (step-wise, PLS)</w:t>
      </w:r>
      <w:r>
        <w:t>. Both</w:t>
      </w:r>
      <w:r w:rsidR="007E45D5">
        <w:t xml:space="preserve"> </w:t>
      </w:r>
      <w:r>
        <w:t xml:space="preserve">consistently </w:t>
      </w:r>
      <w:r w:rsidR="007E45D5">
        <w:t>identified the amount of precipitation two weeks before planting and the number of days below -15 deg C between 1-Jan and planting as important model features. PLS importance scores were highest for the pre-plant precipitation, followed by winter cold days, with both being consistently identified in the leave-one-predictor-out sensitivity analysis.  The step-wise regression estimated the penalty increased 37 kg ha</w:t>
      </w:r>
      <w:r w:rsidR="007E45D5" w:rsidRPr="00E660D6">
        <w:rPr>
          <w:vertAlign w:val="superscript"/>
        </w:rPr>
        <w:t>-1</w:t>
      </w:r>
      <w:r w:rsidR="007E45D5">
        <w:t xml:space="preserve"> (SE: 9.6) for each additional cold day, and increased 9.9 kg ha</w:t>
      </w:r>
      <w:r w:rsidR="007E45D5" w:rsidRPr="00E660D6">
        <w:rPr>
          <w:vertAlign w:val="superscript"/>
        </w:rPr>
        <w:t>-1</w:t>
      </w:r>
      <w:r w:rsidR="007E45D5">
        <w:t xml:space="preserve"> (SE: 3.0) for each additional mm of precipitation in the two weeks before planting. No soil characteristics were consistently identified as important features</w:t>
      </w:r>
      <w:r>
        <w:t>, suggesting the higher penalties in Iowa compared to Illinois may be more related to weather and/or management differences rather than soil characteristics</w:t>
      </w:r>
      <w:r w:rsidR="007E45D5">
        <w:t xml:space="preserve">. </w:t>
      </w:r>
    </w:p>
    <w:p w14:paraId="7AE10877" w14:textId="77777777" w:rsidR="007E45D5" w:rsidRDefault="007E45D5" w:rsidP="00F078F7">
      <w:pPr>
        <w:shd w:val="clear" w:color="auto" w:fill="FFFFFF"/>
        <w:spacing w:after="0"/>
        <w:ind w:left="360"/>
        <w:rPr>
          <w:rFonts w:ascii="Calibri" w:hAnsi="Calibri" w:cs="Calibri"/>
          <w:color w:val="222222"/>
        </w:rPr>
      </w:pPr>
    </w:p>
    <w:p w14:paraId="260EAD1A" w14:textId="77777777" w:rsidR="007E45D5" w:rsidRDefault="007E45D5" w:rsidP="001469AE">
      <w:pPr>
        <w:pStyle w:val="Heading2"/>
      </w:pPr>
      <w:r>
        <w:lastRenderedPageBreak/>
        <w:t>Mechanistic pathways</w:t>
      </w:r>
    </w:p>
    <w:p w14:paraId="321FEFBC" w14:textId="77777777" w:rsidR="007E45D5" w:rsidRDefault="007E45D5" w:rsidP="00B82DF9">
      <w:pPr>
        <w:pStyle w:val="Heading3"/>
      </w:pPr>
      <w:r>
        <w:t>Literature</w:t>
      </w:r>
    </w:p>
    <w:p w14:paraId="0E3CC476" w14:textId="07D3BA7A" w:rsidR="007E45D5" w:rsidRDefault="007E45D5" w:rsidP="00887655">
      <w:r>
        <w:t xml:space="preserve">Literature reports mixed results with regards to the time component of the continuous maize penalty. Studies that utilize staggered start dates for assessing the years-in-maize effect, and therefore de-confound years-in-maize with weather, show the penalty does not increase as time in continuous maize increases </w:t>
      </w:r>
      <w:sdt>
        <w:sdtPr>
          <w:rPr>
            <w:color w:val="000000"/>
          </w:rPr>
          <w:tag w:val="MENDELEY_CITATION_v3_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"/>
          <w:id w:val="1679076601"/>
          <w:placeholder>
            <w:docPart w:val="DefaultPlaceholder_-1854013440"/>
          </w:placeholder>
        </w:sdtPr>
        <w:sdtContent>
          <w:r w:rsidR="00D80D90" w:rsidRPr="00D80D90">
            <w:rPr>
              <w:color w:val="000000"/>
            </w:rPr>
            <w:t>(Meese et al., 1991; Crookston et al., 1991; Porter et al., 1997)</w:t>
          </w:r>
        </w:sdtContent>
      </w:sdt>
      <w:r w:rsidR="0027159C">
        <w:t xml:space="preserve">. </w:t>
      </w:r>
      <w:r>
        <w:t xml:space="preserve">A study based on farm survey data likewise found the penalty did not increase as the length of time of maize monoculture increased </w:t>
      </w:r>
      <w:sdt>
        <w:sdtPr>
          <w:rPr>
            <w:color w:val="000000"/>
          </w:rPr>
          <w:tag w:val="MENDELEY_CITATION_v3_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"/>
          <w:id w:val="1561821104"/>
          <w:placeholder>
            <w:docPart w:val="DefaultPlaceholder_-1854013440"/>
          </w:placeholder>
        </w:sdtPr>
        <w:sdtContent>
          <w:r w:rsidR="00D80D90" w:rsidRPr="00D80D90">
            <w:rPr>
              <w:color w:val="000000"/>
            </w:rPr>
            <w:t>(</w:t>
          </w:r>
          <w:proofErr w:type="spellStart"/>
          <w:r w:rsidR="00D80D90" w:rsidRPr="00D80D90">
            <w:rPr>
              <w:color w:val="000000"/>
            </w:rPr>
            <w:t>Farmaha</w:t>
          </w:r>
          <w:proofErr w:type="spellEnd"/>
          <w:r w:rsidR="00D80D90" w:rsidRPr="00D80D90">
            <w:rPr>
              <w:color w:val="000000"/>
            </w:rPr>
            <w:t xml:space="preserve"> et al., 2016)</w:t>
          </w:r>
        </w:sdtContent>
      </w:sdt>
      <w:r w:rsidR="0027159C">
        <w:rPr>
          <w:color w:val="000000"/>
        </w:rPr>
        <w:t xml:space="preserve">. </w:t>
      </w:r>
      <w:r>
        <w:t>To our knowledge, two Midwestern studies conclude the penalty increases as the number of years in a continuous maize system increases</w:t>
      </w:r>
      <w:r w:rsidR="0027159C">
        <w:t xml:space="preserve"> </w:t>
      </w:r>
      <w:r>
        <w:t>but one confounds weather with years-in-maize</w:t>
      </w:r>
      <w:r w:rsidR="0027159C">
        <w:t xml:space="preserve"> </w:t>
      </w:r>
      <w:sdt>
        <w:sdtPr>
          <w:rPr>
            <w:color w:val="000000"/>
          </w:rPr>
          <w:tag w:val="MENDELEY_CITATION_v3_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"/>
          <w:id w:val="-889270936"/>
          <w:placeholder>
            <w:docPart w:val="DefaultPlaceholder_-1854013440"/>
          </w:placeholder>
        </w:sdtPr>
        <w:sdtContent>
          <w:r w:rsidR="00D80D90" w:rsidRPr="00D80D90">
            <w:rPr>
              <w:color w:val="000000"/>
            </w:rPr>
            <w:t>(Gentry et al., 2013)</w:t>
          </w:r>
        </w:sdtContent>
      </w:sdt>
      <w:r>
        <w:t xml:space="preserve"> and the other uses satellite imagery </w:t>
      </w:r>
      <w:sdt>
        <w:sdtPr>
          <w:rPr>
            <w:color w:val="000000"/>
          </w:rPr>
          <w:tag w:val="MENDELEY_CITATION_v3_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"/>
          <w:id w:val="1382135045"/>
          <w:placeholder>
            <w:docPart w:val="DefaultPlaceholder_-1854013440"/>
          </w:placeholder>
        </w:sdtPr>
        <w:sdtContent>
          <w:r w:rsidR="00D80D90" w:rsidRPr="00D80D90">
            <w:rPr>
              <w:color w:val="000000"/>
            </w:rPr>
            <w:t>(Seifert et al., 2017)</w:t>
          </w:r>
        </w:sdtContent>
      </w:sdt>
      <w:r w:rsidR="0027159C">
        <w:rPr>
          <w:color w:val="000000"/>
        </w:rPr>
        <w:t xml:space="preserve"> </w:t>
      </w:r>
      <w:r>
        <w:t>that may likewise reflect confounding variables (</w:t>
      </w:r>
      <w:r w:rsidR="0027159C">
        <w:fldChar w:fldCharType="begin"/>
      </w:r>
      <w:r w:rsidR="0027159C">
        <w:instrText xml:space="preserve"> REF _Ref78807543 \h </w:instrText>
      </w:r>
      <w:r w:rsidR="00E660D6">
        <w:instrText xml:space="preserve"> \* MERGEFORMAT </w:instrText>
      </w:r>
      <w:r w:rsidR="0027159C">
        <w:fldChar w:fldCharType="separate"/>
      </w:r>
      <w:r w:rsidR="0027159C" w:rsidRPr="00E660D6">
        <w:rPr>
          <w:b/>
          <w:bCs/>
        </w:rPr>
        <w:t>Figure</w:t>
      </w:r>
      <w:r w:rsidR="0027159C">
        <w:t xml:space="preserve"> </w:t>
      </w:r>
      <w:r w:rsidR="0027159C" w:rsidRPr="00E660D6">
        <w:rPr>
          <w:b/>
          <w:bCs/>
          <w:noProof/>
        </w:rPr>
        <w:t>5</w:t>
      </w:r>
      <w:r w:rsidR="0027159C">
        <w:fldChar w:fldCharType="end"/>
      </w:r>
      <w:r>
        <w:t xml:space="preserve">). </w:t>
      </w:r>
    </w:p>
    <w:p w14:paraId="4C498915" w14:textId="77777777" w:rsidR="007E45D5" w:rsidRDefault="007E45D5" w:rsidP="00887655">
      <w:pPr>
        <w:keepNext/>
      </w:pPr>
      <w:r>
        <w:rPr>
          <w:noProof/>
        </w:rPr>
        <w:drawing>
          <wp:inline distT="0" distB="0" distL="0" distR="0" wp14:anchorId="5ED34242" wp14:editId="69A1BB7C">
            <wp:extent cx="5943600" cy="3675380"/>
            <wp:effectExtent l="0" t="0" r="0" b="127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675380"/>
                    </a:xfrm>
                    <a:prstGeom prst="rect">
                      <a:avLst/>
                    </a:prstGeom>
                    <a:noFill/>
                    <a:ln>
                      <a:noFill/>
                    </a:ln>
                  </pic:spPr>
                </pic:pic>
              </a:graphicData>
            </a:graphic>
          </wp:inline>
        </w:drawing>
      </w:r>
    </w:p>
    <w:p w14:paraId="3C1CB688" w14:textId="70C3679E" w:rsidR="007E45D5" w:rsidRDefault="007E45D5" w:rsidP="00887655">
      <w:bookmarkStart w:id="11" w:name="_Ref78807543"/>
      <w:r w:rsidRPr="00E660D6">
        <w:rPr>
          <w:b/>
          <w:bCs/>
        </w:rPr>
        <w:t xml:space="preserve">Figure </w:t>
      </w:r>
      <w:r w:rsidR="009E5F02" w:rsidRPr="00E660D6">
        <w:rPr>
          <w:b/>
          <w:bCs/>
        </w:rPr>
        <w:fldChar w:fldCharType="begin"/>
      </w:r>
      <w:r w:rsidR="009E5F02" w:rsidRPr="00E660D6">
        <w:rPr>
          <w:b/>
          <w:bCs/>
        </w:rPr>
        <w:instrText xml:space="preserve"> SEQ Figure \* ARABIC </w:instrText>
      </w:r>
      <w:r w:rsidR="009E5F02" w:rsidRPr="00E660D6">
        <w:rPr>
          <w:b/>
          <w:bCs/>
        </w:rPr>
        <w:fldChar w:fldCharType="separate"/>
      </w:r>
      <w:r w:rsidR="005C5838" w:rsidRPr="00E660D6">
        <w:rPr>
          <w:b/>
          <w:bCs/>
          <w:noProof/>
        </w:rPr>
        <w:t>7</w:t>
      </w:r>
      <w:r w:rsidR="009E5F02" w:rsidRPr="00E660D6">
        <w:rPr>
          <w:b/>
          <w:bCs/>
          <w:noProof/>
        </w:rPr>
        <w:fldChar w:fldCharType="end"/>
      </w:r>
      <w:bookmarkEnd w:id="11"/>
      <w:r>
        <w:t xml:space="preserve"> Summary of literature investigating the relationship between the duration of continuous maize implementation and the continuous maize penalty, mean (dotted line) penalty in replicated studies (magenta) was 13%. </w:t>
      </w:r>
    </w:p>
    <w:p w14:paraId="34935952" w14:textId="75BAC3DF" w:rsidR="007E45D5" w:rsidRDefault="007E45D5" w:rsidP="0066604D">
      <w:r>
        <w:t xml:space="preserve">There is therefore strong evidence that considering only the previous year’s crop, rather than a multi-year history, is sufficient when considering driving factors for the continuous maize penalty. In the long-term, growing maize continuously compared to growing it in rotation with another crop </w:t>
      </w:r>
      <w:r w:rsidR="00650E8E">
        <w:t xml:space="preserve">may have long-term implications for </w:t>
      </w:r>
      <w:r>
        <w:t>soil characteristics such as organic carbon stocks, topsoil erosion, and weed pressure</w:t>
      </w:r>
      <w:r w:rsidR="00650E8E">
        <w:t>, which could conceivable amplify the continuous maize penalty over time</w:t>
      </w:r>
      <w:commentRangeStart w:id="12"/>
      <w:commentRangeEnd w:id="12"/>
      <w:r>
        <w:commentReference w:id="12"/>
      </w:r>
      <w:r>
        <w:t xml:space="preserve">. However, our dataset represents controlled small-plot experiments where weeds were controlled, erosion would have inconsistent effects across plots, and changes in soil carbon between the rotated- and continuous-maize systems at the highest N rates may be difficult to detect </w:t>
      </w:r>
      <w:sdt>
        <w:sdtPr>
          <w:rPr>
            <w:color w:val="000000"/>
          </w:rPr>
          <w:tag w:val="MENDELEY_CITATION_v3_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"/>
          <w:id w:val="810834263"/>
          <w:placeholder>
            <w:docPart w:val="DefaultPlaceholder_-1854013440"/>
          </w:placeholder>
        </w:sdtPr>
        <w:sdtContent>
          <w:r w:rsidR="00D80D90" w:rsidRPr="00D80D90">
            <w:rPr>
              <w:color w:val="000000"/>
            </w:rPr>
            <w:t>(Brown et al., 2014)</w:t>
          </w:r>
        </w:sdtContent>
      </w:sdt>
    </w:p>
    <w:p w14:paraId="13D6776F" w14:textId="2BFEE6ED" w:rsidR="007E45D5" w:rsidRPr="0066604D" w:rsidRDefault="007E45D5" w:rsidP="007A1C67">
      <w:r>
        <w:lastRenderedPageBreak/>
        <w:t xml:space="preserve">Our experimental data showed variation in the penalty is better explained by variation in the monoculture maize yields, suggesting it is indeed a yield </w:t>
      </w:r>
      <w:r w:rsidRPr="003F1F14">
        <w:rPr>
          <w:i/>
          <w:iCs/>
        </w:rPr>
        <w:t>penalty</w:t>
      </w:r>
      <w:r>
        <w:t xml:space="preserve"> that is manifested through mechanisms present in the continuous maize system, rather than the rotated system driving an increase in yield potential.</w:t>
      </w:r>
      <w:r w:rsidR="004F0B8C">
        <w:t xml:space="preserve"> This is consistent with a study done in Minnesota that used fallow and chemical treatments and found the penalty is due to a negative effect of maize, not an enhancing effect of soybean </w:t>
      </w:r>
      <w:sdt>
        <w:sdtPr>
          <w:rPr>
            <w:color w:val="000000"/>
          </w:rPr>
          <w:tag w:val="MENDELEY_CITATION_v3_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"/>
          <w:id w:val="971713891"/>
          <w:placeholder>
            <w:docPart w:val="DefaultPlaceholder_-1854013440"/>
          </w:placeholder>
        </w:sdtPr>
        <w:sdtContent>
          <w:r w:rsidR="00D80D90" w:rsidRPr="00D80D90">
            <w:rPr>
              <w:color w:val="000000"/>
            </w:rPr>
            <w:t>(Crookston et al., 1988)</w:t>
          </w:r>
        </w:sdtContent>
      </w:sdt>
      <w:r w:rsidR="004F0B8C">
        <w:rPr>
          <w:color w:val="000000"/>
        </w:rPr>
        <w:t xml:space="preserve"> </w:t>
      </w:r>
      <w:r>
        <w:t>Therefore, our efforts focused on understanding mechanisms in the continuous maize system that may limit the system’s expression of yield potential</w:t>
      </w:r>
      <w:r w:rsidR="00A2346A">
        <w:t xml:space="preserve"> </w:t>
      </w:r>
      <w:sdt>
        <w:sdtPr>
          <w:rPr>
            <w:color w:val="000000"/>
          </w:rPr>
          <w:tag w:val="MENDELEY_CITATION_v3_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"/>
          <w:id w:val="1423292330"/>
          <w:placeholder>
            <w:docPart w:val="DefaultPlaceholder_-1854013440"/>
          </w:placeholder>
        </w:sdtPr>
        <w:sdtContent>
          <w:r w:rsidR="00D80D90" w:rsidRPr="00D80D90">
            <w:rPr>
              <w:color w:val="000000"/>
            </w:rPr>
            <w:t>(Evans, 1996; van Wart et al., 2013)</w:t>
          </w:r>
        </w:sdtContent>
      </w:sdt>
      <w:r>
        <w:t xml:space="preserve">. </w:t>
      </w:r>
    </w:p>
    <w:p w14:paraId="0100820A" w14:textId="1B77320F" w:rsidR="007E45D5" w:rsidRDefault="007E45D5" w:rsidP="007A1C67">
      <w:r>
        <w:t>Based on an extensive literature review we identified six</w:t>
      </w:r>
      <w:commentRangeStart w:id="13"/>
      <w:commentRangeEnd w:id="13"/>
      <w:r>
        <w:commentReference w:id="13"/>
      </w:r>
      <w:r>
        <w:t xml:space="preserve"> general categories of candidate mechanisms for explaining the continuous maize penalty in the year following a maize crop (</w:t>
      </w:r>
      <w:r>
        <w:fldChar w:fldCharType="begin"/>
      </w:r>
      <w:r>
        <w:instrText xml:space="preserve"> REF _Ref76728682 \h </w:instrText>
      </w:r>
      <w:r w:rsidR="00E660D6">
        <w:instrText xml:space="preserve"> \* MERGEFORMAT </w:instrText>
      </w:r>
      <w:r>
        <w:fldChar w:fldCharType="separate"/>
      </w:r>
      <w:r w:rsidRPr="00E660D6">
        <w:rPr>
          <w:b/>
          <w:bCs/>
        </w:rPr>
        <w:t>Table</w:t>
      </w:r>
      <w:r>
        <w:t xml:space="preserve"> </w:t>
      </w:r>
      <w:r w:rsidRPr="00E660D6">
        <w:rPr>
          <w:b/>
          <w:bCs/>
          <w:noProof/>
        </w:rPr>
        <w:t>3</w:t>
      </w:r>
      <w:r>
        <w:fldChar w:fldCharType="end"/>
      </w:r>
      <w:r>
        <w:t>).</w:t>
      </w:r>
    </w:p>
    <w:p w14:paraId="0B895B81" w14:textId="77777777" w:rsidR="007E45D5" w:rsidRDefault="007E45D5" w:rsidP="00AE0F0A">
      <w:pPr>
        <w:keepNext/>
      </w:pPr>
      <w:bookmarkStart w:id="14" w:name="_Ref76728682"/>
      <w:commentRangeStart w:id="15"/>
      <w:r w:rsidRPr="00A313CA">
        <w:rPr>
          <w:b/>
          <w:bCs/>
        </w:rPr>
        <w:t xml:space="preserve">Table </w:t>
      </w:r>
      <w:commentRangeEnd w:id="15"/>
      <w:r>
        <w:commentReference w:id="15"/>
      </w:r>
      <w:r w:rsidRPr="00A313CA">
        <w:rPr>
          <w:b/>
          <w:bCs/>
        </w:rPr>
        <w:fldChar w:fldCharType="begin"/>
      </w:r>
      <w:r w:rsidRPr="00A313CA">
        <w:rPr>
          <w:b/>
          <w:bCs/>
        </w:rPr>
        <w:instrText xml:space="preserve"> SEQ Table \* ARABIC </w:instrText>
      </w:r>
      <w:r w:rsidRPr="00A313CA">
        <w:rPr>
          <w:b/>
          <w:bCs/>
        </w:rPr>
        <w:fldChar w:fldCharType="separate"/>
      </w:r>
      <w:r w:rsidRPr="00A313CA">
        <w:rPr>
          <w:b/>
          <w:bCs/>
          <w:noProof/>
        </w:rPr>
        <w:t>3</w:t>
      </w:r>
      <w:r w:rsidRPr="00A313CA">
        <w:rPr>
          <w:b/>
          <w:bCs/>
          <w:noProof/>
        </w:rPr>
        <w:fldChar w:fldCharType="end"/>
      </w:r>
      <w:bookmarkEnd w:id="14"/>
      <w:r w:rsidRPr="00A313CA">
        <w:rPr>
          <w:b/>
          <w:bCs/>
        </w:rPr>
        <w:t xml:space="preserve"> </w:t>
      </w:r>
      <w:r>
        <w:t xml:space="preserve">General categories of mechanistic pathways by which growing maize following a maize crop results in lower grain yields under sufficient nitrogen </w:t>
      </w:r>
      <w:commentRangeStart w:id="16"/>
      <w:r>
        <w:t>inputs</w:t>
      </w:r>
      <w:commentRangeEnd w:id="16"/>
      <w:r>
        <w:commentReference w:id="16"/>
      </w:r>
      <w:r>
        <w:t>.</w:t>
      </w:r>
    </w:p>
    <w:tbl>
      <w:tblPr>
        <w:tblW w:w="9535" w:type="dxa"/>
        <w:tblLook w:val="04A0" w:firstRow="1" w:lastRow="0" w:firstColumn="1" w:lastColumn="0" w:noHBand="0" w:noVBand="1"/>
      </w:tblPr>
      <w:tblGrid>
        <w:gridCol w:w="1975"/>
        <w:gridCol w:w="7560"/>
      </w:tblGrid>
      <w:tr w:rsidR="007E45D5" w:rsidRPr="00795874" w14:paraId="25D9D9A6" w14:textId="77777777" w:rsidTr="00AB7414">
        <w:tc>
          <w:tcPr>
            <w:tcW w:w="1975" w:type="dxa"/>
          </w:tcPr>
          <w:p w14:paraId="2F881B3D" w14:textId="77777777" w:rsidR="007E45D5" w:rsidRPr="00795874" w:rsidRDefault="007E45D5" w:rsidP="00AB7414">
            <w:pPr>
              <w:rPr>
                <w:b/>
                <w:bCs/>
              </w:rPr>
            </w:pPr>
            <w:r>
              <w:rPr>
                <w:b/>
                <w:bCs/>
              </w:rPr>
              <w:t>Hypothesis</w:t>
            </w:r>
          </w:p>
        </w:tc>
        <w:tc>
          <w:tcPr>
            <w:tcW w:w="7560" w:type="dxa"/>
          </w:tcPr>
          <w:p w14:paraId="1389BB0F" w14:textId="77777777" w:rsidR="007E45D5" w:rsidRPr="00795874" w:rsidRDefault="007E45D5" w:rsidP="00AB7414">
            <w:pPr>
              <w:rPr>
                <w:b/>
                <w:bCs/>
              </w:rPr>
            </w:pPr>
            <w:r>
              <w:rPr>
                <w:b/>
                <w:bCs/>
              </w:rPr>
              <w:t>Description</w:t>
            </w:r>
          </w:p>
        </w:tc>
      </w:tr>
      <w:tr w:rsidR="007049BD" w14:paraId="2CF37465" w14:textId="77777777" w:rsidTr="0026793E">
        <w:tc>
          <w:tcPr>
            <w:tcW w:w="1975" w:type="dxa"/>
          </w:tcPr>
          <w:p w14:paraId="52D3CFDE" w14:textId="77777777" w:rsidR="007049BD" w:rsidRDefault="007049BD" w:rsidP="0026793E">
            <w:r>
              <w:t>Insufficient soil water recharge following maize</w:t>
            </w:r>
          </w:p>
        </w:tc>
        <w:tc>
          <w:tcPr>
            <w:tcW w:w="7560" w:type="dxa"/>
          </w:tcPr>
          <w:p w14:paraId="22DA54C9" w14:textId="77777777" w:rsidR="007049BD" w:rsidRDefault="007049BD" w:rsidP="0026793E">
            <w:r>
              <w:t xml:space="preserve">It is possible in some environments the soil water legacy of the previous year’s maize crop limits the amount of water available for the continuous maize system’s subsequent maize crop.  </w:t>
            </w:r>
          </w:p>
        </w:tc>
      </w:tr>
      <w:tr w:rsidR="007E45D5" w14:paraId="71D62ED2" w14:textId="77777777" w:rsidTr="00AB7414">
        <w:tc>
          <w:tcPr>
            <w:tcW w:w="1975" w:type="dxa"/>
          </w:tcPr>
          <w:p w14:paraId="317F7110" w14:textId="77777777" w:rsidR="007E45D5" w:rsidRDefault="007E45D5" w:rsidP="00AB7414">
            <w:r>
              <w:t>Delayed emergence</w:t>
            </w:r>
          </w:p>
        </w:tc>
        <w:tc>
          <w:tcPr>
            <w:tcW w:w="7560" w:type="dxa"/>
          </w:tcPr>
          <w:p w14:paraId="0121340B" w14:textId="77777777" w:rsidR="007E45D5" w:rsidRDefault="007E45D5" w:rsidP="00AB7414">
            <w:r>
              <w:t xml:space="preserve">The high amounts of residue in continuous maize systems my result in cooler soil temperatures, which could delay seedling emergence. </w:t>
            </w:r>
          </w:p>
        </w:tc>
      </w:tr>
      <w:tr w:rsidR="007E45D5" w14:paraId="030FF37A" w14:textId="77777777" w:rsidTr="00AB7414">
        <w:tc>
          <w:tcPr>
            <w:tcW w:w="1975" w:type="dxa"/>
          </w:tcPr>
          <w:p w14:paraId="40CF25EA" w14:textId="77777777" w:rsidR="007E45D5" w:rsidRDefault="007E45D5" w:rsidP="00AB7414">
            <w:r>
              <w:t>Seedling death</w:t>
            </w:r>
          </w:p>
        </w:tc>
        <w:tc>
          <w:tcPr>
            <w:tcW w:w="7560" w:type="dxa"/>
          </w:tcPr>
          <w:p w14:paraId="65EE53C1" w14:textId="77777777" w:rsidR="007E45D5" w:rsidRDefault="007E45D5" w:rsidP="00BE47A8">
            <w:r>
              <w:t xml:space="preserve">Planting into soil with high amounts of maize residue may reduce seedling establishment by reducing seed to soil contact, through allelopathic effects, and/or through the residue creating physical barriers that impedes seedling growth and successful establishment. Additionally, higher amounts of residue may lead to cooler and wetter soils, which may result increase incidence of seedling disease.  </w:t>
            </w:r>
          </w:p>
        </w:tc>
      </w:tr>
      <w:tr w:rsidR="007E45D5" w14:paraId="32A6D503" w14:textId="77777777" w:rsidTr="00AB7414">
        <w:tc>
          <w:tcPr>
            <w:tcW w:w="1975" w:type="dxa"/>
          </w:tcPr>
          <w:p w14:paraId="15FC3310" w14:textId="77777777" w:rsidR="007E45D5" w:rsidRDefault="007E45D5" w:rsidP="00AB7414">
            <w:r>
              <w:t>Decreased early plant growth</w:t>
            </w:r>
          </w:p>
        </w:tc>
        <w:tc>
          <w:tcPr>
            <w:tcW w:w="7560" w:type="dxa"/>
          </w:tcPr>
          <w:p w14:paraId="073FB8F2" w14:textId="77777777" w:rsidR="007E45D5" w:rsidRDefault="007E45D5" w:rsidP="00AB7414">
            <w:r>
              <w:t xml:space="preserve">More challenging early season conditions may lead to decreased early season plant growth, which would be expressed as a decrease in kernel number. </w:t>
            </w:r>
          </w:p>
        </w:tc>
      </w:tr>
      <w:tr w:rsidR="007E45D5" w14:paraId="3C3CE7C3" w14:textId="77777777" w:rsidTr="00AB7414">
        <w:tc>
          <w:tcPr>
            <w:tcW w:w="1975" w:type="dxa"/>
          </w:tcPr>
          <w:p w14:paraId="4546974D" w14:textId="77777777" w:rsidR="007E45D5" w:rsidRDefault="007E45D5" w:rsidP="00AB7414">
            <w:r>
              <w:t>Foliar disease</w:t>
            </w:r>
          </w:p>
        </w:tc>
        <w:tc>
          <w:tcPr>
            <w:tcW w:w="7560" w:type="dxa"/>
          </w:tcPr>
          <w:p w14:paraId="40273C31" w14:textId="3CF15FAD" w:rsidR="007E45D5" w:rsidRDefault="007E45D5" w:rsidP="00BE47A8">
            <w:r>
              <w:t xml:space="preserve">When left on the soil surface, maize residue harbors inoculants for maize </w:t>
            </w:r>
            <w:r w:rsidR="00552202">
              <w:t xml:space="preserve">fungal diseases </w:t>
            </w:r>
            <w:r>
              <w:t>foliar diseases</w:t>
            </w:r>
            <w:r w:rsidR="007049BD">
              <w:t>.</w:t>
            </w:r>
            <w:r>
              <w:t xml:space="preserve"> Tillage is recommended to reduce inoculant amount but it is possible even small amounts of surface residue are sufficient to produce localized foliar diseases at a level that significantly affects maize yields.  </w:t>
            </w:r>
          </w:p>
        </w:tc>
      </w:tr>
      <w:tr w:rsidR="007E45D5" w14:paraId="24A6D499" w14:textId="77777777" w:rsidTr="00AB7414">
        <w:tc>
          <w:tcPr>
            <w:tcW w:w="1975" w:type="dxa"/>
          </w:tcPr>
          <w:p w14:paraId="0793F404" w14:textId="77777777" w:rsidR="007E45D5" w:rsidRDefault="007E45D5" w:rsidP="00AB7414">
            <w:r>
              <w:t>Compromised root growth and/or function</w:t>
            </w:r>
          </w:p>
        </w:tc>
        <w:tc>
          <w:tcPr>
            <w:tcW w:w="7560" w:type="dxa"/>
          </w:tcPr>
          <w:p w14:paraId="5204FE91" w14:textId="2FBDC8E7" w:rsidR="007E45D5" w:rsidRDefault="007E45D5" w:rsidP="00BE47A8">
            <w:r>
              <w:t xml:space="preserve">Maize roots from the previous year may support higher levels of soil bacteria </w:t>
            </w:r>
            <w:r w:rsidR="00906D85">
              <w:t xml:space="preserve">or mycorrhizal populations </w:t>
            </w:r>
            <w:r>
              <w:t xml:space="preserve">harmful to the following year’s maize roots. Additionally, while soil disease inoculants are always present in Corn Belt soils, cooler </w:t>
            </w:r>
            <w:r w:rsidR="00906D85">
              <w:t xml:space="preserve">and wet soil conditions </w:t>
            </w:r>
            <w:r>
              <w:t xml:space="preserve">may result in less competition </w:t>
            </w:r>
            <w:r w:rsidR="00906D85">
              <w:t xml:space="preserve">with other </w:t>
            </w:r>
            <w:r w:rsidR="00A2346A">
              <w:t xml:space="preserve">micro-organisms </w:t>
            </w:r>
            <w:r>
              <w:t>allow</w:t>
            </w:r>
            <w:r w:rsidR="00A2346A">
              <w:t>ing</w:t>
            </w:r>
            <w:r>
              <w:t xml:space="preserve"> disease to establish and cause higher incidences of root disease.</w:t>
            </w:r>
          </w:p>
        </w:tc>
      </w:tr>
    </w:tbl>
    <w:p w14:paraId="15555A51" w14:textId="267E7FAA" w:rsidR="007E45D5" w:rsidRDefault="007E45D5" w:rsidP="007A1C67"/>
    <w:p w14:paraId="06768B9A" w14:textId="06DAB19D" w:rsidR="007E45D5" w:rsidRDefault="007E45D5" w:rsidP="00B82DF9">
      <w:pPr>
        <w:pStyle w:val="Heading3"/>
      </w:pPr>
      <w:r>
        <w:lastRenderedPageBreak/>
        <w:t xml:space="preserve">Scenario </w:t>
      </w:r>
      <w:r w:rsidR="007049BD">
        <w:t>testing</w:t>
      </w:r>
      <w:r>
        <w:t xml:space="preserve"> </w:t>
      </w:r>
    </w:p>
    <w:p w14:paraId="40F51B3B" w14:textId="23798C22" w:rsidR="007049BD" w:rsidRDefault="00D64D0D" w:rsidP="007049BD">
      <w:r>
        <w:t>Comparison of s</w:t>
      </w:r>
      <w:r w:rsidR="007049BD">
        <w:t>oil water</w:t>
      </w:r>
      <w:r>
        <w:t xml:space="preserve"> dynamics at a 7 cm depth showed </w:t>
      </w:r>
      <w:r w:rsidR="007049BD">
        <w:t>soil water content was as high or higher before maize planting following a maize crop compared to a soybean crop (supplemental</w:t>
      </w:r>
      <w:r>
        <w:t xml:space="preserve"> material</w:t>
      </w:r>
      <w:r w:rsidR="007049BD">
        <w:t>).</w:t>
      </w:r>
      <w:r>
        <w:t xml:space="preserve"> This suggests that in Midwestern systems, the soil water profile is typically fully recharged following either a soybean or maize crop prior to the following spring.  </w:t>
      </w:r>
    </w:p>
    <w:p w14:paraId="41AAD8D0" w14:textId="756C9789" w:rsidR="00A2346A" w:rsidRDefault="007049BD" w:rsidP="00473D88">
      <w:r>
        <w:t>We used the results from the literature review</w:t>
      </w:r>
      <w:r w:rsidR="00473D88">
        <w:t xml:space="preserve"> (</w:t>
      </w:r>
      <w:r w:rsidR="00473D88">
        <w:fldChar w:fldCharType="begin"/>
      </w:r>
      <w:r w:rsidR="00473D88">
        <w:instrText xml:space="preserve"> REF _Ref76728682 \h </w:instrText>
      </w:r>
      <w:r w:rsidR="00473D88">
        <w:fldChar w:fldCharType="separate"/>
      </w:r>
      <w:r w:rsidR="00473D88" w:rsidRPr="00A313CA">
        <w:rPr>
          <w:b/>
          <w:bCs/>
        </w:rPr>
        <w:t xml:space="preserve">Table </w:t>
      </w:r>
      <w:r w:rsidR="00473D88" w:rsidRPr="00A313CA">
        <w:rPr>
          <w:b/>
          <w:bCs/>
          <w:noProof/>
        </w:rPr>
        <w:t>3</w:t>
      </w:r>
      <w:r w:rsidR="00473D88">
        <w:fldChar w:fldCharType="end"/>
      </w:r>
      <w:r w:rsidR="00473D88">
        <w:t>)</w:t>
      </w:r>
      <w:r>
        <w:t xml:space="preserve"> and statistical associations from the experimental data to build and test s</w:t>
      </w:r>
      <w:r w:rsidR="00D64D0D">
        <w:t xml:space="preserve">ix </w:t>
      </w:r>
      <w:r w:rsidR="00473D88">
        <w:t xml:space="preserve">modelling </w:t>
      </w:r>
      <w:r w:rsidR="00D64D0D">
        <w:t>scenarios</w:t>
      </w:r>
      <w:r w:rsidR="00473D88">
        <w:t xml:space="preserve"> (</w:t>
      </w:r>
      <w:r w:rsidR="00473D88">
        <w:fldChar w:fldCharType="begin"/>
      </w:r>
      <w:r w:rsidR="00473D88">
        <w:instrText xml:space="preserve"> REF _Ref76631113 \h </w:instrText>
      </w:r>
      <w:r w:rsidR="00E660D6">
        <w:instrText xml:space="preserve"> \* MERGEFORMAT </w:instrText>
      </w:r>
      <w:r w:rsidR="00473D88">
        <w:fldChar w:fldCharType="separate"/>
      </w:r>
      <w:r w:rsidR="00473D88" w:rsidRPr="00E660D6">
        <w:rPr>
          <w:b/>
          <w:bCs/>
        </w:rPr>
        <w:t>Table</w:t>
      </w:r>
      <w:r w:rsidR="00473D88">
        <w:t xml:space="preserve"> </w:t>
      </w:r>
      <w:r w:rsidR="00473D88" w:rsidRPr="00E660D6">
        <w:rPr>
          <w:b/>
          <w:bCs/>
          <w:noProof/>
        </w:rPr>
        <w:t>4</w:t>
      </w:r>
      <w:r w:rsidR="00473D88">
        <w:fldChar w:fldCharType="end"/>
      </w:r>
      <w:r w:rsidR="00473D88">
        <w:t xml:space="preserve">). </w:t>
      </w:r>
    </w:p>
    <w:p w14:paraId="524C77A2" w14:textId="4A7098B7" w:rsidR="00A2346A" w:rsidRDefault="00A2346A" w:rsidP="00A2346A">
      <w:pPr>
        <w:keepNext/>
      </w:pPr>
      <w:bookmarkStart w:id="17" w:name="_Ref76631113"/>
      <w:r w:rsidRPr="00E660D6">
        <w:rPr>
          <w:b/>
          <w:bCs/>
        </w:rPr>
        <w:t xml:space="preserve">Table </w:t>
      </w:r>
      <w:r w:rsidRPr="00E660D6">
        <w:rPr>
          <w:b/>
          <w:bCs/>
        </w:rPr>
        <w:fldChar w:fldCharType="begin"/>
      </w:r>
      <w:r w:rsidRPr="00E660D6">
        <w:rPr>
          <w:b/>
          <w:bCs/>
        </w:rPr>
        <w:instrText xml:space="preserve"> SEQ Table \* ARABIC </w:instrText>
      </w:r>
      <w:r w:rsidRPr="00E660D6">
        <w:rPr>
          <w:b/>
          <w:bCs/>
        </w:rPr>
        <w:fldChar w:fldCharType="separate"/>
      </w:r>
      <w:r w:rsidRPr="00E660D6">
        <w:rPr>
          <w:b/>
          <w:bCs/>
          <w:noProof/>
        </w:rPr>
        <w:t>4</w:t>
      </w:r>
      <w:r w:rsidRPr="00E660D6">
        <w:rPr>
          <w:b/>
          <w:bCs/>
          <w:noProof/>
        </w:rPr>
        <w:fldChar w:fldCharType="end"/>
      </w:r>
      <w:bookmarkEnd w:id="17"/>
      <w:r>
        <w:t xml:space="preserve"> Model parameter adjustments to investigate feasibility of </w:t>
      </w:r>
      <w:r w:rsidR="00DE6A43">
        <w:t>hypothesized</w:t>
      </w:r>
      <w:r>
        <w:t xml:space="preserve"> mechanisms for the continuous maize penalty</w:t>
      </w:r>
    </w:p>
    <w:tbl>
      <w:tblPr>
        <w:tblW w:w="0" w:type="auto"/>
        <w:tblLook w:val="04A0" w:firstRow="1" w:lastRow="0" w:firstColumn="1" w:lastColumn="0" w:noHBand="0" w:noVBand="1"/>
      </w:tblPr>
      <w:tblGrid>
        <w:gridCol w:w="1000"/>
        <w:gridCol w:w="2235"/>
        <w:gridCol w:w="2610"/>
        <w:gridCol w:w="3505"/>
      </w:tblGrid>
      <w:tr w:rsidR="00A2346A" w:rsidRPr="00795874" w14:paraId="56839190" w14:textId="77777777" w:rsidTr="0026793E">
        <w:tc>
          <w:tcPr>
            <w:tcW w:w="1000" w:type="dxa"/>
          </w:tcPr>
          <w:p w14:paraId="5A96540C" w14:textId="77777777" w:rsidR="00A2346A" w:rsidRPr="00795874" w:rsidRDefault="00A2346A" w:rsidP="0026793E">
            <w:pPr>
              <w:rPr>
                <w:b/>
                <w:bCs/>
              </w:rPr>
            </w:pPr>
            <w:r>
              <w:rPr>
                <w:b/>
                <w:bCs/>
              </w:rPr>
              <w:t>Scenario</w:t>
            </w:r>
          </w:p>
        </w:tc>
        <w:tc>
          <w:tcPr>
            <w:tcW w:w="2235" w:type="dxa"/>
          </w:tcPr>
          <w:p w14:paraId="5423342A" w14:textId="77777777" w:rsidR="00A2346A" w:rsidRPr="00795874" w:rsidRDefault="00A2346A" w:rsidP="0026793E">
            <w:pPr>
              <w:rPr>
                <w:b/>
                <w:bCs/>
              </w:rPr>
            </w:pPr>
            <w:r w:rsidRPr="00795874">
              <w:rPr>
                <w:b/>
                <w:bCs/>
              </w:rPr>
              <w:t>Target outcome</w:t>
            </w:r>
          </w:p>
        </w:tc>
        <w:tc>
          <w:tcPr>
            <w:tcW w:w="2610" w:type="dxa"/>
          </w:tcPr>
          <w:p w14:paraId="659506FF" w14:textId="77777777" w:rsidR="00A2346A" w:rsidRPr="00795874" w:rsidRDefault="00A2346A" w:rsidP="0026793E">
            <w:pPr>
              <w:rPr>
                <w:b/>
                <w:bCs/>
              </w:rPr>
            </w:pPr>
            <w:r w:rsidRPr="00795874">
              <w:rPr>
                <w:b/>
                <w:bCs/>
              </w:rPr>
              <w:t>Parameter</w:t>
            </w:r>
          </w:p>
        </w:tc>
        <w:tc>
          <w:tcPr>
            <w:tcW w:w="3505" w:type="dxa"/>
          </w:tcPr>
          <w:p w14:paraId="213A5961" w14:textId="77777777" w:rsidR="00A2346A" w:rsidRPr="00795874" w:rsidRDefault="00A2346A" w:rsidP="0026793E">
            <w:pPr>
              <w:rPr>
                <w:b/>
                <w:bCs/>
              </w:rPr>
            </w:pPr>
            <w:r w:rsidRPr="00795874">
              <w:rPr>
                <w:b/>
                <w:bCs/>
              </w:rPr>
              <w:t>APSIM implementation</w:t>
            </w:r>
          </w:p>
        </w:tc>
      </w:tr>
      <w:tr w:rsidR="00A2346A" w14:paraId="04C1B9B0" w14:textId="77777777" w:rsidTr="0026793E">
        <w:tc>
          <w:tcPr>
            <w:tcW w:w="1000" w:type="dxa"/>
          </w:tcPr>
          <w:p w14:paraId="10742B6A" w14:textId="77777777" w:rsidR="00A2346A" w:rsidRDefault="00A2346A" w:rsidP="0026793E">
            <w:r>
              <w:t>1</w:t>
            </w:r>
          </w:p>
        </w:tc>
        <w:tc>
          <w:tcPr>
            <w:tcW w:w="2235" w:type="dxa"/>
          </w:tcPr>
          <w:p w14:paraId="53B23CC6" w14:textId="77777777" w:rsidR="00A2346A" w:rsidRDefault="00A2346A" w:rsidP="0026793E">
            <w:r>
              <w:t>Seedling death</w:t>
            </w:r>
          </w:p>
        </w:tc>
        <w:tc>
          <w:tcPr>
            <w:tcW w:w="2610" w:type="dxa"/>
          </w:tcPr>
          <w:p w14:paraId="77D26BC4" w14:textId="77777777" w:rsidR="00A2346A" w:rsidRDefault="00A2346A" w:rsidP="0026793E">
            <w:r>
              <w:t>Lower plant population</w:t>
            </w:r>
          </w:p>
        </w:tc>
        <w:tc>
          <w:tcPr>
            <w:tcW w:w="3505" w:type="dxa"/>
          </w:tcPr>
          <w:p w14:paraId="5E7D375C" w14:textId="4CBDA06B" w:rsidR="00A2346A" w:rsidRDefault="00A2346A" w:rsidP="0026793E">
            <w:r>
              <w:t>Manually decreased plant population by 1 pl m-2 (</w:t>
            </w:r>
            <w:r w:rsidR="00473D88">
              <w:t>from 8 to 7</w:t>
            </w:r>
            <w:r>
              <w:t xml:space="preserve"> pl ha</w:t>
            </w:r>
            <w:r w:rsidRPr="00473D88">
              <w:rPr>
                <w:vertAlign w:val="superscript"/>
              </w:rPr>
              <w:t>-1</w:t>
            </w:r>
            <w:r>
              <w:t>)</w:t>
            </w:r>
          </w:p>
        </w:tc>
      </w:tr>
      <w:tr w:rsidR="00A2346A" w14:paraId="0B9254DE" w14:textId="77777777" w:rsidTr="0026793E">
        <w:tc>
          <w:tcPr>
            <w:tcW w:w="1000" w:type="dxa"/>
          </w:tcPr>
          <w:p w14:paraId="16FD52AE" w14:textId="77777777" w:rsidR="00A2346A" w:rsidRDefault="00A2346A" w:rsidP="0026793E">
            <w:r>
              <w:t>2</w:t>
            </w:r>
          </w:p>
        </w:tc>
        <w:tc>
          <w:tcPr>
            <w:tcW w:w="2235" w:type="dxa"/>
          </w:tcPr>
          <w:p w14:paraId="0F59AA77" w14:textId="77777777" w:rsidR="00A2346A" w:rsidRDefault="00A2346A" w:rsidP="0026793E">
            <w:r>
              <w:t>Delayed emergence</w:t>
            </w:r>
          </w:p>
        </w:tc>
        <w:tc>
          <w:tcPr>
            <w:tcW w:w="2610" w:type="dxa"/>
          </w:tcPr>
          <w:p w14:paraId="7DED551E" w14:textId="77777777" w:rsidR="00A2346A" w:rsidRDefault="00A2346A" w:rsidP="0026793E">
            <w:r>
              <w:t>Time from sowing to emergence</w:t>
            </w:r>
          </w:p>
        </w:tc>
        <w:tc>
          <w:tcPr>
            <w:tcW w:w="3505" w:type="dxa"/>
          </w:tcPr>
          <w:p w14:paraId="14E76174" w14:textId="77777777" w:rsidR="00A2346A" w:rsidRPr="00795874" w:rsidRDefault="00A2346A" w:rsidP="0026793E">
            <w:pPr>
              <w:rPr>
                <w:rFonts w:ascii="Calibri" w:hAnsi="Calibri" w:cs="Calibri"/>
                <w:color w:val="000000"/>
              </w:rPr>
            </w:pPr>
            <w:r>
              <w:rPr>
                <w:rFonts w:ascii="Calibri" w:hAnsi="Calibri" w:cs="Calibri"/>
                <w:color w:val="000000"/>
              </w:rPr>
              <w:t>Changed sowing depth from 50 mm to 100 mm</w:t>
            </w:r>
          </w:p>
        </w:tc>
      </w:tr>
      <w:tr w:rsidR="00A2346A" w14:paraId="70C1FE4E" w14:textId="77777777" w:rsidTr="0026793E">
        <w:tc>
          <w:tcPr>
            <w:tcW w:w="1000" w:type="dxa"/>
          </w:tcPr>
          <w:p w14:paraId="07CE8532" w14:textId="77777777" w:rsidR="00A2346A" w:rsidRDefault="00A2346A" w:rsidP="0026793E">
            <w:r>
              <w:t>3</w:t>
            </w:r>
          </w:p>
        </w:tc>
        <w:tc>
          <w:tcPr>
            <w:tcW w:w="2235" w:type="dxa"/>
          </w:tcPr>
          <w:p w14:paraId="18D879A7" w14:textId="77777777" w:rsidR="00A2346A" w:rsidRDefault="00A2346A" w:rsidP="0026793E">
            <w:r>
              <w:t>Foliar disease-induced decrease in plant function</w:t>
            </w:r>
          </w:p>
        </w:tc>
        <w:tc>
          <w:tcPr>
            <w:tcW w:w="2610" w:type="dxa"/>
          </w:tcPr>
          <w:p w14:paraId="43BFAEC5" w14:textId="77777777" w:rsidR="00A2346A" w:rsidRDefault="00A2346A" w:rsidP="0026793E">
            <w:r>
              <w:t>Decreased radiation use efficiency (RUE)</w:t>
            </w:r>
          </w:p>
        </w:tc>
        <w:tc>
          <w:tcPr>
            <w:tcW w:w="3505" w:type="dxa"/>
          </w:tcPr>
          <w:p w14:paraId="2BA090C3" w14:textId="77777777" w:rsidR="00A2346A" w:rsidRDefault="00A2346A" w:rsidP="0026793E">
            <w:pPr>
              <w:rPr>
                <w:rFonts w:ascii="Calibri" w:hAnsi="Calibri" w:cs="Calibri"/>
                <w:color w:val="000000"/>
              </w:rPr>
            </w:pPr>
            <w:r>
              <w:t xml:space="preserve">Reduced cultivar RUE </w:t>
            </w:r>
          </w:p>
          <w:p w14:paraId="49DE5079" w14:textId="50204DAA" w:rsidR="00A2346A" w:rsidRDefault="00A2346A" w:rsidP="0026793E">
            <w:r>
              <w:rPr>
                <w:rFonts w:ascii="Calibri" w:hAnsi="Calibri" w:cs="Calibri"/>
                <w:color w:val="000000"/>
              </w:rPr>
              <w:t>from 1.6 to 1.4 for emergence through</w:t>
            </w:r>
            <w:r w:rsidR="00473D88">
              <w:rPr>
                <w:rFonts w:ascii="Calibri" w:hAnsi="Calibri" w:cs="Calibri"/>
                <w:color w:val="000000"/>
              </w:rPr>
              <w:t xml:space="preserve"> flowering</w:t>
            </w:r>
            <w:r>
              <w:rPr>
                <w:rFonts w:ascii="Calibri" w:hAnsi="Calibri" w:cs="Calibri"/>
                <w:color w:val="000000"/>
              </w:rPr>
              <w:t xml:space="preserve"> (</w:t>
            </w:r>
            <w:r w:rsidRPr="00AC5312">
              <w:rPr>
                <w:rFonts w:ascii="Calibri" w:hAnsi="Calibri" w:cs="Calibri"/>
                <w:color w:val="FF0000"/>
              </w:rPr>
              <w:t>Stage 5</w:t>
            </w:r>
            <w:r w:rsidR="00473D88">
              <w:rPr>
                <w:rFonts w:ascii="Calibri" w:hAnsi="Calibri" w:cs="Calibri"/>
                <w:color w:val="FF0000"/>
              </w:rPr>
              <w:t xml:space="preserve">). </w:t>
            </w:r>
          </w:p>
        </w:tc>
      </w:tr>
      <w:tr w:rsidR="00A2346A" w14:paraId="3104461D" w14:textId="77777777" w:rsidTr="0026793E">
        <w:tc>
          <w:tcPr>
            <w:tcW w:w="1000" w:type="dxa"/>
          </w:tcPr>
          <w:p w14:paraId="5D45FA0F" w14:textId="77777777" w:rsidR="00A2346A" w:rsidRDefault="00A2346A" w:rsidP="0026793E">
            <w:r>
              <w:t>4</w:t>
            </w:r>
          </w:p>
        </w:tc>
        <w:tc>
          <w:tcPr>
            <w:tcW w:w="2235" w:type="dxa"/>
          </w:tcPr>
          <w:p w14:paraId="6096F7E0" w14:textId="77777777" w:rsidR="00A2346A" w:rsidRDefault="00A2346A" w:rsidP="0026793E">
            <w:r>
              <w:t>Compromised root growth</w:t>
            </w:r>
          </w:p>
        </w:tc>
        <w:tc>
          <w:tcPr>
            <w:tcW w:w="2610" w:type="dxa"/>
          </w:tcPr>
          <w:p w14:paraId="1AB031D5" w14:textId="77777777" w:rsidR="00A2346A" w:rsidRDefault="00A2346A" w:rsidP="0026793E">
            <w:r>
              <w:t>Root front velocity (RFV)</w:t>
            </w:r>
          </w:p>
        </w:tc>
        <w:tc>
          <w:tcPr>
            <w:tcW w:w="3505" w:type="dxa"/>
          </w:tcPr>
          <w:p w14:paraId="7474699B" w14:textId="77777777" w:rsidR="00A2346A" w:rsidRDefault="00A2346A" w:rsidP="0026793E">
            <w:r>
              <w:rPr>
                <w:rFonts w:ascii="Calibri" w:eastAsia="Times New Roman" w:hAnsi="Calibri" w:cs="Calibri"/>
                <w:color w:val="000000"/>
              </w:rPr>
              <w:t>D</w:t>
            </w:r>
            <w:r w:rsidRPr="00795874">
              <w:rPr>
                <w:rFonts w:ascii="Calibri" w:eastAsia="Times New Roman" w:hAnsi="Calibri" w:cs="Calibri"/>
                <w:color w:val="000000"/>
              </w:rPr>
              <w:t>ec</w:t>
            </w:r>
            <w:r>
              <w:rPr>
                <w:rFonts w:ascii="Calibri" w:eastAsia="Times New Roman" w:hAnsi="Calibri" w:cs="Calibri"/>
                <w:color w:val="000000"/>
              </w:rPr>
              <w:t>reased</w:t>
            </w:r>
            <w:r w:rsidRPr="00795874">
              <w:rPr>
                <w:rFonts w:ascii="Calibri" w:eastAsia="Times New Roman" w:hAnsi="Calibri" w:cs="Calibri"/>
                <w:color w:val="000000"/>
              </w:rPr>
              <w:t xml:space="preserve"> </w:t>
            </w:r>
            <w:proofErr w:type="spellStart"/>
            <w:r w:rsidRPr="00795874">
              <w:rPr>
                <w:rFonts w:ascii="Calibri" w:eastAsia="Times New Roman" w:hAnsi="Calibri" w:cs="Calibri"/>
                <w:color w:val="000000"/>
              </w:rPr>
              <w:t>root_depth_rate</w:t>
            </w:r>
            <w:proofErr w:type="spellEnd"/>
            <w:r w:rsidRPr="00795874">
              <w:rPr>
                <w:rFonts w:ascii="Calibri" w:eastAsia="Times New Roman" w:hAnsi="Calibri" w:cs="Calibri"/>
                <w:color w:val="000000"/>
              </w:rPr>
              <w:t xml:space="preserve"> </w:t>
            </w:r>
            <w:r>
              <w:rPr>
                <w:rFonts w:ascii="Calibri" w:eastAsia="Times New Roman" w:hAnsi="Calibri" w:cs="Calibri"/>
                <w:color w:val="000000"/>
              </w:rPr>
              <w:t xml:space="preserve">at each stage by 50% </w:t>
            </w:r>
            <w:r w:rsidRPr="00795874">
              <w:rPr>
                <w:rFonts w:ascii="Calibri" w:eastAsia="Times New Roman" w:hAnsi="Calibri" w:cs="Calibri"/>
                <w:color w:val="000000"/>
              </w:rPr>
              <w:t>to 2.5, 4.5, 17, 17, 15, 10</w:t>
            </w:r>
          </w:p>
        </w:tc>
      </w:tr>
      <w:tr w:rsidR="00A2346A" w14:paraId="432BFC00" w14:textId="77777777" w:rsidTr="0026793E">
        <w:tc>
          <w:tcPr>
            <w:tcW w:w="1000" w:type="dxa"/>
          </w:tcPr>
          <w:p w14:paraId="0C02821B" w14:textId="77777777" w:rsidR="00A2346A" w:rsidRDefault="00A2346A" w:rsidP="0026793E">
            <w:r>
              <w:t>5</w:t>
            </w:r>
          </w:p>
        </w:tc>
        <w:tc>
          <w:tcPr>
            <w:tcW w:w="2235" w:type="dxa"/>
          </w:tcPr>
          <w:p w14:paraId="574608CB" w14:textId="77777777" w:rsidR="00A2346A" w:rsidRDefault="00A2346A" w:rsidP="0026793E">
            <w:r>
              <w:t>Compromised root function</w:t>
            </w:r>
          </w:p>
        </w:tc>
        <w:tc>
          <w:tcPr>
            <w:tcW w:w="2610" w:type="dxa"/>
          </w:tcPr>
          <w:p w14:paraId="34CC3C6C" w14:textId="77777777" w:rsidR="00A2346A" w:rsidRDefault="00A2346A" w:rsidP="0026793E">
            <w:r>
              <w:t>Root absorption efficiency</w:t>
            </w:r>
          </w:p>
        </w:tc>
        <w:tc>
          <w:tcPr>
            <w:tcW w:w="3505" w:type="dxa"/>
          </w:tcPr>
          <w:p w14:paraId="1A36CB8F" w14:textId="77777777" w:rsidR="00A2346A" w:rsidRDefault="00A2346A" w:rsidP="0026793E">
            <w:r>
              <w:rPr>
                <w:rFonts w:ascii="Calibri" w:eastAsia="Times New Roman" w:hAnsi="Calibri" w:cs="Calibri"/>
                <w:color w:val="000000"/>
              </w:rPr>
              <w:t>D</w:t>
            </w:r>
            <w:r w:rsidRPr="00795874">
              <w:rPr>
                <w:rFonts w:ascii="Calibri" w:eastAsia="Times New Roman" w:hAnsi="Calibri" w:cs="Calibri"/>
                <w:color w:val="000000"/>
              </w:rPr>
              <w:t>ec</w:t>
            </w:r>
            <w:r>
              <w:rPr>
                <w:rFonts w:ascii="Calibri" w:eastAsia="Times New Roman" w:hAnsi="Calibri" w:cs="Calibri"/>
                <w:color w:val="000000"/>
              </w:rPr>
              <w:t>reased</w:t>
            </w:r>
            <w:r w:rsidRPr="00795874">
              <w:rPr>
                <w:rFonts w:ascii="Calibri" w:eastAsia="Times New Roman" w:hAnsi="Calibri" w:cs="Calibri"/>
                <w:color w:val="000000"/>
              </w:rPr>
              <w:t xml:space="preserve"> maize KL(/day) from 0.08 to 0.05 in all </w:t>
            </w:r>
            <w:r>
              <w:rPr>
                <w:rFonts w:ascii="Calibri" w:eastAsia="Times New Roman" w:hAnsi="Calibri" w:cs="Calibri"/>
                <w:color w:val="000000"/>
              </w:rPr>
              <w:t xml:space="preserve">soil </w:t>
            </w:r>
            <w:r w:rsidRPr="00795874">
              <w:rPr>
                <w:rFonts w:ascii="Calibri" w:eastAsia="Times New Roman" w:hAnsi="Calibri" w:cs="Calibri"/>
                <w:color w:val="000000"/>
              </w:rPr>
              <w:t>layers down to 120</w:t>
            </w:r>
            <w:r>
              <w:rPr>
                <w:rFonts w:ascii="Calibri" w:eastAsia="Times New Roman" w:hAnsi="Calibri" w:cs="Calibri"/>
                <w:color w:val="000000"/>
              </w:rPr>
              <w:t xml:space="preserve"> cm</w:t>
            </w:r>
          </w:p>
        </w:tc>
      </w:tr>
      <w:tr w:rsidR="00A2346A" w14:paraId="0FE0F37D" w14:textId="77777777" w:rsidTr="0026793E">
        <w:tc>
          <w:tcPr>
            <w:tcW w:w="1000" w:type="dxa"/>
          </w:tcPr>
          <w:p w14:paraId="096F57AE" w14:textId="77777777" w:rsidR="00A2346A" w:rsidRDefault="00A2346A" w:rsidP="0026793E">
            <w:r>
              <w:t>6</w:t>
            </w:r>
          </w:p>
        </w:tc>
        <w:tc>
          <w:tcPr>
            <w:tcW w:w="2235" w:type="dxa"/>
          </w:tcPr>
          <w:p w14:paraId="0F837339" w14:textId="77777777" w:rsidR="00A2346A" w:rsidRDefault="00A2346A" w:rsidP="0026793E">
            <w:r>
              <w:t xml:space="preserve"> Decreased early plant growth</w:t>
            </w:r>
          </w:p>
        </w:tc>
        <w:tc>
          <w:tcPr>
            <w:tcW w:w="2610" w:type="dxa"/>
          </w:tcPr>
          <w:p w14:paraId="40E81059" w14:textId="77777777" w:rsidR="00A2346A" w:rsidRDefault="00A2346A" w:rsidP="0026793E">
            <w:r>
              <w:t>Decreased potential kernel number</w:t>
            </w:r>
          </w:p>
        </w:tc>
        <w:tc>
          <w:tcPr>
            <w:tcW w:w="3505" w:type="dxa"/>
          </w:tcPr>
          <w:p w14:paraId="21C7FA7B" w14:textId="77777777" w:rsidR="00A2346A" w:rsidRDefault="00A2346A" w:rsidP="0026793E">
            <w:pPr>
              <w:rPr>
                <w:rFonts w:ascii="Calibri" w:eastAsia="Times New Roman" w:hAnsi="Calibri" w:cs="Calibri"/>
                <w:color w:val="000000"/>
              </w:rPr>
            </w:pPr>
            <w:r>
              <w:rPr>
                <w:rFonts w:ascii="Calibri" w:eastAsia="Times New Roman" w:hAnsi="Calibri" w:cs="Calibri"/>
                <w:color w:val="000000"/>
              </w:rPr>
              <w:t>L</w:t>
            </w:r>
            <w:r w:rsidRPr="00795874">
              <w:rPr>
                <w:rFonts w:ascii="Calibri" w:eastAsia="Times New Roman" w:hAnsi="Calibri" w:cs="Calibri"/>
                <w:color w:val="000000"/>
              </w:rPr>
              <w:t xml:space="preserve">owered </w:t>
            </w:r>
            <w:proofErr w:type="spellStart"/>
            <w:r w:rsidRPr="00795874">
              <w:rPr>
                <w:rFonts w:ascii="Calibri" w:eastAsia="Times New Roman" w:hAnsi="Calibri" w:cs="Calibri"/>
                <w:color w:val="000000"/>
              </w:rPr>
              <w:t>head_grain_no_max</w:t>
            </w:r>
            <w:proofErr w:type="spellEnd"/>
            <w:r w:rsidRPr="00795874">
              <w:rPr>
                <w:rFonts w:ascii="Calibri" w:eastAsia="Times New Roman" w:hAnsi="Calibri" w:cs="Calibri"/>
                <w:color w:val="000000"/>
              </w:rPr>
              <w:t xml:space="preserve"> from 770 to 720</w:t>
            </w:r>
          </w:p>
        </w:tc>
      </w:tr>
    </w:tbl>
    <w:p w14:paraId="1369172D" w14:textId="43E9BBBB" w:rsidR="00A2346A" w:rsidRDefault="00A2346A" w:rsidP="007A1C67">
      <w:r>
        <w:t xml:space="preserve">  </w:t>
      </w:r>
    </w:p>
    <w:p w14:paraId="5B89711E" w14:textId="46C831D4" w:rsidR="007E45D5" w:rsidRPr="001D7219" w:rsidRDefault="007E45D5" w:rsidP="002C3712">
      <w:r>
        <w:t>While results varied by site, delayed emergence (Scenario 2) produced consistently impractical results with regards to the continuous maize penalty, as shown in the results from site IA-3 (</w:t>
      </w:r>
      <w:r>
        <w:fldChar w:fldCharType="begin"/>
      </w:r>
      <w:r>
        <w:instrText xml:space="preserve"> REF _Ref76632762 \h </w:instrText>
      </w:r>
      <w:r w:rsidR="00E660D6">
        <w:instrText xml:space="preserve"> \* MERGEFORMAT </w:instrText>
      </w:r>
      <w:r>
        <w:fldChar w:fldCharType="separate"/>
      </w:r>
      <w:r w:rsidRPr="00E660D6">
        <w:rPr>
          <w:b/>
          <w:bCs/>
        </w:rPr>
        <w:t>Figure</w:t>
      </w:r>
      <w:r>
        <w:t xml:space="preserve"> </w:t>
      </w:r>
      <w:r w:rsidRPr="00E660D6">
        <w:rPr>
          <w:b/>
          <w:bCs/>
          <w:noProof/>
        </w:rPr>
        <w:t>7</w:t>
      </w:r>
      <w:r>
        <w:fldChar w:fldCharType="end"/>
      </w:r>
      <w:r>
        <w:t xml:space="preserve">). Within error, all other scenarios had feasible effects on continuous maize yields. When all individual parameter changes were combined, the mean observed penalty was comparable to the experimentally observed penalty. </w:t>
      </w:r>
    </w:p>
    <w:p w14:paraId="42C57180" w14:textId="77777777" w:rsidR="007E45D5" w:rsidRPr="001D7219" w:rsidRDefault="007E45D5" w:rsidP="005E51AE">
      <w:pPr>
        <w:rPr>
          <w:sz w:val="24"/>
          <w:szCs w:val="24"/>
        </w:rPr>
      </w:pPr>
    </w:p>
    <w:p w14:paraId="7B3B5DCA" w14:textId="77777777" w:rsidR="00B547F3" w:rsidRDefault="00B547F3" w:rsidP="00B547F3">
      <w:pPr>
        <w:keepNext/>
      </w:pPr>
      <w:r>
        <w:rPr>
          <w:noProof/>
        </w:rPr>
        <w:lastRenderedPageBreak/>
        <w:drawing>
          <wp:inline distT="0" distB="0" distL="0" distR="0" wp14:anchorId="5A9E4D6F" wp14:editId="060D770A">
            <wp:extent cx="5943600" cy="3302000"/>
            <wp:effectExtent l="0" t="0" r="0" b="0"/>
            <wp:docPr id="2" name="Picture 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histo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302000"/>
                    </a:xfrm>
                    <a:prstGeom prst="rect">
                      <a:avLst/>
                    </a:prstGeom>
                  </pic:spPr>
                </pic:pic>
              </a:graphicData>
            </a:graphic>
          </wp:inline>
        </w:drawing>
      </w:r>
    </w:p>
    <w:p w14:paraId="2F89F58F" w14:textId="1EF47084" w:rsidR="00B547F3" w:rsidRPr="001D7219" w:rsidRDefault="00B547F3" w:rsidP="00B547F3">
      <w:pPr>
        <w:rPr>
          <w:sz w:val="24"/>
          <w:szCs w:val="24"/>
        </w:rPr>
      </w:pPr>
      <w:bookmarkStart w:id="18" w:name="_Ref76632762"/>
      <w:bookmarkStart w:id="19" w:name="_Ref76632725"/>
      <w:commentRangeStart w:id="20"/>
      <w:r w:rsidRPr="00E660D6">
        <w:rPr>
          <w:b/>
          <w:bCs/>
        </w:rPr>
        <w:t xml:space="preserve">Figure </w:t>
      </w:r>
      <w:commentRangeEnd w:id="20"/>
      <w:r w:rsidRPr="00E660D6">
        <w:rPr>
          <w:b/>
          <w:bCs/>
        </w:rPr>
        <w:commentReference w:id="20"/>
      </w:r>
      <w:r w:rsidR="00463D47" w:rsidRPr="00E660D6">
        <w:rPr>
          <w:b/>
          <w:bCs/>
        </w:rPr>
        <w:fldChar w:fldCharType="begin"/>
      </w:r>
      <w:r w:rsidR="00463D47" w:rsidRPr="00E660D6">
        <w:rPr>
          <w:b/>
          <w:bCs/>
        </w:rPr>
        <w:instrText xml:space="preserve"> SEQ Figure \* ARABIC </w:instrText>
      </w:r>
      <w:r w:rsidR="00463D47" w:rsidRPr="00E660D6">
        <w:rPr>
          <w:b/>
          <w:bCs/>
        </w:rPr>
        <w:fldChar w:fldCharType="separate"/>
      </w:r>
      <w:r w:rsidR="005C5838" w:rsidRPr="00E660D6">
        <w:rPr>
          <w:b/>
          <w:bCs/>
          <w:noProof/>
        </w:rPr>
        <w:t>8</w:t>
      </w:r>
      <w:r w:rsidR="00463D47" w:rsidRPr="00E660D6">
        <w:rPr>
          <w:b/>
          <w:bCs/>
          <w:noProof/>
        </w:rPr>
        <w:fldChar w:fldCharType="end"/>
      </w:r>
      <w:bookmarkEnd w:id="18"/>
      <w:r>
        <w:t xml:space="preserve"> Site IA-3 experimentally observed penalties (yellow bars) with 95% confidence intervals (vertical lines) ordered from largest to smallest </w:t>
      </w:r>
      <w:r w:rsidR="00DE6A43">
        <w:t xml:space="preserve">penalty size are </w:t>
      </w:r>
      <w:r>
        <w:t xml:space="preserve">compared to </w:t>
      </w:r>
      <w:r w:rsidR="00DE6A43">
        <w:t xml:space="preserve">the </w:t>
      </w:r>
      <w:r>
        <w:t>baseline model parameter</w:t>
      </w:r>
      <w:r w:rsidR="00DE6A43">
        <w:t xml:space="preserve"> values</w:t>
      </w:r>
      <w:r>
        <w:t xml:space="preserve"> (green bars), scenarios (</w:t>
      </w:r>
      <w:r>
        <w:fldChar w:fldCharType="begin"/>
      </w:r>
      <w:r>
        <w:instrText xml:space="preserve"> REF _Ref76631113 \h </w:instrText>
      </w:r>
      <w:r>
        <w:fldChar w:fldCharType="separate"/>
      </w:r>
      <w:r>
        <w:t xml:space="preserve">Table </w:t>
      </w:r>
      <w:r>
        <w:rPr>
          <w:noProof/>
        </w:rPr>
        <w:t>4</w:t>
      </w:r>
      <w:r>
        <w:fldChar w:fldCharType="end"/>
      </w:r>
      <w:r>
        <w:t>), and a combination of scenarios excluding delayed emergence (</w:t>
      </w:r>
      <w:proofErr w:type="spellStart"/>
      <w:r w:rsidR="00DE6A43">
        <w:t>Secnario</w:t>
      </w:r>
      <w:proofErr w:type="spellEnd"/>
      <w:r w:rsidR="00DE6A43">
        <w:t xml:space="preserve"> 2; </w:t>
      </w:r>
      <w:r>
        <w:t>dark blue bars)</w:t>
      </w:r>
      <w:bookmarkEnd w:id="19"/>
      <w:r>
        <w:t xml:space="preserve"> </w:t>
      </w:r>
    </w:p>
    <w:p w14:paraId="18181021" w14:textId="09AC4285" w:rsidR="007E45D5" w:rsidRPr="00DE6A43" w:rsidRDefault="007E45D5" w:rsidP="005E57F7">
      <w:pPr>
        <w:rPr>
          <w:color w:val="FF0000"/>
        </w:rPr>
      </w:pPr>
      <w:r>
        <w:t>There is limited data available to corroborate the model’s identification of feasible pathways. While reduced plant number was a feasible scenario</w:t>
      </w:r>
      <w:r w:rsidR="00DE6A43">
        <w:t xml:space="preserve"> (Scenario 1)</w:t>
      </w:r>
      <w:r>
        <w:t>, s</w:t>
      </w:r>
      <w:r w:rsidRPr="00FD50E2">
        <w:t xml:space="preserve">everal multi-site and multi-year </w:t>
      </w:r>
      <w:r>
        <w:t>studies have not found significant differences in maize stand counts in monoculture and maize-soybean rotations</w:t>
      </w:r>
      <w:r w:rsidR="00D56ECA">
        <w:t xml:space="preserve"> </w:t>
      </w:r>
      <w:sdt>
        <w:sdtPr>
          <w:rPr>
            <w:color w:val="000000"/>
          </w:rPr>
          <w:tag w:val="MENDELEY_CITATION_v3_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"/>
          <w:id w:val="1587338637"/>
          <w:placeholder>
            <w:docPart w:val="DefaultPlaceholder_-1854013440"/>
          </w:placeholder>
        </w:sdtPr>
        <w:sdtContent>
          <w:r w:rsidR="00D80D90" w:rsidRPr="00D80D90">
            <w:rPr>
              <w:color w:val="000000"/>
            </w:rPr>
            <w:t xml:space="preserve">(Griffith et al., 1988; </w:t>
          </w:r>
          <w:r w:rsidR="00DF0736">
            <w:rPr>
              <w:color w:val="000000"/>
            </w:rPr>
            <w:t xml:space="preserve">Licht </w:t>
          </w:r>
          <w:r w:rsidR="00D80D90" w:rsidRPr="00D80D90">
            <w:rPr>
              <w:color w:val="000000"/>
            </w:rPr>
            <w:t>unpublished data)</w:t>
          </w:r>
        </w:sdtContent>
      </w:sdt>
      <w:r w:rsidRPr="00FD50E2">
        <w:t>.</w:t>
      </w:r>
      <w:r>
        <w:t xml:space="preserve"> </w:t>
      </w:r>
    </w:p>
    <w:p w14:paraId="41D1A29C" w14:textId="56A8B162" w:rsidR="00D80D90" w:rsidRDefault="007E45D5" w:rsidP="00D80D90">
      <w:r w:rsidRPr="00FD50E2">
        <w:t>Several studies suggest maize roots are indeed different in maize monocultures compared to rotated systems</w:t>
      </w:r>
      <w:r>
        <w:t>, but the form of that difference is not clear</w:t>
      </w:r>
      <w:r w:rsidRPr="00FD50E2">
        <w:t>. A Wisconsin study show</w:t>
      </w:r>
      <w:r>
        <w:t>ed</w:t>
      </w:r>
      <w:r w:rsidRPr="00FD50E2">
        <w:t xml:space="preserve"> more root length, as well as a higher percentage of necrotic roots</w:t>
      </w:r>
      <w:r>
        <w:t>,</w:t>
      </w:r>
      <w:r w:rsidRPr="00FD50E2">
        <w:t xml:space="preserve"> in maize monocultures compared to diverse rotations at 0-15 cm depths</w:t>
      </w:r>
      <w:r>
        <w:t xml:space="preserve">, with the authors hypothesizing the increased root length was a response to poor root health in maize monocultures </w:t>
      </w:r>
      <w:sdt>
        <w:sdtPr>
          <w:rPr>
            <w:color w:val="000000"/>
          </w:rPr>
          <w:tag w:val="MENDELEY_CITATION_v3_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"/>
          <w:id w:val="-7141275"/>
          <w:placeholder>
            <w:docPart w:val="DefaultPlaceholder_-1854013440"/>
          </w:placeholder>
        </w:sdtPr>
        <w:sdtContent>
          <w:r w:rsidR="00D80D90" w:rsidRPr="00D80D90">
            <w:rPr>
              <w:color w:val="000000"/>
            </w:rPr>
            <w:t>(Goldstein, 2000)</w:t>
          </w:r>
        </w:sdtContent>
      </w:sdt>
      <w:r>
        <w:t xml:space="preserve">. </w:t>
      </w:r>
      <w:r w:rsidRPr="00FD50E2">
        <w:t xml:space="preserve">Additionally, the author found the monoculture maize had higher soil residual N at harvest compared to the maize-soybean rotation, suggesting that while N was </w:t>
      </w:r>
      <w:r>
        <w:t xml:space="preserve">available </w:t>
      </w:r>
      <w:r w:rsidRPr="00FD50E2">
        <w:t xml:space="preserve">it may not have been captured by the maize plant due to compromised root function. A study done in Minnesota likewise found </w:t>
      </w:r>
      <w:r>
        <w:t xml:space="preserve">maize grown in a </w:t>
      </w:r>
      <w:r w:rsidRPr="00FD50E2">
        <w:t>monoculture had higher root length densities in the top 0-12.5 cm, but had less root length density than maize rotated with soybean below that depth.</w:t>
      </w:r>
      <w:r>
        <w:t xml:space="preserve"> Studies in Minnesota and Wisconsin showed higher populations of arbuscular mycorrhizae fungi in continuous maize compared to rotated maize</w:t>
      </w:r>
      <w:r w:rsidR="00D56ECA">
        <w:t xml:space="preserve"> that </w:t>
      </w:r>
      <w:r>
        <w:t xml:space="preserve">are negatively correlated with maize yields </w:t>
      </w:r>
      <w:sdt>
        <w:sdtPr>
          <w:rPr>
            <w:color w:val="000000"/>
          </w:rPr>
          <w:tag w:val="MENDELEY_CITATION_v3_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"/>
          <w:id w:val="-1195152689"/>
          <w:placeholder>
            <w:docPart w:val="DefaultPlaceholder_-1854013440"/>
          </w:placeholder>
        </w:sdtPr>
        <w:sdtContent>
          <w:r w:rsidR="00D80D90" w:rsidRPr="00D80D90">
            <w:rPr>
              <w:color w:val="000000"/>
            </w:rPr>
            <w:t>(Johnson et al., 1992; Chamberlain et al., 2021)</w:t>
          </w:r>
        </w:sdtContent>
      </w:sdt>
      <w:r>
        <w:t>.</w:t>
      </w:r>
      <w:r w:rsidR="00A40107">
        <w:t xml:space="preserve"> Furthermore,</w:t>
      </w:r>
      <w:r w:rsidR="00086873">
        <w:t xml:space="preserve"> a study in Wisconsin found soil fumigation can significantly reduce the continuous maize penalty, suggesting the effect is highly biological </w:t>
      </w:r>
      <w:sdt>
        <w:sdtPr>
          <w:rPr>
            <w:color w:val="000000"/>
          </w:rPr>
          <w:tag w:val="MENDELEY_CITATION_v3_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"/>
          <w:id w:val="1396234822"/>
          <w:placeholder>
            <w:docPart w:val="DefaultPlaceholder_-1854013440"/>
          </w:placeholder>
        </w:sdtPr>
        <w:sdtContent>
          <w:r w:rsidR="00D80D90" w:rsidRPr="00D80D90">
            <w:rPr>
              <w:color w:val="000000"/>
            </w:rPr>
            <w:t>(Turco et al., 1990)</w:t>
          </w:r>
        </w:sdtContent>
      </w:sdt>
      <w:r w:rsidR="00086873">
        <w:t xml:space="preserve">, and would be manifest through effects on plant roots. </w:t>
      </w:r>
      <w:r w:rsidR="00D80D90">
        <w:t xml:space="preserve">Previous studies in Ohio and Indiana found the penalty was higher in poorly-drained sites </w:t>
      </w:r>
      <w:sdt>
        <w:sdtPr>
          <w:rPr>
            <w:color w:val="000000"/>
          </w:rPr>
          <w:tag w:val="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"/>
          <w:id w:val="650027206"/>
          <w:placeholder>
            <w:docPart w:val="DefaultPlaceholder_-1854013440"/>
          </w:placeholder>
        </w:sdtPr>
        <w:sdtContent>
          <w:r w:rsidR="00D80D90" w:rsidRPr="00D80D90">
            <w:rPr>
              <w:color w:val="000000"/>
            </w:rPr>
            <w:t>(Dick and Doren, 1985; Griffith et al., 1988)</w:t>
          </w:r>
        </w:sdtContent>
      </w:sdt>
      <w:r w:rsidR="00D80D90">
        <w:t xml:space="preserve">, which is consistently with the hypothesis of soil disease being magnified by maize monoculture and wet environments. </w:t>
      </w:r>
    </w:p>
    <w:p w14:paraId="6E2F7DEE" w14:textId="225806A7" w:rsidR="007E45D5" w:rsidRDefault="007E45D5" w:rsidP="005E57F7"/>
    <w:p w14:paraId="2EFEF94A" w14:textId="53D7520E" w:rsidR="007E45D5" w:rsidRDefault="007E45D5" w:rsidP="005E57F7">
      <w:r>
        <w:t xml:space="preserve">Surface residue has well-documented effects on the incidence of foliar diseases in maize </w:t>
      </w:r>
      <w:sdt>
        <w:sdtPr>
          <w:rPr>
            <w:color w:val="000000"/>
          </w:rPr>
          <w:tag w:val="MENDELEY_CITATION_v3_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"/>
          <w:id w:val="826563950"/>
          <w:placeholder>
            <w:docPart w:val="DefaultPlaceholder_-1854013440"/>
          </w:placeholder>
        </w:sdtPr>
        <w:sdtContent>
          <w:r w:rsidR="00D80D90" w:rsidRPr="00D80D90">
            <w:rPr>
              <w:color w:val="000000"/>
            </w:rPr>
            <w:t>(Robertson and Munkvold, 2007a; b)</w:t>
          </w:r>
        </w:sdtContent>
      </w:sdt>
      <w:r w:rsidR="00A40107">
        <w:rPr>
          <w:color w:val="000000"/>
        </w:rPr>
        <w:t>, but to our knowledge there are no studies that have explicitly linked maize surface residue amounts to the continuous maize penalty</w:t>
      </w:r>
      <w:r>
        <w:t>.</w:t>
      </w:r>
      <w:r w:rsidR="00A40107">
        <w:t xml:space="preserve"> The relationship may be complex, as disease severity relies not only on inoculum but on environmental conditions as well. Furthermore, rather than a simple linear relationship, it is possible there is bi-linear pattern wherein a threshold surface residue amount needed before the environmental conditions can foster increased disease incidence in continuous maize. Lastly, small plot research may create conditions where residue may provide inoculum to spread to other rotation treatments. Information on surface residue amounts in long-term rotation experiments could help parse out these relationships. </w:t>
      </w:r>
    </w:p>
    <w:p w14:paraId="06AE6008" w14:textId="77777777" w:rsidR="007E45D5" w:rsidRDefault="007E45D5" w:rsidP="00C11710">
      <w:r>
        <w:t xml:space="preserve">To our knowledge there are no growth analysis comparisons of maize grown in monoculture compared to in rotation, nor comparisons of yield components of maize grown in the two systems. Therefore, while reduced potential kernel number from lower rates of early season maize growth is feasible, there is limited experimental data to support or refute it as a driver of the penalty. </w:t>
      </w:r>
    </w:p>
    <w:p w14:paraId="6AA6C5B5" w14:textId="7B6FC082" w:rsidR="007E45D5" w:rsidRPr="00FD50E2" w:rsidRDefault="007E45D5" w:rsidP="00C11710">
      <w:r w:rsidRPr="00FD50E2">
        <w:t xml:space="preserve">In addition to APSIM’s predictions that delayed germination is an unlikely consistent driver of the penalty, field studies likewise show negligible effects of maize residue on maize plant germination timing versus soybean residue </w:t>
      </w:r>
      <w:sdt>
        <w:sdtPr>
          <w:rPr>
            <w:color w:val="000000"/>
          </w:rPr>
          <w:tag w:val="MENDELEY_CITATION_v3_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"/>
          <w:id w:val="-1264996374"/>
          <w:placeholder>
            <w:docPart w:val="DefaultPlaceholder_-1854013440"/>
          </w:placeholder>
        </w:sdtPr>
        <w:sdtContent>
          <w:r w:rsidR="00D80D90" w:rsidRPr="00D80D90">
            <w:rPr>
              <w:color w:val="000000"/>
            </w:rPr>
            <w:t>(Kaspar et al., 1990; Shen et al., 2018)</w:t>
          </w:r>
        </w:sdtContent>
      </w:sdt>
      <w:r>
        <w:t xml:space="preserve">. </w:t>
      </w:r>
    </w:p>
    <w:p w14:paraId="1AFB9071" w14:textId="77777777" w:rsidR="007E45D5" w:rsidRDefault="007E45D5" w:rsidP="005E57F7"/>
    <w:p w14:paraId="3FE0F0CE" w14:textId="77777777" w:rsidR="007E45D5" w:rsidRDefault="007E45D5" w:rsidP="0024701C">
      <w:pPr>
        <w:pStyle w:val="Heading3"/>
      </w:pPr>
      <w:commentRangeStart w:id="21"/>
      <w:commentRangeStart w:id="22"/>
      <w:commentRangeStart w:id="23"/>
      <w:r>
        <w:t xml:space="preserve">Dynamic script testing </w:t>
      </w:r>
      <w:commentRangeEnd w:id="21"/>
      <w:r>
        <w:rPr>
          <w:rFonts w:asciiTheme="minorHAnsi" w:eastAsiaTheme="minorHAnsi" w:hAnsiTheme="minorHAnsi" w:cstheme="minorBidi"/>
          <w:color w:val="auto"/>
        </w:rPr>
        <w:commentReference w:id="21"/>
      </w:r>
      <w:commentRangeEnd w:id="22"/>
      <w:r>
        <w:rPr>
          <w:rFonts w:asciiTheme="minorHAnsi" w:eastAsiaTheme="minorHAnsi" w:hAnsiTheme="minorHAnsi" w:cstheme="minorBidi"/>
          <w:color w:val="auto"/>
        </w:rPr>
        <w:commentReference w:id="22"/>
      </w:r>
      <w:commentRangeEnd w:id="23"/>
      <w:r>
        <w:rPr>
          <w:rFonts w:asciiTheme="minorHAnsi" w:eastAsiaTheme="minorHAnsi" w:hAnsiTheme="minorHAnsi" w:cstheme="minorBidi"/>
          <w:color w:val="auto"/>
        </w:rPr>
        <w:commentReference w:id="23"/>
      </w:r>
    </w:p>
    <w:p w14:paraId="3382D9B1" w14:textId="6DD24720" w:rsidR="007E45D5" w:rsidRDefault="007E45D5" w:rsidP="0024701C">
      <w:r>
        <w:t>The analysis of the experimental data indicated site-by-year interactions are a major contributor to variation in the observed penalty. We therefore implemented scripts to dynamically change parameter values based on surface residue amounts, soil temperature tracking, and soil moisture tracking</w:t>
      </w:r>
      <w:r w:rsidR="00086873">
        <w:t xml:space="preserve"> (supplemental material)</w:t>
      </w:r>
      <w:r>
        <w:t xml:space="preserve">. However, we found it difficult to assess whether this improved model predictions because of the uncertainty around the measured penalty sizes. While the mean observed penalty </w:t>
      </w:r>
      <w:commentRangeStart w:id="24"/>
      <w:r>
        <w:t>was 1.0 Mg ha</w:t>
      </w:r>
      <w:r w:rsidRPr="00DF0736">
        <w:rPr>
          <w:vertAlign w:val="superscript"/>
        </w:rPr>
        <w:t>-1</w:t>
      </w:r>
      <w:r>
        <w:t>, the average standard deviation for the sites where that information was available was 0.7 Mg ha</w:t>
      </w:r>
      <w:r w:rsidRPr="00DF0736">
        <w:rPr>
          <w:vertAlign w:val="superscript"/>
        </w:rPr>
        <w:t>-1</w:t>
      </w:r>
      <w:r>
        <w:t>.</w:t>
      </w:r>
      <w:commentRangeEnd w:id="24"/>
      <w:r>
        <w:commentReference w:id="24"/>
      </w:r>
      <w:r>
        <w:t xml:space="preserve"> Therefore, while the dynamic implementation of penalties in the model affected the predicted penalty,  and in many cases improved the overall site-average prediction of the penalty (supplementary material), the size of the penalty was not known with enough precision to identify the optimal script parameters for capturing the year-to-year variation. </w:t>
      </w:r>
    </w:p>
    <w:p w14:paraId="2656121F" w14:textId="77777777" w:rsidR="007E45D5" w:rsidRDefault="007E45D5" w:rsidP="00561D30"/>
    <w:p w14:paraId="4F01F7DE" w14:textId="10C6CAAC" w:rsidR="007E45D5" w:rsidRDefault="0027159C" w:rsidP="0063413C">
      <w:pPr>
        <w:pStyle w:val="Heading1"/>
      </w:pPr>
      <w:r>
        <w:t>Synthesis</w:t>
      </w:r>
    </w:p>
    <w:p w14:paraId="3EB95D98" w14:textId="4F1C80FB" w:rsidR="007E45D5" w:rsidRDefault="004F0B8C" w:rsidP="006F3689">
      <w:r>
        <w:t>This study used APSIM as a tool to understand a well-</w:t>
      </w:r>
      <w:r w:rsidR="00D80D90">
        <w:t>described</w:t>
      </w:r>
      <w:r>
        <w:t xml:space="preserve"> but poorly understood phenomenon</w:t>
      </w:r>
      <w:r w:rsidR="00D80D90">
        <w:t xml:space="preserve">, </w:t>
      </w:r>
      <w:r>
        <w:t>the continuous maize penalty</w:t>
      </w:r>
      <w:r w:rsidR="00D80D90">
        <w:t xml:space="preserve">, </w:t>
      </w:r>
      <w:r>
        <w:t xml:space="preserve">which impacts approximately one-third of the US Corn Belt. Long-term field data indicated the penalty has remained constant over two decades of farming, and that in </w:t>
      </w:r>
      <w:r w:rsidR="00DF0736">
        <w:t>most</w:t>
      </w:r>
      <w:r>
        <w:t xml:space="preserve"> cases (&gt;95%) the penalty cannot be overcome with additional N fertilization. Based on the available literature, our experimental data, and the modelling exercises there is strong evidence the amount of residue alone cannot account for the penalty; future research should focus on understanding interactions of residue</w:t>
      </w:r>
      <w:r w:rsidR="00D80D90">
        <w:t xml:space="preserve"> and possible non-linear relationships. </w:t>
      </w:r>
      <w:r w:rsidR="002967C4">
        <w:t xml:space="preserve">Measurements of residue inputs and surface residue at planting would aid in understanding the role of residue in the penalty. </w:t>
      </w:r>
      <w:r>
        <w:t xml:space="preserve">Our study found cold wet soils are associated with higher penalties, </w:t>
      </w:r>
      <w:r w:rsidR="00D80D90">
        <w:t xml:space="preserve">conditions that may favor soil-borne diseases </w:t>
      </w:r>
      <w:sdt>
        <w:sdtPr>
          <w:rPr>
            <w:color w:val="000000"/>
          </w:rPr>
          <w:tag w:val="MENDELEY_CITATION_v3_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"/>
          <w:id w:val="-1150365562"/>
          <w:placeholder>
            <w:docPart w:val="DefaultPlaceholder_-1854013440"/>
          </w:placeholder>
        </w:sdtPr>
        <w:sdtContent>
          <w:r w:rsidR="00D80D90" w:rsidRPr="00D80D90">
            <w:rPr>
              <w:color w:val="000000"/>
            </w:rPr>
            <w:t>(Crop Protection Network,)</w:t>
          </w:r>
        </w:sdtContent>
      </w:sdt>
      <w:r w:rsidR="00D80D90">
        <w:t xml:space="preserve"> and may compromise the continuously grown maize root system’s ability to acquire resources. </w:t>
      </w:r>
      <w:r w:rsidR="007E45D5">
        <w:t xml:space="preserve">While the modelled results demonstrate several feasible </w:t>
      </w:r>
      <w:r w:rsidR="002967C4">
        <w:t>mechanisms</w:t>
      </w:r>
      <w:r w:rsidR="007E45D5">
        <w:t xml:space="preserve">, without data to support or refute them </w:t>
      </w:r>
      <w:r w:rsidR="002967C4">
        <w:t>all</w:t>
      </w:r>
      <w:r w:rsidR="007E45D5">
        <w:t xml:space="preserve"> are reasonable implementations of the continuous maize penalty in models. Growth analyses and yield components of maize in the two systems would provide insight into whether the penalty is most pronounced during a particular phase of growth, or whether the timing of the effect varies by year. Additionally, measurements of the root front velocity </w:t>
      </w:r>
      <w:sdt>
        <w:sdtPr>
          <w:rPr>
            <w:color w:val="000000"/>
          </w:rPr>
          <w:tag w:val="MENDELEY_CITATION_v3_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"/>
          <w:id w:val="-1092703986"/>
          <w:placeholder>
            <w:docPart w:val="DefaultPlaceholder_-1854013440"/>
          </w:placeholder>
        </w:sdtPr>
        <w:sdtContent>
          <w:r w:rsidR="002967C4" w:rsidRPr="002967C4">
            <w:rPr>
              <w:color w:val="000000"/>
            </w:rPr>
            <w:t>(Ordóñez et al., 2018)</w:t>
          </w:r>
        </w:sdtContent>
      </w:sdt>
      <w:r w:rsidR="007E45D5">
        <w:t xml:space="preserve"> and root length and biomass at flowering</w:t>
      </w:r>
      <w:r w:rsidR="002967C4">
        <w:t xml:space="preserve"> </w:t>
      </w:r>
      <w:sdt>
        <w:sdtPr>
          <w:rPr>
            <w:color w:val="000000"/>
          </w:rPr>
          <w:tag w:val="MENDELEY_CITATION_v3_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"/>
          <w:id w:val="618270977"/>
          <w:placeholder>
            <w:docPart w:val="DefaultPlaceholder_-1854013440"/>
          </w:placeholder>
        </w:sdtPr>
        <w:sdtContent>
          <w:r w:rsidR="002967C4" w:rsidRPr="002967C4">
            <w:rPr>
              <w:color w:val="000000"/>
            </w:rPr>
            <w:t>(Ordóñez et al., 2021)</w:t>
          </w:r>
        </w:sdtContent>
      </w:sdt>
      <w:r w:rsidR="007E45D5">
        <w:t xml:space="preserve"> would provide </w:t>
      </w:r>
      <w:r w:rsidR="002967C4">
        <w:t xml:space="preserve">much-needed </w:t>
      </w:r>
      <w:r w:rsidR="007E45D5">
        <w:t xml:space="preserve">information on differences in root </w:t>
      </w:r>
      <w:r w:rsidR="002967C4">
        <w:t xml:space="preserve">functioning </w:t>
      </w:r>
      <w:r w:rsidR="007E45D5">
        <w:t xml:space="preserve">in the two cropping systems. </w:t>
      </w:r>
    </w:p>
    <w:p w14:paraId="31E4E323" w14:textId="233C9C79" w:rsidR="007E45D5" w:rsidRDefault="002967C4" w:rsidP="002967C4">
      <w:pPr>
        <w:rPr>
          <w:ins w:id="25" w:author="Sotirios Archontoulis" w:date="2021-07-11T13:09:00Z"/>
          <w:b/>
          <w:bCs/>
        </w:rPr>
      </w:pPr>
      <w:r>
        <w:t xml:space="preserve">Our study has implications for models and crops in addition to maize. Many crops exhibit lower yields when grown continuously </w:t>
      </w:r>
      <w:sdt>
        <w:sdtPr>
          <w:rPr>
            <w:color w:val="000000"/>
          </w:rPr>
          <w:tag w:val="MENDELEY_CITATION_v3_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"/>
          <w:id w:val="-549995072"/>
          <w:placeholder>
            <w:docPart w:val="DefaultPlaceholder_-1854013440"/>
          </w:placeholder>
        </w:sdtPr>
        <w:sdtContent>
          <w:r w:rsidRPr="002967C4">
            <w:rPr>
              <w:color w:val="000000"/>
            </w:rPr>
            <w:t>(Bennett et al., 2012)</w:t>
          </w:r>
        </w:sdtContent>
      </w:sdt>
      <w:r>
        <w:rPr>
          <w:color w:val="000000"/>
        </w:rPr>
        <w:t xml:space="preserve">, and our study provides a framework for understanding driving mechanism in crops such as wheat, soybean, and rice. Models </w:t>
      </w:r>
      <w:r w:rsidR="00D80D90">
        <w:t xml:space="preserve">used for N recommendations should </w:t>
      </w:r>
      <w:r>
        <w:t xml:space="preserve">incorporate the </w:t>
      </w:r>
      <w:r w:rsidR="00D80D90">
        <w:t>continuous maize penalty</w:t>
      </w:r>
      <w:r>
        <w:t xml:space="preserve">, and our study indicates accurate recommendations will depend on the model’s ability to account for </w:t>
      </w:r>
      <w:r w:rsidR="00D80D90">
        <w:t xml:space="preserve">factors that inhibit the ability of continuous maize to respond to additional N inputs such as impaired root function. </w:t>
      </w:r>
      <w:r>
        <w:t xml:space="preserve">Through a synthesis of current knowledge and by leveraging the APSIM model, our study has advanced the state of knowledge regarding the continuous maize penalty and provided a pathway for future research to address remaining knowledge gaps regarding the mechanisms driving the continuous maize penalty. </w:t>
      </w:r>
    </w:p>
    <w:p w14:paraId="414F6927" w14:textId="77777777" w:rsidR="007E45D5" w:rsidRDefault="007E45D5" w:rsidP="00554F96"/>
    <w:p w14:paraId="192266E7" w14:textId="068AD607" w:rsidR="00F10F57" w:rsidRDefault="00F10F57" w:rsidP="00F10F57">
      <w:pPr>
        <w:pStyle w:val="Heading1"/>
      </w:pPr>
      <w:r>
        <w:t>Supplementary Material</w:t>
      </w:r>
    </w:p>
    <w:p w14:paraId="17418D9B" w14:textId="3F0BED17" w:rsidR="009A3F6F" w:rsidRDefault="009A3F6F" w:rsidP="009A3F6F"/>
    <w:p w14:paraId="479373E1" w14:textId="27910577" w:rsidR="00403779" w:rsidRDefault="00403779" w:rsidP="00403779">
      <w:pPr>
        <w:pStyle w:val="Heading2"/>
      </w:pPr>
      <w:r>
        <w:t>Figures</w:t>
      </w:r>
    </w:p>
    <w:p w14:paraId="4DFC183A" w14:textId="77777777" w:rsidR="00403779" w:rsidRDefault="00403779" w:rsidP="00403779">
      <w:pPr>
        <w:rPr>
          <w:b/>
          <w:bCs/>
        </w:rPr>
      </w:pPr>
    </w:p>
    <w:p w14:paraId="5FC883B1" w14:textId="2A710C92" w:rsidR="00403779" w:rsidRDefault="00403779" w:rsidP="00403779">
      <w:pPr>
        <w:pStyle w:val="Heading3"/>
      </w:pPr>
      <w:r w:rsidRPr="00441DD2">
        <w:rPr>
          <w:b/>
          <w:bCs/>
        </w:rPr>
        <w:lastRenderedPageBreak/>
        <w:t>Figure S1.</w:t>
      </w:r>
      <w:r>
        <w:t xml:space="preserve"> Summary of continuous maize penalty relative to rotated-maize yields at seven Iowa locations as a function of tillage type. Data was extracted from Al-</w:t>
      </w:r>
      <w:proofErr w:type="spellStart"/>
      <w:r>
        <w:t>Kaisi</w:t>
      </w:r>
      <w:proofErr w:type="spellEnd"/>
      <w:r>
        <w:t xml:space="preserve"> et al. 2015.</w:t>
      </w:r>
    </w:p>
    <w:p w14:paraId="2A3B390F" w14:textId="48219C91" w:rsidR="009A3F6F" w:rsidRDefault="009A3F6F" w:rsidP="009A3F6F">
      <w:r>
        <w:rPr>
          <w:noProof/>
        </w:rPr>
        <w:drawing>
          <wp:inline distT="0" distB="0" distL="0" distR="0" wp14:anchorId="4C804E60" wp14:editId="74367C01">
            <wp:extent cx="5943600" cy="3847465"/>
            <wp:effectExtent l="0" t="0" r="0" b="635"/>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847465"/>
                    </a:xfrm>
                    <a:prstGeom prst="rect">
                      <a:avLst/>
                    </a:prstGeom>
                  </pic:spPr>
                </pic:pic>
              </a:graphicData>
            </a:graphic>
          </wp:inline>
        </w:drawing>
      </w:r>
    </w:p>
    <w:p w14:paraId="3AEC40A0" w14:textId="79ABAF52" w:rsidR="00E660D6" w:rsidRDefault="00E660D6" w:rsidP="00E660D6">
      <w:pPr>
        <w:pStyle w:val="Heading3"/>
      </w:pPr>
      <w:r>
        <w:lastRenderedPageBreak/>
        <w:t>Figure S2. Variance decomposition of penalty components and relationship between N-</w:t>
      </w:r>
      <w:proofErr w:type="spellStart"/>
      <w:r>
        <w:t>compensatable</w:t>
      </w:r>
      <w:proofErr w:type="spellEnd"/>
      <w:r>
        <w:t xml:space="preserve"> and observed yield penalties</w:t>
      </w:r>
    </w:p>
    <w:p w14:paraId="1478176A" w14:textId="77777777" w:rsidR="00E660D6" w:rsidRDefault="00E660D6" w:rsidP="00E660D6">
      <w:r>
        <w:rPr>
          <w:noProof/>
        </w:rPr>
        <w:drawing>
          <wp:inline distT="0" distB="0" distL="0" distR="0" wp14:anchorId="5E26F674" wp14:editId="6412154C">
            <wp:extent cx="5943600" cy="3675380"/>
            <wp:effectExtent l="0" t="0" r="0" b="1270"/>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3675380"/>
                    </a:xfrm>
                    <a:prstGeom prst="rect">
                      <a:avLst/>
                    </a:prstGeom>
                    <a:noFill/>
                    <a:ln>
                      <a:noFill/>
                    </a:ln>
                  </pic:spPr>
                </pic:pic>
              </a:graphicData>
            </a:graphic>
          </wp:inline>
        </w:drawing>
      </w:r>
    </w:p>
    <w:p w14:paraId="2661B80F" w14:textId="3DF67A27" w:rsidR="00331534" w:rsidRDefault="00331534" w:rsidP="00331534">
      <w:pPr>
        <w:pStyle w:val="Heading3"/>
      </w:pPr>
      <w:r>
        <w:t>Figure S</w:t>
      </w:r>
      <w:r w:rsidR="00E660D6">
        <w:t>3</w:t>
      </w:r>
      <w:r>
        <w:t>. Continuous maize penalty by year</w:t>
      </w:r>
    </w:p>
    <w:p w14:paraId="6B2A602D" w14:textId="6CCF9728" w:rsidR="00331534" w:rsidRDefault="00331534" w:rsidP="00E660D6">
      <w:r>
        <w:rPr>
          <w:noProof/>
        </w:rPr>
        <w:drawing>
          <wp:inline distT="0" distB="0" distL="0" distR="0" wp14:anchorId="0CBBB1A7" wp14:editId="5342D443">
            <wp:extent cx="5943600" cy="3459480"/>
            <wp:effectExtent l="0" t="0" r="0" b="7620"/>
            <wp:docPr id="15" name="Picture 1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ox and whisker ch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3459480"/>
                    </a:xfrm>
                    <a:prstGeom prst="rect">
                      <a:avLst/>
                    </a:prstGeom>
                  </pic:spPr>
                </pic:pic>
              </a:graphicData>
            </a:graphic>
          </wp:inline>
        </w:drawing>
      </w:r>
    </w:p>
    <w:p w14:paraId="02950499" w14:textId="1D441C22" w:rsidR="009C6E4D" w:rsidRDefault="009C6E4D" w:rsidP="009C6E4D">
      <w:pPr>
        <w:pStyle w:val="Heading3"/>
      </w:pPr>
      <w:r w:rsidRPr="00403779">
        <w:rPr>
          <w:b/>
          <w:bCs/>
        </w:rPr>
        <w:lastRenderedPageBreak/>
        <w:t>Figure S4.</w:t>
      </w:r>
      <w:r>
        <w:t xml:space="preserve"> Calibrated APSIM model predicted soil water dynamics in maize phase of continuous- and rotated-maize cropping systems at four sites over 16 years</w:t>
      </w:r>
    </w:p>
    <w:p w14:paraId="04902E34" w14:textId="1D50BC95" w:rsidR="009C6E4D" w:rsidRPr="009C6E4D" w:rsidRDefault="009C6E4D" w:rsidP="009C6E4D">
      <w:r>
        <w:rPr>
          <w:noProof/>
        </w:rPr>
        <w:drawing>
          <wp:inline distT="0" distB="0" distL="0" distR="0" wp14:anchorId="3D5F6A02" wp14:editId="1C867893">
            <wp:extent cx="5943600" cy="3847465"/>
            <wp:effectExtent l="0" t="0" r="0" b="635"/>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3847465"/>
                    </a:xfrm>
                    <a:prstGeom prst="rect">
                      <a:avLst/>
                    </a:prstGeom>
                  </pic:spPr>
                </pic:pic>
              </a:graphicData>
            </a:graphic>
          </wp:inline>
        </w:drawing>
      </w:r>
    </w:p>
    <w:p w14:paraId="29DE14AF" w14:textId="6123579B" w:rsidR="009C6E4D" w:rsidRDefault="009C6E4D" w:rsidP="009C6E4D">
      <w:pPr>
        <w:pStyle w:val="Heading3"/>
      </w:pPr>
      <w:r>
        <w:t>Figure S5. Improvement in APSIM maize yield predictions with inclusion of dynamic scripts</w:t>
      </w:r>
    </w:p>
    <w:p w14:paraId="23E4CC39" w14:textId="67C39D49" w:rsidR="009C6E4D" w:rsidRPr="009C6E4D" w:rsidRDefault="009C6E4D" w:rsidP="009C6E4D">
      <w:r>
        <w:t>XX</w:t>
      </w:r>
    </w:p>
    <w:p w14:paraId="11E468CC" w14:textId="77777777" w:rsidR="009C6E4D" w:rsidRDefault="009C6E4D" w:rsidP="00331534"/>
    <w:p w14:paraId="06BD4321" w14:textId="4DA83EE3" w:rsidR="00331534" w:rsidRPr="00331534" w:rsidRDefault="00331534" w:rsidP="00331534"/>
    <w:p w14:paraId="752FBB6C" w14:textId="55D86F15" w:rsidR="00403779" w:rsidRDefault="00403779" w:rsidP="00403779">
      <w:pPr>
        <w:pStyle w:val="Heading2"/>
      </w:pPr>
      <w:r>
        <w:t>Tables</w:t>
      </w:r>
    </w:p>
    <w:p w14:paraId="43E2B8A5" w14:textId="77777777" w:rsidR="00403779" w:rsidRPr="00403779" w:rsidRDefault="00403779" w:rsidP="00403779"/>
    <w:p w14:paraId="446F8ED2" w14:textId="0E0D6771" w:rsidR="009A3F6F" w:rsidRDefault="00403779" w:rsidP="00403779">
      <w:pPr>
        <w:pStyle w:val="Heading3"/>
      </w:pPr>
      <w:r>
        <w:t>Table S1. Experimental site information</w:t>
      </w:r>
    </w:p>
    <w:tbl>
      <w:tblPr>
        <w:tblW w:w="9805" w:type="dxa"/>
        <w:jc w:val="center"/>
        <w:tblLayout w:type="fixed"/>
        <w:tblLook w:val="04A0" w:firstRow="1" w:lastRow="0" w:firstColumn="1" w:lastColumn="0" w:noHBand="0" w:noVBand="1"/>
      </w:tblPr>
      <w:tblGrid>
        <w:gridCol w:w="880"/>
        <w:gridCol w:w="1262"/>
        <w:gridCol w:w="1736"/>
        <w:gridCol w:w="1066"/>
        <w:gridCol w:w="2207"/>
        <w:gridCol w:w="1613"/>
        <w:gridCol w:w="1041"/>
      </w:tblGrid>
      <w:tr w:rsidR="00F10F57" w14:paraId="7C24B290" w14:textId="77777777" w:rsidTr="00441DD2">
        <w:trPr>
          <w:cantSplit/>
          <w:trHeight w:val="935"/>
          <w:jc w:val="center"/>
        </w:trPr>
        <w:tc>
          <w:tcPr>
            <w:tcW w:w="880" w:type="dxa"/>
            <w:tcBorders>
              <w:top w:val="single" w:sz="4" w:space="0" w:color="auto"/>
              <w:bottom w:val="single" w:sz="4" w:space="0" w:color="auto"/>
            </w:tcBorders>
            <w:vAlign w:val="center"/>
          </w:tcPr>
          <w:p w14:paraId="14FD5880" w14:textId="77777777" w:rsidR="00F10F57" w:rsidRPr="00263842" w:rsidRDefault="00F10F57" w:rsidP="00EF163B">
            <w:pPr>
              <w:jc w:val="center"/>
              <w:rPr>
                <w:b/>
                <w:bCs/>
              </w:rPr>
            </w:pPr>
            <w:r w:rsidRPr="00263842">
              <w:rPr>
                <w:b/>
                <w:bCs/>
              </w:rPr>
              <w:t>Site ID</w:t>
            </w:r>
          </w:p>
        </w:tc>
        <w:tc>
          <w:tcPr>
            <w:tcW w:w="1262" w:type="dxa"/>
            <w:tcBorders>
              <w:top w:val="single" w:sz="4" w:space="0" w:color="auto"/>
              <w:bottom w:val="single" w:sz="4" w:space="0" w:color="auto"/>
            </w:tcBorders>
            <w:vAlign w:val="center"/>
          </w:tcPr>
          <w:p w14:paraId="5638DCF9" w14:textId="57DA71CE" w:rsidR="00F10F57" w:rsidRPr="00263842" w:rsidRDefault="00F10F57" w:rsidP="00EF163B">
            <w:pPr>
              <w:jc w:val="center"/>
              <w:rPr>
                <w:b/>
                <w:bCs/>
              </w:rPr>
            </w:pPr>
            <w:r w:rsidRPr="00263842">
              <w:rPr>
                <w:b/>
                <w:bCs/>
              </w:rPr>
              <w:t xml:space="preserve">Latitude, </w:t>
            </w:r>
            <w:r w:rsidR="00441DD2">
              <w:rPr>
                <w:b/>
                <w:bCs/>
              </w:rPr>
              <w:t>l</w:t>
            </w:r>
            <w:r w:rsidRPr="00263842">
              <w:rPr>
                <w:b/>
                <w:bCs/>
              </w:rPr>
              <w:t>ongitude</w:t>
            </w:r>
          </w:p>
        </w:tc>
        <w:tc>
          <w:tcPr>
            <w:tcW w:w="1736" w:type="dxa"/>
            <w:tcBorders>
              <w:top w:val="single" w:sz="4" w:space="0" w:color="auto"/>
              <w:bottom w:val="single" w:sz="4" w:space="0" w:color="auto"/>
            </w:tcBorders>
            <w:vAlign w:val="center"/>
          </w:tcPr>
          <w:p w14:paraId="5E821851" w14:textId="77777777" w:rsidR="00F10F57" w:rsidRPr="00263842" w:rsidRDefault="00F10F57" w:rsidP="00EF163B">
            <w:pPr>
              <w:jc w:val="center"/>
              <w:rPr>
                <w:b/>
                <w:bCs/>
              </w:rPr>
            </w:pPr>
            <w:r w:rsidRPr="00263842">
              <w:rPr>
                <w:b/>
                <w:bCs/>
              </w:rPr>
              <w:t>Nearest town</w:t>
            </w:r>
          </w:p>
        </w:tc>
        <w:tc>
          <w:tcPr>
            <w:tcW w:w="1066" w:type="dxa"/>
            <w:tcBorders>
              <w:top w:val="single" w:sz="4" w:space="0" w:color="auto"/>
              <w:bottom w:val="single" w:sz="4" w:space="0" w:color="auto"/>
            </w:tcBorders>
            <w:vAlign w:val="center"/>
          </w:tcPr>
          <w:p w14:paraId="3FEBCFCA" w14:textId="77777777" w:rsidR="00F10F57" w:rsidRPr="00263842" w:rsidRDefault="00F10F57" w:rsidP="00EF163B">
            <w:pPr>
              <w:jc w:val="center"/>
              <w:rPr>
                <w:b/>
                <w:bCs/>
              </w:rPr>
            </w:pPr>
            <w:r w:rsidRPr="00263842">
              <w:rPr>
                <w:b/>
                <w:bCs/>
              </w:rPr>
              <w:t>Seasons of data</w:t>
            </w:r>
          </w:p>
        </w:tc>
        <w:tc>
          <w:tcPr>
            <w:tcW w:w="2207" w:type="dxa"/>
            <w:tcBorders>
              <w:top w:val="single" w:sz="4" w:space="0" w:color="auto"/>
              <w:bottom w:val="single" w:sz="4" w:space="0" w:color="auto"/>
            </w:tcBorders>
            <w:vAlign w:val="center"/>
          </w:tcPr>
          <w:p w14:paraId="548F5598" w14:textId="77777777" w:rsidR="00F10F57" w:rsidRDefault="00F10F57" w:rsidP="00EF163B">
            <w:pPr>
              <w:jc w:val="center"/>
              <w:rPr>
                <w:b/>
                <w:bCs/>
              </w:rPr>
            </w:pPr>
            <w:r>
              <w:rPr>
                <w:b/>
                <w:bCs/>
              </w:rPr>
              <w:t>Nitrogen rates</w:t>
            </w:r>
          </w:p>
          <w:p w14:paraId="19D38090" w14:textId="77777777" w:rsidR="00F10F57" w:rsidRDefault="00F10F57" w:rsidP="00EF163B">
            <w:pPr>
              <w:jc w:val="center"/>
              <w:rPr>
                <w:b/>
                <w:bCs/>
              </w:rPr>
            </w:pPr>
            <w:r>
              <w:rPr>
                <w:b/>
                <w:bCs/>
              </w:rPr>
              <w:t>(kg ha</w:t>
            </w:r>
            <w:r w:rsidRPr="00441DD2">
              <w:rPr>
                <w:b/>
                <w:bCs/>
                <w:vertAlign w:val="superscript"/>
              </w:rPr>
              <w:t>-1</w:t>
            </w:r>
            <w:r>
              <w:rPr>
                <w:b/>
                <w:bCs/>
              </w:rPr>
              <w:t>)</w:t>
            </w:r>
          </w:p>
        </w:tc>
        <w:tc>
          <w:tcPr>
            <w:tcW w:w="1613" w:type="dxa"/>
            <w:tcBorders>
              <w:top w:val="single" w:sz="4" w:space="0" w:color="auto"/>
              <w:bottom w:val="single" w:sz="4" w:space="0" w:color="auto"/>
            </w:tcBorders>
            <w:vAlign w:val="center"/>
          </w:tcPr>
          <w:p w14:paraId="61F7CDB5" w14:textId="3BD3B883" w:rsidR="00F10F57" w:rsidRPr="00EB13A4" w:rsidRDefault="00F10F57" w:rsidP="00EF163B">
            <w:pPr>
              <w:jc w:val="center"/>
              <w:rPr>
                <w:b/>
                <w:bCs/>
              </w:rPr>
            </w:pPr>
            <w:r w:rsidRPr="00F10F57">
              <w:rPr>
                <w:b/>
                <w:bCs/>
              </w:rPr>
              <w:t>Tillage</w:t>
            </w:r>
          </w:p>
        </w:tc>
        <w:tc>
          <w:tcPr>
            <w:tcW w:w="1041" w:type="dxa"/>
            <w:tcBorders>
              <w:top w:val="single" w:sz="4" w:space="0" w:color="auto"/>
              <w:bottom w:val="single" w:sz="4" w:space="0" w:color="auto"/>
            </w:tcBorders>
            <w:vAlign w:val="center"/>
          </w:tcPr>
          <w:p w14:paraId="7A9B77D6" w14:textId="77777777" w:rsidR="00F10F57" w:rsidRPr="00F10F57" w:rsidRDefault="00F10F57" w:rsidP="00441DD2">
            <w:pPr>
              <w:jc w:val="center"/>
              <w:rPr>
                <w:b/>
                <w:bCs/>
              </w:rPr>
            </w:pPr>
            <w:r w:rsidRPr="00F10F57">
              <w:rPr>
                <w:b/>
                <w:bCs/>
              </w:rPr>
              <w:t>Average CRM</w:t>
            </w:r>
          </w:p>
        </w:tc>
      </w:tr>
      <w:tr w:rsidR="00F10F57" w14:paraId="537BC743" w14:textId="77777777" w:rsidTr="00441DD2">
        <w:trPr>
          <w:cantSplit/>
          <w:trHeight w:val="541"/>
          <w:jc w:val="center"/>
        </w:trPr>
        <w:tc>
          <w:tcPr>
            <w:tcW w:w="9805" w:type="dxa"/>
            <w:gridSpan w:val="7"/>
            <w:tcBorders>
              <w:top w:val="single" w:sz="4" w:space="0" w:color="auto"/>
            </w:tcBorders>
            <w:vAlign w:val="center"/>
          </w:tcPr>
          <w:p w14:paraId="74169864" w14:textId="4C5DBEEC" w:rsidR="00F10F57" w:rsidRPr="00263842" w:rsidRDefault="00F10F57" w:rsidP="00F10F57">
            <w:pPr>
              <w:rPr>
                <w:b/>
                <w:bCs/>
              </w:rPr>
            </w:pPr>
            <w:r w:rsidRPr="00812C6B">
              <w:rPr>
                <w:i/>
                <w:iCs/>
              </w:rPr>
              <w:t>Iowa Sites</w:t>
            </w:r>
          </w:p>
        </w:tc>
      </w:tr>
      <w:tr w:rsidR="00F10F57" w14:paraId="747131FD" w14:textId="77777777" w:rsidTr="00441DD2">
        <w:trPr>
          <w:cantSplit/>
          <w:trHeight w:val="541"/>
          <w:jc w:val="center"/>
        </w:trPr>
        <w:tc>
          <w:tcPr>
            <w:tcW w:w="880" w:type="dxa"/>
            <w:vAlign w:val="center"/>
          </w:tcPr>
          <w:p w14:paraId="4E983433" w14:textId="77777777" w:rsidR="00F10F57" w:rsidRDefault="00F10F57" w:rsidP="00EF163B">
            <w:pPr>
              <w:jc w:val="center"/>
            </w:pPr>
            <w:r>
              <w:t>IA-1</w:t>
            </w:r>
          </w:p>
        </w:tc>
        <w:tc>
          <w:tcPr>
            <w:tcW w:w="1262" w:type="dxa"/>
            <w:vAlign w:val="center"/>
          </w:tcPr>
          <w:p w14:paraId="401760B8" w14:textId="77777777" w:rsidR="00F10F57" w:rsidRDefault="00F10F57" w:rsidP="00EF163B">
            <w:pPr>
              <w:jc w:val="center"/>
              <w:rPr>
                <w:rFonts w:ascii="Calibri" w:eastAsia="Times New Roman" w:hAnsi="Calibri" w:cs="Calibri"/>
                <w:color w:val="000000"/>
              </w:rPr>
            </w:pPr>
            <w:r w:rsidRPr="00E16E6E">
              <w:rPr>
                <w:rFonts w:ascii="Calibri" w:eastAsia="Times New Roman" w:hAnsi="Calibri" w:cs="Calibri"/>
                <w:color w:val="000000"/>
              </w:rPr>
              <w:t>42.9</w:t>
            </w:r>
            <w:r>
              <w:rPr>
                <w:rFonts w:ascii="Calibri" w:eastAsia="Times New Roman" w:hAnsi="Calibri" w:cs="Calibri"/>
                <w:color w:val="000000"/>
              </w:rPr>
              <w:t xml:space="preserve">3, </w:t>
            </w:r>
          </w:p>
          <w:p w14:paraId="5BE644AA" w14:textId="77777777" w:rsidR="00F10F57" w:rsidRDefault="00F10F57" w:rsidP="00EF163B">
            <w:pPr>
              <w:jc w:val="center"/>
            </w:pPr>
            <w:r>
              <w:rPr>
                <w:rFonts w:ascii="Calibri" w:eastAsia="Times New Roman" w:hAnsi="Calibri" w:cs="Calibri"/>
                <w:color w:val="000000"/>
              </w:rPr>
              <w:t>-95.54</w:t>
            </w:r>
          </w:p>
        </w:tc>
        <w:tc>
          <w:tcPr>
            <w:tcW w:w="1736" w:type="dxa"/>
            <w:vAlign w:val="center"/>
          </w:tcPr>
          <w:p w14:paraId="2BE51516" w14:textId="77777777" w:rsidR="00F10F57" w:rsidRDefault="00F10F57" w:rsidP="00EF163B">
            <w:pPr>
              <w:jc w:val="center"/>
            </w:pPr>
            <w:r>
              <w:rPr>
                <w:rFonts w:ascii="Calibri" w:eastAsia="Times New Roman" w:hAnsi="Calibri" w:cs="Calibri"/>
                <w:color w:val="000000"/>
              </w:rPr>
              <w:t>Sutherland, IA</w:t>
            </w:r>
          </w:p>
        </w:tc>
        <w:tc>
          <w:tcPr>
            <w:tcW w:w="1066" w:type="dxa"/>
            <w:vAlign w:val="center"/>
          </w:tcPr>
          <w:p w14:paraId="0E66B2FB" w14:textId="77777777" w:rsidR="00F10F57" w:rsidRDefault="00F10F57" w:rsidP="00EF163B">
            <w:pPr>
              <w:jc w:val="center"/>
            </w:pPr>
            <w:r>
              <w:t>17</w:t>
            </w:r>
          </w:p>
        </w:tc>
        <w:tc>
          <w:tcPr>
            <w:tcW w:w="2207" w:type="dxa"/>
            <w:vAlign w:val="center"/>
          </w:tcPr>
          <w:p w14:paraId="14ECED53" w14:textId="77777777" w:rsidR="00F10F57" w:rsidRPr="00F17F2F" w:rsidRDefault="00F10F57" w:rsidP="00EF163B">
            <w:pPr>
              <w:jc w:val="center"/>
              <w:rPr>
                <w:rFonts w:ascii="Calibri" w:eastAsia="Times New Roman" w:hAnsi="Calibri" w:cs="Calibri"/>
                <w:color w:val="000000"/>
              </w:rP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45,</w:t>
            </w:r>
            <w:r>
              <w:rPr>
                <w:rFonts w:ascii="Calibri" w:eastAsia="Times New Roman" w:hAnsi="Calibri" w:cs="Calibri"/>
                <w:color w:val="000000"/>
              </w:rPr>
              <w:t xml:space="preserve"> </w:t>
            </w:r>
            <w:r w:rsidRPr="00F17F2F">
              <w:rPr>
                <w:rFonts w:ascii="Calibri" w:eastAsia="Times New Roman" w:hAnsi="Calibri" w:cs="Calibri"/>
                <w:color w:val="000000"/>
              </w:rPr>
              <w:t>90,</w:t>
            </w:r>
            <w:r>
              <w:rPr>
                <w:rFonts w:ascii="Calibri" w:eastAsia="Times New Roman" w:hAnsi="Calibri" w:cs="Calibri"/>
                <w:color w:val="000000"/>
              </w:rPr>
              <w:t xml:space="preserve"> </w:t>
            </w:r>
            <w:r w:rsidRPr="00F17F2F">
              <w:rPr>
                <w:rFonts w:ascii="Calibri" w:eastAsia="Times New Roman" w:hAnsi="Calibri" w:cs="Calibri"/>
                <w:color w:val="000000"/>
              </w:rPr>
              <w:t>135,</w:t>
            </w:r>
            <w:r>
              <w:rPr>
                <w:rFonts w:ascii="Calibri" w:eastAsia="Times New Roman" w:hAnsi="Calibri" w:cs="Calibri"/>
                <w:color w:val="000000"/>
              </w:rPr>
              <w:t xml:space="preserve"> </w:t>
            </w:r>
            <w:r w:rsidRPr="00F17F2F">
              <w:rPr>
                <w:rFonts w:ascii="Calibri" w:eastAsia="Times New Roman" w:hAnsi="Calibri" w:cs="Calibri"/>
                <w:color w:val="000000"/>
              </w:rPr>
              <w:t>180,</w:t>
            </w:r>
            <w:r>
              <w:rPr>
                <w:rFonts w:ascii="Calibri" w:eastAsia="Times New Roman" w:hAnsi="Calibri" w:cs="Calibri"/>
                <w:color w:val="000000"/>
              </w:rPr>
              <w:t xml:space="preserve"> </w:t>
            </w:r>
            <w:r w:rsidRPr="00F17F2F">
              <w:rPr>
                <w:rFonts w:ascii="Calibri" w:eastAsia="Times New Roman" w:hAnsi="Calibri" w:cs="Calibri"/>
                <w:color w:val="000000"/>
              </w:rPr>
              <w:t>225,</w:t>
            </w:r>
            <w:r>
              <w:rPr>
                <w:rFonts w:ascii="Calibri" w:eastAsia="Times New Roman" w:hAnsi="Calibri" w:cs="Calibri"/>
                <w:color w:val="000000"/>
              </w:rPr>
              <w:t xml:space="preserve"> </w:t>
            </w:r>
            <w:r w:rsidRPr="00F17F2F">
              <w:rPr>
                <w:rFonts w:ascii="Calibri" w:eastAsia="Times New Roman" w:hAnsi="Calibri" w:cs="Calibri"/>
                <w:b/>
                <w:bCs/>
                <w:color w:val="000000"/>
              </w:rPr>
              <w:t>270</w:t>
            </w:r>
          </w:p>
        </w:tc>
        <w:tc>
          <w:tcPr>
            <w:tcW w:w="1613" w:type="dxa"/>
            <w:vAlign w:val="center"/>
          </w:tcPr>
          <w:p w14:paraId="60594E16" w14:textId="00E6D920" w:rsidR="00F10F57" w:rsidRPr="00F10F57" w:rsidRDefault="00F10F57" w:rsidP="00EF163B">
            <w:pPr>
              <w:jc w:val="center"/>
            </w:pPr>
            <w:r w:rsidRPr="00F10F57">
              <w:t>Conventional</w:t>
            </w:r>
            <w:r w:rsidR="00441DD2" w:rsidRPr="00441DD2">
              <w:rPr>
                <w:rFonts w:cstheme="minorHAnsi"/>
                <w:sz w:val="20"/>
                <w:szCs w:val="20"/>
              </w:rPr>
              <w:t>†</w:t>
            </w:r>
          </w:p>
        </w:tc>
        <w:tc>
          <w:tcPr>
            <w:tcW w:w="1041" w:type="dxa"/>
          </w:tcPr>
          <w:p w14:paraId="5D158007" w14:textId="77777777" w:rsidR="00F10F57" w:rsidRPr="00F10F57" w:rsidDel="00BB4E36" w:rsidRDefault="00F10F57" w:rsidP="00EF163B">
            <w:pPr>
              <w:jc w:val="center"/>
            </w:pPr>
            <w:r w:rsidRPr="00F10F57">
              <w:t>103</w:t>
            </w:r>
          </w:p>
        </w:tc>
      </w:tr>
      <w:tr w:rsidR="00F10F57" w14:paraId="61A4D9DA" w14:textId="77777777" w:rsidTr="00441DD2">
        <w:trPr>
          <w:cantSplit/>
          <w:trHeight w:val="541"/>
          <w:jc w:val="center"/>
        </w:trPr>
        <w:tc>
          <w:tcPr>
            <w:tcW w:w="880" w:type="dxa"/>
            <w:vAlign w:val="center"/>
          </w:tcPr>
          <w:p w14:paraId="35979A1E" w14:textId="77777777" w:rsidR="00F10F57" w:rsidRDefault="00F10F57" w:rsidP="00EF163B">
            <w:pPr>
              <w:jc w:val="center"/>
            </w:pPr>
            <w:r>
              <w:lastRenderedPageBreak/>
              <w:t>IA-2</w:t>
            </w:r>
          </w:p>
        </w:tc>
        <w:tc>
          <w:tcPr>
            <w:tcW w:w="1262" w:type="dxa"/>
            <w:vAlign w:val="center"/>
          </w:tcPr>
          <w:p w14:paraId="14003742" w14:textId="77777777" w:rsidR="00F10F57" w:rsidRDefault="00F10F57" w:rsidP="00EF163B">
            <w:pPr>
              <w:jc w:val="center"/>
              <w:rPr>
                <w:rFonts w:ascii="Calibri" w:eastAsia="Times New Roman" w:hAnsi="Calibri" w:cs="Calibri"/>
                <w:color w:val="000000"/>
              </w:rPr>
            </w:pPr>
            <w:r w:rsidRPr="00E16E6E">
              <w:rPr>
                <w:rFonts w:ascii="Calibri" w:eastAsia="Times New Roman" w:hAnsi="Calibri" w:cs="Calibri"/>
                <w:color w:val="000000"/>
              </w:rPr>
              <w:t>42.9</w:t>
            </w:r>
            <w:r>
              <w:rPr>
                <w:rFonts w:ascii="Calibri" w:eastAsia="Times New Roman" w:hAnsi="Calibri" w:cs="Calibri"/>
                <w:color w:val="000000"/>
              </w:rPr>
              <w:t xml:space="preserve">1, </w:t>
            </w:r>
          </w:p>
          <w:p w14:paraId="6754A7F4" w14:textId="77777777" w:rsidR="00F10F57" w:rsidRDefault="00F10F57" w:rsidP="00EF163B">
            <w:pPr>
              <w:jc w:val="center"/>
            </w:pPr>
            <w:r>
              <w:rPr>
                <w:rFonts w:ascii="Calibri" w:eastAsia="Times New Roman" w:hAnsi="Calibri" w:cs="Calibri"/>
                <w:color w:val="000000"/>
              </w:rPr>
              <w:t>-93.79</w:t>
            </w:r>
          </w:p>
        </w:tc>
        <w:tc>
          <w:tcPr>
            <w:tcW w:w="1736" w:type="dxa"/>
            <w:vAlign w:val="center"/>
          </w:tcPr>
          <w:p w14:paraId="35BC38B2" w14:textId="77777777" w:rsidR="00F10F57" w:rsidRDefault="00F10F57" w:rsidP="00EF163B">
            <w:pPr>
              <w:jc w:val="center"/>
            </w:pPr>
            <w:r>
              <w:t>Kanawha, IA</w:t>
            </w:r>
          </w:p>
        </w:tc>
        <w:tc>
          <w:tcPr>
            <w:tcW w:w="1066" w:type="dxa"/>
            <w:vAlign w:val="center"/>
          </w:tcPr>
          <w:p w14:paraId="10D7E493" w14:textId="77777777" w:rsidR="00F10F57" w:rsidRDefault="00F10F57" w:rsidP="00EF163B">
            <w:pPr>
              <w:jc w:val="center"/>
            </w:pPr>
            <w:r>
              <w:t>12</w:t>
            </w:r>
          </w:p>
        </w:tc>
        <w:tc>
          <w:tcPr>
            <w:tcW w:w="2207" w:type="dxa"/>
            <w:vAlign w:val="center"/>
          </w:tcPr>
          <w:p w14:paraId="4568A20F" w14:textId="77777777" w:rsidR="00F10F57" w:rsidRDefault="00F10F57" w:rsidP="00EF163B">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45,</w:t>
            </w:r>
            <w:r>
              <w:rPr>
                <w:rFonts w:ascii="Calibri" w:eastAsia="Times New Roman" w:hAnsi="Calibri" w:cs="Calibri"/>
                <w:color w:val="000000"/>
              </w:rPr>
              <w:t xml:space="preserve"> </w:t>
            </w:r>
            <w:r w:rsidRPr="00F17F2F">
              <w:rPr>
                <w:rFonts w:ascii="Calibri" w:eastAsia="Times New Roman" w:hAnsi="Calibri" w:cs="Calibri"/>
                <w:color w:val="000000"/>
              </w:rPr>
              <w:t>90,</w:t>
            </w:r>
            <w:r>
              <w:rPr>
                <w:rFonts w:ascii="Calibri" w:eastAsia="Times New Roman" w:hAnsi="Calibri" w:cs="Calibri"/>
                <w:color w:val="000000"/>
              </w:rPr>
              <w:t xml:space="preserve"> </w:t>
            </w:r>
            <w:r w:rsidRPr="00F17F2F">
              <w:rPr>
                <w:rFonts w:ascii="Calibri" w:eastAsia="Times New Roman" w:hAnsi="Calibri" w:cs="Calibri"/>
                <w:color w:val="000000"/>
              </w:rPr>
              <w:t>135,</w:t>
            </w:r>
            <w:r>
              <w:rPr>
                <w:rFonts w:ascii="Calibri" w:eastAsia="Times New Roman" w:hAnsi="Calibri" w:cs="Calibri"/>
                <w:color w:val="000000"/>
              </w:rPr>
              <w:t xml:space="preserve"> </w:t>
            </w:r>
            <w:r w:rsidRPr="00F17F2F">
              <w:rPr>
                <w:rFonts w:ascii="Calibri" w:eastAsia="Times New Roman" w:hAnsi="Calibri" w:cs="Calibri"/>
                <w:color w:val="000000"/>
              </w:rPr>
              <w:t>180,</w:t>
            </w:r>
            <w:r>
              <w:rPr>
                <w:rFonts w:ascii="Calibri" w:eastAsia="Times New Roman" w:hAnsi="Calibri" w:cs="Calibri"/>
                <w:color w:val="000000"/>
              </w:rPr>
              <w:t xml:space="preserve"> </w:t>
            </w:r>
            <w:r w:rsidRPr="00F17F2F">
              <w:rPr>
                <w:rFonts w:ascii="Calibri" w:eastAsia="Times New Roman" w:hAnsi="Calibri" w:cs="Calibri"/>
                <w:color w:val="000000"/>
              </w:rPr>
              <w:t>225,</w:t>
            </w:r>
            <w:r>
              <w:rPr>
                <w:rFonts w:ascii="Calibri" w:eastAsia="Times New Roman" w:hAnsi="Calibri" w:cs="Calibri"/>
                <w:color w:val="000000"/>
              </w:rPr>
              <w:t xml:space="preserve"> </w:t>
            </w:r>
            <w:r w:rsidRPr="00F17F2F">
              <w:rPr>
                <w:rFonts w:ascii="Calibri" w:eastAsia="Times New Roman" w:hAnsi="Calibri" w:cs="Calibri"/>
                <w:b/>
                <w:bCs/>
                <w:color w:val="000000"/>
              </w:rPr>
              <w:t>270</w:t>
            </w:r>
          </w:p>
        </w:tc>
        <w:tc>
          <w:tcPr>
            <w:tcW w:w="1613" w:type="dxa"/>
            <w:vAlign w:val="center"/>
          </w:tcPr>
          <w:p w14:paraId="5A1DFE4D" w14:textId="77777777" w:rsidR="00F10F57" w:rsidRDefault="00F10F57" w:rsidP="00EF163B">
            <w:pPr>
              <w:jc w:val="center"/>
            </w:pPr>
            <w:r w:rsidRPr="002B06C6">
              <w:t>Conventional</w:t>
            </w:r>
          </w:p>
        </w:tc>
        <w:tc>
          <w:tcPr>
            <w:tcW w:w="1041" w:type="dxa"/>
          </w:tcPr>
          <w:p w14:paraId="4BB1BC8B" w14:textId="77777777" w:rsidR="00F10F57" w:rsidRDefault="00F10F57" w:rsidP="00EF163B">
            <w:pPr>
              <w:jc w:val="center"/>
            </w:pPr>
            <w:r>
              <w:t>102</w:t>
            </w:r>
          </w:p>
        </w:tc>
      </w:tr>
      <w:tr w:rsidR="00F10F57" w14:paraId="43D0B1C8" w14:textId="77777777" w:rsidTr="00441DD2">
        <w:trPr>
          <w:cantSplit/>
          <w:trHeight w:val="541"/>
          <w:jc w:val="center"/>
        </w:trPr>
        <w:tc>
          <w:tcPr>
            <w:tcW w:w="880" w:type="dxa"/>
            <w:vAlign w:val="center"/>
          </w:tcPr>
          <w:p w14:paraId="0C465F6F" w14:textId="77777777" w:rsidR="00F10F57" w:rsidRDefault="00F10F57" w:rsidP="00EF163B">
            <w:pPr>
              <w:jc w:val="center"/>
            </w:pPr>
            <w:r>
              <w:t>IA-3</w:t>
            </w:r>
          </w:p>
        </w:tc>
        <w:tc>
          <w:tcPr>
            <w:tcW w:w="1262" w:type="dxa"/>
            <w:vAlign w:val="center"/>
          </w:tcPr>
          <w:p w14:paraId="02C7D3A2" w14:textId="77777777" w:rsidR="00F10F57" w:rsidRDefault="00F10F57" w:rsidP="00EF163B">
            <w:pPr>
              <w:jc w:val="center"/>
              <w:rPr>
                <w:rFonts w:ascii="Calibri" w:eastAsia="Times New Roman" w:hAnsi="Calibri" w:cs="Calibri"/>
                <w:color w:val="000000"/>
              </w:rPr>
            </w:pPr>
            <w:r w:rsidRPr="00E16E6E">
              <w:rPr>
                <w:rFonts w:ascii="Calibri" w:eastAsia="Times New Roman" w:hAnsi="Calibri" w:cs="Calibri"/>
                <w:color w:val="000000"/>
              </w:rPr>
              <w:t>42.93</w:t>
            </w:r>
            <w:r>
              <w:rPr>
                <w:rFonts w:ascii="Calibri" w:eastAsia="Times New Roman" w:hAnsi="Calibri" w:cs="Calibri"/>
                <w:color w:val="000000"/>
              </w:rPr>
              <w:t xml:space="preserve">, </w:t>
            </w:r>
          </w:p>
          <w:p w14:paraId="470EAB11" w14:textId="77777777" w:rsidR="00F10F57" w:rsidRDefault="00F10F57" w:rsidP="00EF163B">
            <w:pPr>
              <w:jc w:val="center"/>
            </w:pPr>
            <w:r>
              <w:rPr>
                <w:rFonts w:ascii="Calibri" w:eastAsia="Times New Roman" w:hAnsi="Calibri" w:cs="Calibri"/>
                <w:color w:val="000000"/>
              </w:rPr>
              <w:t>-92.57</w:t>
            </w:r>
          </w:p>
        </w:tc>
        <w:tc>
          <w:tcPr>
            <w:tcW w:w="1736" w:type="dxa"/>
            <w:vAlign w:val="center"/>
          </w:tcPr>
          <w:p w14:paraId="18C59461" w14:textId="77777777" w:rsidR="00F10F57" w:rsidRDefault="00F10F57" w:rsidP="00EF163B">
            <w:pPr>
              <w:jc w:val="center"/>
            </w:pPr>
            <w:r>
              <w:t>Nashua, IA</w:t>
            </w:r>
          </w:p>
        </w:tc>
        <w:tc>
          <w:tcPr>
            <w:tcW w:w="1066" w:type="dxa"/>
            <w:vAlign w:val="center"/>
          </w:tcPr>
          <w:p w14:paraId="6EDA189D" w14:textId="77777777" w:rsidR="00F10F57" w:rsidRDefault="00F10F57" w:rsidP="00EF163B">
            <w:pPr>
              <w:jc w:val="center"/>
            </w:pPr>
            <w:r>
              <w:t>12</w:t>
            </w:r>
          </w:p>
        </w:tc>
        <w:tc>
          <w:tcPr>
            <w:tcW w:w="2207" w:type="dxa"/>
            <w:vAlign w:val="center"/>
          </w:tcPr>
          <w:p w14:paraId="3FEF34E6" w14:textId="77777777" w:rsidR="00F10F57" w:rsidRDefault="00F10F57" w:rsidP="00EF163B">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45,</w:t>
            </w:r>
            <w:r>
              <w:rPr>
                <w:rFonts w:ascii="Calibri" w:eastAsia="Times New Roman" w:hAnsi="Calibri" w:cs="Calibri"/>
                <w:color w:val="000000"/>
              </w:rPr>
              <w:t xml:space="preserve"> </w:t>
            </w:r>
            <w:r w:rsidRPr="00F17F2F">
              <w:rPr>
                <w:rFonts w:ascii="Calibri" w:eastAsia="Times New Roman" w:hAnsi="Calibri" w:cs="Calibri"/>
                <w:color w:val="000000"/>
              </w:rPr>
              <w:t>90,</w:t>
            </w:r>
            <w:r>
              <w:rPr>
                <w:rFonts w:ascii="Calibri" w:eastAsia="Times New Roman" w:hAnsi="Calibri" w:cs="Calibri"/>
                <w:color w:val="000000"/>
              </w:rPr>
              <w:t xml:space="preserve"> </w:t>
            </w:r>
            <w:r w:rsidRPr="00F17F2F">
              <w:rPr>
                <w:rFonts w:ascii="Calibri" w:eastAsia="Times New Roman" w:hAnsi="Calibri" w:cs="Calibri"/>
                <w:color w:val="000000"/>
              </w:rPr>
              <w:t>135,</w:t>
            </w:r>
            <w:r>
              <w:rPr>
                <w:rFonts w:ascii="Calibri" w:eastAsia="Times New Roman" w:hAnsi="Calibri" w:cs="Calibri"/>
                <w:color w:val="000000"/>
              </w:rPr>
              <w:t xml:space="preserve"> </w:t>
            </w:r>
            <w:r w:rsidRPr="00F17F2F">
              <w:rPr>
                <w:rFonts w:ascii="Calibri" w:eastAsia="Times New Roman" w:hAnsi="Calibri" w:cs="Calibri"/>
                <w:color w:val="000000"/>
              </w:rPr>
              <w:t>180,</w:t>
            </w:r>
            <w:r>
              <w:rPr>
                <w:rFonts w:ascii="Calibri" w:eastAsia="Times New Roman" w:hAnsi="Calibri" w:cs="Calibri"/>
                <w:color w:val="000000"/>
              </w:rPr>
              <w:t xml:space="preserve"> </w:t>
            </w:r>
            <w:r w:rsidRPr="00F17F2F">
              <w:rPr>
                <w:rFonts w:ascii="Calibri" w:eastAsia="Times New Roman" w:hAnsi="Calibri" w:cs="Calibri"/>
                <w:color w:val="000000"/>
              </w:rPr>
              <w:t>225,</w:t>
            </w:r>
            <w:r>
              <w:rPr>
                <w:rFonts w:ascii="Calibri" w:eastAsia="Times New Roman" w:hAnsi="Calibri" w:cs="Calibri"/>
                <w:color w:val="000000"/>
              </w:rPr>
              <w:t xml:space="preserve"> </w:t>
            </w:r>
            <w:r w:rsidRPr="00F17F2F">
              <w:rPr>
                <w:rFonts w:ascii="Calibri" w:eastAsia="Times New Roman" w:hAnsi="Calibri" w:cs="Calibri"/>
                <w:b/>
                <w:bCs/>
                <w:color w:val="000000"/>
              </w:rPr>
              <w:t>270</w:t>
            </w:r>
          </w:p>
        </w:tc>
        <w:tc>
          <w:tcPr>
            <w:tcW w:w="1613" w:type="dxa"/>
            <w:vAlign w:val="center"/>
          </w:tcPr>
          <w:p w14:paraId="56CD2AC1" w14:textId="77777777" w:rsidR="00F10F57" w:rsidRDefault="00F10F57" w:rsidP="00EF163B">
            <w:pPr>
              <w:jc w:val="center"/>
            </w:pPr>
            <w:r w:rsidRPr="002B06C6">
              <w:t>Conventional</w:t>
            </w:r>
          </w:p>
        </w:tc>
        <w:tc>
          <w:tcPr>
            <w:tcW w:w="1041" w:type="dxa"/>
          </w:tcPr>
          <w:p w14:paraId="17EE07BB" w14:textId="77777777" w:rsidR="00F10F57" w:rsidRDefault="00F10F57" w:rsidP="00EF163B">
            <w:pPr>
              <w:jc w:val="center"/>
            </w:pPr>
            <w:r>
              <w:t>105</w:t>
            </w:r>
          </w:p>
        </w:tc>
      </w:tr>
      <w:tr w:rsidR="00F10F57" w14:paraId="415D54DE" w14:textId="77777777" w:rsidTr="00441DD2">
        <w:trPr>
          <w:cantSplit/>
          <w:trHeight w:val="541"/>
          <w:jc w:val="center"/>
        </w:trPr>
        <w:tc>
          <w:tcPr>
            <w:tcW w:w="880" w:type="dxa"/>
            <w:vAlign w:val="center"/>
          </w:tcPr>
          <w:p w14:paraId="384112C2" w14:textId="77777777" w:rsidR="00F10F57" w:rsidRDefault="00F10F57" w:rsidP="00EF163B">
            <w:pPr>
              <w:jc w:val="center"/>
            </w:pPr>
            <w:r>
              <w:t>IA-4</w:t>
            </w:r>
          </w:p>
        </w:tc>
        <w:tc>
          <w:tcPr>
            <w:tcW w:w="1262" w:type="dxa"/>
            <w:vAlign w:val="center"/>
          </w:tcPr>
          <w:p w14:paraId="337972CC" w14:textId="77777777" w:rsidR="00F10F57" w:rsidRDefault="00F10F57" w:rsidP="00EF163B">
            <w:pPr>
              <w:jc w:val="center"/>
              <w:rPr>
                <w:rFonts w:ascii="Calibri" w:eastAsia="Times New Roman" w:hAnsi="Calibri" w:cs="Calibri"/>
                <w:color w:val="000000"/>
              </w:rPr>
            </w:pPr>
            <w:r w:rsidRPr="00E16E6E">
              <w:rPr>
                <w:rFonts w:ascii="Calibri" w:eastAsia="Times New Roman" w:hAnsi="Calibri" w:cs="Calibri"/>
                <w:color w:val="000000"/>
              </w:rPr>
              <w:t>42.02</w:t>
            </w:r>
            <w:r>
              <w:rPr>
                <w:rFonts w:ascii="Calibri" w:eastAsia="Times New Roman" w:hAnsi="Calibri" w:cs="Calibri"/>
                <w:color w:val="000000"/>
              </w:rPr>
              <w:t xml:space="preserve">, </w:t>
            </w:r>
          </w:p>
          <w:p w14:paraId="5535B92D" w14:textId="77777777" w:rsidR="00F10F57" w:rsidRDefault="00F10F57" w:rsidP="00EF163B">
            <w:pPr>
              <w:jc w:val="center"/>
            </w:pPr>
            <w:r>
              <w:rPr>
                <w:rFonts w:ascii="Calibri" w:eastAsia="Times New Roman" w:hAnsi="Calibri" w:cs="Calibri"/>
                <w:color w:val="000000"/>
              </w:rPr>
              <w:t>-93.78</w:t>
            </w:r>
          </w:p>
        </w:tc>
        <w:tc>
          <w:tcPr>
            <w:tcW w:w="1736" w:type="dxa"/>
            <w:vAlign w:val="center"/>
          </w:tcPr>
          <w:p w14:paraId="090DCE9D" w14:textId="77777777" w:rsidR="00F10F57" w:rsidRDefault="00F10F57" w:rsidP="00EF163B">
            <w:pPr>
              <w:jc w:val="center"/>
            </w:pPr>
            <w:r>
              <w:t>Ames, IA</w:t>
            </w:r>
          </w:p>
        </w:tc>
        <w:tc>
          <w:tcPr>
            <w:tcW w:w="1066" w:type="dxa"/>
            <w:vAlign w:val="center"/>
          </w:tcPr>
          <w:p w14:paraId="71BC19A6" w14:textId="77777777" w:rsidR="00F10F57" w:rsidRDefault="00F10F57" w:rsidP="00EF163B">
            <w:pPr>
              <w:jc w:val="center"/>
            </w:pPr>
            <w:r>
              <w:t>18</w:t>
            </w:r>
          </w:p>
        </w:tc>
        <w:tc>
          <w:tcPr>
            <w:tcW w:w="2207" w:type="dxa"/>
            <w:vAlign w:val="center"/>
          </w:tcPr>
          <w:p w14:paraId="5830F37C" w14:textId="77777777" w:rsidR="00F10F57" w:rsidRPr="00F17F2F" w:rsidRDefault="00F10F57" w:rsidP="00EF163B">
            <w:pPr>
              <w:jc w:val="center"/>
              <w:rPr>
                <w:rFonts w:ascii="Calibri" w:eastAsia="Times New Roman" w:hAnsi="Calibri" w:cs="Calibri"/>
                <w:color w:val="000000"/>
              </w:rP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68,</w:t>
            </w:r>
            <w:r>
              <w:rPr>
                <w:rFonts w:ascii="Calibri" w:eastAsia="Times New Roman" w:hAnsi="Calibri" w:cs="Calibri"/>
                <w:color w:val="000000"/>
              </w:rPr>
              <w:t xml:space="preserve"> </w:t>
            </w:r>
            <w:r w:rsidRPr="00F17F2F">
              <w:rPr>
                <w:rFonts w:ascii="Calibri" w:eastAsia="Times New Roman" w:hAnsi="Calibri" w:cs="Calibri"/>
                <w:color w:val="000000"/>
              </w:rPr>
              <w:t>135,</w:t>
            </w:r>
            <w:r>
              <w:rPr>
                <w:rFonts w:ascii="Calibri" w:eastAsia="Times New Roman" w:hAnsi="Calibri" w:cs="Calibri"/>
                <w:color w:val="000000"/>
              </w:rPr>
              <w:t xml:space="preserve"> </w:t>
            </w:r>
            <w:r w:rsidRPr="00F17F2F">
              <w:rPr>
                <w:rFonts w:ascii="Calibri" w:eastAsia="Times New Roman" w:hAnsi="Calibri" w:cs="Calibri"/>
                <w:color w:val="000000"/>
              </w:rPr>
              <w:t>203,</w:t>
            </w:r>
            <w:r>
              <w:rPr>
                <w:rFonts w:ascii="Calibri" w:eastAsia="Times New Roman" w:hAnsi="Calibri" w:cs="Calibri"/>
                <w:color w:val="000000"/>
              </w:rPr>
              <w:t xml:space="preserve"> </w:t>
            </w:r>
            <w:r w:rsidRPr="00F17F2F">
              <w:rPr>
                <w:rFonts w:ascii="Calibri" w:eastAsia="Times New Roman" w:hAnsi="Calibri" w:cs="Calibri"/>
                <w:b/>
                <w:bCs/>
                <w:color w:val="000000"/>
              </w:rPr>
              <w:t>270</w:t>
            </w:r>
          </w:p>
        </w:tc>
        <w:tc>
          <w:tcPr>
            <w:tcW w:w="1613" w:type="dxa"/>
            <w:vAlign w:val="center"/>
          </w:tcPr>
          <w:p w14:paraId="68F9B163" w14:textId="77777777" w:rsidR="00F10F57" w:rsidRDefault="00F10F57" w:rsidP="00EF163B">
            <w:pPr>
              <w:jc w:val="center"/>
            </w:pPr>
            <w:r w:rsidRPr="002B06C6">
              <w:t>Conventional</w:t>
            </w:r>
          </w:p>
        </w:tc>
        <w:tc>
          <w:tcPr>
            <w:tcW w:w="1041" w:type="dxa"/>
          </w:tcPr>
          <w:p w14:paraId="4E171EE5" w14:textId="77777777" w:rsidR="00F10F57" w:rsidRDefault="00F10F57" w:rsidP="00EF163B">
            <w:pPr>
              <w:jc w:val="center"/>
            </w:pPr>
            <w:r>
              <w:t>106</w:t>
            </w:r>
          </w:p>
        </w:tc>
      </w:tr>
      <w:tr w:rsidR="00F10F57" w14:paraId="33B165F1" w14:textId="77777777" w:rsidTr="00441DD2">
        <w:trPr>
          <w:cantSplit/>
          <w:trHeight w:val="554"/>
          <w:jc w:val="center"/>
        </w:trPr>
        <w:tc>
          <w:tcPr>
            <w:tcW w:w="880" w:type="dxa"/>
            <w:vAlign w:val="center"/>
          </w:tcPr>
          <w:p w14:paraId="348DA7E2" w14:textId="77777777" w:rsidR="00F10F57" w:rsidRDefault="00F10F57" w:rsidP="00EF163B">
            <w:pPr>
              <w:jc w:val="center"/>
            </w:pPr>
            <w:r>
              <w:t>IA-5</w:t>
            </w:r>
          </w:p>
        </w:tc>
        <w:tc>
          <w:tcPr>
            <w:tcW w:w="1262" w:type="dxa"/>
            <w:vAlign w:val="center"/>
          </w:tcPr>
          <w:p w14:paraId="396E5DC5" w14:textId="77777777" w:rsidR="00F10F57" w:rsidRDefault="00F10F57" w:rsidP="00EF163B">
            <w:pPr>
              <w:jc w:val="center"/>
            </w:pPr>
            <w:r>
              <w:t xml:space="preserve">41.31, </w:t>
            </w:r>
          </w:p>
          <w:p w14:paraId="5A103225" w14:textId="77777777" w:rsidR="00F10F57" w:rsidRDefault="00F10F57" w:rsidP="00EF163B">
            <w:pPr>
              <w:jc w:val="center"/>
            </w:pPr>
            <w:r>
              <w:t>-95.18</w:t>
            </w:r>
          </w:p>
        </w:tc>
        <w:tc>
          <w:tcPr>
            <w:tcW w:w="1736" w:type="dxa"/>
            <w:vAlign w:val="center"/>
          </w:tcPr>
          <w:p w14:paraId="3A609EA4" w14:textId="77777777" w:rsidR="00F10F57" w:rsidRDefault="00F10F57" w:rsidP="00EF163B">
            <w:pPr>
              <w:jc w:val="center"/>
            </w:pPr>
            <w:r>
              <w:t>Lewis, IA</w:t>
            </w:r>
          </w:p>
        </w:tc>
        <w:tc>
          <w:tcPr>
            <w:tcW w:w="1066" w:type="dxa"/>
            <w:vAlign w:val="center"/>
          </w:tcPr>
          <w:p w14:paraId="27B2D451" w14:textId="77777777" w:rsidR="00F10F57" w:rsidRDefault="00F10F57" w:rsidP="00EF163B">
            <w:pPr>
              <w:jc w:val="center"/>
            </w:pPr>
            <w:r>
              <w:t>16</w:t>
            </w:r>
          </w:p>
        </w:tc>
        <w:tc>
          <w:tcPr>
            <w:tcW w:w="2207" w:type="dxa"/>
            <w:vAlign w:val="center"/>
          </w:tcPr>
          <w:p w14:paraId="1287FFFE" w14:textId="77777777" w:rsidR="00F10F57" w:rsidRPr="00F17F2F" w:rsidRDefault="00F10F57" w:rsidP="00EF163B">
            <w:pPr>
              <w:jc w:val="center"/>
              <w:rPr>
                <w:rFonts w:ascii="Calibri" w:eastAsia="Times New Roman" w:hAnsi="Calibri" w:cs="Calibri"/>
                <w:color w:val="000000"/>
              </w:rP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45,</w:t>
            </w:r>
            <w:r>
              <w:rPr>
                <w:rFonts w:ascii="Calibri" w:eastAsia="Times New Roman" w:hAnsi="Calibri" w:cs="Calibri"/>
                <w:color w:val="000000"/>
              </w:rPr>
              <w:t xml:space="preserve"> </w:t>
            </w:r>
            <w:r w:rsidRPr="00F17F2F">
              <w:rPr>
                <w:rFonts w:ascii="Calibri" w:eastAsia="Times New Roman" w:hAnsi="Calibri" w:cs="Calibri"/>
                <w:color w:val="000000"/>
              </w:rPr>
              <w:t>90,</w:t>
            </w:r>
            <w:r>
              <w:rPr>
                <w:rFonts w:ascii="Calibri" w:eastAsia="Times New Roman" w:hAnsi="Calibri" w:cs="Calibri"/>
                <w:color w:val="000000"/>
              </w:rPr>
              <w:t xml:space="preserve"> </w:t>
            </w:r>
            <w:r w:rsidRPr="00F17F2F">
              <w:rPr>
                <w:rFonts w:ascii="Calibri" w:eastAsia="Times New Roman" w:hAnsi="Calibri" w:cs="Calibri"/>
                <w:color w:val="000000"/>
              </w:rPr>
              <w:t>135,</w:t>
            </w:r>
            <w:r>
              <w:rPr>
                <w:rFonts w:ascii="Calibri" w:eastAsia="Times New Roman" w:hAnsi="Calibri" w:cs="Calibri"/>
                <w:color w:val="000000"/>
              </w:rPr>
              <w:t xml:space="preserve"> </w:t>
            </w:r>
            <w:r w:rsidRPr="00F17F2F">
              <w:rPr>
                <w:rFonts w:ascii="Calibri" w:eastAsia="Times New Roman" w:hAnsi="Calibri" w:cs="Calibri"/>
                <w:color w:val="000000"/>
              </w:rPr>
              <w:t>180,</w:t>
            </w:r>
            <w:r>
              <w:rPr>
                <w:rFonts w:ascii="Calibri" w:eastAsia="Times New Roman" w:hAnsi="Calibri" w:cs="Calibri"/>
                <w:color w:val="000000"/>
              </w:rPr>
              <w:t xml:space="preserve"> </w:t>
            </w:r>
            <w:r w:rsidRPr="00F17F2F">
              <w:rPr>
                <w:rFonts w:ascii="Calibri" w:eastAsia="Times New Roman" w:hAnsi="Calibri" w:cs="Calibri"/>
                <w:color w:val="000000"/>
              </w:rPr>
              <w:t>225,</w:t>
            </w:r>
            <w:r>
              <w:rPr>
                <w:rFonts w:ascii="Calibri" w:eastAsia="Times New Roman" w:hAnsi="Calibri" w:cs="Calibri"/>
                <w:color w:val="000000"/>
              </w:rPr>
              <w:t xml:space="preserve"> </w:t>
            </w:r>
            <w:r w:rsidRPr="00F17F2F">
              <w:rPr>
                <w:rFonts w:ascii="Calibri" w:eastAsia="Times New Roman" w:hAnsi="Calibri" w:cs="Calibri"/>
                <w:b/>
                <w:bCs/>
                <w:color w:val="000000"/>
              </w:rPr>
              <w:t>270</w:t>
            </w:r>
          </w:p>
        </w:tc>
        <w:tc>
          <w:tcPr>
            <w:tcW w:w="1613" w:type="dxa"/>
            <w:vAlign w:val="center"/>
          </w:tcPr>
          <w:p w14:paraId="06748194" w14:textId="77777777" w:rsidR="00F10F57" w:rsidRDefault="00F10F57" w:rsidP="00EF163B">
            <w:pPr>
              <w:jc w:val="center"/>
            </w:pPr>
            <w:r w:rsidRPr="002B06C6">
              <w:t>Conventional</w:t>
            </w:r>
          </w:p>
        </w:tc>
        <w:tc>
          <w:tcPr>
            <w:tcW w:w="1041" w:type="dxa"/>
          </w:tcPr>
          <w:p w14:paraId="3E9BB720" w14:textId="77777777" w:rsidR="00F10F57" w:rsidRDefault="00F10F57" w:rsidP="00EF163B">
            <w:pPr>
              <w:jc w:val="center"/>
            </w:pPr>
            <w:r>
              <w:t>111</w:t>
            </w:r>
          </w:p>
        </w:tc>
      </w:tr>
      <w:tr w:rsidR="00F10F57" w14:paraId="4DE01DBA" w14:textId="77777777" w:rsidTr="00441DD2">
        <w:trPr>
          <w:cantSplit/>
          <w:trHeight w:val="541"/>
          <w:jc w:val="center"/>
        </w:trPr>
        <w:tc>
          <w:tcPr>
            <w:tcW w:w="880" w:type="dxa"/>
            <w:vAlign w:val="center"/>
          </w:tcPr>
          <w:p w14:paraId="37A09FB3" w14:textId="77777777" w:rsidR="00F10F57" w:rsidRDefault="00F10F57" w:rsidP="00EF163B">
            <w:pPr>
              <w:jc w:val="center"/>
            </w:pPr>
            <w:r>
              <w:t>IA-6</w:t>
            </w:r>
          </w:p>
        </w:tc>
        <w:tc>
          <w:tcPr>
            <w:tcW w:w="1262" w:type="dxa"/>
            <w:vAlign w:val="center"/>
          </w:tcPr>
          <w:p w14:paraId="281B6501" w14:textId="77777777" w:rsidR="00F10F57" w:rsidRDefault="00F10F57" w:rsidP="00EF163B">
            <w:pPr>
              <w:jc w:val="center"/>
            </w:pPr>
            <w:r>
              <w:t xml:space="preserve">40.97, </w:t>
            </w:r>
          </w:p>
          <w:p w14:paraId="3DFE9C13" w14:textId="77777777" w:rsidR="00F10F57" w:rsidRDefault="00F10F57" w:rsidP="00EF163B">
            <w:pPr>
              <w:jc w:val="center"/>
            </w:pPr>
            <w:r>
              <w:t>-93.42</w:t>
            </w:r>
          </w:p>
        </w:tc>
        <w:tc>
          <w:tcPr>
            <w:tcW w:w="1736" w:type="dxa"/>
            <w:vAlign w:val="center"/>
          </w:tcPr>
          <w:p w14:paraId="6BB64E08" w14:textId="77777777" w:rsidR="00F10F57" w:rsidRDefault="00F10F57" w:rsidP="00EF163B">
            <w:pPr>
              <w:jc w:val="center"/>
            </w:pPr>
            <w:r>
              <w:t>McNay, IA</w:t>
            </w:r>
          </w:p>
        </w:tc>
        <w:tc>
          <w:tcPr>
            <w:tcW w:w="1066" w:type="dxa"/>
            <w:vAlign w:val="center"/>
          </w:tcPr>
          <w:p w14:paraId="4BDC6D89" w14:textId="77777777" w:rsidR="00F10F57" w:rsidRDefault="00F10F57" w:rsidP="00EF163B">
            <w:pPr>
              <w:jc w:val="center"/>
            </w:pPr>
            <w:r>
              <w:t>18</w:t>
            </w:r>
          </w:p>
        </w:tc>
        <w:tc>
          <w:tcPr>
            <w:tcW w:w="2207" w:type="dxa"/>
            <w:vAlign w:val="center"/>
          </w:tcPr>
          <w:p w14:paraId="6262F882" w14:textId="77777777" w:rsidR="00F10F57" w:rsidRDefault="00F10F57" w:rsidP="00EF163B">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45,</w:t>
            </w:r>
            <w:r>
              <w:rPr>
                <w:rFonts w:ascii="Calibri" w:eastAsia="Times New Roman" w:hAnsi="Calibri" w:cs="Calibri"/>
                <w:color w:val="000000"/>
              </w:rPr>
              <w:t xml:space="preserve"> </w:t>
            </w:r>
            <w:r w:rsidRPr="00F17F2F">
              <w:rPr>
                <w:rFonts w:ascii="Calibri" w:eastAsia="Times New Roman" w:hAnsi="Calibri" w:cs="Calibri"/>
                <w:color w:val="000000"/>
              </w:rPr>
              <w:t>90,</w:t>
            </w:r>
            <w:r>
              <w:rPr>
                <w:rFonts w:ascii="Calibri" w:eastAsia="Times New Roman" w:hAnsi="Calibri" w:cs="Calibri"/>
                <w:color w:val="000000"/>
              </w:rPr>
              <w:t xml:space="preserve"> </w:t>
            </w:r>
            <w:r w:rsidRPr="00F17F2F">
              <w:rPr>
                <w:rFonts w:ascii="Calibri" w:eastAsia="Times New Roman" w:hAnsi="Calibri" w:cs="Calibri"/>
                <w:color w:val="000000"/>
              </w:rPr>
              <w:t>135,</w:t>
            </w:r>
            <w:r>
              <w:rPr>
                <w:rFonts w:ascii="Calibri" w:eastAsia="Times New Roman" w:hAnsi="Calibri" w:cs="Calibri"/>
                <w:color w:val="000000"/>
              </w:rPr>
              <w:t xml:space="preserve"> </w:t>
            </w:r>
            <w:r w:rsidRPr="00F17F2F">
              <w:rPr>
                <w:rFonts w:ascii="Calibri" w:eastAsia="Times New Roman" w:hAnsi="Calibri" w:cs="Calibri"/>
                <w:color w:val="000000"/>
              </w:rPr>
              <w:t>180,</w:t>
            </w:r>
            <w:r>
              <w:rPr>
                <w:rFonts w:ascii="Calibri" w:eastAsia="Times New Roman" w:hAnsi="Calibri" w:cs="Calibri"/>
                <w:color w:val="000000"/>
              </w:rPr>
              <w:t xml:space="preserve"> </w:t>
            </w:r>
            <w:r w:rsidRPr="00F17F2F">
              <w:rPr>
                <w:rFonts w:ascii="Calibri" w:eastAsia="Times New Roman" w:hAnsi="Calibri" w:cs="Calibri"/>
                <w:color w:val="000000"/>
              </w:rPr>
              <w:t>225,</w:t>
            </w:r>
            <w:r>
              <w:rPr>
                <w:rFonts w:ascii="Calibri" w:eastAsia="Times New Roman" w:hAnsi="Calibri" w:cs="Calibri"/>
                <w:color w:val="000000"/>
              </w:rPr>
              <w:t xml:space="preserve"> </w:t>
            </w:r>
            <w:r w:rsidRPr="00F17F2F">
              <w:rPr>
                <w:rFonts w:ascii="Calibri" w:eastAsia="Times New Roman" w:hAnsi="Calibri" w:cs="Calibri"/>
                <w:b/>
                <w:bCs/>
                <w:color w:val="000000"/>
              </w:rPr>
              <w:t>270</w:t>
            </w:r>
          </w:p>
        </w:tc>
        <w:tc>
          <w:tcPr>
            <w:tcW w:w="1613" w:type="dxa"/>
            <w:vAlign w:val="center"/>
          </w:tcPr>
          <w:p w14:paraId="09E487F8" w14:textId="77777777" w:rsidR="00F10F57" w:rsidRDefault="00F10F57" w:rsidP="00EF163B">
            <w:pPr>
              <w:jc w:val="center"/>
            </w:pPr>
            <w:r w:rsidRPr="002B06C6">
              <w:t>Conventional</w:t>
            </w:r>
          </w:p>
        </w:tc>
        <w:tc>
          <w:tcPr>
            <w:tcW w:w="1041" w:type="dxa"/>
          </w:tcPr>
          <w:p w14:paraId="1F40E86C" w14:textId="77777777" w:rsidR="00F10F57" w:rsidRDefault="00F10F57" w:rsidP="00EF163B">
            <w:pPr>
              <w:jc w:val="center"/>
            </w:pPr>
            <w:r>
              <w:t>112</w:t>
            </w:r>
          </w:p>
        </w:tc>
      </w:tr>
      <w:tr w:rsidR="00F10F57" w14:paraId="4E224FA7" w14:textId="77777777" w:rsidTr="00441DD2">
        <w:trPr>
          <w:cantSplit/>
          <w:trHeight w:val="541"/>
          <w:jc w:val="center"/>
        </w:trPr>
        <w:tc>
          <w:tcPr>
            <w:tcW w:w="880" w:type="dxa"/>
            <w:vAlign w:val="center"/>
          </w:tcPr>
          <w:p w14:paraId="29E1360C" w14:textId="77777777" w:rsidR="00F10F57" w:rsidRDefault="00F10F57" w:rsidP="00EF163B">
            <w:pPr>
              <w:jc w:val="center"/>
            </w:pPr>
            <w:r>
              <w:t>IA-7</w:t>
            </w:r>
          </w:p>
        </w:tc>
        <w:tc>
          <w:tcPr>
            <w:tcW w:w="1262" w:type="dxa"/>
            <w:vAlign w:val="center"/>
          </w:tcPr>
          <w:p w14:paraId="3FE33D28" w14:textId="77777777" w:rsidR="00F10F57" w:rsidRDefault="00F10F57" w:rsidP="00EF163B">
            <w:pPr>
              <w:jc w:val="center"/>
            </w:pPr>
            <w:r>
              <w:t xml:space="preserve">41.19, </w:t>
            </w:r>
          </w:p>
          <w:p w14:paraId="0BADF65C" w14:textId="77777777" w:rsidR="00F10F57" w:rsidRDefault="00F10F57" w:rsidP="00EF163B">
            <w:pPr>
              <w:jc w:val="center"/>
            </w:pPr>
            <w:r>
              <w:t>-91.48</w:t>
            </w:r>
          </w:p>
        </w:tc>
        <w:tc>
          <w:tcPr>
            <w:tcW w:w="1736" w:type="dxa"/>
            <w:vAlign w:val="center"/>
          </w:tcPr>
          <w:p w14:paraId="2BD0DE32" w14:textId="77777777" w:rsidR="00F10F57" w:rsidRDefault="00F10F57" w:rsidP="00EF163B">
            <w:pPr>
              <w:jc w:val="center"/>
            </w:pPr>
            <w:r>
              <w:t>Crawfordsville, IA</w:t>
            </w:r>
          </w:p>
        </w:tc>
        <w:tc>
          <w:tcPr>
            <w:tcW w:w="1066" w:type="dxa"/>
            <w:vAlign w:val="center"/>
          </w:tcPr>
          <w:p w14:paraId="06E8F58A" w14:textId="77777777" w:rsidR="00F10F57" w:rsidRDefault="00F10F57" w:rsidP="00EF163B">
            <w:pPr>
              <w:jc w:val="center"/>
            </w:pPr>
            <w:r>
              <w:t>18</w:t>
            </w:r>
          </w:p>
        </w:tc>
        <w:tc>
          <w:tcPr>
            <w:tcW w:w="2207" w:type="dxa"/>
            <w:vAlign w:val="center"/>
          </w:tcPr>
          <w:p w14:paraId="32206CA6" w14:textId="77777777" w:rsidR="00F10F57" w:rsidRDefault="00F10F57" w:rsidP="00EF163B">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45,</w:t>
            </w:r>
            <w:r>
              <w:rPr>
                <w:rFonts w:ascii="Calibri" w:eastAsia="Times New Roman" w:hAnsi="Calibri" w:cs="Calibri"/>
                <w:color w:val="000000"/>
              </w:rPr>
              <w:t xml:space="preserve"> </w:t>
            </w:r>
            <w:r w:rsidRPr="00F17F2F">
              <w:rPr>
                <w:rFonts w:ascii="Calibri" w:eastAsia="Times New Roman" w:hAnsi="Calibri" w:cs="Calibri"/>
                <w:color w:val="000000"/>
              </w:rPr>
              <w:t>90,</w:t>
            </w:r>
            <w:r>
              <w:rPr>
                <w:rFonts w:ascii="Calibri" w:eastAsia="Times New Roman" w:hAnsi="Calibri" w:cs="Calibri"/>
                <w:color w:val="000000"/>
              </w:rPr>
              <w:t xml:space="preserve"> </w:t>
            </w:r>
            <w:r w:rsidRPr="00F17F2F">
              <w:rPr>
                <w:rFonts w:ascii="Calibri" w:eastAsia="Times New Roman" w:hAnsi="Calibri" w:cs="Calibri"/>
                <w:color w:val="000000"/>
              </w:rPr>
              <w:t>135,</w:t>
            </w:r>
            <w:r>
              <w:rPr>
                <w:rFonts w:ascii="Calibri" w:eastAsia="Times New Roman" w:hAnsi="Calibri" w:cs="Calibri"/>
                <w:color w:val="000000"/>
              </w:rPr>
              <w:t xml:space="preserve"> </w:t>
            </w:r>
            <w:r w:rsidRPr="00F17F2F">
              <w:rPr>
                <w:rFonts w:ascii="Calibri" w:eastAsia="Times New Roman" w:hAnsi="Calibri" w:cs="Calibri"/>
                <w:color w:val="000000"/>
              </w:rPr>
              <w:t>180,</w:t>
            </w:r>
            <w:r>
              <w:rPr>
                <w:rFonts w:ascii="Calibri" w:eastAsia="Times New Roman" w:hAnsi="Calibri" w:cs="Calibri"/>
                <w:color w:val="000000"/>
              </w:rPr>
              <w:t xml:space="preserve"> </w:t>
            </w:r>
            <w:r w:rsidRPr="00F17F2F">
              <w:rPr>
                <w:rFonts w:ascii="Calibri" w:eastAsia="Times New Roman" w:hAnsi="Calibri" w:cs="Calibri"/>
                <w:color w:val="000000"/>
              </w:rPr>
              <w:t>225,</w:t>
            </w:r>
            <w:r>
              <w:rPr>
                <w:rFonts w:ascii="Calibri" w:eastAsia="Times New Roman" w:hAnsi="Calibri" w:cs="Calibri"/>
                <w:color w:val="000000"/>
              </w:rPr>
              <w:t xml:space="preserve"> </w:t>
            </w:r>
            <w:r w:rsidRPr="00F17F2F">
              <w:rPr>
                <w:rFonts w:ascii="Calibri" w:eastAsia="Times New Roman" w:hAnsi="Calibri" w:cs="Calibri"/>
                <w:b/>
                <w:bCs/>
                <w:color w:val="000000"/>
              </w:rPr>
              <w:t>270</w:t>
            </w:r>
          </w:p>
        </w:tc>
        <w:tc>
          <w:tcPr>
            <w:tcW w:w="1613" w:type="dxa"/>
            <w:vAlign w:val="center"/>
          </w:tcPr>
          <w:p w14:paraId="20F4FB04" w14:textId="77777777" w:rsidR="00F10F57" w:rsidRDefault="00F10F57" w:rsidP="00EF163B">
            <w:pPr>
              <w:jc w:val="center"/>
            </w:pPr>
            <w:r w:rsidRPr="002B06C6">
              <w:t>Conventional</w:t>
            </w:r>
          </w:p>
        </w:tc>
        <w:tc>
          <w:tcPr>
            <w:tcW w:w="1041" w:type="dxa"/>
          </w:tcPr>
          <w:p w14:paraId="714E92B4" w14:textId="77777777" w:rsidR="00F10F57" w:rsidRDefault="00F10F57" w:rsidP="00EF163B">
            <w:pPr>
              <w:jc w:val="center"/>
            </w:pPr>
            <w:r>
              <w:t>111</w:t>
            </w:r>
          </w:p>
        </w:tc>
      </w:tr>
      <w:tr w:rsidR="00F10F57" w14:paraId="71F675D1" w14:textId="77777777" w:rsidTr="00441DD2">
        <w:trPr>
          <w:cantSplit/>
          <w:trHeight w:val="541"/>
          <w:jc w:val="center"/>
        </w:trPr>
        <w:tc>
          <w:tcPr>
            <w:tcW w:w="9805" w:type="dxa"/>
            <w:gridSpan w:val="7"/>
            <w:vAlign w:val="center"/>
          </w:tcPr>
          <w:p w14:paraId="04F7126B" w14:textId="3007F1CB" w:rsidR="00F10F57" w:rsidRDefault="00F10F57" w:rsidP="00F10F57">
            <w:r w:rsidRPr="00812C6B">
              <w:rPr>
                <w:i/>
                <w:iCs/>
              </w:rPr>
              <w:t>Illinois Sites</w:t>
            </w:r>
          </w:p>
        </w:tc>
      </w:tr>
      <w:tr w:rsidR="00F10F57" w14:paraId="769F4AF6" w14:textId="77777777" w:rsidTr="00441DD2">
        <w:trPr>
          <w:cantSplit/>
          <w:trHeight w:val="554"/>
          <w:jc w:val="center"/>
        </w:trPr>
        <w:tc>
          <w:tcPr>
            <w:tcW w:w="880" w:type="dxa"/>
            <w:vAlign w:val="center"/>
          </w:tcPr>
          <w:p w14:paraId="1712BCA7" w14:textId="77777777" w:rsidR="00F10F57" w:rsidRDefault="00F10F57" w:rsidP="00EF163B">
            <w:pPr>
              <w:jc w:val="center"/>
            </w:pPr>
            <w:r>
              <w:t>IL-1</w:t>
            </w:r>
          </w:p>
        </w:tc>
        <w:tc>
          <w:tcPr>
            <w:tcW w:w="1262" w:type="dxa"/>
            <w:vAlign w:val="center"/>
          </w:tcPr>
          <w:p w14:paraId="44DC1188" w14:textId="77777777" w:rsidR="00F10F57" w:rsidRDefault="00F10F57" w:rsidP="00EF163B">
            <w:pPr>
              <w:jc w:val="center"/>
            </w:pPr>
            <w:r>
              <w:t xml:space="preserve">41.84, </w:t>
            </w:r>
          </w:p>
          <w:p w14:paraId="49997775" w14:textId="77777777" w:rsidR="00F10F57" w:rsidRDefault="00F10F57" w:rsidP="00EF163B">
            <w:pPr>
              <w:jc w:val="center"/>
            </w:pPr>
            <w:r>
              <w:t>-88.86</w:t>
            </w:r>
          </w:p>
        </w:tc>
        <w:tc>
          <w:tcPr>
            <w:tcW w:w="1736" w:type="dxa"/>
            <w:vAlign w:val="center"/>
          </w:tcPr>
          <w:p w14:paraId="1F88904F" w14:textId="77777777" w:rsidR="00F10F57" w:rsidRDefault="00F10F57" w:rsidP="00EF163B">
            <w:pPr>
              <w:jc w:val="center"/>
            </w:pPr>
            <w:r>
              <w:t>Dekalb, IL</w:t>
            </w:r>
          </w:p>
        </w:tc>
        <w:tc>
          <w:tcPr>
            <w:tcW w:w="1066" w:type="dxa"/>
            <w:vAlign w:val="center"/>
          </w:tcPr>
          <w:p w14:paraId="5514E124" w14:textId="77777777" w:rsidR="00F10F57" w:rsidRDefault="00F10F57" w:rsidP="00EF163B">
            <w:pPr>
              <w:jc w:val="center"/>
            </w:pPr>
            <w:r>
              <w:t>10</w:t>
            </w:r>
          </w:p>
        </w:tc>
        <w:tc>
          <w:tcPr>
            <w:tcW w:w="2207" w:type="dxa"/>
            <w:vAlign w:val="center"/>
          </w:tcPr>
          <w:p w14:paraId="1D0E15FF" w14:textId="77777777" w:rsidR="00F10F57" w:rsidRPr="00F17F2F" w:rsidRDefault="00F10F57" w:rsidP="00EF163B">
            <w:pPr>
              <w:jc w:val="center"/>
              <w:rPr>
                <w:rFonts w:ascii="Calibri" w:eastAsia="Times New Roman" w:hAnsi="Calibri" w:cs="Calibri"/>
                <w:color w:val="000000"/>
              </w:rP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51,</w:t>
            </w:r>
            <w:r>
              <w:rPr>
                <w:rFonts w:ascii="Calibri" w:eastAsia="Times New Roman" w:hAnsi="Calibri" w:cs="Calibri"/>
                <w:color w:val="000000"/>
              </w:rPr>
              <w:t xml:space="preserve"> </w:t>
            </w:r>
            <w:r w:rsidRPr="00F17F2F">
              <w:rPr>
                <w:rFonts w:ascii="Calibri" w:eastAsia="Times New Roman" w:hAnsi="Calibri" w:cs="Calibri"/>
                <w:color w:val="000000"/>
              </w:rPr>
              <w:t>101,</w:t>
            </w:r>
            <w:r>
              <w:rPr>
                <w:rFonts w:ascii="Calibri" w:eastAsia="Times New Roman" w:hAnsi="Calibri" w:cs="Calibri"/>
                <w:color w:val="000000"/>
              </w:rPr>
              <w:t xml:space="preserve"> </w:t>
            </w:r>
            <w:r w:rsidRPr="00F17F2F">
              <w:rPr>
                <w:rFonts w:ascii="Calibri" w:eastAsia="Times New Roman" w:hAnsi="Calibri" w:cs="Calibri"/>
                <w:color w:val="000000"/>
              </w:rPr>
              <w:t>152,</w:t>
            </w:r>
            <w:r>
              <w:rPr>
                <w:rFonts w:ascii="Calibri" w:eastAsia="Times New Roman" w:hAnsi="Calibri" w:cs="Calibri"/>
                <w:color w:val="000000"/>
              </w:rPr>
              <w:t xml:space="preserve"> </w:t>
            </w:r>
            <w:r w:rsidRPr="00F17F2F">
              <w:rPr>
                <w:rFonts w:ascii="Calibri" w:eastAsia="Times New Roman" w:hAnsi="Calibri" w:cs="Calibri"/>
                <w:color w:val="000000"/>
              </w:rPr>
              <w:t>203,</w:t>
            </w:r>
            <w:r>
              <w:rPr>
                <w:rFonts w:ascii="Calibri" w:eastAsia="Times New Roman" w:hAnsi="Calibri" w:cs="Calibri"/>
                <w:color w:val="000000"/>
              </w:rPr>
              <w:t xml:space="preserve"> </w:t>
            </w:r>
            <w:r w:rsidRPr="00F17F2F">
              <w:rPr>
                <w:rFonts w:ascii="Calibri" w:eastAsia="Times New Roman" w:hAnsi="Calibri" w:cs="Calibri"/>
                <w:b/>
                <w:bCs/>
                <w:color w:val="000000"/>
              </w:rPr>
              <w:t>253</w:t>
            </w:r>
          </w:p>
        </w:tc>
        <w:tc>
          <w:tcPr>
            <w:tcW w:w="1613" w:type="dxa"/>
            <w:vAlign w:val="center"/>
          </w:tcPr>
          <w:p w14:paraId="406E8B0A" w14:textId="77777777" w:rsidR="00F10F57" w:rsidRDefault="00F10F57" w:rsidP="00EF163B">
            <w:pPr>
              <w:jc w:val="center"/>
            </w:pPr>
            <w:r w:rsidRPr="002B06C6">
              <w:t>Conventional</w:t>
            </w:r>
          </w:p>
        </w:tc>
        <w:tc>
          <w:tcPr>
            <w:tcW w:w="1041" w:type="dxa"/>
          </w:tcPr>
          <w:p w14:paraId="6BD8C955" w14:textId="77777777" w:rsidR="00F10F57" w:rsidRDefault="00F10F57" w:rsidP="00EF163B">
            <w:pPr>
              <w:jc w:val="center"/>
            </w:pPr>
            <w:r>
              <w:t>109</w:t>
            </w:r>
          </w:p>
        </w:tc>
      </w:tr>
      <w:tr w:rsidR="00F10F57" w14:paraId="0C88A235" w14:textId="77777777" w:rsidTr="00441DD2">
        <w:trPr>
          <w:cantSplit/>
          <w:trHeight w:val="541"/>
          <w:jc w:val="center"/>
        </w:trPr>
        <w:tc>
          <w:tcPr>
            <w:tcW w:w="880" w:type="dxa"/>
            <w:vAlign w:val="center"/>
          </w:tcPr>
          <w:p w14:paraId="580BB514" w14:textId="77777777" w:rsidR="00F10F57" w:rsidRDefault="00F10F57" w:rsidP="00EF163B">
            <w:pPr>
              <w:jc w:val="center"/>
            </w:pPr>
            <w:r>
              <w:t>IL-2</w:t>
            </w:r>
          </w:p>
        </w:tc>
        <w:tc>
          <w:tcPr>
            <w:tcW w:w="1262" w:type="dxa"/>
            <w:vAlign w:val="center"/>
          </w:tcPr>
          <w:p w14:paraId="542EA7E4" w14:textId="77777777" w:rsidR="00F10F57" w:rsidRDefault="00F10F57" w:rsidP="00EF163B">
            <w:pPr>
              <w:jc w:val="center"/>
            </w:pPr>
            <w:r>
              <w:t xml:space="preserve">40.93, </w:t>
            </w:r>
          </w:p>
          <w:p w14:paraId="1CEBB7B0" w14:textId="77777777" w:rsidR="00F10F57" w:rsidRDefault="00F10F57" w:rsidP="00EF163B">
            <w:pPr>
              <w:jc w:val="center"/>
            </w:pPr>
            <w:r>
              <w:t>-90.73</w:t>
            </w:r>
          </w:p>
        </w:tc>
        <w:tc>
          <w:tcPr>
            <w:tcW w:w="1736" w:type="dxa"/>
            <w:vAlign w:val="center"/>
          </w:tcPr>
          <w:p w14:paraId="19F296F5" w14:textId="77777777" w:rsidR="00F10F57" w:rsidRDefault="00F10F57" w:rsidP="00EF163B">
            <w:pPr>
              <w:jc w:val="center"/>
            </w:pPr>
            <w:r>
              <w:t>Monmouth, IL</w:t>
            </w:r>
          </w:p>
        </w:tc>
        <w:tc>
          <w:tcPr>
            <w:tcW w:w="1066" w:type="dxa"/>
            <w:vAlign w:val="center"/>
          </w:tcPr>
          <w:p w14:paraId="0A95FB71" w14:textId="77777777" w:rsidR="00F10F57" w:rsidRDefault="00F10F57" w:rsidP="00EF163B">
            <w:pPr>
              <w:jc w:val="center"/>
            </w:pPr>
            <w:r>
              <w:t>10</w:t>
            </w:r>
          </w:p>
        </w:tc>
        <w:tc>
          <w:tcPr>
            <w:tcW w:w="2207" w:type="dxa"/>
            <w:vAlign w:val="center"/>
          </w:tcPr>
          <w:p w14:paraId="36DBC7A3" w14:textId="77777777" w:rsidR="00F10F57" w:rsidRDefault="00F10F57" w:rsidP="00EF163B">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51,</w:t>
            </w:r>
            <w:r>
              <w:rPr>
                <w:rFonts w:ascii="Calibri" w:eastAsia="Times New Roman" w:hAnsi="Calibri" w:cs="Calibri"/>
                <w:color w:val="000000"/>
              </w:rPr>
              <w:t xml:space="preserve"> </w:t>
            </w:r>
            <w:r w:rsidRPr="00F17F2F">
              <w:rPr>
                <w:rFonts w:ascii="Calibri" w:eastAsia="Times New Roman" w:hAnsi="Calibri" w:cs="Calibri"/>
                <w:color w:val="000000"/>
              </w:rPr>
              <w:t>101,</w:t>
            </w:r>
            <w:r>
              <w:rPr>
                <w:rFonts w:ascii="Calibri" w:eastAsia="Times New Roman" w:hAnsi="Calibri" w:cs="Calibri"/>
                <w:color w:val="000000"/>
              </w:rPr>
              <w:t xml:space="preserve"> </w:t>
            </w:r>
            <w:r w:rsidRPr="00F17F2F">
              <w:rPr>
                <w:rFonts w:ascii="Calibri" w:eastAsia="Times New Roman" w:hAnsi="Calibri" w:cs="Calibri"/>
                <w:color w:val="000000"/>
              </w:rPr>
              <w:t>152,</w:t>
            </w:r>
            <w:r>
              <w:rPr>
                <w:rFonts w:ascii="Calibri" w:eastAsia="Times New Roman" w:hAnsi="Calibri" w:cs="Calibri"/>
                <w:color w:val="000000"/>
              </w:rPr>
              <w:t xml:space="preserve"> </w:t>
            </w:r>
            <w:r w:rsidRPr="00F17F2F">
              <w:rPr>
                <w:rFonts w:ascii="Calibri" w:eastAsia="Times New Roman" w:hAnsi="Calibri" w:cs="Calibri"/>
                <w:color w:val="000000"/>
              </w:rPr>
              <w:t>203,</w:t>
            </w:r>
            <w:r>
              <w:rPr>
                <w:rFonts w:ascii="Calibri" w:eastAsia="Times New Roman" w:hAnsi="Calibri" w:cs="Calibri"/>
                <w:color w:val="000000"/>
              </w:rPr>
              <w:t xml:space="preserve"> </w:t>
            </w:r>
            <w:r w:rsidRPr="00F17F2F">
              <w:rPr>
                <w:rFonts w:ascii="Calibri" w:eastAsia="Times New Roman" w:hAnsi="Calibri" w:cs="Calibri"/>
                <w:b/>
                <w:bCs/>
                <w:color w:val="000000"/>
              </w:rPr>
              <w:t>253</w:t>
            </w:r>
          </w:p>
        </w:tc>
        <w:tc>
          <w:tcPr>
            <w:tcW w:w="1613" w:type="dxa"/>
            <w:vAlign w:val="center"/>
          </w:tcPr>
          <w:p w14:paraId="28868ACA" w14:textId="77777777" w:rsidR="00F10F57" w:rsidRDefault="00F10F57" w:rsidP="00EF163B">
            <w:pPr>
              <w:jc w:val="center"/>
            </w:pPr>
            <w:r w:rsidRPr="002B06C6">
              <w:t>Conventional</w:t>
            </w:r>
          </w:p>
        </w:tc>
        <w:tc>
          <w:tcPr>
            <w:tcW w:w="1041" w:type="dxa"/>
          </w:tcPr>
          <w:p w14:paraId="4C87214D" w14:textId="77777777" w:rsidR="00F10F57" w:rsidRDefault="00F10F57" w:rsidP="00EF163B">
            <w:pPr>
              <w:jc w:val="center"/>
            </w:pPr>
            <w:r>
              <w:t>113</w:t>
            </w:r>
          </w:p>
        </w:tc>
      </w:tr>
      <w:tr w:rsidR="00F10F57" w14:paraId="31330B0C" w14:textId="77777777" w:rsidTr="00441DD2">
        <w:trPr>
          <w:cantSplit/>
          <w:trHeight w:val="541"/>
          <w:jc w:val="center"/>
        </w:trPr>
        <w:tc>
          <w:tcPr>
            <w:tcW w:w="880" w:type="dxa"/>
            <w:vAlign w:val="center"/>
          </w:tcPr>
          <w:p w14:paraId="70C39368" w14:textId="77777777" w:rsidR="00F10F57" w:rsidRDefault="00F10F57" w:rsidP="00EF163B">
            <w:pPr>
              <w:jc w:val="center"/>
            </w:pPr>
            <w:r>
              <w:t>IL-3</w:t>
            </w:r>
          </w:p>
        </w:tc>
        <w:tc>
          <w:tcPr>
            <w:tcW w:w="1262" w:type="dxa"/>
            <w:vAlign w:val="center"/>
          </w:tcPr>
          <w:p w14:paraId="19FAF9EA" w14:textId="77777777" w:rsidR="00F10F57" w:rsidRDefault="00F10F57" w:rsidP="00EF163B">
            <w:pPr>
              <w:jc w:val="center"/>
            </w:pPr>
            <w:r>
              <w:t xml:space="preserve">39.80, </w:t>
            </w:r>
          </w:p>
          <w:p w14:paraId="4C5246AC" w14:textId="77777777" w:rsidR="00F10F57" w:rsidRDefault="00F10F57" w:rsidP="00EF163B">
            <w:pPr>
              <w:jc w:val="center"/>
            </w:pPr>
            <w:r>
              <w:t>-90.82</w:t>
            </w:r>
          </w:p>
        </w:tc>
        <w:tc>
          <w:tcPr>
            <w:tcW w:w="1736" w:type="dxa"/>
            <w:vAlign w:val="center"/>
          </w:tcPr>
          <w:p w14:paraId="0B6E04F6" w14:textId="77777777" w:rsidR="00F10F57" w:rsidRDefault="00F10F57" w:rsidP="00EF163B">
            <w:pPr>
              <w:jc w:val="center"/>
            </w:pPr>
            <w:r>
              <w:t>Orr Center, IL</w:t>
            </w:r>
          </w:p>
        </w:tc>
        <w:tc>
          <w:tcPr>
            <w:tcW w:w="1066" w:type="dxa"/>
            <w:vAlign w:val="center"/>
          </w:tcPr>
          <w:p w14:paraId="16C107FE" w14:textId="77777777" w:rsidR="00F10F57" w:rsidRDefault="00F10F57" w:rsidP="00EF163B">
            <w:pPr>
              <w:jc w:val="center"/>
            </w:pPr>
            <w:r>
              <w:t>10</w:t>
            </w:r>
          </w:p>
        </w:tc>
        <w:tc>
          <w:tcPr>
            <w:tcW w:w="2207" w:type="dxa"/>
            <w:vAlign w:val="center"/>
          </w:tcPr>
          <w:p w14:paraId="065C5EB6" w14:textId="77777777" w:rsidR="00F10F57" w:rsidRDefault="00F10F57" w:rsidP="00EF163B">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51,</w:t>
            </w:r>
            <w:r>
              <w:rPr>
                <w:rFonts w:ascii="Calibri" w:eastAsia="Times New Roman" w:hAnsi="Calibri" w:cs="Calibri"/>
                <w:color w:val="000000"/>
              </w:rPr>
              <w:t xml:space="preserve"> </w:t>
            </w:r>
            <w:r w:rsidRPr="00F17F2F">
              <w:rPr>
                <w:rFonts w:ascii="Calibri" w:eastAsia="Times New Roman" w:hAnsi="Calibri" w:cs="Calibri"/>
                <w:color w:val="000000"/>
              </w:rPr>
              <w:t>101,</w:t>
            </w:r>
            <w:r>
              <w:rPr>
                <w:rFonts w:ascii="Calibri" w:eastAsia="Times New Roman" w:hAnsi="Calibri" w:cs="Calibri"/>
                <w:color w:val="000000"/>
              </w:rPr>
              <w:t xml:space="preserve"> </w:t>
            </w:r>
            <w:r w:rsidRPr="00F17F2F">
              <w:rPr>
                <w:rFonts w:ascii="Calibri" w:eastAsia="Times New Roman" w:hAnsi="Calibri" w:cs="Calibri"/>
                <w:color w:val="000000"/>
              </w:rPr>
              <w:t>152,</w:t>
            </w:r>
            <w:r>
              <w:rPr>
                <w:rFonts w:ascii="Calibri" w:eastAsia="Times New Roman" w:hAnsi="Calibri" w:cs="Calibri"/>
                <w:color w:val="000000"/>
              </w:rPr>
              <w:t xml:space="preserve"> </w:t>
            </w:r>
            <w:r w:rsidRPr="00F17F2F">
              <w:rPr>
                <w:rFonts w:ascii="Calibri" w:eastAsia="Times New Roman" w:hAnsi="Calibri" w:cs="Calibri"/>
                <w:color w:val="000000"/>
              </w:rPr>
              <w:t>203,</w:t>
            </w:r>
            <w:r>
              <w:rPr>
                <w:rFonts w:ascii="Calibri" w:eastAsia="Times New Roman" w:hAnsi="Calibri" w:cs="Calibri"/>
                <w:color w:val="000000"/>
              </w:rPr>
              <w:t xml:space="preserve"> </w:t>
            </w:r>
            <w:r w:rsidRPr="00F17F2F">
              <w:rPr>
                <w:rFonts w:ascii="Calibri" w:eastAsia="Times New Roman" w:hAnsi="Calibri" w:cs="Calibri"/>
                <w:b/>
                <w:bCs/>
                <w:color w:val="000000"/>
              </w:rPr>
              <w:t>253</w:t>
            </w:r>
          </w:p>
        </w:tc>
        <w:tc>
          <w:tcPr>
            <w:tcW w:w="1613" w:type="dxa"/>
            <w:vAlign w:val="center"/>
          </w:tcPr>
          <w:p w14:paraId="20AA31E1" w14:textId="77777777" w:rsidR="00F10F57" w:rsidRDefault="00F10F57" w:rsidP="00EF163B">
            <w:pPr>
              <w:jc w:val="center"/>
            </w:pPr>
            <w:r w:rsidRPr="002B06C6">
              <w:t>Conventional</w:t>
            </w:r>
          </w:p>
        </w:tc>
        <w:tc>
          <w:tcPr>
            <w:tcW w:w="1041" w:type="dxa"/>
          </w:tcPr>
          <w:p w14:paraId="3C483C56" w14:textId="77777777" w:rsidR="00F10F57" w:rsidRDefault="00F10F57" w:rsidP="00EF163B">
            <w:pPr>
              <w:jc w:val="center"/>
            </w:pPr>
            <w:r>
              <w:t>113</w:t>
            </w:r>
          </w:p>
        </w:tc>
      </w:tr>
      <w:tr w:rsidR="00F10F57" w14:paraId="7D342C37" w14:textId="77777777" w:rsidTr="00441DD2">
        <w:trPr>
          <w:cantSplit/>
          <w:trHeight w:val="541"/>
          <w:jc w:val="center"/>
        </w:trPr>
        <w:tc>
          <w:tcPr>
            <w:tcW w:w="880" w:type="dxa"/>
            <w:vAlign w:val="center"/>
          </w:tcPr>
          <w:p w14:paraId="0E3B87D4" w14:textId="77777777" w:rsidR="00F10F57" w:rsidRDefault="00F10F57" w:rsidP="00EF163B">
            <w:pPr>
              <w:jc w:val="center"/>
            </w:pPr>
            <w:r>
              <w:t>IL-4</w:t>
            </w:r>
          </w:p>
        </w:tc>
        <w:tc>
          <w:tcPr>
            <w:tcW w:w="1262" w:type="dxa"/>
            <w:vAlign w:val="center"/>
          </w:tcPr>
          <w:p w14:paraId="1CD699E6" w14:textId="77777777" w:rsidR="00F10F57" w:rsidRDefault="00F10F57" w:rsidP="00EF163B">
            <w:pPr>
              <w:jc w:val="center"/>
            </w:pPr>
            <w:r>
              <w:t xml:space="preserve">40.08, </w:t>
            </w:r>
          </w:p>
          <w:p w14:paraId="6FDAC3C6" w14:textId="77777777" w:rsidR="00F10F57" w:rsidRDefault="00F10F57" w:rsidP="00EF163B">
            <w:pPr>
              <w:jc w:val="center"/>
            </w:pPr>
            <w:r>
              <w:t>-88.22</w:t>
            </w:r>
          </w:p>
        </w:tc>
        <w:tc>
          <w:tcPr>
            <w:tcW w:w="1736" w:type="dxa"/>
            <w:vAlign w:val="center"/>
          </w:tcPr>
          <w:p w14:paraId="36957E1D" w14:textId="77777777" w:rsidR="00F10F57" w:rsidRDefault="00F10F57" w:rsidP="00EF163B">
            <w:pPr>
              <w:jc w:val="center"/>
            </w:pPr>
            <w:r>
              <w:t>Urbana, IL</w:t>
            </w:r>
          </w:p>
        </w:tc>
        <w:tc>
          <w:tcPr>
            <w:tcW w:w="1066" w:type="dxa"/>
            <w:vAlign w:val="center"/>
          </w:tcPr>
          <w:p w14:paraId="2013E9B1" w14:textId="77777777" w:rsidR="00F10F57" w:rsidRDefault="00F10F57" w:rsidP="00EF163B">
            <w:pPr>
              <w:jc w:val="center"/>
            </w:pPr>
            <w:r>
              <w:t>10</w:t>
            </w:r>
          </w:p>
        </w:tc>
        <w:tc>
          <w:tcPr>
            <w:tcW w:w="2207" w:type="dxa"/>
            <w:vAlign w:val="center"/>
          </w:tcPr>
          <w:p w14:paraId="36F8E5E5" w14:textId="77777777" w:rsidR="00F10F57" w:rsidRDefault="00F10F57" w:rsidP="00EF163B">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51,</w:t>
            </w:r>
            <w:r>
              <w:rPr>
                <w:rFonts w:ascii="Calibri" w:eastAsia="Times New Roman" w:hAnsi="Calibri" w:cs="Calibri"/>
                <w:color w:val="000000"/>
              </w:rPr>
              <w:t xml:space="preserve"> </w:t>
            </w:r>
            <w:r w:rsidRPr="00F17F2F">
              <w:rPr>
                <w:rFonts w:ascii="Calibri" w:eastAsia="Times New Roman" w:hAnsi="Calibri" w:cs="Calibri"/>
                <w:color w:val="000000"/>
              </w:rPr>
              <w:t>101,</w:t>
            </w:r>
            <w:r>
              <w:rPr>
                <w:rFonts w:ascii="Calibri" w:eastAsia="Times New Roman" w:hAnsi="Calibri" w:cs="Calibri"/>
                <w:color w:val="000000"/>
              </w:rPr>
              <w:t xml:space="preserve"> </w:t>
            </w:r>
            <w:r w:rsidRPr="00F17F2F">
              <w:rPr>
                <w:rFonts w:ascii="Calibri" w:eastAsia="Times New Roman" w:hAnsi="Calibri" w:cs="Calibri"/>
                <w:color w:val="000000"/>
              </w:rPr>
              <w:t>152,</w:t>
            </w:r>
            <w:r>
              <w:rPr>
                <w:rFonts w:ascii="Calibri" w:eastAsia="Times New Roman" w:hAnsi="Calibri" w:cs="Calibri"/>
                <w:color w:val="000000"/>
              </w:rPr>
              <w:t xml:space="preserve"> </w:t>
            </w:r>
            <w:r w:rsidRPr="00F17F2F">
              <w:rPr>
                <w:rFonts w:ascii="Calibri" w:eastAsia="Times New Roman" w:hAnsi="Calibri" w:cs="Calibri"/>
                <w:color w:val="000000"/>
              </w:rPr>
              <w:t>203,</w:t>
            </w:r>
            <w:r>
              <w:rPr>
                <w:rFonts w:ascii="Calibri" w:eastAsia="Times New Roman" w:hAnsi="Calibri" w:cs="Calibri"/>
                <w:color w:val="000000"/>
              </w:rPr>
              <w:t xml:space="preserve"> </w:t>
            </w:r>
            <w:r w:rsidRPr="00F17F2F">
              <w:rPr>
                <w:rFonts w:ascii="Calibri" w:eastAsia="Times New Roman" w:hAnsi="Calibri" w:cs="Calibri"/>
                <w:b/>
                <w:bCs/>
                <w:color w:val="000000"/>
              </w:rPr>
              <w:t>253</w:t>
            </w:r>
          </w:p>
        </w:tc>
        <w:tc>
          <w:tcPr>
            <w:tcW w:w="1613" w:type="dxa"/>
            <w:vAlign w:val="center"/>
          </w:tcPr>
          <w:p w14:paraId="05985DAF" w14:textId="77777777" w:rsidR="00F10F57" w:rsidRDefault="00F10F57" w:rsidP="00EF163B">
            <w:pPr>
              <w:jc w:val="center"/>
            </w:pPr>
            <w:r w:rsidRPr="002B06C6">
              <w:t>Conventional</w:t>
            </w:r>
          </w:p>
        </w:tc>
        <w:tc>
          <w:tcPr>
            <w:tcW w:w="1041" w:type="dxa"/>
          </w:tcPr>
          <w:p w14:paraId="414EADBC" w14:textId="77777777" w:rsidR="00F10F57" w:rsidRDefault="00F10F57" w:rsidP="00EF163B">
            <w:pPr>
              <w:jc w:val="center"/>
            </w:pPr>
            <w:r>
              <w:t>112</w:t>
            </w:r>
          </w:p>
        </w:tc>
      </w:tr>
      <w:tr w:rsidR="00F10F57" w14:paraId="4640136D" w14:textId="77777777" w:rsidTr="00441DD2">
        <w:trPr>
          <w:cantSplit/>
          <w:trHeight w:val="554"/>
          <w:jc w:val="center"/>
        </w:trPr>
        <w:tc>
          <w:tcPr>
            <w:tcW w:w="880" w:type="dxa"/>
            <w:vAlign w:val="center"/>
          </w:tcPr>
          <w:p w14:paraId="55912B59" w14:textId="77777777" w:rsidR="00F10F57" w:rsidRDefault="00F10F57" w:rsidP="00EF163B">
            <w:pPr>
              <w:jc w:val="center"/>
            </w:pPr>
            <w:r>
              <w:t>IL-5</w:t>
            </w:r>
          </w:p>
        </w:tc>
        <w:tc>
          <w:tcPr>
            <w:tcW w:w="1262" w:type="dxa"/>
            <w:vAlign w:val="center"/>
          </w:tcPr>
          <w:p w14:paraId="3D38DF5B" w14:textId="77777777" w:rsidR="00F10F57" w:rsidRDefault="00F10F57" w:rsidP="00EF163B">
            <w:pPr>
              <w:jc w:val="center"/>
            </w:pPr>
            <w:r>
              <w:t xml:space="preserve">38.95, </w:t>
            </w:r>
          </w:p>
          <w:p w14:paraId="49DD80B9" w14:textId="77777777" w:rsidR="00F10F57" w:rsidRDefault="00F10F57" w:rsidP="00EF163B">
            <w:pPr>
              <w:jc w:val="center"/>
            </w:pPr>
            <w:r>
              <w:t>-88.96</w:t>
            </w:r>
          </w:p>
        </w:tc>
        <w:tc>
          <w:tcPr>
            <w:tcW w:w="1736" w:type="dxa"/>
            <w:vAlign w:val="center"/>
          </w:tcPr>
          <w:p w14:paraId="51A00ACE" w14:textId="77777777" w:rsidR="00F10F57" w:rsidRDefault="00F10F57" w:rsidP="00EF163B">
            <w:pPr>
              <w:jc w:val="center"/>
            </w:pPr>
            <w:r>
              <w:t>Brownstown, IL</w:t>
            </w:r>
          </w:p>
        </w:tc>
        <w:tc>
          <w:tcPr>
            <w:tcW w:w="1066" w:type="dxa"/>
            <w:vAlign w:val="center"/>
          </w:tcPr>
          <w:p w14:paraId="03CB5343" w14:textId="77777777" w:rsidR="00F10F57" w:rsidRDefault="00F10F57" w:rsidP="00EF163B">
            <w:pPr>
              <w:jc w:val="center"/>
            </w:pPr>
            <w:r>
              <w:t>8</w:t>
            </w:r>
          </w:p>
        </w:tc>
        <w:tc>
          <w:tcPr>
            <w:tcW w:w="2207" w:type="dxa"/>
            <w:vAlign w:val="center"/>
          </w:tcPr>
          <w:p w14:paraId="2A45DD53" w14:textId="77777777" w:rsidR="00F10F57" w:rsidRDefault="00F10F57" w:rsidP="00EF163B">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51,</w:t>
            </w:r>
            <w:r>
              <w:rPr>
                <w:rFonts w:ascii="Calibri" w:eastAsia="Times New Roman" w:hAnsi="Calibri" w:cs="Calibri"/>
                <w:color w:val="000000"/>
              </w:rPr>
              <w:t xml:space="preserve"> </w:t>
            </w:r>
            <w:r w:rsidRPr="00F17F2F">
              <w:rPr>
                <w:rFonts w:ascii="Calibri" w:eastAsia="Times New Roman" w:hAnsi="Calibri" w:cs="Calibri"/>
                <w:color w:val="000000"/>
              </w:rPr>
              <w:t>101,</w:t>
            </w:r>
            <w:r>
              <w:rPr>
                <w:rFonts w:ascii="Calibri" w:eastAsia="Times New Roman" w:hAnsi="Calibri" w:cs="Calibri"/>
                <w:color w:val="000000"/>
              </w:rPr>
              <w:t xml:space="preserve"> </w:t>
            </w:r>
            <w:r w:rsidRPr="00F17F2F">
              <w:rPr>
                <w:rFonts w:ascii="Calibri" w:eastAsia="Times New Roman" w:hAnsi="Calibri" w:cs="Calibri"/>
                <w:color w:val="000000"/>
              </w:rPr>
              <w:t>152,</w:t>
            </w:r>
            <w:r>
              <w:rPr>
                <w:rFonts w:ascii="Calibri" w:eastAsia="Times New Roman" w:hAnsi="Calibri" w:cs="Calibri"/>
                <w:color w:val="000000"/>
              </w:rPr>
              <w:t xml:space="preserve"> </w:t>
            </w:r>
            <w:r w:rsidRPr="00F17F2F">
              <w:rPr>
                <w:rFonts w:ascii="Calibri" w:eastAsia="Times New Roman" w:hAnsi="Calibri" w:cs="Calibri"/>
                <w:color w:val="000000"/>
              </w:rPr>
              <w:t>203,</w:t>
            </w:r>
            <w:r>
              <w:rPr>
                <w:rFonts w:ascii="Calibri" w:eastAsia="Times New Roman" w:hAnsi="Calibri" w:cs="Calibri"/>
                <w:color w:val="000000"/>
              </w:rPr>
              <w:t xml:space="preserve"> </w:t>
            </w:r>
            <w:r w:rsidRPr="00F17F2F">
              <w:rPr>
                <w:rFonts w:ascii="Calibri" w:eastAsia="Times New Roman" w:hAnsi="Calibri" w:cs="Calibri"/>
                <w:b/>
                <w:bCs/>
                <w:color w:val="000000"/>
              </w:rPr>
              <w:t>253</w:t>
            </w:r>
          </w:p>
        </w:tc>
        <w:tc>
          <w:tcPr>
            <w:tcW w:w="1613" w:type="dxa"/>
            <w:vAlign w:val="center"/>
          </w:tcPr>
          <w:p w14:paraId="55488487" w14:textId="77777777" w:rsidR="00F10F57" w:rsidRDefault="00F10F57" w:rsidP="00EF163B">
            <w:pPr>
              <w:jc w:val="center"/>
            </w:pPr>
            <w:r>
              <w:t>No-till</w:t>
            </w:r>
          </w:p>
        </w:tc>
        <w:tc>
          <w:tcPr>
            <w:tcW w:w="1041" w:type="dxa"/>
          </w:tcPr>
          <w:p w14:paraId="5A1124E7" w14:textId="77777777" w:rsidR="00F10F57" w:rsidRDefault="00F10F57" w:rsidP="00EF163B">
            <w:pPr>
              <w:jc w:val="center"/>
            </w:pPr>
            <w:r>
              <w:t>114</w:t>
            </w:r>
          </w:p>
        </w:tc>
      </w:tr>
      <w:tr w:rsidR="00F10F57" w14:paraId="01094F22" w14:textId="77777777" w:rsidTr="00441DD2">
        <w:trPr>
          <w:cantSplit/>
          <w:trHeight w:val="541"/>
          <w:jc w:val="center"/>
        </w:trPr>
        <w:tc>
          <w:tcPr>
            <w:tcW w:w="880" w:type="dxa"/>
            <w:vAlign w:val="center"/>
          </w:tcPr>
          <w:p w14:paraId="233623DA" w14:textId="77777777" w:rsidR="00F10F57" w:rsidRDefault="00F10F57" w:rsidP="00EF163B">
            <w:pPr>
              <w:jc w:val="center"/>
            </w:pPr>
            <w:r>
              <w:t>IL-6</w:t>
            </w:r>
          </w:p>
        </w:tc>
        <w:tc>
          <w:tcPr>
            <w:tcW w:w="1262" w:type="dxa"/>
            <w:vAlign w:val="center"/>
          </w:tcPr>
          <w:p w14:paraId="6F0A2135" w14:textId="77777777" w:rsidR="00F10F57" w:rsidRDefault="00F10F57" w:rsidP="00EF163B">
            <w:pPr>
              <w:jc w:val="center"/>
            </w:pPr>
            <w:r>
              <w:t xml:space="preserve">37.46, </w:t>
            </w:r>
          </w:p>
          <w:p w14:paraId="72A8E53D" w14:textId="77777777" w:rsidR="00F10F57" w:rsidRDefault="00F10F57" w:rsidP="00EF163B">
            <w:pPr>
              <w:jc w:val="center"/>
            </w:pPr>
            <w:r>
              <w:t>-88.72</w:t>
            </w:r>
          </w:p>
        </w:tc>
        <w:tc>
          <w:tcPr>
            <w:tcW w:w="1736" w:type="dxa"/>
            <w:vAlign w:val="center"/>
          </w:tcPr>
          <w:p w14:paraId="546F4015" w14:textId="77777777" w:rsidR="00F10F57" w:rsidRDefault="00F10F57" w:rsidP="00EF163B">
            <w:pPr>
              <w:jc w:val="center"/>
            </w:pPr>
            <w:r>
              <w:t>Dixon Springs, IL upland area</w:t>
            </w:r>
          </w:p>
        </w:tc>
        <w:tc>
          <w:tcPr>
            <w:tcW w:w="1066" w:type="dxa"/>
            <w:vAlign w:val="center"/>
          </w:tcPr>
          <w:p w14:paraId="4AFA4743" w14:textId="77777777" w:rsidR="00F10F57" w:rsidRDefault="00F10F57" w:rsidP="00EF163B">
            <w:pPr>
              <w:jc w:val="center"/>
            </w:pPr>
            <w:r>
              <w:t>10</w:t>
            </w:r>
          </w:p>
        </w:tc>
        <w:tc>
          <w:tcPr>
            <w:tcW w:w="2207" w:type="dxa"/>
            <w:vAlign w:val="center"/>
          </w:tcPr>
          <w:p w14:paraId="7E8CA2D0" w14:textId="77777777" w:rsidR="00F10F57" w:rsidRDefault="00F10F57" w:rsidP="00EF163B">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51,</w:t>
            </w:r>
            <w:r>
              <w:rPr>
                <w:rFonts w:ascii="Calibri" w:eastAsia="Times New Roman" w:hAnsi="Calibri" w:cs="Calibri"/>
                <w:color w:val="000000"/>
              </w:rPr>
              <w:t xml:space="preserve"> </w:t>
            </w:r>
            <w:r w:rsidRPr="00F17F2F">
              <w:rPr>
                <w:rFonts w:ascii="Calibri" w:eastAsia="Times New Roman" w:hAnsi="Calibri" w:cs="Calibri"/>
                <w:color w:val="000000"/>
              </w:rPr>
              <w:t>101,</w:t>
            </w:r>
            <w:r>
              <w:rPr>
                <w:rFonts w:ascii="Calibri" w:eastAsia="Times New Roman" w:hAnsi="Calibri" w:cs="Calibri"/>
                <w:color w:val="000000"/>
              </w:rPr>
              <w:t xml:space="preserve"> </w:t>
            </w:r>
            <w:r w:rsidRPr="00F17F2F">
              <w:rPr>
                <w:rFonts w:ascii="Calibri" w:eastAsia="Times New Roman" w:hAnsi="Calibri" w:cs="Calibri"/>
                <w:color w:val="000000"/>
              </w:rPr>
              <w:t>152,</w:t>
            </w:r>
            <w:r>
              <w:rPr>
                <w:rFonts w:ascii="Calibri" w:eastAsia="Times New Roman" w:hAnsi="Calibri" w:cs="Calibri"/>
                <w:color w:val="000000"/>
              </w:rPr>
              <w:t xml:space="preserve"> </w:t>
            </w:r>
            <w:r w:rsidRPr="00F17F2F">
              <w:rPr>
                <w:rFonts w:ascii="Calibri" w:eastAsia="Times New Roman" w:hAnsi="Calibri" w:cs="Calibri"/>
                <w:color w:val="000000"/>
              </w:rPr>
              <w:t>203,</w:t>
            </w:r>
            <w:r>
              <w:rPr>
                <w:rFonts w:ascii="Calibri" w:eastAsia="Times New Roman" w:hAnsi="Calibri" w:cs="Calibri"/>
                <w:color w:val="000000"/>
              </w:rPr>
              <w:t xml:space="preserve"> </w:t>
            </w:r>
            <w:r w:rsidRPr="00F17F2F">
              <w:rPr>
                <w:rFonts w:ascii="Calibri" w:eastAsia="Times New Roman" w:hAnsi="Calibri" w:cs="Calibri"/>
                <w:b/>
                <w:bCs/>
                <w:color w:val="000000"/>
              </w:rPr>
              <w:t>253</w:t>
            </w:r>
          </w:p>
        </w:tc>
        <w:tc>
          <w:tcPr>
            <w:tcW w:w="1613" w:type="dxa"/>
            <w:vAlign w:val="center"/>
          </w:tcPr>
          <w:p w14:paraId="744EFEB8" w14:textId="77777777" w:rsidR="00F10F57" w:rsidRDefault="00F10F57" w:rsidP="00EF163B">
            <w:pPr>
              <w:jc w:val="center"/>
            </w:pPr>
            <w:r>
              <w:t>No-till</w:t>
            </w:r>
          </w:p>
        </w:tc>
        <w:tc>
          <w:tcPr>
            <w:tcW w:w="1041" w:type="dxa"/>
          </w:tcPr>
          <w:p w14:paraId="158ECE1C" w14:textId="77777777" w:rsidR="00F10F57" w:rsidRDefault="00F10F57" w:rsidP="00EF163B">
            <w:pPr>
              <w:jc w:val="center"/>
            </w:pPr>
            <w:r>
              <w:t>113</w:t>
            </w:r>
          </w:p>
        </w:tc>
      </w:tr>
      <w:tr w:rsidR="00F10F57" w14:paraId="173C935D" w14:textId="77777777" w:rsidTr="00441DD2">
        <w:trPr>
          <w:cantSplit/>
          <w:trHeight w:val="818"/>
          <w:jc w:val="center"/>
        </w:trPr>
        <w:tc>
          <w:tcPr>
            <w:tcW w:w="880" w:type="dxa"/>
            <w:tcBorders>
              <w:bottom w:val="single" w:sz="4" w:space="0" w:color="auto"/>
            </w:tcBorders>
            <w:vAlign w:val="center"/>
          </w:tcPr>
          <w:p w14:paraId="5D2D851F" w14:textId="77777777" w:rsidR="00F10F57" w:rsidRDefault="00F10F57" w:rsidP="00EF163B">
            <w:pPr>
              <w:jc w:val="center"/>
            </w:pPr>
            <w:r>
              <w:t>IL-7</w:t>
            </w:r>
          </w:p>
        </w:tc>
        <w:tc>
          <w:tcPr>
            <w:tcW w:w="1262" w:type="dxa"/>
            <w:tcBorders>
              <w:bottom w:val="single" w:sz="4" w:space="0" w:color="auto"/>
            </w:tcBorders>
            <w:vAlign w:val="center"/>
          </w:tcPr>
          <w:p w14:paraId="3658D1D4" w14:textId="77777777" w:rsidR="00F10F57" w:rsidRDefault="00F10F57" w:rsidP="00EF163B">
            <w:pPr>
              <w:jc w:val="center"/>
            </w:pPr>
            <w:r>
              <w:t xml:space="preserve">37.42, </w:t>
            </w:r>
          </w:p>
          <w:p w14:paraId="08766F9C" w14:textId="77777777" w:rsidR="00F10F57" w:rsidRDefault="00F10F57" w:rsidP="00EF163B">
            <w:pPr>
              <w:jc w:val="center"/>
            </w:pPr>
            <w:r>
              <w:t>-88.66</w:t>
            </w:r>
          </w:p>
        </w:tc>
        <w:tc>
          <w:tcPr>
            <w:tcW w:w="1736" w:type="dxa"/>
            <w:tcBorders>
              <w:bottom w:val="single" w:sz="4" w:space="0" w:color="auto"/>
            </w:tcBorders>
            <w:vAlign w:val="center"/>
          </w:tcPr>
          <w:p w14:paraId="42A472FD" w14:textId="77777777" w:rsidR="00F10F57" w:rsidRDefault="00F10F57" w:rsidP="00EF163B">
            <w:pPr>
              <w:jc w:val="center"/>
            </w:pPr>
            <w:r>
              <w:t>Dixon Springs, IL lowland area</w:t>
            </w:r>
          </w:p>
        </w:tc>
        <w:tc>
          <w:tcPr>
            <w:tcW w:w="1066" w:type="dxa"/>
            <w:tcBorders>
              <w:bottom w:val="single" w:sz="4" w:space="0" w:color="auto"/>
            </w:tcBorders>
            <w:vAlign w:val="center"/>
          </w:tcPr>
          <w:p w14:paraId="39DC1A0B" w14:textId="77777777" w:rsidR="00F10F57" w:rsidRDefault="00F10F57" w:rsidP="00EF163B">
            <w:pPr>
              <w:jc w:val="center"/>
            </w:pPr>
            <w:r>
              <w:t>10</w:t>
            </w:r>
          </w:p>
        </w:tc>
        <w:tc>
          <w:tcPr>
            <w:tcW w:w="2207" w:type="dxa"/>
            <w:tcBorders>
              <w:bottom w:val="single" w:sz="4" w:space="0" w:color="auto"/>
            </w:tcBorders>
            <w:vAlign w:val="center"/>
          </w:tcPr>
          <w:p w14:paraId="4BDFF26F" w14:textId="77777777" w:rsidR="00F10F57" w:rsidRDefault="00F10F57" w:rsidP="00EF163B">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51,</w:t>
            </w:r>
            <w:r>
              <w:rPr>
                <w:rFonts w:ascii="Calibri" w:eastAsia="Times New Roman" w:hAnsi="Calibri" w:cs="Calibri"/>
                <w:color w:val="000000"/>
              </w:rPr>
              <w:t xml:space="preserve"> </w:t>
            </w:r>
            <w:r w:rsidRPr="00F17F2F">
              <w:rPr>
                <w:rFonts w:ascii="Calibri" w:eastAsia="Times New Roman" w:hAnsi="Calibri" w:cs="Calibri"/>
                <w:color w:val="000000"/>
              </w:rPr>
              <w:t>101,</w:t>
            </w:r>
            <w:r>
              <w:rPr>
                <w:rFonts w:ascii="Calibri" w:eastAsia="Times New Roman" w:hAnsi="Calibri" w:cs="Calibri"/>
                <w:color w:val="000000"/>
              </w:rPr>
              <w:t xml:space="preserve"> </w:t>
            </w:r>
            <w:r w:rsidRPr="00F17F2F">
              <w:rPr>
                <w:rFonts w:ascii="Calibri" w:eastAsia="Times New Roman" w:hAnsi="Calibri" w:cs="Calibri"/>
                <w:color w:val="000000"/>
              </w:rPr>
              <w:t>152,</w:t>
            </w:r>
            <w:r>
              <w:rPr>
                <w:rFonts w:ascii="Calibri" w:eastAsia="Times New Roman" w:hAnsi="Calibri" w:cs="Calibri"/>
                <w:color w:val="000000"/>
              </w:rPr>
              <w:t xml:space="preserve"> </w:t>
            </w:r>
            <w:r w:rsidRPr="00F17F2F">
              <w:rPr>
                <w:rFonts w:ascii="Calibri" w:eastAsia="Times New Roman" w:hAnsi="Calibri" w:cs="Calibri"/>
                <w:color w:val="000000"/>
              </w:rPr>
              <w:t>203,</w:t>
            </w:r>
            <w:r>
              <w:rPr>
                <w:rFonts w:ascii="Calibri" w:eastAsia="Times New Roman" w:hAnsi="Calibri" w:cs="Calibri"/>
                <w:color w:val="000000"/>
              </w:rPr>
              <w:t xml:space="preserve"> </w:t>
            </w:r>
            <w:r w:rsidRPr="00F17F2F">
              <w:rPr>
                <w:rFonts w:ascii="Calibri" w:eastAsia="Times New Roman" w:hAnsi="Calibri" w:cs="Calibri"/>
                <w:b/>
                <w:bCs/>
                <w:color w:val="000000"/>
              </w:rPr>
              <w:t>253</w:t>
            </w:r>
          </w:p>
        </w:tc>
        <w:tc>
          <w:tcPr>
            <w:tcW w:w="1613" w:type="dxa"/>
            <w:tcBorders>
              <w:bottom w:val="single" w:sz="4" w:space="0" w:color="auto"/>
            </w:tcBorders>
            <w:vAlign w:val="center"/>
          </w:tcPr>
          <w:p w14:paraId="69646F61" w14:textId="77777777" w:rsidR="00F10F57" w:rsidRDefault="00F10F57" w:rsidP="00EF163B">
            <w:pPr>
              <w:jc w:val="center"/>
            </w:pPr>
            <w:r>
              <w:t>No-till</w:t>
            </w:r>
          </w:p>
        </w:tc>
        <w:tc>
          <w:tcPr>
            <w:tcW w:w="1041" w:type="dxa"/>
            <w:tcBorders>
              <w:bottom w:val="single" w:sz="4" w:space="0" w:color="auto"/>
            </w:tcBorders>
          </w:tcPr>
          <w:p w14:paraId="4D11BB06" w14:textId="77777777" w:rsidR="00F10F57" w:rsidRDefault="00F10F57" w:rsidP="00EF163B">
            <w:pPr>
              <w:jc w:val="center"/>
            </w:pPr>
            <w:r>
              <w:t>113</w:t>
            </w:r>
          </w:p>
        </w:tc>
      </w:tr>
      <w:tr w:rsidR="00F10F57" w14:paraId="386D7559" w14:textId="77777777" w:rsidTr="00441DD2">
        <w:trPr>
          <w:cantSplit/>
          <w:trHeight w:val="818"/>
          <w:jc w:val="center"/>
        </w:trPr>
        <w:tc>
          <w:tcPr>
            <w:tcW w:w="9805" w:type="dxa"/>
            <w:gridSpan w:val="7"/>
            <w:tcBorders>
              <w:top w:val="single" w:sz="4" w:space="0" w:color="auto"/>
            </w:tcBorders>
          </w:tcPr>
          <w:p w14:paraId="09EE1761" w14:textId="77777777" w:rsidR="00F10F57" w:rsidRDefault="00F10F57" w:rsidP="00F10F57">
            <w:r w:rsidRPr="00441DD2">
              <w:rPr>
                <w:rFonts w:cstheme="minorHAnsi"/>
                <w:sz w:val="20"/>
                <w:szCs w:val="20"/>
              </w:rPr>
              <w:lastRenderedPageBreak/>
              <w:t>†</w:t>
            </w:r>
            <w:r w:rsidRPr="00441DD2">
              <w:rPr>
                <w:sz w:val="20"/>
                <w:szCs w:val="20"/>
              </w:rPr>
              <w:t xml:space="preserve">Conventional tillage consisted of chisel plowing in the fall following harvest and field cultivation in the spring for all phases of all crop rotations. </w:t>
            </w:r>
          </w:p>
        </w:tc>
      </w:tr>
    </w:tbl>
    <w:p w14:paraId="3BBA2D0E" w14:textId="77777777" w:rsidR="00331534" w:rsidRPr="00331534" w:rsidRDefault="00331534" w:rsidP="00331534"/>
    <w:p w14:paraId="7F9AC8C1" w14:textId="6ADDFB0D" w:rsidR="00403779" w:rsidRDefault="00403779" w:rsidP="00331534">
      <w:pPr>
        <w:pStyle w:val="Heading3"/>
      </w:pPr>
      <w:r>
        <w:t>Table S</w:t>
      </w:r>
      <w:r w:rsidR="00E660D6">
        <w:t>2</w:t>
      </w:r>
      <w:r>
        <w:t>. List of predictors included in feature selection models</w:t>
      </w:r>
    </w:p>
    <w:p w14:paraId="22520E54" w14:textId="77777777" w:rsidR="00DF0736" w:rsidRPr="005C5838" w:rsidRDefault="00DF0736" w:rsidP="00DF0736">
      <w:pPr>
        <w:rPr>
          <w:color w:val="FF0000"/>
        </w:rPr>
      </w:pPr>
      <w:r w:rsidRPr="005C5838">
        <w:rPr>
          <w:color w:val="FF0000"/>
        </w:rPr>
        <w:t xml:space="preserve">Insert table, I know I made it it’s just on my dang office computer I guess I didn’t commit/push. </w:t>
      </w:r>
    </w:p>
    <w:p w14:paraId="689366EB" w14:textId="36825A16" w:rsidR="00403779" w:rsidRDefault="00403779" w:rsidP="00331534">
      <w:pPr>
        <w:pStyle w:val="Heading3"/>
      </w:pPr>
      <w:r>
        <w:t>Table S</w:t>
      </w:r>
      <w:r w:rsidR="00E660D6">
        <w:t>3</w:t>
      </w:r>
      <w:r>
        <w:t>. Calibration statistics for APSIM models</w:t>
      </w:r>
    </w:p>
    <w:p w14:paraId="6805FA8B" w14:textId="199026A5" w:rsidR="00331534" w:rsidRPr="00331534" w:rsidRDefault="00DF0736" w:rsidP="00331534">
      <w:r>
        <w:t xml:space="preserve">Waiting for poor Mitch. </w:t>
      </w:r>
    </w:p>
    <w:p w14:paraId="36DACC29" w14:textId="48CE7356" w:rsidR="00403779" w:rsidRDefault="00403779" w:rsidP="00403779">
      <w:pPr>
        <w:pStyle w:val="Heading2"/>
      </w:pPr>
      <w:r>
        <w:t>Text</w:t>
      </w:r>
    </w:p>
    <w:p w14:paraId="5C8FEA43" w14:textId="332B83C6" w:rsidR="00403779" w:rsidRDefault="00403779" w:rsidP="00403779">
      <w:pPr>
        <w:pStyle w:val="Heading3"/>
      </w:pPr>
      <w:r>
        <w:t>Text S1. Description of dynamic APSIM scripts</w:t>
      </w:r>
    </w:p>
    <w:p w14:paraId="276B0FCF" w14:textId="77777777" w:rsidR="00403779" w:rsidRPr="00403779" w:rsidRDefault="00403779" w:rsidP="00403779"/>
    <w:p w14:paraId="73EC3610" w14:textId="4FDA9C6A" w:rsidR="00403779" w:rsidRDefault="00403779" w:rsidP="00F10F57">
      <w:r>
        <w:t>Table S5. List of literature references</w:t>
      </w:r>
    </w:p>
    <w:p w14:paraId="1E900526" w14:textId="4034251F" w:rsidR="00403779" w:rsidRDefault="00403779" w:rsidP="00403779"/>
    <w:p w14:paraId="60A9A64A" w14:textId="77777777" w:rsidR="00441DD2" w:rsidRDefault="00441DD2" w:rsidP="00744A58">
      <w:pPr>
        <w:keepNext/>
        <w:rPr>
          <w:b/>
          <w:bCs/>
        </w:rPr>
      </w:pPr>
    </w:p>
    <w:p w14:paraId="00E57DBE" w14:textId="77777777" w:rsidR="00441DD2" w:rsidRDefault="00441DD2" w:rsidP="00744A58">
      <w:pPr>
        <w:keepNext/>
        <w:rPr>
          <w:b/>
          <w:bCs/>
        </w:rPr>
      </w:pPr>
    </w:p>
    <w:p w14:paraId="56388446" w14:textId="77777777" w:rsidR="00744A58" w:rsidRDefault="00744A58" w:rsidP="00F10F57"/>
    <w:p w14:paraId="1E81D7C2" w14:textId="007EFA0B" w:rsidR="007E45D5" w:rsidRDefault="007E45D5" w:rsidP="00554F96"/>
    <w:p w14:paraId="6524EA1D" w14:textId="54364F0C" w:rsidR="00DD6646" w:rsidRDefault="00DD6646" w:rsidP="00554F96"/>
    <w:p w14:paraId="42836A82" w14:textId="6698114B" w:rsidR="00DD6646" w:rsidRDefault="00DD6646" w:rsidP="00554F96"/>
    <w:p w14:paraId="71E967D2" w14:textId="2229C4FD" w:rsidR="0045458B" w:rsidRDefault="0045458B" w:rsidP="0045458B">
      <w:pPr>
        <w:pStyle w:val="Heading1"/>
      </w:pPr>
      <w:r>
        <w:t>Bibliography</w:t>
      </w:r>
    </w:p>
    <w:sdt>
      <w:sdtPr>
        <w:tag w:val="MENDELEY_BIBLIOGRAPHY"/>
        <w:id w:val="-838303131"/>
        <w:placeholder>
          <w:docPart w:val="DefaultPlaceholder_-1854013440"/>
        </w:placeholder>
      </w:sdtPr>
      <w:sdtContent>
        <w:p w14:paraId="2785B51D" w14:textId="77777777" w:rsidR="009E5F02" w:rsidRDefault="009E5F02">
          <w:pPr>
            <w:autoSpaceDE w:val="0"/>
            <w:autoSpaceDN w:val="0"/>
            <w:ind w:hanging="480"/>
            <w:divId w:val="726534240"/>
            <w:rPr>
              <w:rFonts w:eastAsia="Times New Roman"/>
              <w:sz w:val="24"/>
              <w:szCs w:val="24"/>
            </w:rPr>
          </w:pPr>
          <w:r>
            <w:rPr>
              <w:rFonts w:eastAsia="Times New Roman"/>
            </w:rPr>
            <w:t xml:space="preserve">Al-Kaisi, M.M., S. v. Archontoulis, D. Kwaw-Mensah, and F. Miguez. 2015. Tillage and Crop Rotation Effects on Corn Agronomic Response and Economic Return at Seven Iowa Locations. Agronomy Journal 107(4): 1411–1424. </w:t>
          </w:r>
          <w:proofErr w:type="spellStart"/>
          <w:r>
            <w:rPr>
              <w:rFonts w:eastAsia="Times New Roman"/>
            </w:rPr>
            <w:t>doi</w:t>
          </w:r>
          <w:proofErr w:type="spellEnd"/>
          <w:r>
            <w:rPr>
              <w:rFonts w:eastAsia="Times New Roman"/>
            </w:rPr>
            <w:t>: 10.2134/AGRONJ14.0470.</w:t>
          </w:r>
        </w:p>
        <w:p w14:paraId="4F81D6AD" w14:textId="77777777" w:rsidR="009E5F02" w:rsidRDefault="009E5F02">
          <w:pPr>
            <w:autoSpaceDE w:val="0"/>
            <w:autoSpaceDN w:val="0"/>
            <w:ind w:hanging="480"/>
            <w:divId w:val="1433361724"/>
            <w:rPr>
              <w:rFonts w:eastAsia="Times New Roman"/>
            </w:rPr>
          </w:pPr>
          <w:r>
            <w:rPr>
              <w:rFonts w:eastAsia="Times New Roman"/>
            </w:rPr>
            <w:t xml:space="preserve">Archontoulis, S. v., M.J. Castellano, M.A. Licht, V. Nichols, M. Baum, et al. 2020. Predicting crop yields and soil‐plant nitrogen dynamics in the US Corn Belt. Crop Science: csc2.20039. </w:t>
          </w:r>
          <w:proofErr w:type="spellStart"/>
          <w:r>
            <w:rPr>
              <w:rFonts w:eastAsia="Times New Roman"/>
            </w:rPr>
            <w:t>doi</w:t>
          </w:r>
          <w:proofErr w:type="spellEnd"/>
          <w:r>
            <w:rPr>
              <w:rFonts w:eastAsia="Times New Roman"/>
            </w:rPr>
            <w:t>: 10.1002/csc2.20039.</w:t>
          </w:r>
        </w:p>
        <w:p w14:paraId="43158D14" w14:textId="77777777" w:rsidR="009E5F02" w:rsidRDefault="009E5F02">
          <w:pPr>
            <w:autoSpaceDE w:val="0"/>
            <w:autoSpaceDN w:val="0"/>
            <w:ind w:hanging="480"/>
            <w:divId w:val="1842282630"/>
            <w:rPr>
              <w:rFonts w:eastAsia="Times New Roman"/>
            </w:rPr>
          </w:pPr>
          <w:r>
            <w:rPr>
              <w:rFonts w:eastAsia="Times New Roman"/>
            </w:rPr>
            <w:t xml:space="preserve">Archontoulis, S. v., F.E. Miguez, and K.J. Moore. 2014. Evaluating APSIM maize, soil water, soil nitrogen, manure, and soil temperature modules in the Midwestern United States. Agronomy Journal 106(3): 1025–1040. </w:t>
          </w:r>
          <w:proofErr w:type="spellStart"/>
          <w:r>
            <w:rPr>
              <w:rFonts w:eastAsia="Times New Roman"/>
            </w:rPr>
            <w:t>doi</w:t>
          </w:r>
          <w:proofErr w:type="spellEnd"/>
          <w:r>
            <w:rPr>
              <w:rFonts w:eastAsia="Times New Roman"/>
            </w:rPr>
            <w:t>: 10.2134/agronj2013.0421.</w:t>
          </w:r>
        </w:p>
        <w:p w14:paraId="2CD21720" w14:textId="77777777" w:rsidR="009E5F02" w:rsidRDefault="009E5F02">
          <w:pPr>
            <w:autoSpaceDE w:val="0"/>
            <w:autoSpaceDN w:val="0"/>
            <w:ind w:hanging="480"/>
            <w:divId w:val="500589107"/>
            <w:rPr>
              <w:rFonts w:eastAsia="Times New Roman"/>
            </w:rPr>
          </w:pPr>
          <w:r>
            <w:rPr>
              <w:rFonts w:eastAsia="Times New Roman"/>
            </w:rPr>
            <w:t xml:space="preserve">Basso, B., R.A. Martinez-Feria, and B. Dumont. 2019. Modeling crop rotations: capturing short- and long-term feedbacks for sustainability and soil health. : 217–238. </w:t>
          </w:r>
          <w:proofErr w:type="spellStart"/>
          <w:r>
            <w:rPr>
              <w:rFonts w:eastAsia="Times New Roman"/>
            </w:rPr>
            <w:t>doi</w:t>
          </w:r>
          <w:proofErr w:type="spellEnd"/>
          <w:r>
            <w:rPr>
              <w:rFonts w:eastAsia="Times New Roman"/>
            </w:rPr>
            <w:t>: 10.19103/AS.2019.0061.11.</w:t>
          </w:r>
        </w:p>
        <w:p w14:paraId="12CDFED2" w14:textId="77777777" w:rsidR="009E5F02" w:rsidRDefault="009E5F02">
          <w:pPr>
            <w:autoSpaceDE w:val="0"/>
            <w:autoSpaceDN w:val="0"/>
            <w:ind w:hanging="480"/>
            <w:divId w:val="1599026287"/>
            <w:rPr>
              <w:rFonts w:eastAsia="Times New Roman"/>
            </w:rPr>
          </w:pPr>
          <w:r>
            <w:rPr>
              <w:rFonts w:eastAsia="Times New Roman"/>
            </w:rPr>
            <w:t xml:space="preserve">Bates, D., M. </w:t>
          </w:r>
          <w:proofErr w:type="spellStart"/>
          <w:r>
            <w:rPr>
              <w:rFonts w:eastAsia="Times New Roman"/>
            </w:rPr>
            <w:t>Mächler</w:t>
          </w:r>
          <w:proofErr w:type="spellEnd"/>
          <w:r>
            <w:rPr>
              <w:rFonts w:eastAsia="Times New Roman"/>
            </w:rPr>
            <w:t xml:space="preserve">, B. Bolker, and S. Walker. 2015. Fitting Linear Mixed-Effects Models using lme4. Journal of Statistical Software 67(1): 1–48. </w:t>
          </w:r>
          <w:proofErr w:type="spellStart"/>
          <w:r>
            <w:rPr>
              <w:rFonts w:eastAsia="Times New Roman"/>
            </w:rPr>
            <w:t>doi</w:t>
          </w:r>
          <w:proofErr w:type="spellEnd"/>
          <w:r>
            <w:rPr>
              <w:rFonts w:eastAsia="Times New Roman"/>
            </w:rPr>
            <w:t>: 10.18637/jss.v067.i01.</w:t>
          </w:r>
        </w:p>
        <w:p w14:paraId="03B569C0" w14:textId="77777777" w:rsidR="009E5F02" w:rsidRDefault="009E5F02">
          <w:pPr>
            <w:autoSpaceDE w:val="0"/>
            <w:autoSpaceDN w:val="0"/>
            <w:ind w:hanging="480"/>
            <w:divId w:val="254435142"/>
            <w:rPr>
              <w:rFonts w:eastAsia="Times New Roman"/>
            </w:rPr>
          </w:pPr>
          <w:proofErr w:type="spellStart"/>
          <w:r>
            <w:rPr>
              <w:rFonts w:eastAsia="Times New Roman"/>
            </w:rPr>
            <w:lastRenderedPageBreak/>
            <w:t>Beillouin</w:t>
          </w:r>
          <w:proofErr w:type="spellEnd"/>
          <w:r>
            <w:rPr>
              <w:rFonts w:eastAsia="Times New Roman"/>
            </w:rPr>
            <w:t xml:space="preserve">, D., T. Ben-Ari, and D. Makowski. 2019. Evidence map of crop diversification strategies at the global scale. Environmental Research Letters 14(12): 123001. </w:t>
          </w:r>
          <w:proofErr w:type="spellStart"/>
          <w:r>
            <w:rPr>
              <w:rFonts w:eastAsia="Times New Roman"/>
            </w:rPr>
            <w:t>doi</w:t>
          </w:r>
          <w:proofErr w:type="spellEnd"/>
          <w:r>
            <w:rPr>
              <w:rFonts w:eastAsia="Times New Roman"/>
            </w:rPr>
            <w:t>: 10.1088/1748-9326/AB4449.</w:t>
          </w:r>
        </w:p>
        <w:p w14:paraId="61A6ABB6" w14:textId="77777777" w:rsidR="009E5F02" w:rsidRDefault="009E5F02">
          <w:pPr>
            <w:autoSpaceDE w:val="0"/>
            <w:autoSpaceDN w:val="0"/>
            <w:ind w:hanging="480"/>
            <w:divId w:val="901602608"/>
            <w:rPr>
              <w:rFonts w:eastAsia="Times New Roman"/>
            </w:rPr>
          </w:pPr>
          <w:r>
            <w:rPr>
              <w:rFonts w:eastAsia="Times New Roman"/>
            </w:rPr>
            <w:t xml:space="preserve">Bennett, A.J., G.D. Bending, D. Chandler, S. Hilton, and P. Mills. 2012. Meeting the demand for crop production: the challenge of yield decline in crops grown in short rotations. Biological Reviews 87(1): 52–71. </w:t>
          </w:r>
          <w:proofErr w:type="spellStart"/>
          <w:r>
            <w:rPr>
              <w:rFonts w:eastAsia="Times New Roman"/>
            </w:rPr>
            <w:t>doi</w:t>
          </w:r>
          <w:proofErr w:type="spellEnd"/>
          <w:r>
            <w:rPr>
              <w:rFonts w:eastAsia="Times New Roman"/>
            </w:rPr>
            <w:t>: 10.1111/j.1469-185X.2011.00184.x.</w:t>
          </w:r>
        </w:p>
        <w:p w14:paraId="52165176" w14:textId="77777777" w:rsidR="009E5F02" w:rsidRDefault="009E5F02">
          <w:pPr>
            <w:autoSpaceDE w:val="0"/>
            <w:autoSpaceDN w:val="0"/>
            <w:ind w:hanging="480"/>
            <w:divId w:val="284124203"/>
            <w:rPr>
              <w:rFonts w:eastAsia="Times New Roman"/>
            </w:rPr>
          </w:pPr>
          <w:r>
            <w:rPr>
              <w:rFonts w:eastAsia="Times New Roman"/>
            </w:rPr>
            <w:t xml:space="preserve">Bjørn-Helge, M., R. </w:t>
          </w:r>
          <w:proofErr w:type="spellStart"/>
          <w:r>
            <w:rPr>
              <w:rFonts w:eastAsia="Times New Roman"/>
            </w:rPr>
            <w:t>Wehrens</w:t>
          </w:r>
          <w:proofErr w:type="spellEnd"/>
          <w:r>
            <w:rPr>
              <w:rFonts w:eastAsia="Times New Roman"/>
            </w:rPr>
            <w:t>, and K. Hovde Liland. 2020. pls: Partial Least Squares  and Principal Component Regression. https://CRAN.R-project.org/package=pls (accessed 27 July 2021).</w:t>
          </w:r>
        </w:p>
        <w:p w14:paraId="3D400EBC" w14:textId="77777777" w:rsidR="009E5F02" w:rsidRDefault="009E5F02">
          <w:pPr>
            <w:autoSpaceDE w:val="0"/>
            <w:autoSpaceDN w:val="0"/>
            <w:ind w:hanging="480"/>
            <w:divId w:val="1982542527"/>
            <w:rPr>
              <w:rFonts w:eastAsia="Times New Roman"/>
            </w:rPr>
          </w:pPr>
          <w:r>
            <w:rPr>
              <w:rFonts w:eastAsia="Times New Roman"/>
            </w:rPr>
            <w:t>Boote, K. 2019. Advances in crop modelling for a sustainable agriculture. Burleigh Dodds Science Publishing.</w:t>
          </w:r>
        </w:p>
        <w:p w14:paraId="5D82073B" w14:textId="77777777" w:rsidR="009E5F02" w:rsidRDefault="009E5F02">
          <w:pPr>
            <w:autoSpaceDE w:val="0"/>
            <w:autoSpaceDN w:val="0"/>
            <w:ind w:hanging="480"/>
            <w:divId w:val="1825275190"/>
            <w:rPr>
              <w:rFonts w:eastAsia="Times New Roman"/>
            </w:rPr>
          </w:pPr>
          <w:r>
            <w:rPr>
              <w:rFonts w:eastAsia="Times New Roman"/>
            </w:rPr>
            <w:t xml:space="preserve">Boryan, C., Z. Yang, R. Mueller, and M. Craig. 2011. Monitoring US agriculture: the US Department of Agriculture, National Agricultural Statistics Service, Cropland Data Layer Program. http://dx.doi.org/10.1080/10106049.2011.562309 26(5): 341–358. </w:t>
          </w:r>
          <w:proofErr w:type="spellStart"/>
          <w:r>
            <w:rPr>
              <w:rFonts w:eastAsia="Times New Roman"/>
            </w:rPr>
            <w:t>doi</w:t>
          </w:r>
          <w:proofErr w:type="spellEnd"/>
          <w:r>
            <w:rPr>
              <w:rFonts w:eastAsia="Times New Roman"/>
            </w:rPr>
            <w:t>: 10.1080/10106049.2011.562309.</w:t>
          </w:r>
        </w:p>
        <w:p w14:paraId="605C4078" w14:textId="77777777" w:rsidR="009E5F02" w:rsidRDefault="009E5F02">
          <w:pPr>
            <w:autoSpaceDE w:val="0"/>
            <w:autoSpaceDN w:val="0"/>
            <w:ind w:hanging="480"/>
            <w:divId w:val="837891001"/>
            <w:rPr>
              <w:rFonts w:eastAsia="Times New Roman"/>
            </w:rPr>
          </w:pPr>
          <w:r w:rsidRPr="00984A0C">
            <w:rPr>
              <w:rFonts w:eastAsia="Times New Roman"/>
              <w:lang w:val="da-DK"/>
            </w:rPr>
            <w:t xml:space="preserve">Bowles, T.M., M. Mooshammer, Y. </w:t>
          </w:r>
          <w:proofErr w:type="spellStart"/>
          <w:r w:rsidRPr="00984A0C">
            <w:rPr>
              <w:rFonts w:eastAsia="Times New Roman"/>
              <w:lang w:val="da-DK"/>
            </w:rPr>
            <w:t>Socolar</w:t>
          </w:r>
          <w:proofErr w:type="spellEnd"/>
          <w:r w:rsidRPr="00984A0C">
            <w:rPr>
              <w:rFonts w:eastAsia="Times New Roman"/>
              <w:lang w:val="da-DK"/>
            </w:rPr>
            <w:t xml:space="preserve">, F. </w:t>
          </w:r>
          <w:proofErr w:type="spellStart"/>
          <w:r w:rsidRPr="00984A0C">
            <w:rPr>
              <w:rFonts w:eastAsia="Times New Roman"/>
              <w:lang w:val="da-DK"/>
            </w:rPr>
            <w:t>Calderón</w:t>
          </w:r>
          <w:proofErr w:type="spellEnd"/>
          <w:r w:rsidRPr="00984A0C">
            <w:rPr>
              <w:rFonts w:eastAsia="Times New Roman"/>
              <w:lang w:val="da-DK"/>
            </w:rPr>
            <w:t xml:space="preserve">, M.A. </w:t>
          </w:r>
          <w:proofErr w:type="spellStart"/>
          <w:r w:rsidRPr="00984A0C">
            <w:rPr>
              <w:rFonts w:eastAsia="Times New Roman"/>
              <w:lang w:val="da-DK"/>
            </w:rPr>
            <w:t>Cavigelli</w:t>
          </w:r>
          <w:proofErr w:type="spellEnd"/>
          <w:r w:rsidRPr="00984A0C">
            <w:rPr>
              <w:rFonts w:eastAsia="Times New Roman"/>
              <w:lang w:val="da-DK"/>
            </w:rPr>
            <w:t xml:space="preserve">, et al. 2020. </w:t>
          </w:r>
          <w:r>
            <w:rPr>
              <w:rFonts w:eastAsia="Times New Roman"/>
            </w:rPr>
            <w:t xml:space="preserve">Long-Term Evidence Shows that Crop-Rotation Diversification Increases Agricultural Resilience to Adverse Growing Conditions in North America. One Earth 2(3): 284–293. </w:t>
          </w:r>
          <w:proofErr w:type="spellStart"/>
          <w:r>
            <w:rPr>
              <w:rFonts w:eastAsia="Times New Roman"/>
            </w:rPr>
            <w:t>doi</w:t>
          </w:r>
          <w:proofErr w:type="spellEnd"/>
          <w:r>
            <w:rPr>
              <w:rFonts w:eastAsia="Times New Roman"/>
            </w:rPr>
            <w:t>: 10.1016/j.oneear.2020.02.007.</w:t>
          </w:r>
        </w:p>
        <w:p w14:paraId="4E2213DC" w14:textId="77777777" w:rsidR="009E5F02" w:rsidRDefault="009E5F02">
          <w:pPr>
            <w:autoSpaceDE w:val="0"/>
            <w:autoSpaceDN w:val="0"/>
            <w:ind w:hanging="480"/>
            <w:divId w:val="1474910158"/>
            <w:rPr>
              <w:rFonts w:eastAsia="Times New Roman"/>
            </w:rPr>
          </w:pPr>
          <w:proofErr w:type="spellStart"/>
          <w:r>
            <w:rPr>
              <w:rFonts w:eastAsia="Times New Roman"/>
            </w:rPr>
            <w:t>Bozdogan</w:t>
          </w:r>
          <w:proofErr w:type="spellEnd"/>
          <w:r>
            <w:rPr>
              <w:rFonts w:eastAsia="Times New Roman"/>
            </w:rPr>
            <w:t xml:space="preserve">, H. 1987. Model selection and Akaike’s Information Criterion (AIC): The general theory and its analytical extensions. Psychometrika 52(3): 345–370. </w:t>
          </w:r>
          <w:proofErr w:type="spellStart"/>
          <w:r>
            <w:rPr>
              <w:rFonts w:eastAsia="Times New Roman"/>
            </w:rPr>
            <w:t>doi</w:t>
          </w:r>
          <w:proofErr w:type="spellEnd"/>
          <w:r>
            <w:rPr>
              <w:rFonts w:eastAsia="Times New Roman"/>
            </w:rPr>
            <w:t>: 10.1007/BF02294361.</w:t>
          </w:r>
        </w:p>
        <w:p w14:paraId="0C60B7B7" w14:textId="77777777" w:rsidR="009E5F02" w:rsidRDefault="009E5F02">
          <w:pPr>
            <w:autoSpaceDE w:val="0"/>
            <w:autoSpaceDN w:val="0"/>
            <w:ind w:hanging="480"/>
            <w:divId w:val="631251873"/>
            <w:rPr>
              <w:rFonts w:eastAsia="Times New Roman"/>
            </w:rPr>
          </w:pPr>
          <w:r>
            <w:rPr>
              <w:rFonts w:eastAsia="Times New Roman"/>
            </w:rPr>
            <w:t xml:space="preserve">Brown, K.H., E.M. Bach, R.A. </w:t>
          </w:r>
          <w:proofErr w:type="spellStart"/>
          <w:r>
            <w:rPr>
              <w:rFonts w:eastAsia="Times New Roman"/>
            </w:rPr>
            <w:t>Drijber</w:t>
          </w:r>
          <w:proofErr w:type="spellEnd"/>
          <w:r>
            <w:rPr>
              <w:rFonts w:eastAsia="Times New Roman"/>
            </w:rPr>
            <w:t xml:space="preserve">, K.S. </w:t>
          </w:r>
          <w:proofErr w:type="spellStart"/>
          <w:r>
            <w:rPr>
              <w:rFonts w:eastAsia="Times New Roman"/>
            </w:rPr>
            <w:t>Hofmockel</w:t>
          </w:r>
          <w:proofErr w:type="spellEnd"/>
          <w:r>
            <w:rPr>
              <w:rFonts w:eastAsia="Times New Roman"/>
            </w:rPr>
            <w:t xml:space="preserve">, E.S. Jeske, et al. 2014. A long-term nitrogen fertilizer gradient has little effect on soil organic matter in a high-intensity maize production system. Global Change Biology 20(4): 1339–1350. </w:t>
          </w:r>
          <w:proofErr w:type="spellStart"/>
          <w:r>
            <w:rPr>
              <w:rFonts w:eastAsia="Times New Roman"/>
            </w:rPr>
            <w:t>doi</w:t>
          </w:r>
          <w:proofErr w:type="spellEnd"/>
          <w:r>
            <w:rPr>
              <w:rFonts w:eastAsia="Times New Roman"/>
            </w:rPr>
            <w:t>: 10.1111/GCB.12519.</w:t>
          </w:r>
        </w:p>
        <w:p w14:paraId="7574A452" w14:textId="77777777" w:rsidR="009E5F02" w:rsidRDefault="009E5F02">
          <w:pPr>
            <w:autoSpaceDE w:val="0"/>
            <w:autoSpaceDN w:val="0"/>
            <w:ind w:hanging="480"/>
            <w:divId w:val="2097164207"/>
            <w:rPr>
              <w:rFonts w:eastAsia="Times New Roman"/>
            </w:rPr>
          </w:pPr>
          <w:r>
            <w:rPr>
              <w:rFonts w:eastAsia="Times New Roman"/>
            </w:rPr>
            <w:t>Campbell, G. 1985. Soil physics with BASIC: transport models for soil-plant systems. Elsevier Science.</w:t>
          </w:r>
        </w:p>
        <w:p w14:paraId="16D0CA83" w14:textId="77777777" w:rsidR="009E5F02" w:rsidRDefault="009E5F02">
          <w:pPr>
            <w:autoSpaceDE w:val="0"/>
            <w:autoSpaceDN w:val="0"/>
            <w:ind w:hanging="480"/>
            <w:divId w:val="1776703966"/>
            <w:rPr>
              <w:rFonts w:eastAsia="Times New Roman"/>
            </w:rPr>
          </w:pPr>
          <w:r>
            <w:rPr>
              <w:rFonts w:eastAsia="Times New Roman"/>
            </w:rPr>
            <w:t xml:space="preserve">Cerrato, M.E., and A.M. Blackmer. 1990. Comparison of Models for Describing; Corn Yield Response to Nitrogen Fertilizer. Agronomy Journal 82(1): 138. </w:t>
          </w:r>
          <w:proofErr w:type="spellStart"/>
          <w:r>
            <w:rPr>
              <w:rFonts w:eastAsia="Times New Roman"/>
            </w:rPr>
            <w:t>doi</w:t>
          </w:r>
          <w:proofErr w:type="spellEnd"/>
          <w:r>
            <w:rPr>
              <w:rFonts w:eastAsia="Times New Roman"/>
            </w:rPr>
            <w:t>: 10.2134/agronj1990.00021962008200010030x.</w:t>
          </w:r>
        </w:p>
        <w:p w14:paraId="62F5CCA5" w14:textId="77777777" w:rsidR="009E5F02" w:rsidRDefault="009E5F02">
          <w:pPr>
            <w:autoSpaceDE w:val="0"/>
            <w:autoSpaceDN w:val="0"/>
            <w:ind w:hanging="480"/>
            <w:divId w:val="750353422"/>
            <w:rPr>
              <w:rFonts w:eastAsia="Times New Roman"/>
            </w:rPr>
          </w:pPr>
          <w:r>
            <w:rPr>
              <w:rFonts w:eastAsia="Times New Roman"/>
            </w:rPr>
            <w:t xml:space="preserve">Chamberlain, L., T. Whitman, J. </w:t>
          </w:r>
          <w:proofErr w:type="spellStart"/>
          <w:r>
            <w:rPr>
              <w:rFonts w:eastAsia="Times New Roman"/>
            </w:rPr>
            <w:t>Ané</w:t>
          </w:r>
          <w:proofErr w:type="spellEnd"/>
          <w:r>
            <w:rPr>
              <w:rFonts w:eastAsia="Times New Roman"/>
            </w:rPr>
            <w:t>, T. Diallo, J.M. Gaska, et al. 2021. Corn-soybean rotation, tillage, and foliar fungicides: Impacts on yield and soil fungi. Field Crops Research 262. https://www.sciencedirect.com/science/article/pii/S0378429020313149?casa_token=HxhM6Wl10oMAAAAA:ALitWc-vnd9sGAtyO-spXTIcn4jsMbSbzd9vmTuGD4V1XbeYxrxnevIOuSPS4tmldf6y04YxGUk (accessed 2 August 2021).</w:t>
          </w:r>
        </w:p>
        <w:p w14:paraId="0AB8B39B" w14:textId="77777777" w:rsidR="009E5F02" w:rsidRDefault="009E5F02">
          <w:pPr>
            <w:autoSpaceDE w:val="0"/>
            <w:autoSpaceDN w:val="0"/>
            <w:ind w:hanging="480"/>
            <w:divId w:val="1156340070"/>
            <w:rPr>
              <w:rFonts w:eastAsia="Times New Roman"/>
            </w:rPr>
          </w:pPr>
          <w:r>
            <w:rPr>
              <w:rFonts w:eastAsia="Times New Roman"/>
            </w:rPr>
            <w:t xml:space="preserve">Chandrashekar, G., and F. Sahin. 2014. A survey on feature selection methods. Computers &amp; Electrical Engineering 40(1): 16–28. </w:t>
          </w:r>
          <w:proofErr w:type="spellStart"/>
          <w:r>
            <w:rPr>
              <w:rFonts w:eastAsia="Times New Roman"/>
            </w:rPr>
            <w:t>doi</w:t>
          </w:r>
          <w:proofErr w:type="spellEnd"/>
          <w:r>
            <w:rPr>
              <w:rFonts w:eastAsia="Times New Roman"/>
            </w:rPr>
            <w:t>: 10.1016/J.COMPELECENG.2013.11.024.</w:t>
          </w:r>
        </w:p>
        <w:p w14:paraId="6ACEF6BB" w14:textId="77777777" w:rsidR="009E5F02" w:rsidRDefault="009E5F02">
          <w:pPr>
            <w:autoSpaceDE w:val="0"/>
            <w:autoSpaceDN w:val="0"/>
            <w:ind w:hanging="480"/>
            <w:divId w:val="965550396"/>
            <w:rPr>
              <w:rFonts w:eastAsia="Times New Roman"/>
            </w:rPr>
          </w:pPr>
          <w:r>
            <w:rPr>
              <w:rFonts w:eastAsia="Times New Roman"/>
            </w:rPr>
            <w:t xml:space="preserve">Copeland, P.J., R.R. Allmaras, R.K. Crookston, and W.W. Nelson. 1993. Corn-Soybean Rotation Effects on Soil Water Depletion. Agronomy Journal 85(2): 203. </w:t>
          </w:r>
          <w:proofErr w:type="spellStart"/>
          <w:r>
            <w:rPr>
              <w:rFonts w:eastAsia="Times New Roman"/>
            </w:rPr>
            <w:t>doi</w:t>
          </w:r>
          <w:proofErr w:type="spellEnd"/>
          <w:r>
            <w:rPr>
              <w:rFonts w:eastAsia="Times New Roman"/>
            </w:rPr>
            <w:t>: 10.2134/agronj1993.00021962008500020008x.</w:t>
          </w:r>
        </w:p>
        <w:p w14:paraId="20DC5155" w14:textId="77777777" w:rsidR="009E5F02" w:rsidRDefault="009E5F02">
          <w:pPr>
            <w:autoSpaceDE w:val="0"/>
            <w:autoSpaceDN w:val="0"/>
            <w:ind w:hanging="480"/>
            <w:divId w:val="87625063"/>
            <w:rPr>
              <w:rFonts w:eastAsia="Times New Roman"/>
            </w:rPr>
          </w:pPr>
          <w:r>
            <w:rPr>
              <w:rFonts w:eastAsia="Times New Roman"/>
            </w:rPr>
            <w:lastRenderedPageBreak/>
            <w:t xml:space="preserve">Copeland, P.J., and R.K. Crookston. 1992. Crop Sequence Affects Nutrient Composition of Corn and Soybean Grown under High Fertility. Agronomy Journal 84(3): 503–509. </w:t>
          </w:r>
          <w:proofErr w:type="spellStart"/>
          <w:r>
            <w:rPr>
              <w:rFonts w:eastAsia="Times New Roman"/>
            </w:rPr>
            <w:t>doi</w:t>
          </w:r>
          <w:proofErr w:type="spellEnd"/>
          <w:r>
            <w:rPr>
              <w:rFonts w:eastAsia="Times New Roman"/>
            </w:rPr>
            <w:t>: 10.2134/AGRONJ1992.00021962008400030028X.</w:t>
          </w:r>
        </w:p>
        <w:p w14:paraId="3F28E4D9" w14:textId="77777777" w:rsidR="009E5F02" w:rsidRDefault="009E5F02">
          <w:pPr>
            <w:autoSpaceDE w:val="0"/>
            <w:autoSpaceDN w:val="0"/>
            <w:ind w:hanging="480"/>
            <w:divId w:val="1167399422"/>
            <w:rPr>
              <w:rFonts w:eastAsia="Times New Roman"/>
            </w:rPr>
          </w:pPr>
          <w:r>
            <w:rPr>
              <w:rFonts w:eastAsia="Times New Roman"/>
            </w:rPr>
            <w:t xml:space="preserve">Crookston, R.K., and J.E. Kurle. 1989. Corn Residue Effect on the Yield of Corn and Soybean Grown in Rotation. Agronomy Journal 81(2): 229. </w:t>
          </w:r>
          <w:proofErr w:type="spellStart"/>
          <w:r>
            <w:rPr>
              <w:rFonts w:eastAsia="Times New Roman"/>
            </w:rPr>
            <w:t>doi</w:t>
          </w:r>
          <w:proofErr w:type="spellEnd"/>
          <w:r>
            <w:rPr>
              <w:rFonts w:eastAsia="Times New Roman"/>
            </w:rPr>
            <w:t>: 10.2134/agronj1989.00021962008100020018x.</w:t>
          </w:r>
        </w:p>
        <w:p w14:paraId="1EE030CD" w14:textId="77777777" w:rsidR="009E5F02" w:rsidRDefault="009E5F02">
          <w:pPr>
            <w:autoSpaceDE w:val="0"/>
            <w:autoSpaceDN w:val="0"/>
            <w:ind w:hanging="480"/>
            <w:divId w:val="1119757856"/>
            <w:rPr>
              <w:rFonts w:eastAsia="Times New Roman"/>
            </w:rPr>
          </w:pPr>
          <w:r>
            <w:rPr>
              <w:rFonts w:eastAsia="Times New Roman"/>
            </w:rPr>
            <w:t xml:space="preserve">Crookston, R.K., J.E. Kurle, P.J. Copeland, J.H. Ford, and W.E. Lueschen. 1991. Rotational Cropping Sequence Affects Yield of Corn and Soybean. Agronomy Journal 83(1): 108–113. </w:t>
          </w:r>
          <w:proofErr w:type="spellStart"/>
          <w:r>
            <w:rPr>
              <w:rFonts w:eastAsia="Times New Roman"/>
            </w:rPr>
            <w:t>doi</w:t>
          </w:r>
          <w:proofErr w:type="spellEnd"/>
          <w:r>
            <w:rPr>
              <w:rFonts w:eastAsia="Times New Roman"/>
            </w:rPr>
            <w:t>: 10.2134/AGRONJ1991.00021962008300010026X.</w:t>
          </w:r>
        </w:p>
        <w:p w14:paraId="19BCE564" w14:textId="77777777" w:rsidR="009E5F02" w:rsidRDefault="009E5F02">
          <w:pPr>
            <w:autoSpaceDE w:val="0"/>
            <w:autoSpaceDN w:val="0"/>
            <w:ind w:hanging="480"/>
            <w:divId w:val="1054046064"/>
            <w:rPr>
              <w:rFonts w:eastAsia="Times New Roman"/>
            </w:rPr>
          </w:pPr>
          <w:r>
            <w:rPr>
              <w:rFonts w:eastAsia="Times New Roman"/>
            </w:rPr>
            <w:t xml:space="preserve">Crookston, K.R., J.E. Kurle, and E. Lueschen. 1988. Relative Ability of Soybean, Fallow, and Triacontanol to Alleviate Yield Reductions Associated with Growing Corn </w:t>
          </w:r>
          <w:proofErr w:type="spellStart"/>
          <w:r>
            <w:rPr>
              <w:rFonts w:eastAsia="Times New Roman"/>
            </w:rPr>
            <w:t>Continously</w:t>
          </w:r>
          <w:proofErr w:type="spellEnd"/>
          <w:r>
            <w:rPr>
              <w:rFonts w:eastAsia="Times New Roman"/>
            </w:rPr>
            <w:t xml:space="preserve">. Crop Science 28(1): 145–147. </w:t>
          </w:r>
          <w:proofErr w:type="spellStart"/>
          <w:r>
            <w:rPr>
              <w:rFonts w:eastAsia="Times New Roman"/>
            </w:rPr>
            <w:t>doi</w:t>
          </w:r>
          <w:proofErr w:type="spellEnd"/>
          <w:r>
            <w:rPr>
              <w:rFonts w:eastAsia="Times New Roman"/>
            </w:rPr>
            <w:t>: 10.2135/CROPSCI1988.0011183X002800010031X.</w:t>
          </w:r>
        </w:p>
        <w:p w14:paraId="7EB8FAA7" w14:textId="77777777" w:rsidR="009E5F02" w:rsidRDefault="009E5F02">
          <w:pPr>
            <w:autoSpaceDE w:val="0"/>
            <w:autoSpaceDN w:val="0"/>
            <w:ind w:hanging="480"/>
            <w:divId w:val="1059129637"/>
            <w:rPr>
              <w:rFonts w:eastAsia="Times New Roman"/>
            </w:rPr>
          </w:pPr>
          <w:r>
            <w:rPr>
              <w:rFonts w:eastAsia="Times New Roman"/>
            </w:rPr>
            <w:t>Crop Protection Network. Root Rots of Corn. https://cropprotectionnetwork.org/resources/articles/diseases/root-rots-of-corn (accessed 2 August 2021).</w:t>
          </w:r>
        </w:p>
        <w:p w14:paraId="1974C3E5" w14:textId="77777777" w:rsidR="009E5F02" w:rsidRDefault="009E5F02">
          <w:pPr>
            <w:autoSpaceDE w:val="0"/>
            <w:autoSpaceDN w:val="0"/>
            <w:ind w:hanging="480"/>
            <w:divId w:val="1260135208"/>
            <w:rPr>
              <w:rFonts w:eastAsia="Times New Roman"/>
            </w:rPr>
          </w:pPr>
          <w:proofErr w:type="spellStart"/>
          <w:r>
            <w:rPr>
              <w:rFonts w:eastAsia="Times New Roman"/>
            </w:rPr>
            <w:t>Cusser</w:t>
          </w:r>
          <w:proofErr w:type="spellEnd"/>
          <w:r>
            <w:rPr>
              <w:rFonts w:eastAsia="Times New Roman"/>
            </w:rPr>
            <w:t xml:space="preserve">, S., C. </w:t>
          </w:r>
          <w:proofErr w:type="spellStart"/>
          <w:r>
            <w:rPr>
              <w:rFonts w:eastAsia="Times New Roman"/>
            </w:rPr>
            <w:t>Bahlai</w:t>
          </w:r>
          <w:proofErr w:type="spellEnd"/>
          <w:r>
            <w:rPr>
              <w:rFonts w:eastAsia="Times New Roman"/>
            </w:rPr>
            <w:t xml:space="preserve">, S.M. Swinton, G.P. Robertson, and N.M. Haddad. 2020. Long‐term research avoids spurious and misleading trends in sustainability attributes of no‐till. Global Change Biology 26(6). </w:t>
          </w:r>
          <w:proofErr w:type="spellStart"/>
          <w:r>
            <w:rPr>
              <w:rFonts w:eastAsia="Times New Roman"/>
            </w:rPr>
            <w:t>doi</w:t>
          </w:r>
          <w:proofErr w:type="spellEnd"/>
          <w:r>
            <w:rPr>
              <w:rFonts w:eastAsia="Times New Roman"/>
            </w:rPr>
            <w:t>: 10.1111/gcb.15080.</w:t>
          </w:r>
        </w:p>
        <w:p w14:paraId="2F8BD8F9" w14:textId="77777777" w:rsidR="009E5F02" w:rsidRDefault="009E5F02">
          <w:pPr>
            <w:autoSpaceDE w:val="0"/>
            <w:autoSpaceDN w:val="0"/>
            <w:ind w:hanging="480"/>
            <w:divId w:val="1485274014"/>
            <w:rPr>
              <w:rFonts w:eastAsia="Times New Roman"/>
            </w:rPr>
          </w:pPr>
          <w:r>
            <w:rPr>
              <w:rFonts w:eastAsia="Times New Roman"/>
            </w:rPr>
            <w:t xml:space="preserve">Dick, W.A., and D.M. van Doren. 1985. Continuous Tillage and Rotation Combinations Effects on Corn, Soybean, and Oat Yields1. Agronomy Journal 77(3): 459–465. </w:t>
          </w:r>
          <w:proofErr w:type="spellStart"/>
          <w:r>
            <w:rPr>
              <w:rFonts w:eastAsia="Times New Roman"/>
            </w:rPr>
            <w:t>doi</w:t>
          </w:r>
          <w:proofErr w:type="spellEnd"/>
          <w:r>
            <w:rPr>
              <w:rFonts w:eastAsia="Times New Roman"/>
            </w:rPr>
            <w:t>: 10.2134/AGRONJ1985.00021962007700030023X.</w:t>
          </w:r>
        </w:p>
        <w:p w14:paraId="230F8573" w14:textId="77777777" w:rsidR="009E5F02" w:rsidRDefault="009E5F02">
          <w:pPr>
            <w:autoSpaceDE w:val="0"/>
            <w:autoSpaceDN w:val="0"/>
            <w:ind w:hanging="480"/>
            <w:divId w:val="348990553"/>
            <w:rPr>
              <w:rFonts w:eastAsia="Times New Roman"/>
            </w:rPr>
          </w:pPr>
          <w:r>
            <w:rPr>
              <w:rFonts w:eastAsia="Times New Roman"/>
            </w:rPr>
            <w:t xml:space="preserve">Dietzel, R., M. Liebman, R. Ewing, M. Helmers, R. Horton, et al. 2016. How efficiently do corn- and soybean-based cropping systems use water? A systems modeling analysis. Global Change Biology 22(2): 666–681. </w:t>
          </w:r>
          <w:proofErr w:type="spellStart"/>
          <w:r>
            <w:rPr>
              <w:rFonts w:eastAsia="Times New Roman"/>
            </w:rPr>
            <w:t>doi</w:t>
          </w:r>
          <w:proofErr w:type="spellEnd"/>
          <w:r>
            <w:rPr>
              <w:rFonts w:eastAsia="Times New Roman"/>
            </w:rPr>
            <w:t>: 10.1111/gcb.13101.</w:t>
          </w:r>
        </w:p>
        <w:p w14:paraId="257F6113" w14:textId="77777777" w:rsidR="009E5F02" w:rsidRDefault="009E5F02">
          <w:pPr>
            <w:autoSpaceDE w:val="0"/>
            <w:autoSpaceDN w:val="0"/>
            <w:ind w:hanging="480"/>
            <w:divId w:val="1946230849"/>
            <w:rPr>
              <w:rFonts w:eastAsia="Times New Roman"/>
            </w:rPr>
          </w:pPr>
          <w:r>
            <w:rPr>
              <w:rFonts w:eastAsia="Times New Roman"/>
            </w:rPr>
            <w:t xml:space="preserve">Donatelli, M., R.D. Magarey, S. Bregaglio, L. </w:t>
          </w:r>
          <w:proofErr w:type="spellStart"/>
          <w:r>
            <w:rPr>
              <w:rFonts w:eastAsia="Times New Roman"/>
            </w:rPr>
            <w:t>Willocquet</w:t>
          </w:r>
          <w:proofErr w:type="spellEnd"/>
          <w:r>
            <w:rPr>
              <w:rFonts w:eastAsia="Times New Roman"/>
            </w:rPr>
            <w:t xml:space="preserve">, J.P.M. Whish, et al. 2017. Modelling the impacts of pests and diseases on agricultural systems. Agricultural Systems 155: 213–224. </w:t>
          </w:r>
          <w:proofErr w:type="spellStart"/>
          <w:r>
            <w:rPr>
              <w:rFonts w:eastAsia="Times New Roman"/>
            </w:rPr>
            <w:t>doi</w:t>
          </w:r>
          <w:proofErr w:type="spellEnd"/>
          <w:r>
            <w:rPr>
              <w:rFonts w:eastAsia="Times New Roman"/>
            </w:rPr>
            <w:t>: 10.1016/j.agsy.2017.01.019.</w:t>
          </w:r>
        </w:p>
        <w:p w14:paraId="22BBD6A4" w14:textId="77777777" w:rsidR="009E5F02" w:rsidRDefault="009E5F02">
          <w:pPr>
            <w:autoSpaceDE w:val="0"/>
            <w:autoSpaceDN w:val="0"/>
            <w:ind w:hanging="480"/>
            <w:divId w:val="1721007496"/>
            <w:rPr>
              <w:rFonts w:eastAsia="Times New Roman"/>
            </w:rPr>
          </w:pPr>
          <w:r>
            <w:rPr>
              <w:rFonts w:eastAsia="Times New Roman"/>
            </w:rPr>
            <w:t>Ebrahimi-</w:t>
          </w:r>
          <w:proofErr w:type="spellStart"/>
          <w:r>
            <w:rPr>
              <w:rFonts w:eastAsia="Times New Roman"/>
            </w:rPr>
            <w:t>Mollabashi</w:t>
          </w:r>
          <w:proofErr w:type="spellEnd"/>
          <w:r>
            <w:rPr>
              <w:rFonts w:eastAsia="Times New Roman"/>
            </w:rPr>
            <w:t xml:space="preserve">, E., N. Huth, D. Holzworth, R.A. Ordóñez, J.L. Hatfield, et al. 2019. Enhancing APSIM to simulate excessive moisture effects on root growth. Field Crops Research 236: 58–67. </w:t>
          </w:r>
          <w:proofErr w:type="spellStart"/>
          <w:r>
            <w:rPr>
              <w:rFonts w:eastAsia="Times New Roman"/>
            </w:rPr>
            <w:t>doi</w:t>
          </w:r>
          <w:proofErr w:type="spellEnd"/>
          <w:r>
            <w:rPr>
              <w:rFonts w:eastAsia="Times New Roman"/>
            </w:rPr>
            <w:t>: 10.1016/j.fcr.2019.03.014.</w:t>
          </w:r>
        </w:p>
        <w:p w14:paraId="1B262906" w14:textId="77777777" w:rsidR="009E5F02" w:rsidRDefault="009E5F02">
          <w:pPr>
            <w:autoSpaceDE w:val="0"/>
            <w:autoSpaceDN w:val="0"/>
            <w:ind w:hanging="480"/>
            <w:divId w:val="184909472"/>
            <w:rPr>
              <w:rFonts w:eastAsia="Times New Roman"/>
            </w:rPr>
          </w:pPr>
          <w:r>
            <w:rPr>
              <w:rFonts w:eastAsia="Times New Roman"/>
            </w:rPr>
            <w:t>Erickson, B. 2008. Corn/Soybean rotation literature summary.</w:t>
          </w:r>
        </w:p>
        <w:p w14:paraId="22007DAF" w14:textId="77777777" w:rsidR="009E5F02" w:rsidRDefault="009E5F02">
          <w:pPr>
            <w:autoSpaceDE w:val="0"/>
            <w:autoSpaceDN w:val="0"/>
            <w:ind w:hanging="480"/>
            <w:divId w:val="1715232860"/>
            <w:rPr>
              <w:rFonts w:eastAsia="Times New Roman"/>
            </w:rPr>
          </w:pPr>
          <w:r>
            <w:rPr>
              <w:rFonts w:eastAsia="Times New Roman"/>
            </w:rPr>
            <w:t xml:space="preserve">Esker, P.D., S. Savary, and N. </w:t>
          </w:r>
          <w:proofErr w:type="spellStart"/>
          <w:r>
            <w:rPr>
              <w:rFonts w:eastAsia="Times New Roman"/>
            </w:rPr>
            <w:t>Mcroberts</w:t>
          </w:r>
          <w:proofErr w:type="spellEnd"/>
          <w:r>
            <w:rPr>
              <w:rFonts w:eastAsia="Times New Roman"/>
            </w:rPr>
            <w:t xml:space="preserve">. 2012. Crop loss analysis and global food supply: focusing now on required harvests. CAB Reviews: Perspectives in Agriculture, Veterinary Science, Nutrition and Natural Resources 7(52): 1–14. </w:t>
          </w:r>
          <w:proofErr w:type="spellStart"/>
          <w:r>
            <w:rPr>
              <w:rFonts w:eastAsia="Times New Roman"/>
            </w:rPr>
            <w:t>doi</w:t>
          </w:r>
          <w:proofErr w:type="spellEnd"/>
          <w:r>
            <w:rPr>
              <w:rFonts w:eastAsia="Times New Roman"/>
            </w:rPr>
            <w:t>: 10.1079/PAVSNNR20127052.</w:t>
          </w:r>
        </w:p>
        <w:p w14:paraId="07E26663" w14:textId="77777777" w:rsidR="009E5F02" w:rsidRDefault="009E5F02">
          <w:pPr>
            <w:autoSpaceDE w:val="0"/>
            <w:autoSpaceDN w:val="0"/>
            <w:ind w:hanging="480"/>
            <w:divId w:val="1379276341"/>
            <w:rPr>
              <w:rFonts w:eastAsia="Times New Roman"/>
            </w:rPr>
          </w:pPr>
          <w:r>
            <w:rPr>
              <w:rFonts w:eastAsia="Times New Roman"/>
            </w:rPr>
            <w:t>Evans, L.T. 1996. Crop evolution, adaptation and yield. Cambridge University Press.</w:t>
          </w:r>
        </w:p>
        <w:p w14:paraId="137EA634" w14:textId="77777777" w:rsidR="009E5F02" w:rsidRDefault="009E5F02">
          <w:pPr>
            <w:autoSpaceDE w:val="0"/>
            <w:autoSpaceDN w:val="0"/>
            <w:ind w:hanging="480"/>
            <w:divId w:val="1846244233"/>
            <w:rPr>
              <w:rFonts w:eastAsia="Times New Roman"/>
            </w:rPr>
          </w:pPr>
          <w:proofErr w:type="spellStart"/>
          <w:r>
            <w:rPr>
              <w:rFonts w:eastAsia="Times New Roman"/>
            </w:rPr>
            <w:t>Farmaha</w:t>
          </w:r>
          <w:proofErr w:type="spellEnd"/>
          <w:r>
            <w:rPr>
              <w:rFonts w:eastAsia="Times New Roman"/>
            </w:rPr>
            <w:t xml:space="preserve">, B.S., K.M. Eskridge, K.G. Cassman, J.E. Specht, H. Yang, et al. 2016. Rotation impact on on-farm yield and input-use efficiency in high-yield irrigated maize–soybean systems. Agronomy Journal 108(6): 2313–2321. </w:t>
          </w:r>
          <w:proofErr w:type="spellStart"/>
          <w:r>
            <w:rPr>
              <w:rFonts w:eastAsia="Times New Roman"/>
            </w:rPr>
            <w:t>doi</w:t>
          </w:r>
          <w:proofErr w:type="spellEnd"/>
          <w:r>
            <w:rPr>
              <w:rFonts w:eastAsia="Times New Roman"/>
            </w:rPr>
            <w:t>: 10.2134/AGRONJ2016.01.0046.</w:t>
          </w:r>
        </w:p>
        <w:p w14:paraId="7CBAE23E" w14:textId="77777777" w:rsidR="009E5F02" w:rsidRDefault="009E5F02">
          <w:pPr>
            <w:autoSpaceDE w:val="0"/>
            <w:autoSpaceDN w:val="0"/>
            <w:ind w:hanging="480"/>
            <w:divId w:val="1995789779"/>
            <w:rPr>
              <w:rFonts w:eastAsia="Times New Roman"/>
            </w:rPr>
          </w:pPr>
          <w:r>
            <w:rPr>
              <w:rFonts w:eastAsia="Times New Roman"/>
            </w:rPr>
            <w:lastRenderedPageBreak/>
            <w:t xml:space="preserve">Gentry, L.F., M.L. Ruffo, and F.E. Below. 2013. Identifying factors controlling the continuous corn yield penalty. Agronomy Journal 105(2): 295–303. </w:t>
          </w:r>
          <w:proofErr w:type="spellStart"/>
          <w:r>
            <w:rPr>
              <w:rFonts w:eastAsia="Times New Roman"/>
            </w:rPr>
            <w:t>doi</w:t>
          </w:r>
          <w:proofErr w:type="spellEnd"/>
          <w:r>
            <w:rPr>
              <w:rFonts w:eastAsia="Times New Roman"/>
            </w:rPr>
            <w:t>: 10.2134/agronj2012.0246.</w:t>
          </w:r>
        </w:p>
        <w:p w14:paraId="28865E0F" w14:textId="77777777" w:rsidR="009E5F02" w:rsidRDefault="009E5F02">
          <w:pPr>
            <w:autoSpaceDE w:val="0"/>
            <w:autoSpaceDN w:val="0"/>
            <w:ind w:hanging="480"/>
            <w:divId w:val="378214841"/>
            <w:rPr>
              <w:rFonts w:eastAsia="Times New Roman"/>
            </w:rPr>
          </w:pPr>
          <w:r>
            <w:rPr>
              <w:rFonts w:eastAsia="Times New Roman"/>
            </w:rPr>
            <w:t xml:space="preserve">Goldstein, W.A. 2000. </w:t>
          </w:r>
          <w:proofErr w:type="spellStart"/>
          <w:r>
            <w:rPr>
              <w:rFonts w:eastAsia="Times New Roman"/>
            </w:rPr>
            <w:t>Goldestein</w:t>
          </w:r>
          <w:proofErr w:type="spellEnd"/>
          <w:r>
            <w:rPr>
              <w:rFonts w:eastAsia="Times New Roman"/>
            </w:rPr>
            <w:t xml:space="preserve"> (2000) The effect of farming systems on the relationship of corn root growth to grain yields.pdf. Cambridge University Press.</w:t>
          </w:r>
        </w:p>
        <w:p w14:paraId="45D330E7" w14:textId="77777777" w:rsidR="009E5F02" w:rsidRDefault="009E5F02">
          <w:pPr>
            <w:autoSpaceDE w:val="0"/>
            <w:autoSpaceDN w:val="0"/>
            <w:ind w:hanging="480"/>
            <w:divId w:val="1322150068"/>
            <w:rPr>
              <w:rFonts w:eastAsia="Times New Roman"/>
            </w:rPr>
          </w:pPr>
          <w:r>
            <w:rPr>
              <w:rFonts w:eastAsia="Times New Roman"/>
            </w:rPr>
            <w:t xml:space="preserve">Grace, P.R., G. Philip Robertson, N. Millar, M. Colunga-Garcia, B. Basso, et al. 2011. The contribution of maize cropping in the Midwest USA to global warming: A regional estimate. Agricultural Systems 104(3): 292–296. </w:t>
          </w:r>
          <w:proofErr w:type="spellStart"/>
          <w:r>
            <w:rPr>
              <w:rFonts w:eastAsia="Times New Roman"/>
            </w:rPr>
            <w:t>doi</w:t>
          </w:r>
          <w:proofErr w:type="spellEnd"/>
          <w:r>
            <w:rPr>
              <w:rFonts w:eastAsia="Times New Roman"/>
            </w:rPr>
            <w:t>: 10.1016/J.AGSY.2010.09.001.</w:t>
          </w:r>
        </w:p>
        <w:p w14:paraId="5207E462" w14:textId="77777777" w:rsidR="009E5F02" w:rsidRDefault="009E5F02">
          <w:pPr>
            <w:autoSpaceDE w:val="0"/>
            <w:autoSpaceDN w:val="0"/>
            <w:ind w:hanging="480"/>
            <w:divId w:val="1670980309"/>
            <w:rPr>
              <w:rFonts w:eastAsia="Times New Roman"/>
            </w:rPr>
          </w:pPr>
          <w:r>
            <w:rPr>
              <w:rFonts w:eastAsia="Times New Roman"/>
            </w:rPr>
            <w:t xml:space="preserve">Griffith, D.R., E.J. </w:t>
          </w:r>
          <w:proofErr w:type="spellStart"/>
          <w:r>
            <w:rPr>
              <w:rFonts w:eastAsia="Times New Roman"/>
            </w:rPr>
            <w:t>Kladivko</w:t>
          </w:r>
          <w:proofErr w:type="spellEnd"/>
          <w:r>
            <w:rPr>
              <w:rFonts w:eastAsia="Times New Roman"/>
            </w:rPr>
            <w:t xml:space="preserve">, J. v. Mannering, T.D. West, and S.D. Parsons. 1988. Long-Term Tillage and Rotation Effects on Corn Growth and Yield on High and Low Organic Matter, Poorly Drained Soils. Agronomy Journal 80(4): 599–605. </w:t>
          </w:r>
          <w:proofErr w:type="spellStart"/>
          <w:r>
            <w:rPr>
              <w:rFonts w:eastAsia="Times New Roman"/>
            </w:rPr>
            <w:t>doi</w:t>
          </w:r>
          <w:proofErr w:type="spellEnd"/>
          <w:r>
            <w:rPr>
              <w:rFonts w:eastAsia="Times New Roman"/>
            </w:rPr>
            <w:t>: 10.2134/AGRONJ1988.00021962008000040011X.</w:t>
          </w:r>
        </w:p>
        <w:p w14:paraId="13D174F9" w14:textId="77777777" w:rsidR="009E5F02" w:rsidRDefault="009E5F02">
          <w:pPr>
            <w:autoSpaceDE w:val="0"/>
            <w:autoSpaceDN w:val="0"/>
            <w:ind w:hanging="480"/>
            <w:divId w:val="1621494942"/>
            <w:rPr>
              <w:rFonts w:eastAsia="Times New Roman"/>
            </w:rPr>
          </w:pPr>
          <w:r>
            <w:rPr>
              <w:rFonts w:eastAsia="Times New Roman"/>
            </w:rPr>
            <w:t xml:space="preserve">Holzworth, D.P., N.I. Huth, P.G. </w:t>
          </w:r>
          <w:proofErr w:type="spellStart"/>
          <w:r>
            <w:rPr>
              <w:rFonts w:eastAsia="Times New Roman"/>
            </w:rPr>
            <w:t>deVoil</w:t>
          </w:r>
          <w:proofErr w:type="spellEnd"/>
          <w:r>
            <w:rPr>
              <w:rFonts w:eastAsia="Times New Roman"/>
            </w:rPr>
            <w:t xml:space="preserve">, E.J. Zurcher, N.I. Herrmann, et al. 2014. APSIM - Evolution towards a new generation of agricultural systems simulation. Environmental Modelling and Software 62: 327–350. </w:t>
          </w:r>
          <w:proofErr w:type="spellStart"/>
          <w:r>
            <w:rPr>
              <w:rFonts w:eastAsia="Times New Roman"/>
            </w:rPr>
            <w:t>doi</w:t>
          </w:r>
          <w:proofErr w:type="spellEnd"/>
          <w:r>
            <w:rPr>
              <w:rFonts w:eastAsia="Times New Roman"/>
            </w:rPr>
            <w:t>: 10.1016/j.envsoft.2014.07.009.</w:t>
          </w:r>
        </w:p>
        <w:p w14:paraId="6581211D" w14:textId="77777777" w:rsidR="009E5F02" w:rsidRDefault="009E5F02">
          <w:pPr>
            <w:autoSpaceDE w:val="0"/>
            <w:autoSpaceDN w:val="0"/>
            <w:ind w:hanging="480"/>
            <w:divId w:val="283848564"/>
            <w:rPr>
              <w:rFonts w:eastAsia="Times New Roman"/>
            </w:rPr>
          </w:pPr>
          <w:r>
            <w:rPr>
              <w:rFonts w:eastAsia="Times New Roman"/>
            </w:rPr>
            <w:t xml:space="preserve">Huth, N., K. Bristow, and K. Verburg. 2012. SWIM3: model use, calibration, and validation. Transactions of the ASABE 55(4): 1303–1313. </w:t>
          </w:r>
          <w:proofErr w:type="spellStart"/>
          <w:r>
            <w:rPr>
              <w:rFonts w:eastAsia="Times New Roman"/>
            </w:rPr>
            <w:t>doi</w:t>
          </w:r>
          <w:proofErr w:type="spellEnd"/>
          <w:r>
            <w:rPr>
              <w:rFonts w:eastAsia="Times New Roman"/>
            </w:rPr>
            <w:t>: 10.13031/2013.42243.</w:t>
          </w:r>
        </w:p>
        <w:p w14:paraId="25E03944" w14:textId="77777777" w:rsidR="009E5F02" w:rsidRDefault="009E5F02">
          <w:pPr>
            <w:autoSpaceDE w:val="0"/>
            <w:autoSpaceDN w:val="0"/>
            <w:ind w:hanging="480"/>
            <w:divId w:val="2099328587"/>
            <w:rPr>
              <w:rFonts w:eastAsia="Times New Roman"/>
            </w:rPr>
          </w:pPr>
          <w:r>
            <w:rPr>
              <w:rFonts w:eastAsia="Times New Roman"/>
            </w:rPr>
            <w:t xml:space="preserve">Iowa Environmental </w:t>
          </w:r>
          <w:proofErr w:type="spellStart"/>
          <w:r>
            <w:rPr>
              <w:rFonts w:eastAsia="Times New Roman"/>
            </w:rPr>
            <w:t>Mesonet</w:t>
          </w:r>
          <w:proofErr w:type="spellEnd"/>
          <w:r>
            <w:rPr>
              <w:rFonts w:eastAsia="Times New Roman"/>
            </w:rPr>
            <w:t>. https://mesonet.agron.iastate.edu/ (accessed 2 August 2021).</w:t>
          </w:r>
        </w:p>
        <w:p w14:paraId="2601B67A" w14:textId="77777777" w:rsidR="009E5F02" w:rsidRDefault="009E5F02">
          <w:pPr>
            <w:autoSpaceDE w:val="0"/>
            <w:autoSpaceDN w:val="0"/>
            <w:ind w:hanging="480"/>
            <w:divId w:val="1874725134"/>
            <w:rPr>
              <w:rFonts w:eastAsia="Times New Roman"/>
            </w:rPr>
          </w:pPr>
          <w:r>
            <w:rPr>
              <w:rFonts w:eastAsia="Times New Roman"/>
            </w:rPr>
            <w:t xml:space="preserve">Johnson, N.C., P.J. Copeland, R.K. Crookston, and F.L. Pfleger. 1992. Mycorrhizae: Possible Explanation for Yield Decline with Continuous Corn and Soybean. Agronomy Journal 84(3): 387. </w:t>
          </w:r>
          <w:proofErr w:type="spellStart"/>
          <w:r>
            <w:rPr>
              <w:rFonts w:eastAsia="Times New Roman"/>
            </w:rPr>
            <w:t>doi</w:t>
          </w:r>
          <w:proofErr w:type="spellEnd"/>
          <w:r>
            <w:rPr>
              <w:rFonts w:eastAsia="Times New Roman"/>
            </w:rPr>
            <w:t>: 10.2134/agronj1992.00021962008400030007x.</w:t>
          </w:r>
        </w:p>
        <w:p w14:paraId="2AC238D1" w14:textId="77777777" w:rsidR="009E5F02" w:rsidRDefault="009E5F02">
          <w:pPr>
            <w:autoSpaceDE w:val="0"/>
            <w:autoSpaceDN w:val="0"/>
            <w:ind w:hanging="480"/>
            <w:divId w:val="1584561422"/>
            <w:rPr>
              <w:rFonts w:eastAsia="Times New Roman"/>
            </w:rPr>
          </w:pPr>
          <w:r>
            <w:rPr>
              <w:rFonts w:eastAsia="Times New Roman"/>
            </w:rPr>
            <w:t xml:space="preserve">Johnson, N.C., F.L. Pfleger, R.K. Crookston, S.R. Simmons, and P.J. Copeland. 1991. Vesicular–arbuscular mycorrhizas respond to corn and soybean cropping history. New Phytologist 117(4): 657–663. </w:t>
          </w:r>
          <w:proofErr w:type="spellStart"/>
          <w:r>
            <w:rPr>
              <w:rFonts w:eastAsia="Times New Roman"/>
            </w:rPr>
            <w:t>doi</w:t>
          </w:r>
          <w:proofErr w:type="spellEnd"/>
          <w:r>
            <w:rPr>
              <w:rFonts w:eastAsia="Times New Roman"/>
            </w:rPr>
            <w:t>: 10.1111/J.1469-8137.1991.TB00970.X.</w:t>
          </w:r>
        </w:p>
        <w:p w14:paraId="780A833D" w14:textId="77777777" w:rsidR="009E5F02" w:rsidRDefault="009E5F02">
          <w:pPr>
            <w:autoSpaceDE w:val="0"/>
            <w:autoSpaceDN w:val="0"/>
            <w:ind w:hanging="480"/>
            <w:divId w:val="554893909"/>
            <w:rPr>
              <w:rFonts w:eastAsia="Times New Roman"/>
            </w:rPr>
          </w:pPr>
          <w:r>
            <w:rPr>
              <w:rFonts w:eastAsia="Times New Roman"/>
            </w:rPr>
            <w:t xml:space="preserve">Jones, J.W., J.M. Antle, B. Basso, K.J. Boote, R.T. Conant, et al. 2017. Brief history of agricultural systems modeling. Agricultural Systems 155: 240–254. </w:t>
          </w:r>
          <w:proofErr w:type="spellStart"/>
          <w:r>
            <w:rPr>
              <w:rFonts w:eastAsia="Times New Roman"/>
            </w:rPr>
            <w:t>doi</w:t>
          </w:r>
          <w:proofErr w:type="spellEnd"/>
          <w:r>
            <w:rPr>
              <w:rFonts w:eastAsia="Times New Roman"/>
            </w:rPr>
            <w:t>: 10.1016/j.agsy.2016.05.014.</w:t>
          </w:r>
        </w:p>
        <w:p w14:paraId="4659A8C8" w14:textId="77777777" w:rsidR="009E5F02" w:rsidRDefault="009E5F02">
          <w:pPr>
            <w:autoSpaceDE w:val="0"/>
            <w:autoSpaceDN w:val="0"/>
            <w:ind w:hanging="480"/>
            <w:divId w:val="1983582209"/>
            <w:rPr>
              <w:rFonts w:eastAsia="Times New Roman"/>
            </w:rPr>
          </w:pPr>
          <w:r>
            <w:rPr>
              <w:rFonts w:eastAsia="Times New Roman"/>
            </w:rPr>
            <w:t xml:space="preserve">Karlen, D.L., S.J. Birrell, J.M.F. Johnson, S.L. Osborne, T.E. Schumacher, et al. 2014. Multilocation Corn Stover Harvest Effects on Crop Yields and Nutrient Removal. </w:t>
          </w:r>
          <w:proofErr w:type="spellStart"/>
          <w:r>
            <w:rPr>
              <w:rFonts w:eastAsia="Times New Roman"/>
            </w:rPr>
            <w:t>BioEnergy</w:t>
          </w:r>
          <w:proofErr w:type="spellEnd"/>
          <w:r>
            <w:rPr>
              <w:rFonts w:eastAsia="Times New Roman"/>
            </w:rPr>
            <w:t xml:space="preserve"> Research 2014 7:2 7(2): 528–539. </w:t>
          </w:r>
          <w:proofErr w:type="spellStart"/>
          <w:r>
            <w:rPr>
              <w:rFonts w:eastAsia="Times New Roman"/>
            </w:rPr>
            <w:t>doi</w:t>
          </w:r>
          <w:proofErr w:type="spellEnd"/>
          <w:r>
            <w:rPr>
              <w:rFonts w:eastAsia="Times New Roman"/>
            </w:rPr>
            <w:t>: 10.1007/S12155-014-9419-7.</w:t>
          </w:r>
        </w:p>
        <w:p w14:paraId="78ACD09A" w14:textId="77777777" w:rsidR="009E5F02" w:rsidRDefault="009E5F02">
          <w:pPr>
            <w:autoSpaceDE w:val="0"/>
            <w:autoSpaceDN w:val="0"/>
            <w:ind w:hanging="480"/>
            <w:divId w:val="1900896639"/>
            <w:rPr>
              <w:rFonts w:eastAsia="Times New Roman"/>
            </w:rPr>
          </w:pPr>
          <w:r>
            <w:rPr>
              <w:rFonts w:eastAsia="Times New Roman"/>
            </w:rPr>
            <w:t xml:space="preserve">Kaspar, T.C., D.C. Erbach, and R.M. Cruse. 1990. Corn Response to Seed-Row Residue Removal. Soil Science Society of America Journal 54(4): 1112–1117. </w:t>
          </w:r>
          <w:proofErr w:type="spellStart"/>
          <w:r>
            <w:rPr>
              <w:rFonts w:eastAsia="Times New Roman"/>
            </w:rPr>
            <w:t>doi</w:t>
          </w:r>
          <w:proofErr w:type="spellEnd"/>
          <w:r>
            <w:rPr>
              <w:rFonts w:eastAsia="Times New Roman"/>
            </w:rPr>
            <w:t>: 10.2136/SSSAJ1990.03615995005400040032X.</w:t>
          </w:r>
        </w:p>
        <w:p w14:paraId="18CB9CE2" w14:textId="77777777" w:rsidR="009E5F02" w:rsidRDefault="009E5F02">
          <w:pPr>
            <w:autoSpaceDE w:val="0"/>
            <w:autoSpaceDN w:val="0"/>
            <w:ind w:hanging="480"/>
            <w:divId w:val="2022009132"/>
            <w:rPr>
              <w:rFonts w:eastAsia="Times New Roman"/>
            </w:rPr>
          </w:pPr>
          <w:r>
            <w:rPr>
              <w:rFonts w:eastAsia="Times New Roman"/>
            </w:rPr>
            <w:t xml:space="preserve">Keating, B.A.A., P.S.S. Carberry, G.L.L. Hammer, M.E.E. Probert, M.J.J. Robertson, et al. 2003. An overview of APSIM, a model designed for farming systems simulation. European Journal of Agronomy 18(3–4): 267–288. </w:t>
          </w:r>
          <w:proofErr w:type="spellStart"/>
          <w:r>
            <w:rPr>
              <w:rFonts w:eastAsia="Times New Roman"/>
            </w:rPr>
            <w:t>doi</w:t>
          </w:r>
          <w:proofErr w:type="spellEnd"/>
          <w:r>
            <w:rPr>
              <w:rFonts w:eastAsia="Times New Roman"/>
            </w:rPr>
            <w:t>: 10.1016/S1161-0301(02)00108-9.</w:t>
          </w:r>
        </w:p>
        <w:p w14:paraId="564E442C" w14:textId="77777777" w:rsidR="009E5F02" w:rsidRDefault="009E5F02">
          <w:pPr>
            <w:autoSpaceDE w:val="0"/>
            <w:autoSpaceDN w:val="0"/>
            <w:ind w:hanging="480"/>
            <w:divId w:val="1900049253"/>
            <w:rPr>
              <w:rFonts w:eastAsia="Times New Roman"/>
            </w:rPr>
          </w:pPr>
          <w:r>
            <w:rPr>
              <w:rFonts w:eastAsia="Times New Roman"/>
            </w:rPr>
            <w:t>Kuhn, M. 2018. caret: Classification and Regression Training. https://cran.r-project.org/package=caret.</w:t>
          </w:r>
        </w:p>
        <w:p w14:paraId="139A1D0F" w14:textId="77777777" w:rsidR="009E5F02" w:rsidRDefault="009E5F02">
          <w:pPr>
            <w:autoSpaceDE w:val="0"/>
            <w:autoSpaceDN w:val="0"/>
            <w:ind w:hanging="480"/>
            <w:divId w:val="59866304"/>
            <w:rPr>
              <w:rFonts w:eastAsia="Times New Roman"/>
            </w:rPr>
          </w:pPr>
          <w:r>
            <w:rPr>
              <w:rFonts w:eastAsia="Times New Roman"/>
            </w:rPr>
            <w:t xml:space="preserve">Lenth, R., H. </w:t>
          </w:r>
          <w:proofErr w:type="spellStart"/>
          <w:r>
            <w:rPr>
              <w:rFonts w:eastAsia="Times New Roman"/>
            </w:rPr>
            <w:t>Singmann</w:t>
          </w:r>
          <w:proofErr w:type="spellEnd"/>
          <w:r>
            <w:rPr>
              <w:rFonts w:eastAsia="Times New Roman"/>
            </w:rPr>
            <w:t xml:space="preserve">, and J. Love. 2018. </w:t>
          </w:r>
          <w:proofErr w:type="spellStart"/>
          <w:r>
            <w:rPr>
              <w:rFonts w:eastAsia="Times New Roman"/>
            </w:rPr>
            <w:t>Emmeans</w:t>
          </w:r>
          <w:proofErr w:type="spellEnd"/>
          <w:r>
            <w:rPr>
              <w:rFonts w:eastAsia="Times New Roman"/>
            </w:rPr>
            <w:t>: Estimated marginal means, aka least-squares means. https://cran.r-project.org/web/packages/emmeans/index.html#:~:text=emmeans%3A%20Estimated%20Margina</w:t>
          </w:r>
          <w:r>
            <w:rPr>
              <w:rFonts w:eastAsia="Times New Roman"/>
            </w:rPr>
            <w:lastRenderedPageBreak/>
            <w:t>l%20Means%2C%20aka%20Least%2DSquares%20Means&amp;text=Compute%20contrasts%20or%20linear%20functions,Plots%20and%20other%20displays. (accessed 28 June 2021).</w:t>
          </w:r>
        </w:p>
        <w:p w14:paraId="1A599075" w14:textId="77777777" w:rsidR="009E5F02" w:rsidRDefault="009E5F02">
          <w:pPr>
            <w:autoSpaceDE w:val="0"/>
            <w:autoSpaceDN w:val="0"/>
            <w:ind w:hanging="480"/>
            <w:divId w:val="267859984"/>
            <w:rPr>
              <w:rFonts w:eastAsia="Times New Roman"/>
            </w:rPr>
          </w:pPr>
          <w:r>
            <w:rPr>
              <w:rFonts w:eastAsia="Times New Roman"/>
            </w:rPr>
            <w:t xml:space="preserve">Martinez-Feria, R., V. Nichols, B. Basso, and S. Archontoulis. 2019. Can multi-strategy management stabilize nitrate leaching under increasing rainfall? Environmental Research Letters 14(12): 124079. </w:t>
          </w:r>
          <w:proofErr w:type="spellStart"/>
          <w:r>
            <w:rPr>
              <w:rFonts w:eastAsia="Times New Roman"/>
            </w:rPr>
            <w:t>doi</w:t>
          </w:r>
          <w:proofErr w:type="spellEnd"/>
          <w:r>
            <w:rPr>
              <w:rFonts w:eastAsia="Times New Roman"/>
            </w:rPr>
            <w:t>: 10.1088/1748-9326/ab5ca8.</w:t>
          </w:r>
        </w:p>
        <w:p w14:paraId="7907A155" w14:textId="77777777" w:rsidR="009E5F02" w:rsidRDefault="009E5F02">
          <w:pPr>
            <w:autoSpaceDE w:val="0"/>
            <w:autoSpaceDN w:val="0"/>
            <w:ind w:hanging="480"/>
            <w:divId w:val="1559243604"/>
            <w:rPr>
              <w:rFonts w:eastAsia="Times New Roman"/>
            </w:rPr>
          </w:pPr>
          <w:r>
            <w:rPr>
              <w:rFonts w:eastAsia="Times New Roman"/>
            </w:rPr>
            <w:t xml:space="preserve">Meese, B.G., P.R. Carter, E.S. Oplinger, and J.W. Pendleton. 1991. Corn/Soybean Rotation Effect as Influenced by Tillage, Nitrogen, and Hybrid/Cultivar. </w:t>
          </w:r>
          <w:proofErr w:type="spellStart"/>
          <w:r>
            <w:rPr>
              <w:rFonts w:eastAsia="Times New Roman"/>
            </w:rPr>
            <w:t>jpa</w:t>
          </w:r>
          <w:proofErr w:type="spellEnd"/>
          <w:r>
            <w:rPr>
              <w:rFonts w:eastAsia="Times New Roman"/>
            </w:rPr>
            <w:t xml:space="preserve"> 4(1): 74. </w:t>
          </w:r>
          <w:proofErr w:type="spellStart"/>
          <w:r>
            <w:rPr>
              <w:rFonts w:eastAsia="Times New Roman"/>
            </w:rPr>
            <w:t>doi</w:t>
          </w:r>
          <w:proofErr w:type="spellEnd"/>
          <w:r>
            <w:rPr>
              <w:rFonts w:eastAsia="Times New Roman"/>
            </w:rPr>
            <w:t>: 10.2134/jpa1991.0074.</w:t>
          </w:r>
        </w:p>
        <w:p w14:paraId="34C52900" w14:textId="77777777" w:rsidR="009E5F02" w:rsidRDefault="009E5F02">
          <w:pPr>
            <w:autoSpaceDE w:val="0"/>
            <w:autoSpaceDN w:val="0"/>
            <w:ind w:hanging="480"/>
            <w:divId w:val="1027440132"/>
            <w:rPr>
              <w:rFonts w:eastAsia="Times New Roman"/>
            </w:rPr>
          </w:pPr>
          <w:r>
            <w:rPr>
              <w:rFonts w:eastAsia="Times New Roman"/>
            </w:rPr>
            <w:t xml:space="preserve">Miguez, F. 2021a. </w:t>
          </w:r>
          <w:proofErr w:type="spellStart"/>
          <w:r>
            <w:rPr>
              <w:rFonts w:eastAsia="Times New Roman"/>
            </w:rPr>
            <w:t>nlraa</w:t>
          </w:r>
          <w:proofErr w:type="spellEnd"/>
          <w:r>
            <w:rPr>
              <w:rFonts w:eastAsia="Times New Roman"/>
            </w:rPr>
            <w:t>: Nonlinear Regression for Agricultural Applications.</w:t>
          </w:r>
        </w:p>
        <w:p w14:paraId="0AC2A6DE" w14:textId="77777777" w:rsidR="009E5F02" w:rsidRDefault="009E5F02">
          <w:pPr>
            <w:autoSpaceDE w:val="0"/>
            <w:autoSpaceDN w:val="0"/>
            <w:ind w:hanging="480"/>
            <w:divId w:val="378631198"/>
            <w:rPr>
              <w:rFonts w:eastAsia="Times New Roman"/>
            </w:rPr>
          </w:pPr>
          <w:r>
            <w:rPr>
              <w:rFonts w:eastAsia="Times New Roman"/>
            </w:rPr>
            <w:t xml:space="preserve">Miguez, F. 2021b. </w:t>
          </w:r>
          <w:proofErr w:type="spellStart"/>
          <w:r>
            <w:rPr>
              <w:rFonts w:eastAsia="Times New Roman"/>
            </w:rPr>
            <w:t>apsimx</w:t>
          </w:r>
          <w:proofErr w:type="spellEnd"/>
          <w:r>
            <w:rPr>
              <w:rFonts w:eastAsia="Times New Roman"/>
            </w:rPr>
            <w:t>: Inspect, Read, Edit and Run “APSIM” ‘Next Generation’ and “APSIM” Classic. https://CRAN.R-project.org/package=apsimx.</w:t>
          </w:r>
        </w:p>
        <w:p w14:paraId="68883929" w14:textId="77777777" w:rsidR="009E5F02" w:rsidRDefault="009E5F02">
          <w:pPr>
            <w:autoSpaceDE w:val="0"/>
            <w:autoSpaceDN w:val="0"/>
            <w:ind w:hanging="480"/>
            <w:divId w:val="1187864251"/>
            <w:rPr>
              <w:rFonts w:eastAsia="Times New Roman"/>
            </w:rPr>
          </w:pPr>
          <w:r>
            <w:rPr>
              <w:rFonts w:eastAsia="Times New Roman"/>
            </w:rPr>
            <w:t xml:space="preserve">Millar, N., G.P. Robertson, P.R. Grace, R.J. Gehl, and J.P. Hoben. 2010. Nitrogen fertilizer management for nitrous oxide (N 2 O) mitigation in intensive corn (Maize) production: an emissions reduction protocol for US Midwest agriculture. Mitigation and Adaptation Strategies for Global Change 2010 15:2 15(2): 185–204. </w:t>
          </w:r>
          <w:proofErr w:type="spellStart"/>
          <w:r>
            <w:rPr>
              <w:rFonts w:eastAsia="Times New Roman"/>
            </w:rPr>
            <w:t>doi</w:t>
          </w:r>
          <w:proofErr w:type="spellEnd"/>
          <w:r>
            <w:rPr>
              <w:rFonts w:eastAsia="Times New Roman"/>
            </w:rPr>
            <w:t>: 10.1007/S11027-010-9212-7.</w:t>
          </w:r>
        </w:p>
        <w:p w14:paraId="4D05C1AB" w14:textId="77777777" w:rsidR="009E5F02" w:rsidRDefault="009E5F02">
          <w:pPr>
            <w:autoSpaceDE w:val="0"/>
            <w:autoSpaceDN w:val="0"/>
            <w:ind w:hanging="480"/>
            <w:divId w:val="1396196584"/>
            <w:rPr>
              <w:rFonts w:eastAsia="Times New Roman"/>
            </w:rPr>
          </w:pPr>
          <w:r>
            <w:rPr>
              <w:rFonts w:eastAsia="Times New Roman"/>
            </w:rPr>
            <w:t xml:space="preserve">Nickel, S.E., R.K. Crookston, and M.P. Russelle. 1995. Root growth and distribution are affected by corn-soybean cropping sequence. Agronomy Journal 87(5): 895–902. </w:t>
          </w:r>
          <w:proofErr w:type="spellStart"/>
          <w:r>
            <w:rPr>
              <w:rFonts w:eastAsia="Times New Roman"/>
            </w:rPr>
            <w:t>doi</w:t>
          </w:r>
          <w:proofErr w:type="spellEnd"/>
          <w:r>
            <w:rPr>
              <w:rFonts w:eastAsia="Times New Roman"/>
            </w:rPr>
            <w:t>: 10.2134/agronj1995.00021962008700050020x.</w:t>
          </w:r>
        </w:p>
        <w:p w14:paraId="70E3ACE9" w14:textId="77777777" w:rsidR="009E5F02" w:rsidRDefault="009E5F02">
          <w:pPr>
            <w:autoSpaceDE w:val="0"/>
            <w:autoSpaceDN w:val="0"/>
            <w:ind w:hanging="480"/>
            <w:divId w:val="355081134"/>
            <w:rPr>
              <w:rFonts w:eastAsia="Times New Roman"/>
            </w:rPr>
          </w:pPr>
          <w:r>
            <w:rPr>
              <w:rFonts w:eastAsia="Times New Roman"/>
            </w:rPr>
            <w:t xml:space="preserve">Ordóñez, R.A., M.J. Castellano, G.N. </w:t>
          </w:r>
          <w:proofErr w:type="spellStart"/>
          <w:r>
            <w:rPr>
              <w:rFonts w:eastAsia="Times New Roman"/>
            </w:rPr>
            <w:t>Danalatos</w:t>
          </w:r>
          <w:proofErr w:type="spellEnd"/>
          <w:r>
            <w:rPr>
              <w:rFonts w:eastAsia="Times New Roman"/>
            </w:rPr>
            <w:t xml:space="preserve">, E.E. Wright, J.L. Hatfield, et al. 2021. Insufficient and excessive N fertilizer input reduces maize root mass across soil types. Field Crops Research 267: 108142. </w:t>
          </w:r>
          <w:proofErr w:type="spellStart"/>
          <w:r>
            <w:rPr>
              <w:rFonts w:eastAsia="Times New Roman"/>
            </w:rPr>
            <w:t>doi</w:t>
          </w:r>
          <w:proofErr w:type="spellEnd"/>
          <w:r>
            <w:rPr>
              <w:rFonts w:eastAsia="Times New Roman"/>
            </w:rPr>
            <w:t>: 10.1016/J.FCR.2021.108142.</w:t>
          </w:r>
        </w:p>
        <w:p w14:paraId="696D6725" w14:textId="77777777" w:rsidR="009E5F02" w:rsidRDefault="009E5F02">
          <w:pPr>
            <w:autoSpaceDE w:val="0"/>
            <w:autoSpaceDN w:val="0"/>
            <w:ind w:hanging="480"/>
            <w:divId w:val="1830906381"/>
            <w:rPr>
              <w:rFonts w:eastAsia="Times New Roman"/>
            </w:rPr>
          </w:pPr>
          <w:r>
            <w:rPr>
              <w:rFonts w:eastAsia="Times New Roman"/>
            </w:rPr>
            <w:t xml:space="preserve">Ordóñez, R.A., M.J. Castellano, J.L. Hatfield, M.J. Helmers, M.A. Licht, et al. 2018. Maize and soybean root front velocity and maximum depth in Iowa, USA. Field Crops Research 215(September 2017): 122–131. </w:t>
          </w:r>
          <w:proofErr w:type="spellStart"/>
          <w:r>
            <w:rPr>
              <w:rFonts w:eastAsia="Times New Roman"/>
            </w:rPr>
            <w:t>doi</w:t>
          </w:r>
          <w:proofErr w:type="spellEnd"/>
          <w:r>
            <w:rPr>
              <w:rFonts w:eastAsia="Times New Roman"/>
            </w:rPr>
            <w:t>: 10.1016/j.fcr.2017.09.003.</w:t>
          </w:r>
        </w:p>
        <w:p w14:paraId="251AE410" w14:textId="77777777" w:rsidR="009E5F02" w:rsidRDefault="009E5F02">
          <w:pPr>
            <w:autoSpaceDE w:val="0"/>
            <w:autoSpaceDN w:val="0"/>
            <w:ind w:hanging="480"/>
            <w:divId w:val="289478795"/>
            <w:rPr>
              <w:rFonts w:eastAsia="Times New Roman"/>
            </w:rPr>
          </w:pPr>
          <w:r>
            <w:rPr>
              <w:rFonts w:eastAsia="Times New Roman"/>
            </w:rPr>
            <w:t xml:space="preserve">Pasley, H., V. Nichols, M. Castellano, M. Baum, E. </w:t>
          </w:r>
          <w:proofErr w:type="spellStart"/>
          <w:r>
            <w:rPr>
              <w:rFonts w:eastAsia="Times New Roman"/>
            </w:rPr>
            <w:t>Kladivko</w:t>
          </w:r>
          <w:proofErr w:type="spellEnd"/>
          <w:r>
            <w:rPr>
              <w:rFonts w:eastAsia="Times New Roman"/>
            </w:rPr>
            <w:t xml:space="preserve">, et al. 2021. Rotating maize reduces the risk and rate of nitrate leaching. Environmental Research Letters 16(6): 064063. </w:t>
          </w:r>
          <w:proofErr w:type="spellStart"/>
          <w:r>
            <w:rPr>
              <w:rFonts w:eastAsia="Times New Roman"/>
            </w:rPr>
            <w:t>doi</w:t>
          </w:r>
          <w:proofErr w:type="spellEnd"/>
          <w:r>
            <w:rPr>
              <w:rFonts w:eastAsia="Times New Roman"/>
            </w:rPr>
            <w:t>: 10.1088/1748-9326/ABEF8F.</w:t>
          </w:r>
        </w:p>
        <w:p w14:paraId="13AC09B0" w14:textId="77777777" w:rsidR="009E5F02" w:rsidRDefault="009E5F02">
          <w:pPr>
            <w:autoSpaceDE w:val="0"/>
            <w:autoSpaceDN w:val="0"/>
            <w:ind w:hanging="480"/>
            <w:divId w:val="252471301"/>
            <w:rPr>
              <w:rFonts w:eastAsia="Times New Roman"/>
            </w:rPr>
          </w:pPr>
          <w:r>
            <w:rPr>
              <w:rFonts w:eastAsia="Times New Roman"/>
            </w:rPr>
            <w:t xml:space="preserve">Peterson, T.A., C.A. Shapiro, and A.D. Flowerday. 1990. Rainfall and previous crop effects on crop yields. American Journal of Alternative Agriculture 5(1): 33–37. </w:t>
          </w:r>
          <w:proofErr w:type="spellStart"/>
          <w:r>
            <w:rPr>
              <w:rFonts w:eastAsia="Times New Roman"/>
            </w:rPr>
            <w:t>doi</w:t>
          </w:r>
          <w:proofErr w:type="spellEnd"/>
          <w:r>
            <w:rPr>
              <w:rFonts w:eastAsia="Times New Roman"/>
            </w:rPr>
            <w:t>: 10.1017/S0889189300003209.</w:t>
          </w:r>
        </w:p>
        <w:p w14:paraId="49FC708A" w14:textId="77777777" w:rsidR="009E5F02" w:rsidRDefault="009E5F02">
          <w:pPr>
            <w:autoSpaceDE w:val="0"/>
            <w:autoSpaceDN w:val="0"/>
            <w:ind w:hanging="480"/>
            <w:divId w:val="548416755"/>
            <w:rPr>
              <w:rFonts w:eastAsia="Times New Roman"/>
            </w:rPr>
          </w:pPr>
          <w:r>
            <w:rPr>
              <w:rFonts w:eastAsia="Times New Roman"/>
            </w:rPr>
            <w:t xml:space="preserve">Poffenbarger, H.J., D.W. Barker, M.J. Helmers, F.E. Miguez, D.C. Olk, et al. 2017. Maximum soil organic carbon storage in Midwest U.S. cropping systems when crops are optimally nitrogen-fertilized. PLOS ONE 12(3): e0172293. </w:t>
          </w:r>
          <w:proofErr w:type="spellStart"/>
          <w:r>
            <w:rPr>
              <w:rFonts w:eastAsia="Times New Roman"/>
            </w:rPr>
            <w:t>doi</w:t>
          </w:r>
          <w:proofErr w:type="spellEnd"/>
          <w:r>
            <w:rPr>
              <w:rFonts w:eastAsia="Times New Roman"/>
            </w:rPr>
            <w:t>: 10.1371/JOURNAL.PONE.0172293.</w:t>
          </w:r>
        </w:p>
        <w:p w14:paraId="74764289" w14:textId="77777777" w:rsidR="009E5F02" w:rsidRDefault="009E5F02">
          <w:pPr>
            <w:autoSpaceDE w:val="0"/>
            <w:autoSpaceDN w:val="0"/>
            <w:ind w:hanging="480"/>
            <w:divId w:val="125389636"/>
            <w:rPr>
              <w:rFonts w:eastAsia="Times New Roman"/>
            </w:rPr>
          </w:pPr>
          <w:r>
            <w:rPr>
              <w:rFonts w:eastAsia="Times New Roman"/>
            </w:rPr>
            <w:t xml:space="preserve">Porter, P.M., J.G. Lauer, W.E. Lueschen, J.H. Ford, T.R. </w:t>
          </w:r>
          <w:proofErr w:type="spellStart"/>
          <w:r>
            <w:rPr>
              <w:rFonts w:eastAsia="Times New Roman"/>
            </w:rPr>
            <w:t>Hoverstad</w:t>
          </w:r>
          <w:proofErr w:type="spellEnd"/>
          <w:r>
            <w:rPr>
              <w:rFonts w:eastAsia="Times New Roman"/>
            </w:rPr>
            <w:t xml:space="preserve">, et al. 1997. Environment affects the corn and soybean rotation effect. Agronomy Journal 89(3): 441–448. </w:t>
          </w:r>
          <w:proofErr w:type="spellStart"/>
          <w:r>
            <w:rPr>
              <w:rFonts w:eastAsia="Times New Roman"/>
            </w:rPr>
            <w:t>doi</w:t>
          </w:r>
          <w:proofErr w:type="spellEnd"/>
          <w:r>
            <w:rPr>
              <w:rFonts w:eastAsia="Times New Roman"/>
            </w:rPr>
            <w:t>: 10.2134/agronj1997.00021962008900030012x.</w:t>
          </w:r>
        </w:p>
        <w:p w14:paraId="77E36AE4" w14:textId="77777777" w:rsidR="009E5F02" w:rsidRDefault="009E5F02">
          <w:pPr>
            <w:autoSpaceDE w:val="0"/>
            <w:autoSpaceDN w:val="0"/>
            <w:ind w:hanging="480"/>
            <w:divId w:val="486482338"/>
            <w:rPr>
              <w:rFonts w:eastAsia="Times New Roman"/>
            </w:rPr>
          </w:pPr>
          <w:proofErr w:type="spellStart"/>
          <w:r w:rsidRPr="00984A0C">
            <w:rPr>
              <w:rFonts w:eastAsia="Times New Roman"/>
              <w:lang w:val="da-DK"/>
            </w:rPr>
            <w:t>Puntel</w:t>
          </w:r>
          <w:proofErr w:type="spellEnd"/>
          <w:r w:rsidRPr="00984A0C">
            <w:rPr>
              <w:rFonts w:eastAsia="Times New Roman"/>
              <w:lang w:val="da-DK"/>
            </w:rPr>
            <w:t xml:space="preserve">, L.A., J.E. Sawyer, D.W. Barker, R. </w:t>
          </w:r>
          <w:proofErr w:type="spellStart"/>
          <w:r w:rsidRPr="00984A0C">
            <w:rPr>
              <w:rFonts w:eastAsia="Times New Roman"/>
              <w:lang w:val="da-DK"/>
            </w:rPr>
            <w:t>Dietzel</w:t>
          </w:r>
          <w:proofErr w:type="spellEnd"/>
          <w:r w:rsidRPr="00984A0C">
            <w:rPr>
              <w:rFonts w:eastAsia="Times New Roman"/>
              <w:lang w:val="da-DK"/>
            </w:rPr>
            <w:t xml:space="preserve">, H. </w:t>
          </w:r>
          <w:proofErr w:type="spellStart"/>
          <w:r w:rsidRPr="00984A0C">
            <w:rPr>
              <w:rFonts w:eastAsia="Times New Roman"/>
              <w:lang w:val="da-DK"/>
            </w:rPr>
            <w:t>Poffenbarger</w:t>
          </w:r>
          <w:proofErr w:type="spellEnd"/>
          <w:r w:rsidRPr="00984A0C">
            <w:rPr>
              <w:rFonts w:eastAsia="Times New Roman"/>
              <w:lang w:val="da-DK"/>
            </w:rPr>
            <w:t xml:space="preserve">, et al. 2016. </w:t>
          </w:r>
          <w:r>
            <w:rPr>
              <w:rFonts w:eastAsia="Times New Roman"/>
            </w:rPr>
            <w:t xml:space="preserve">Modeling Long-Term Corn Yield Response to Nitrogen Rate and Crop Rotation. Frontiers in Plant Science 0(November 2016): 1630. </w:t>
          </w:r>
          <w:proofErr w:type="spellStart"/>
          <w:r>
            <w:rPr>
              <w:rFonts w:eastAsia="Times New Roman"/>
            </w:rPr>
            <w:t>doi</w:t>
          </w:r>
          <w:proofErr w:type="spellEnd"/>
          <w:r>
            <w:rPr>
              <w:rFonts w:eastAsia="Times New Roman"/>
            </w:rPr>
            <w:t>: 10.3389/FPLS.2016.01630.</w:t>
          </w:r>
        </w:p>
        <w:p w14:paraId="6A88A709" w14:textId="77777777" w:rsidR="009E5F02" w:rsidRDefault="009E5F02">
          <w:pPr>
            <w:autoSpaceDE w:val="0"/>
            <w:autoSpaceDN w:val="0"/>
            <w:ind w:hanging="480"/>
            <w:divId w:val="1172263116"/>
            <w:rPr>
              <w:rFonts w:eastAsia="Times New Roman"/>
            </w:rPr>
          </w:pPr>
          <w:r>
            <w:rPr>
              <w:rFonts w:eastAsia="Times New Roman"/>
            </w:rPr>
            <w:lastRenderedPageBreak/>
            <w:t>R Core Team. R: A language and environment for statistical computing. R Foundation for Statistical Computing, Vienna, Austria.</w:t>
          </w:r>
        </w:p>
        <w:p w14:paraId="177CE800" w14:textId="77777777" w:rsidR="009E5F02" w:rsidRDefault="009E5F02">
          <w:pPr>
            <w:autoSpaceDE w:val="0"/>
            <w:autoSpaceDN w:val="0"/>
            <w:ind w:hanging="480"/>
            <w:divId w:val="828715844"/>
            <w:rPr>
              <w:rFonts w:eastAsia="Times New Roman"/>
            </w:rPr>
          </w:pPr>
          <w:r>
            <w:rPr>
              <w:rFonts w:eastAsia="Times New Roman"/>
            </w:rPr>
            <w:t xml:space="preserve">Rao, M.R., and M.N. </w:t>
          </w:r>
          <w:proofErr w:type="spellStart"/>
          <w:r>
            <w:rPr>
              <w:rFonts w:eastAsia="Times New Roman"/>
            </w:rPr>
            <w:t>Mathuva</w:t>
          </w:r>
          <w:proofErr w:type="spellEnd"/>
          <w:r>
            <w:rPr>
              <w:rFonts w:eastAsia="Times New Roman"/>
            </w:rPr>
            <w:t xml:space="preserve">. 2000. Legumes for improving maize yields and income in semi-arid Kenya. Agriculture, Ecosystems &amp; Environment 78(2): 123–137. </w:t>
          </w:r>
          <w:proofErr w:type="spellStart"/>
          <w:r>
            <w:rPr>
              <w:rFonts w:eastAsia="Times New Roman"/>
            </w:rPr>
            <w:t>doi</w:t>
          </w:r>
          <w:proofErr w:type="spellEnd"/>
          <w:r>
            <w:rPr>
              <w:rFonts w:eastAsia="Times New Roman"/>
            </w:rPr>
            <w:t>: 10.1016/S0167-8809(99)00125-5.</w:t>
          </w:r>
        </w:p>
        <w:p w14:paraId="2DDD18C6" w14:textId="77777777" w:rsidR="009E5F02" w:rsidRDefault="009E5F02">
          <w:pPr>
            <w:autoSpaceDE w:val="0"/>
            <w:autoSpaceDN w:val="0"/>
            <w:ind w:hanging="480"/>
            <w:divId w:val="1219441879"/>
            <w:rPr>
              <w:rFonts w:eastAsia="Times New Roman"/>
            </w:rPr>
          </w:pPr>
          <w:r>
            <w:rPr>
              <w:rFonts w:eastAsia="Times New Roman"/>
            </w:rPr>
            <w:t>Robertson, A., and G.P. Munkvold. 2007a. Potential disease problems in corn following corn. Integrated Crop Management News. 1166. https://lib.dr.iastate.edu/cropnews/1166.</w:t>
          </w:r>
        </w:p>
        <w:p w14:paraId="160C366E" w14:textId="77777777" w:rsidR="009E5F02" w:rsidRDefault="009E5F02">
          <w:pPr>
            <w:autoSpaceDE w:val="0"/>
            <w:autoSpaceDN w:val="0"/>
            <w:ind w:hanging="480"/>
            <w:divId w:val="732046756"/>
            <w:rPr>
              <w:rFonts w:eastAsia="Times New Roman"/>
            </w:rPr>
          </w:pPr>
          <w:r>
            <w:rPr>
              <w:rFonts w:eastAsia="Times New Roman"/>
            </w:rPr>
            <w:t>Robertson, A., and G.P. Munkvold. 2007b. Disease management in corn-following-corn fields. Integrated Crop Management News. 1156. : 4–5. https://lib.dr.iastate.edu/cropnews/1156.</w:t>
          </w:r>
        </w:p>
        <w:p w14:paraId="6D90CCE9" w14:textId="77777777" w:rsidR="009E5F02" w:rsidRDefault="009E5F02">
          <w:pPr>
            <w:autoSpaceDE w:val="0"/>
            <w:autoSpaceDN w:val="0"/>
            <w:ind w:hanging="480"/>
            <w:divId w:val="142016597"/>
            <w:rPr>
              <w:rFonts w:eastAsia="Times New Roman"/>
            </w:rPr>
          </w:pPr>
          <w:r>
            <w:rPr>
              <w:rFonts w:eastAsia="Times New Roman"/>
            </w:rPr>
            <w:t>Sawyer, J., E. Nafziger, G. Randall, L. Bundy, and G. Rehm. 2006. Concepts and rationale for regional nitrogen rate guidelines for corn. Iowa State University Extension. https://lib.dr.iastate.edu/cgi/viewcontent.cgi?article=1103&amp;context=extension_pubs (accessed 17 February 2019).</w:t>
          </w:r>
        </w:p>
        <w:p w14:paraId="6711F443" w14:textId="77777777" w:rsidR="009E5F02" w:rsidRDefault="009E5F02">
          <w:pPr>
            <w:autoSpaceDE w:val="0"/>
            <w:autoSpaceDN w:val="0"/>
            <w:ind w:hanging="480"/>
            <w:divId w:val="1129741560"/>
            <w:rPr>
              <w:rFonts w:eastAsia="Times New Roman"/>
            </w:rPr>
          </w:pPr>
          <w:r>
            <w:rPr>
              <w:rFonts w:eastAsia="Times New Roman"/>
            </w:rPr>
            <w:t xml:space="preserve">Seifert, C.A., M.J. Roberts, and D.B. Lobell. 2017. Continuous corn and soybean yield penalties across hundreds of thousands of fields. Agronomy Journal 109(2): 541–548. </w:t>
          </w:r>
          <w:proofErr w:type="spellStart"/>
          <w:r>
            <w:rPr>
              <w:rFonts w:eastAsia="Times New Roman"/>
            </w:rPr>
            <w:t>doi</w:t>
          </w:r>
          <w:proofErr w:type="spellEnd"/>
          <w:r>
            <w:rPr>
              <w:rFonts w:eastAsia="Times New Roman"/>
            </w:rPr>
            <w:t>: 10.2134/agronj2016.03.0134.</w:t>
          </w:r>
        </w:p>
        <w:p w14:paraId="36D4A4A7" w14:textId="77777777" w:rsidR="009E5F02" w:rsidRDefault="009E5F02">
          <w:pPr>
            <w:autoSpaceDE w:val="0"/>
            <w:autoSpaceDN w:val="0"/>
            <w:ind w:hanging="480"/>
            <w:divId w:val="1699239822"/>
            <w:rPr>
              <w:rFonts w:eastAsia="Times New Roman"/>
            </w:rPr>
          </w:pPr>
          <w:r>
            <w:rPr>
              <w:rFonts w:eastAsia="Times New Roman"/>
            </w:rPr>
            <w:t xml:space="preserve">Shen, Y., N. McLaughlin, X. Zhang, M. Xu, and A. Liang. 2018. Effect of tillage and crop residue on soil temperature following planting for a Black soil in Northeast China. Scientific Reports 2018 8:1 8(1): 1–9. </w:t>
          </w:r>
          <w:proofErr w:type="spellStart"/>
          <w:r>
            <w:rPr>
              <w:rFonts w:eastAsia="Times New Roman"/>
            </w:rPr>
            <w:t>doi</w:t>
          </w:r>
          <w:proofErr w:type="spellEnd"/>
          <w:r>
            <w:rPr>
              <w:rFonts w:eastAsia="Times New Roman"/>
            </w:rPr>
            <w:t>: 10.1038/s41598-018-22822-8.</w:t>
          </w:r>
        </w:p>
        <w:p w14:paraId="16BD6D3E" w14:textId="77777777" w:rsidR="009E5F02" w:rsidRDefault="009E5F02">
          <w:pPr>
            <w:autoSpaceDE w:val="0"/>
            <w:autoSpaceDN w:val="0"/>
            <w:ind w:hanging="480"/>
            <w:divId w:val="67967656"/>
            <w:rPr>
              <w:rFonts w:eastAsia="Times New Roman"/>
            </w:rPr>
          </w:pPr>
          <w:r>
            <w:rPr>
              <w:rFonts w:eastAsia="Times New Roman"/>
            </w:rPr>
            <w:t xml:space="preserve">Silva, J.V., and K.E. Giller. 2021. Grand challenges for the 21st century: what crop models can and can’t (yet) do. The Journal of Agricultural Science: 1–12. </w:t>
          </w:r>
          <w:proofErr w:type="spellStart"/>
          <w:r>
            <w:rPr>
              <w:rFonts w:eastAsia="Times New Roman"/>
            </w:rPr>
            <w:t>doi</w:t>
          </w:r>
          <w:proofErr w:type="spellEnd"/>
          <w:r>
            <w:rPr>
              <w:rFonts w:eastAsia="Times New Roman"/>
            </w:rPr>
            <w:t>: 10.1017/S0021859621000150.</w:t>
          </w:r>
        </w:p>
        <w:p w14:paraId="7C149D71" w14:textId="77777777" w:rsidR="009E5F02" w:rsidRDefault="009E5F02">
          <w:pPr>
            <w:autoSpaceDE w:val="0"/>
            <w:autoSpaceDN w:val="0"/>
            <w:ind w:hanging="480"/>
            <w:divId w:val="674577821"/>
            <w:rPr>
              <w:rFonts w:eastAsia="Times New Roman"/>
            </w:rPr>
          </w:pPr>
          <w:r>
            <w:rPr>
              <w:rFonts w:eastAsia="Times New Roman"/>
            </w:rPr>
            <w:t>Soil Survey, N.R.C. Service, and U.S.D. of Agriculture. 2018. SSURGO. Soil Survey Geographic (SSURGO) Database. https://www.nrcs.usda.gov/wps/portal/nrcs/detail/soils/survey/office/ssr12/tr/?cid=nrcs142p2_010596 (accessed 19 September 2002).</w:t>
          </w:r>
        </w:p>
        <w:p w14:paraId="3DE8E18D" w14:textId="77777777" w:rsidR="009E5F02" w:rsidRDefault="009E5F02">
          <w:pPr>
            <w:autoSpaceDE w:val="0"/>
            <w:autoSpaceDN w:val="0"/>
            <w:ind w:hanging="480"/>
            <w:divId w:val="1120681373"/>
            <w:rPr>
              <w:rFonts w:eastAsia="Times New Roman"/>
            </w:rPr>
          </w:pPr>
          <w:r>
            <w:rPr>
              <w:rFonts w:eastAsia="Times New Roman"/>
            </w:rPr>
            <w:t xml:space="preserve">Stanger, T.F., and J.G. Lauer. 2008. Corn Grain Yield Response to Crop Rotation and Nitrogen over 35 Years. Agronomy Journal 100(3): 643–650. </w:t>
          </w:r>
          <w:proofErr w:type="spellStart"/>
          <w:r>
            <w:rPr>
              <w:rFonts w:eastAsia="Times New Roman"/>
            </w:rPr>
            <w:t>doi</w:t>
          </w:r>
          <w:proofErr w:type="spellEnd"/>
          <w:r>
            <w:rPr>
              <w:rFonts w:eastAsia="Times New Roman"/>
            </w:rPr>
            <w:t>: 10.2134/AGRONJ2007.0280.</w:t>
          </w:r>
        </w:p>
        <w:p w14:paraId="2A21AE79" w14:textId="77777777" w:rsidR="009E5F02" w:rsidRDefault="009E5F02">
          <w:pPr>
            <w:autoSpaceDE w:val="0"/>
            <w:autoSpaceDN w:val="0"/>
            <w:ind w:hanging="480"/>
            <w:divId w:val="1124420838"/>
            <w:rPr>
              <w:rFonts w:eastAsia="Times New Roman"/>
            </w:rPr>
          </w:pPr>
          <w:r>
            <w:rPr>
              <w:rFonts w:eastAsia="Times New Roman"/>
            </w:rPr>
            <w:t xml:space="preserve">Stoffel, M.A., S. Nakagawa, and H. </w:t>
          </w:r>
          <w:proofErr w:type="spellStart"/>
          <w:r>
            <w:rPr>
              <w:rFonts w:eastAsia="Times New Roman"/>
            </w:rPr>
            <w:t>Schielzeth</w:t>
          </w:r>
          <w:proofErr w:type="spellEnd"/>
          <w:r>
            <w:rPr>
              <w:rFonts w:eastAsia="Times New Roman"/>
            </w:rPr>
            <w:t xml:space="preserve">. 2017. </w:t>
          </w:r>
          <w:proofErr w:type="spellStart"/>
          <w:r>
            <w:rPr>
              <w:rFonts w:eastAsia="Times New Roman"/>
            </w:rPr>
            <w:t>rptR</w:t>
          </w:r>
          <w:proofErr w:type="spellEnd"/>
          <w:r>
            <w:rPr>
              <w:rFonts w:eastAsia="Times New Roman"/>
            </w:rPr>
            <w:t xml:space="preserve">: repeatability estimation and variance decomposition by generalized linear mixed-effects models. Methods in Ecology and Evolution 8(11): 1639–1644. </w:t>
          </w:r>
          <w:proofErr w:type="spellStart"/>
          <w:r>
            <w:rPr>
              <w:rFonts w:eastAsia="Times New Roman"/>
            </w:rPr>
            <w:t>doi</w:t>
          </w:r>
          <w:proofErr w:type="spellEnd"/>
          <w:r>
            <w:rPr>
              <w:rFonts w:eastAsia="Times New Roman"/>
            </w:rPr>
            <w:t>: 10.1111/2041-210X.12797.</w:t>
          </w:r>
        </w:p>
        <w:p w14:paraId="692F2009" w14:textId="77777777" w:rsidR="009E5F02" w:rsidRDefault="009E5F02">
          <w:pPr>
            <w:autoSpaceDE w:val="0"/>
            <w:autoSpaceDN w:val="0"/>
            <w:ind w:hanging="480"/>
            <w:divId w:val="750977555"/>
            <w:rPr>
              <w:rFonts w:eastAsia="Times New Roman"/>
            </w:rPr>
          </w:pPr>
          <w:r>
            <w:rPr>
              <w:rFonts w:eastAsia="Times New Roman"/>
            </w:rPr>
            <w:t xml:space="preserve">Tomer, M.D., D.E. James, and C.M.J. Sandoval-Green. 2017. Agricultural Conservation Planning Framework: 3. Land Use and Field Boundary Database Development and Structure. Journal of Environmental Quality 46(3): 676–686. </w:t>
          </w:r>
          <w:proofErr w:type="spellStart"/>
          <w:r>
            <w:rPr>
              <w:rFonts w:eastAsia="Times New Roman"/>
            </w:rPr>
            <w:t>doi</w:t>
          </w:r>
          <w:proofErr w:type="spellEnd"/>
          <w:r>
            <w:rPr>
              <w:rFonts w:eastAsia="Times New Roman"/>
            </w:rPr>
            <w:t>: 10.2134/JEQ2016.09.0363.</w:t>
          </w:r>
        </w:p>
        <w:p w14:paraId="4FECEF6E" w14:textId="77777777" w:rsidR="009E5F02" w:rsidRDefault="009E5F02">
          <w:pPr>
            <w:autoSpaceDE w:val="0"/>
            <w:autoSpaceDN w:val="0"/>
            <w:ind w:hanging="480"/>
            <w:divId w:val="223876603"/>
            <w:rPr>
              <w:rFonts w:eastAsia="Times New Roman"/>
            </w:rPr>
          </w:pPr>
          <w:r>
            <w:rPr>
              <w:rFonts w:eastAsia="Times New Roman"/>
            </w:rPr>
            <w:t>Turco, R.F., M. Bischoff, D.P. Breakwell, and D.R. Griffith. 1990. Contribution of soil-borne bacteria to the rotation effect in corn.</w:t>
          </w:r>
        </w:p>
        <w:p w14:paraId="4FAA39F5" w14:textId="77777777" w:rsidR="009E5F02" w:rsidRDefault="009E5F02">
          <w:pPr>
            <w:autoSpaceDE w:val="0"/>
            <w:autoSpaceDN w:val="0"/>
            <w:ind w:hanging="480"/>
            <w:divId w:val="1039355177"/>
            <w:rPr>
              <w:rFonts w:eastAsia="Times New Roman"/>
            </w:rPr>
          </w:pPr>
          <w:r>
            <w:rPr>
              <w:rFonts w:eastAsia="Times New Roman"/>
            </w:rPr>
            <w:t xml:space="preserve">Varvel, G.E. 2000. Crop Rotation and Nitrogen Effects on Normalized Grain Yields in a Long-Term Study. Agronomy Journal 92(5): 938–941. </w:t>
          </w:r>
          <w:proofErr w:type="spellStart"/>
          <w:r>
            <w:rPr>
              <w:rFonts w:eastAsia="Times New Roman"/>
            </w:rPr>
            <w:t>doi</w:t>
          </w:r>
          <w:proofErr w:type="spellEnd"/>
          <w:r>
            <w:rPr>
              <w:rFonts w:eastAsia="Times New Roman"/>
            </w:rPr>
            <w:t>: 10.2134/AGRONJ2000.925938X.</w:t>
          </w:r>
        </w:p>
        <w:p w14:paraId="507E5487" w14:textId="77777777" w:rsidR="009E5F02" w:rsidRDefault="009E5F02">
          <w:pPr>
            <w:autoSpaceDE w:val="0"/>
            <w:autoSpaceDN w:val="0"/>
            <w:ind w:hanging="480"/>
            <w:divId w:val="1311209797"/>
            <w:rPr>
              <w:rFonts w:eastAsia="Times New Roman"/>
            </w:rPr>
          </w:pPr>
          <w:r>
            <w:rPr>
              <w:rFonts w:eastAsia="Times New Roman"/>
            </w:rPr>
            <w:lastRenderedPageBreak/>
            <w:t xml:space="preserve">Vasileiadis, V.P., A.C. Moonen, M. </w:t>
          </w:r>
          <w:proofErr w:type="spellStart"/>
          <w:r>
            <w:rPr>
              <w:rFonts w:eastAsia="Times New Roman"/>
            </w:rPr>
            <w:t>Sattin</w:t>
          </w:r>
          <w:proofErr w:type="spellEnd"/>
          <w:r>
            <w:rPr>
              <w:rFonts w:eastAsia="Times New Roman"/>
            </w:rPr>
            <w:t xml:space="preserve">, S. Otto, X. Pons, et al. 2013. Sustainability of European maize-based cropping systems: Economic, environmental and social assessment of current and proposed innovative IPM-based systems. European Journal of Agronomy 48: 1–11. </w:t>
          </w:r>
          <w:proofErr w:type="spellStart"/>
          <w:r>
            <w:rPr>
              <w:rFonts w:eastAsia="Times New Roman"/>
            </w:rPr>
            <w:t>doi</w:t>
          </w:r>
          <w:proofErr w:type="spellEnd"/>
          <w:r>
            <w:rPr>
              <w:rFonts w:eastAsia="Times New Roman"/>
            </w:rPr>
            <w:t>: 10.1016/J.EJA.2013.02.001.</w:t>
          </w:r>
        </w:p>
        <w:p w14:paraId="197DA7CC" w14:textId="77777777" w:rsidR="009E5F02" w:rsidRDefault="009E5F02">
          <w:pPr>
            <w:autoSpaceDE w:val="0"/>
            <w:autoSpaceDN w:val="0"/>
            <w:ind w:hanging="480"/>
            <w:divId w:val="1744378088"/>
            <w:rPr>
              <w:rFonts w:eastAsia="Times New Roman"/>
            </w:rPr>
          </w:pPr>
          <w:r>
            <w:rPr>
              <w:rFonts w:eastAsia="Times New Roman"/>
            </w:rPr>
            <w:t>Venables, W., and B. Ripley. 2013. Modern applied statistics with S-PLUS.</w:t>
          </w:r>
        </w:p>
        <w:p w14:paraId="049AEE0B" w14:textId="77777777" w:rsidR="009E5F02" w:rsidRDefault="009E5F02">
          <w:pPr>
            <w:autoSpaceDE w:val="0"/>
            <w:autoSpaceDN w:val="0"/>
            <w:ind w:hanging="480"/>
            <w:divId w:val="2141725458"/>
            <w:rPr>
              <w:rFonts w:eastAsia="Times New Roman"/>
            </w:rPr>
          </w:pPr>
          <w:r>
            <w:rPr>
              <w:rFonts w:eastAsia="Times New Roman"/>
            </w:rPr>
            <w:t xml:space="preserve">Vogel, A.M., and F.E. Below. 2018. Hybrid Selection and Agronomic Management to Lessen the Continuous Corn Yield Penalty. Agronomy 2018, Vol. 8, Page 228 8(10): 228. </w:t>
          </w:r>
          <w:proofErr w:type="spellStart"/>
          <w:r>
            <w:rPr>
              <w:rFonts w:eastAsia="Times New Roman"/>
            </w:rPr>
            <w:t>doi</w:t>
          </w:r>
          <w:proofErr w:type="spellEnd"/>
          <w:r>
            <w:rPr>
              <w:rFonts w:eastAsia="Times New Roman"/>
            </w:rPr>
            <w:t>: 10.3390/AGRONOMY8100228.</w:t>
          </w:r>
        </w:p>
        <w:p w14:paraId="46AAC090" w14:textId="77777777" w:rsidR="009E5F02" w:rsidRDefault="009E5F02">
          <w:pPr>
            <w:autoSpaceDE w:val="0"/>
            <w:autoSpaceDN w:val="0"/>
            <w:ind w:hanging="480"/>
            <w:divId w:val="222759995"/>
            <w:rPr>
              <w:rFonts w:eastAsia="Times New Roman"/>
            </w:rPr>
          </w:pPr>
          <w:r>
            <w:rPr>
              <w:rFonts w:eastAsia="Times New Roman"/>
            </w:rPr>
            <w:t xml:space="preserve">van Wart, J., K.C. </w:t>
          </w:r>
          <w:proofErr w:type="spellStart"/>
          <w:r>
            <w:rPr>
              <w:rFonts w:eastAsia="Times New Roman"/>
            </w:rPr>
            <w:t>Kersebaum</w:t>
          </w:r>
          <w:proofErr w:type="spellEnd"/>
          <w:r>
            <w:rPr>
              <w:rFonts w:eastAsia="Times New Roman"/>
            </w:rPr>
            <w:t xml:space="preserve">, S. Peng, M. Milner, and K.G. Cassman. 2013. Estimating crop yield potential at regional to national scales. Field Crops Research 143: 34–43. </w:t>
          </w:r>
          <w:proofErr w:type="spellStart"/>
          <w:r>
            <w:rPr>
              <w:rFonts w:eastAsia="Times New Roman"/>
            </w:rPr>
            <w:t>doi</w:t>
          </w:r>
          <w:proofErr w:type="spellEnd"/>
          <w:r>
            <w:rPr>
              <w:rFonts w:eastAsia="Times New Roman"/>
            </w:rPr>
            <w:t>: 10.1016/J.FCR.2012.11.018.</w:t>
          </w:r>
        </w:p>
        <w:p w14:paraId="1FAA205E" w14:textId="77777777" w:rsidR="009E5F02" w:rsidRDefault="009E5F02">
          <w:pPr>
            <w:autoSpaceDE w:val="0"/>
            <w:autoSpaceDN w:val="0"/>
            <w:ind w:hanging="480"/>
            <w:divId w:val="1047795193"/>
            <w:rPr>
              <w:rFonts w:eastAsia="Times New Roman"/>
            </w:rPr>
          </w:pPr>
          <w:r>
            <w:rPr>
              <w:rFonts w:eastAsia="Times New Roman"/>
            </w:rPr>
            <w:t xml:space="preserve">Wickham, H., M. Averick, J. Bryan, W. Chang, L. McGowan, et al. 2019. Welcome to the </w:t>
          </w:r>
          <w:proofErr w:type="spellStart"/>
          <w:r>
            <w:rPr>
              <w:rFonts w:eastAsia="Times New Roman"/>
            </w:rPr>
            <w:t>Tidyverse</w:t>
          </w:r>
          <w:proofErr w:type="spellEnd"/>
          <w:r>
            <w:rPr>
              <w:rFonts w:eastAsia="Times New Roman"/>
            </w:rPr>
            <w:t xml:space="preserve">. Journal of Open Source Software 4(43): 1686. </w:t>
          </w:r>
          <w:proofErr w:type="spellStart"/>
          <w:r>
            <w:rPr>
              <w:rFonts w:eastAsia="Times New Roman"/>
            </w:rPr>
            <w:t>doi</w:t>
          </w:r>
          <w:proofErr w:type="spellEnd"/>
          <w:r>
            <w:rPr>
              <w:rFonts w:eastAsia="Times New Roman"/>
            </w:rPr>
            <w:t>: 10.21105/joss.01686.</w:t>
          </w:r>
        </w:p>
        <w:p w14:paraId="5CA877A2" w14:textId="77777777" w:rsidR="009E5F02" w:rsidRDefault="009E5F02">
          <w:pPr>
            <w:autoSpaceDE w:val="0"/>
            <w:autoSpaceDN w:val="0"/>
            <w:ind w:hanging="480"/>
            <w:divId w:val="2037197105"/>
            <w:rPr>
              <w:rFonts w:eastAsia="Times New Roman"/>
            </w:rPr>
          </w:pPr>
          <w:r>
            <w:rPr>
              <w:rFonts w:eastAsia="Times New Roman"/>
            </w:rPr>
            <w:t xml:space="preserve">Wood, S.N. 2011. Fast stable restricted maximum likelihood and marginal likelihood estimation of semiparametric generalized linear models. Journal of the Royal Statistical Society. Series B: Statistical Methodology 73(1): 3–36. </w:t>
          </w:r>
          <w:proofErr w:type="spellStart"/>
          <w:r>
            <w:rPr>
              <w:rFonts w:eastAsia="Times New Roman"/>
            </w:rPr>
            <w:t>doi</w:t>
          </w:r>
          <w:proofErr w:type="spellEnd"/>
          <w:r>
            <w:rPr>
              <w:rFonts w:eastAsia="Times New Roman"/>
            </w:rPr>
            <w:t>: 10.1111/J.1467-9868.2010.00749.X.</w:t>
          </w:r>
        </w:p>
        <w:p w14:paraId="4602789D" w14:textId="77777777" w:rsidR="009E5F02" w:rsidRDefault="009E5F02">
          <w:pPr>
            <w:autoSpaceDE w:val="0"/>
            <w:autoSpaceDN w:val="0"/>
            <w:ind w:hanging="480"/>
            <w:divId w:val="1513254804"/>
            <w:rPr>
              <w:rFonts w:eastAsia="Times New Roman"/>
            </w:rPr>
          </w:pPr>
          <w:r>
            <w:rPr>
              <w:rFonts w:eastAsia="Times New Roman"/>
            </w:rPr>
            <w:t xml:space="preserve">Zar, J.H. 1972. Significance testing of the spearman rank correlation coefficient. Journal of the American Statistical Association 67(339): 578–580. </w:t>
          </w:r>
          <w:proofErr w:type="spellStart"/>
          <w:r>
            <w:rPr>
              <w:rFonts w:eastAsia="Times New Roman"/>
            </w:rPr>
            <w:t>doi</w:t>
          </w:r>
          <w:proofErr w:type="spellEnd"/>
          <w:r>
            <w:rPr>
              <w:rFonts w:eastAsia="Times New Roman"/>
            </w:rPr>
            <w:t>: 10.1080/01621459.1972.10481251.</w:t>
          </w:r>
        </w:p>
        <w:p w14:paraId="3776DF8C" w14:textId="67D9F50D" w:rsidR="009E5F02" w:rsidRPr="009E5F02" w:rsidRDefault="009E5F02" w:rsidP="009E5F02">
          <w:r>
            <w:rPr>
              <w:rFonts w:eastAsia="Times New Roman"/>
            </w:rPr>
            <w:t> </w:t>
          </w:r>
        </w:p>
      </w:sdtContent>
    </w:sdt>
    <w:p w14:paraId="00475685" w14:textId="77777777" w:rsidR="0045458B" w:rsidRPr="0045458B" w:rsidRDefault="0045458B" w:rsidP="0045458B"/>
    <w:sectPr w:rsidR="0045458B" w:rsidRPr="0045458B">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 w:author="Sotirios Archontoulis" w:date="2021-07-11T15:39:00Z" w:initials="AS[">
    <w:p w14:paraId="4E9335DC" w14:textId="77777777" w:rsidR="007E45D5" w:rsidRDefault="007E45D5" w:rsidP="007366F1">
      <w:pPr>
        <w:pStyle w:val="m-5394878258787082074msolistparagraph"/>
      </w:pPr>
      <w:r>
        <w:annotationRef/>
      </w:r>
      <w:r>
        <w:t>Thinking here of a second panel in which we show the problem we try to solve with modeling. Will work and get you some data to get a 2</w:t>
      </w:r>
      <w:r w:rsidRPr="00CC5F91">
        <w:rPr>
          <w:vertAlign w:val="superscript"/>
        </w:rPr>
        <w:t>nd</w:t>
      </w:r>
      <w:r>
        <w:t xml:space="preserve"> panel fig</w:t>
      </w:r>
    </w:p>
  </w:comment>
  <w:comment w:id="4" w:author="Mitch Baum" w:date="2021-07-15T12:49:00Z" w:initials="MB">
    <w:p w14:paraId="008620A0" w14:textId="77777777" w:rsidR="007E45D5" w:rsidRDefault="007E45D5" w:rsidP="00601DC9">
      <w:pPr>
        <w:pStyle w:val="m-5394878258787082074msolistparagraph"/>
      </w:pPr>
      <w:r>
        <w:annotationRef/>
      </w:r>
      <w:r>
        <w:t>I will attach a figure showing this. I tried to replicate your style of making figures, so let me know if you want anything changed.</w:t>
      </w:r>
    </w:p>
  </w:comment>
  <w:comment w:id="5" w:author="Sotirios Archontoulis" w:date="2021-07-11T12:28:00Z" w:initials="AS[">
    <w:p w14:paraId="349E5C96" w14:textId="77777777" w:rsidR="007E45D5" w:rsidRDefault="007E45D5" w:rsidP="004A2036">
      <w:pPr>
        <w:pStyle w:val="m-5394878258787082074msolistparagraph"/>
      </w:pPr>
      <w:r>
        <w:annotationRef/>
      </w:r>
      <w:r>
        <w:t>I think it will be better having this after the stat section</w:t>
      </w:r>
    </w:p>
    <w:p w14:paraId="3A52C4C1" w14:textId="77777777" w:rsidR="007E45D5" w:rsidRDefault="007E45D5" w:rsidP="004A2036">
      <w:pPr>
        <w:pStyle w:val="m-5394878258787082074msolistparagraph"/>
      </w:pPr>
    </w:p>
    <w:p w14:paraId="1452F26D" w14:textId="77777777" w:rsidR="007E45D5" w:rsidRDefault="007E45D5" w:rsidP="004A2036">
      <w:pPr>
        <w:pStyle w:val="m-5394878258787082074msolistparagraph"/>
      </w:pPr>
      <w:r>
        <w:t>The apsim modeling section reads well, few edits to be added in the next round</w:t>
      </w:r>
    </w:p>
    <w:p w14:paraId="4D2AF459" w14:textId="77777777" w:rsidR="007E45D5" w:rsidRDefault="007E45D5" w:rsidP="004A2036">
      <w:pPr>
        <w:pStyle w:val="m-5394878258787082074msolistparagraph"/>
      </w:pPr>
    </w:p>
    <w:p w14:paraId="03ECCF61" w14:textId="77777777" w:rsidR="007E45D5" w:rsidRDefault="007E45D5" w:rsidP="004A2036">
      <w:pPr>
        <w:pStyle w:val="m-5394878258787082074msolistparagraph"/>
      </w:pPr>
      <w:r>
        <w:t xml:space="preserve">Also to say that start analysis informed modeling scenarios, you had a nice conceptual fig I think. </w:t>
      </w:r>
    </w:p>
  </w:comment>
  <w:comment w:id="12" w:author="Sotirios Archontoulis" w:date="2021-07-11T12:46:00Z" w:initials="AS[">
    <w:p w14:paraId="0CBFB37C" w14:textId="77777777" w:rsidR="007E45D5" w:rsidRDefault="007E45D5" w:rsidP="00C41363">
      <w:pPr>
        <w:pStyle w:val="m-5394878258787082074msolistparagraph"/>
      </w:pPr>
      <w:r>
        <w:annotationRef/>
      </w:r>
      <w:r>
        <w:t xml:space="preserve">Check with Gentry et al., 2013 AJ as I think she reported that years in CC contributed towards the CC penalty but not sure. </w:t>
      </w:r>
    </w:p>
  </w:comment>
  <w:comment w:id="13" w:author="Mitch Baum" w:date="2021-07-15T14:10:00Z" w:initials="MB">
    <w:p w14:paraId="31556301" w14:textId="77777777" w:rsidR="007E45D5" w:rsidRDefault="007E45D5" w:rsidP="00601DC9">
      <w:pPr>
        <w:pStyle w:val="m-5394878258787082074msolistparagraph"/>
      </w:pPr>
      <w:r>
        <w:annotationRef/>
      </w:r>
      <w:r>
        <w:t>six?</w:t>
      </w:r>
    </w:p>
  </w:comment>
  <w:comment w:id="15" w:author="Sotirios Archontoulis" w:date="2021-07-11T15:42:00Z" w:initials="AS[">
    <w:p w14:paraId="33C3F7BA" w14:textId="77777777" w:rsidR="007E45D5" w:rsidRDefault="007E45D5" w:rsidP="00AC3C1C">
      <w:pPr>
        <w:pStyle w:val="m-5394878258787082074msolistparagraph"/>
      </w:pPr>
      <w:r>
        <w:annotationRef/>
      </w:r>
      <w:r>
        <w:t>I love this table!</w:t>
      </w:r>
    </w:p>
  </w:comment>
  <w:comment w:id="16" w:author="Mitch Baum" w:date="2021-07-15T11:22:00Z" w:initials="MB">
    <w:p w14:paraId="000376A9" w14:textId="77777777" w:rsidR="007E45D5" w:rsidRDefault="007E45D5" w:rsidP="00601DC9">
      <w:pPr>
        <w:pStyle w:val="m-5394878258787082074msolistparagraph"/>
      </w:pPr>
      <w:r>
        <w:annotationRef/>
      </w:r>
      <w:r>
        <w:t xml:space="preserve">Great table, you might consider add a section with N dynamics between the two rotations. For instance Carpenter-Boggs 2000 found similar Net N mineralized throughout the growing season but CS rotations had greater initial inorganic N. Andraski and Bundy 2008, found lower spring mineralization with greater residue amounts on the soil surface (same reason explained in "Delayed emergence" section), but the loss of spring mineralization could be overcome by increased fertilization. </w:t>
      </w:r>
    </w:p>
  </w:comment>
  <w:comment w:id="20" w:author="Sotirios Archontoulis" w:date="2021-07-11T15:44:00Z" w:initials="AS[">
    <w:p w14:paraId="4D9C7AB2" w14:textId="77777777" w:rsidR="00B547F3" w:rsidRDefault="00B547F3" w:rsidP="00B547F3">
      <w:pPr>
        <w:pStyle w:val="m-5394878258787082074msolistparagraph"/>
      </w:pPr>
      <w:r>
        <w:annotationRef/>
      </w:r>
      <w:r>
        <w:t xml:space="preserve">Great fig, but do you need to have something in the x-axis? Count? </w:t>
      </w:r>
    </w:p>
    <w:p w14:paraId="071BE41F" w14:textId="77777777" w:rsidR="00B547F3" w:rsidRDefault="00B547F3" w:rsidP="00B547F3">
      <w:pPr>
        <w:pStyle w:val="m-5394878258787082074msolistparagraph"/>
      </w:pPr>
    </w:p>
    <w:p w14:paraId="540B2A7D" w14:textId="77777777" w:rsidR="00B547F3" w:rsidRDefault="00B547F3" w:rsidP="00B547F3">
      <w:pPr>
        <w:pStyle w:val="m-5394878258787082074msolistparagraph"/>
      </w:pPr>
      <w:r>
        <w:t>Also we need a parag on the following</w:t>
      </w:r>
    </w:p>
    <w:p w14:paraId="4B69E436" w14:textId="77777777" w:rsidR="00B547F3" w:rsidRDefault="00B547F3" w:rsidP="00B547F3">
      <w:pPr>
        <w:pStyle w:val="m-5394878258787082074msolistparagraph"/>
      </w:pPr>
      <w:r>
        <w:t xml:space="preserve">Which site years had the highest and which site years had the lowest CC penalty. Then some explanation on the why if possible. </w:t>
      </w:r>
    </w:p>
  </w:comment>
  <w:comment w:id="21" w:author="Virginia Nichols" w:date="2021-07-09T09:10:00Z" w:initials="VN">
    <w:p w14:paraId="655D3D7D" w14:textId="77777777" w:rsidR="007E45D5" w:rsidRDefault="007E45D5">
      <w:pPr>
        <w:pStyle w:val="m-5394878258787082074msolistparagraph"/>
      </w:pPr>
      <w:r>
        <w:annotationRef/>
      </w:r>
      <w:r>
        <w:t xml:space="preserve">This part can become the meat of the paper, but for the dissertation I don’t think I can say anything definitive. </w:t>
      </w:r>
    </w:p>
  </w:comment>
  <w:comment w:id="22" w:author="Virginia Nichols" w:date="2021-07-09T09:10:00Z" w:initials="VN">
    <w:p w14:paraId="450CC465" w14:textId="77777777" w:rsidR="007E45D5" w:rsidRDefault="007E45D5">
      <w:pPr>
        <w:pStyle w:val="m-5394878258787082074msolistparagraph"/>
      </w:pPr>
      <w:r>
        <w:annotationRef/>
      </w:r>
    </w:p>
  </w:comment>
  <w:comment w:id="23" w:author="Sotirios Archontoulis" w:date="2021-07-11T15:45:00Z" w:initials="AS[">
    <w:p w14:paraId="15D72452" w14:textId="77777777" w:rsidR="007E45D5" w:rsidRDefault="007E45D5">
      <w:pPr>
        <w:pStyle w:val="m-5394878258787082074msolistparagraph"/>
      </w:pPr>
      <w:r>
        <w:annotationRef/>
      </w:r>
      <w:r>
        <w:t xml:space="preserve">I agree, let me have a look at what mitch on the dynamic and by the time you came back from vacation we should have an answer. </w:t>
      </w:r>
    </w:p>
  </w:comment>
  <w:comment w:id="24" w:author="Sotirios Archontoulis" w:date="2021-07-11T12:52:00Z" w:initials="AS[">
    <w:p w14:paraId="79991828" w14:textId="77777777" w:rsidR="007E45D5" w:rsidRDefault="007E45D5">
      <w:pPr>
        <w:pStyle w:val="m-5394878258787082074msolistparagraph"/>
      </w:pPr>
      <w:r>
        <w:annotationRef/>
      </w:r>
      <w:r>
        <w:t>Excellent poi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E9335DC" w15:done="1"/>
  <w15:commentEx w15:paraId="008620A0" w15:done="1"/>
  <w15:commentEx w15:paraId="03ECCF61" w15:done="1"/>
  <w15:commentEx w15:paraId="0CBFB37C" w15:done="1"/>
  <w15:commentEx w15:paraId="31556301" w15:done="1"/>
  <w15:commentEx w15:paraId="33C3F7BA" w15:done="1"/>
  <w15:commentEx w15:paraId="000376A9" w15:done="1"/>
  <w15:commentEx w15:paraId="4B69E436" w15:done="1"/>
  <w15:commentEx w15:paraId="655D3D7D" w15:done="1"/>
  <w15:commentEx w15:paraId="450CC465" w15:done="0"/>
  <w15:commentEx w15:paraId="15D72452" w15:done="1"/>
  <w15:commentEx w15:paraId="7999182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4959059" w16cex:dateUtc="2021-07-11T12: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E9335DC" w16cid:durableId="24AA462E"/>
  <w16cid:commentId w16cid:paraId="008620A0" w16cid:durableId="24AA462F"/>
  <w16cid:commentId w16cid:paraId="03ECCF61" w16cid:durableId="24AA4630"/>
  <w16cid:commentId w16cid:paraId="0CBFB37C" w16cid:durableId="24AA4633"/>
  <w16cid:commentId w16cid:paraId="31556301" w16cid:durableId="24AA4634"/>
  <w16cid:commentId w16cid:paraId="33C3F7BA" w16cid:durableId="24AA4635"/>
  <w16cid:commentId w16cid:paraId="000376A9" w16cid:durableId="24AA4636"/>
  <w16cid:commentId w16cid:paraId="4B69E436" w16cid:durableId="24959059"/>
  <w16cid:commentId w16cid:paraId="655D3D7D" w16cid:durableId="24AA4639"/>
  <w16cid:commentId w16cid:paraId="450CC465" w16cid:durableId="24AA463A"/>
  <w16cid:commentId w16cid:paraId="15D72452" w16cid:durableId="24AA463B"/>
  <w16cid:commentId w16cid:paraId="79991828" w16cid:durableId="24AA463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haris SIL">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C90DC8"/>
    <w:multiLevelType w:val="hybridMultilevel"/>
    <w:tmpl w:val="E604E2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DE5775"/>
    <w:multiLevelType w:val="hybridMultilevel"/>
    <w:tmpl w:val="622A7A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722CFE"/>
    <w:multiLevelType w:val="hybridMultilevel"/>
    <w:tmpl w:val="8424F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E66F4B"/>
    <w:multiLevelType w:val="hybridMultilevel"/>
    <w:tmpl w:val="622A7A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1F5354"/>
    <w:multiLevelType w:val="hybridMultilevel"/>
    <w:tmpl w:val="8766E5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813EEE"/>
    <w:multiLevelType w:val="multilevel"/>
    <w:tmpl w:val="F2D6895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53A6451D"/>
    <w:multiLevelType w:val="multilevel"/>
    <w:tmpl w:val="44782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1071C09"/>
    <w:multiLevelType w:val="hybridMultilevel"/>
    <w:tmpl w:val="76483C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2251259">
    <w:abstractNumId w:val="1"/>
  </w:num>
  <w:num w:numId="2" w16cid:durableId="1236815893">
    <w:abstractNumId w:val="0"/>
  </w:num>
  <w:num w:numId="3" w16cid:durableId="1043209732">
    <w:abstractNumId w:val="3"/>
  </w:num>
  <w:num w:numId="4" w16cid:durableId="419528424">
    <w:abstractNumId w:val="5"/>
  </w:num>
  <w:num w:numId="5" w16cid:durableId="408313695">
    <w:abstractNumId w:val="4"/>
  </w:num>
  <w:num w:numId="6" w16cid:durableId="471407781">
    <w:abstractNumId w:val="2"/>
  </w:num>
  <w:num w:numId="7" w16cid:durableId="753085379">
    <w:abstractNumId w:val="7"/>
  </w:num>
  <w:num w:numId="8" w16cid:durableId="610824903">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otirios Archontoulis">
    <w15:presenceInfo w15:providerId="AD" w15:userId="S::sarchont@iastate.edu::baea535f-0ef0-448a-a6fc-2735ba14392c"/>
  </w15:person>
  <w15:person w15:author="Mitch Baum">
    <w15:presenceInfo w15:providerId="Windows Live" w15:userId="d3be99782267cced"/>
  </w15:person>
  <w15:person w15:author="Virginia Nichols">
    <w15:presenceInfo w15:providerId="Windows Live" w15:userId="8939d6601b0fb2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wNjM3MzIwMzAyNjNW0lEKTi0uzszPAykwrAUAIKoD3ywAAAA="/>
  </w:docVars>
  <w:rsids>
    <w:rsidRoot w:val="006571EF"/>
    <w:rsid w:val="000262A1"/>
    <w:rsid w:val="00061638"/>
    <w:rsid w:val="00086873"/>
    <w:rsid w:val="0009572C"/>
    <w:rsid w:val="000A0D2D"/>
    <w:rsid w:val="000A6FE5"/>
    <w:rsid w:val="000B1F60"/>
    <w:rsid w:val="000C09D6"/>
    <w:rsid w:val="000D294A"/>
    <w:rsid w:val="001212DB"/>
    <w:rsid w:val="00140FA1"/>
    <w:rsid w:val="001469AE"/>
    <w:rsid w:val="0015749E"/>
    <w:rsid w:val="0016341B"/>
    <w:rsid w:val="00180978"/>
    <w:rsid w:val="00190745"/>
    <w:rsid w:val="001A5CAE"/>
    <w:rsid w:val="001A6567"/>
    <w:rsid w:val="001B1F34"/>
    <w:rsid w:val="001D14ED"/>
    <w:rsid w:val="001D4534"/>
    <w:rsid w:val="001D57DF"/>
    <w:rsid w:val="001D7219"/>
    <w:rsid w:val="001F09D0"/>
    <w:rsid w:val="001F1D4B"/>
    <w:rsid w:val="001F5F61"/>
    <w:rsid w:val="001F63AC"/>
    <w:rsid w:val="0020320B"/>
    <w:rsid w:val="002122B0"/>
    <w:rsid w:val="00220C13"/>
    <w:rsid w:val="00221B13"/>
    <w:rsid w:val="00227E9D"/>
    <w:rsid w:val="002318AB"/>
    <w:rsid w:val="00234AEC"/>
    <w:rsid w:val="00240933"/>
    <w:rsid w:val="0024688F"/>
    <w:rsid w:val="0024701C"/>
    <w:rsid w:val="00247E8D"/>
    <w:rsid w:val="00263842"/>
    <w:rsid w:val="0027159C"/>
    <w:rsid w:val="002727D8"/>
    <w:rsid w:val="00277268"/>
    <w:rsid w:val="00282D8A"/>
    <w:rsid w:val="002967C4"/>
    <w:rsid w:val="002977A0"/>
    <w:rsid w:val="002A0FB6"/>
    <w:rsid w:val="002A7319"/>
    <w:rsid w:val="002A7D1B"/>
    <w:rsid w:val="002B3D73"/>
    <w:rsid w:val="002B6B3A"/>
    <w:rsid w:val="002C3712"/>
    <w:rsid w:val="002E0655"/>
    <w:rsid w:val="002E76B6"/>
    <w:rsid w:val="002F0E1C"/>
    <w:rsid w:val="002F760E"/>
    <w:rsid w:val="00302B1E"/>
    <w:rsid w:val="00310E92"/>
    <w:rsid w:val="00331534"/>
    <w:rsid w:val="0035700C"/>
    <w:rsid w:val="00365EA5"/>
    <w:rsid w:val="0036615B"/>
    <w:rsid w:val="00374EC6"/>
    <w:rsid w:val="0038047E"/>
    <w:rsid w:val="003811F3"/>
    <w:rsid w:val="00385603"/>
    <w:rsid w:val="00390482"/>
    <w:rsid w:val="0039456C"/>
    <w:rsid w:val="00395EAB"/>
    <w:rsid w:val="003B09E1"/>
    <w:rsid w:val="003B1604"/>
    <w:rsid w:val="003B19DA"/>
    <w:rsid w:val="003B5323"/>
    <w:rsid w:val="003C1B0A"/>
    <w:rsid w:val="003C48EE"/>
    <w:rsid w:val="003D1A8B"/>
    <w:rsid w:val="003F1F14"/>
    <w:rsid w:val="00403779"/>
    <w:rsid w:val="00403B5E"/>
    <w:rsid w:val="00421F41"/>
    <w:rsid w:val="00422FB2"/>
    <w:rsid w:val="00432F5A"/>
    <w:rsid w:val="0043381C"/>
    <w:rsid w:val="00441DD2"/>
    <w:rsid w:val="00444731"/>
    <w:rsid w:val="00445C54"/>
    <w:rsid w:val="0045458B"/>
    <w:rsid w:val="00463D47"/>
    <w:rsid w:val="00470B99"/>
    <w:rsid w:val="00472185"/>
    <w:rsid w:val="004735C0"/>
    <w:rsid w:val="00473D88"/>
    <w:rsid w:val="00475473"/>
    <w:rsid w:val="004834CB"/>
    <w:rsid w:val="004A2036"/>
    <w:rsid w:val="004B3265"/>
    <w:rsid w:val="004B7166"/>
    <w:rsid w:val="004C454A"/>
    <w:rsid w:val="004D6FE9"/>
    <w:rsid w:val="004E736F"/>
    <w:rsid w:val="004F0B8C"/>
    <w:rsid w:val="00505074"/>
    <w:rsid w:val="00522C98"/>
    <w:rsid w:val="00524CA2"/>
    <w:rsid w:val="00552202"/>
    <w:rsid w:val="00554F96"/>
    <w:rsid w:val="00555C2C"/>
    <w:rsid w:val="00561D30"/>
    <w:rsid w:val="0058016B"/>
    <w:rsid w:val="005914D3"/>
    <w:rsid w:val="00594F20"/>
    <w:rsid w:val="005966D9"/>
    <w:rsid w:val="005A312D"/>
    <w:rsid w:val="005A6361"/>
    <w:rsid w:val="005C5838"/>
    <w:rsid w:val="005E3FBB"/>
    <w:rsid w:val="005E51AE"/>
    <w:rsid w:val="005E57F7"/>
    <w:rsid w:val="00600F3E"/>
    <w:rsid w:val="00600F4E"/>
    <w:rsid w:val="006018BB"/>
    <w:rsid w:val="00601DC9"/>
    <w:rsid w:val="00611852"/>
    <w:rsid w:val="006131B1"/>
    <w:rsid w:val="00617804"/>
    <w:rsid w:val="006234EF"/>
    <w:rsid w:val="00624E82"/>
    <w:rsid w:val="0063413C"/>
    <w:rsid w:val="0063678C"/>
    <w:rsid w:val="00650E8E"/>
    <w:rsid w:val="006571EF"/>
    <w:rsid w:val="0066604D"/>
    <w:rsid w:val="00685694"/>
    <w:rsid w:val="006A1F39"/>
    <w:rsid w:val="006B04BF"/>
    <w:rsid w:val="006C1B24"/>
    <w:rsid w:val="006D6464"/>
    <w:rsid w:val="006E34F1"/>
    <w:rsid w:val="006E4345"/>
    <w:rsid w:val="006E5AA7"/>
    <w:rsid w:val="006F2CCA"/>
    <w:rsid w:val="006F34EE"/>
    <w:rsid w:val="006F3689"/>
    <w:rsid w:val="00700B35"/>
    <w:rsid w:val="007049BD"/>
    <w:rsid w:val="00714EF7"/>
    <w:rsid w:val="00715721"/>
    <w:rsid w:val="00725506"/>
    <w:rsid w:val="007366F1"/>
    <w:rsid w:val="0073743D"/>
    <w:rsid w:val="00744A58"/>
    <w:rsid w:val="00757FD2"/>
    <w:rsid w:val="00761535"/>
    <w:rsid w:val="00762EDC"/>
    <w:rsid w:val="00763C57"/>
    <w:rsid w:val="0077089B"/>
    <w:rsid w:val="00770DC5"/>
    <w:rsid w:val="00775005"/>
    <w:rsid w:val="00780C55"/>
    <w:rsid w:val="00795B32"/>
    <w:rsid w:val="007A1C67"/>
    <w:rsid w:val="007A7E74"/>
    <w:rsid w:val="007B4DFF"/>
    <w:rsid w:val="007B512E"/>
    <w:rsid w:val="007C10DA"/>
    <w:rsid w:val="007C75F1"/>
    <w:rsid w:val="007E45D5"/>
    <w:rsid w:val="007F382B"/>
    <w:rsid w:val="007F73DD"/>
    <w:rsid w:val="00800A5A"/>
    <w:rsid w:val="00800A7C"/>
    <w:rsid w:val="00805D80"/>
    <w:rsid w:val="00810509"/>
    <w:rsid w:val="00812C6B"/>
    <w:rsid w:val="00821A47"/>
    <w:rsid w:val="008232BD"/>
    <w:rsid w:val="00823B17"/>
    <w:rsid w:val="0083020C"/>
    <w:rsid w:val="008343C2"/>
    <w:rsid w:val="00850E36"/>
    <w:rsid w:val="00873853"/>
    <w:rsid w:val="008822B9"/>
    <w:rsid w:val="008858F5"/>
    <w:rsid w:val="00886958"/>
    <w:rsid w:val="00887655"/>
    <w:rsid w:val="008A211D"/>
    <w:rsid w:val="008C015E"/>
    <w:rsid w:val="008C5E1C"/>
    <w:rsid w:val="009000BB"/>
    <w:rsid w:val="009043BF"/>
    <w:rsid w:val="00906D85"/>
    <w:rsid w:val="009148E4"/>
    <w:rsid w:val="00932231"/>
    <w:rsid w:val="00960AC1"/>
    <w:rsid w:val="009611FB"/>
    <w:rsid w:val="00965E5D"/>
    <w:rsid w:val="00976276"/>
    <w:rsid w:val="00984A0C"/>
    <w:rsid w:val="009862B7"/>
    <w:rsid w:val="009905D3"/>
    <w:rsid w:val="00992317"/>
    <w:rsid w:val="009A3F6F"/>
    <w:rsid w:val="009C0197"/>
    <w:rsid w:val="009C1F2B"/>
    <w:rsid w:val="009C6E4D"/>
    <w:rsid w:val="009D3961"/>
    <w:rsid w:val="009D4BEF"/>
    <w:rsid w:val="009E3292"/>
    <w:rsid w:val="009E5F02"/>
    <w:rsid w:val="009F6E67"/>
    <w:rsid w:val="00A10EE7"/>
    <w:rsid w:val="00A1141D"/>
    <w:rsid w:val="00A11542"/>
    <w:rsid w:val="00A13297"/>
    <w:rsid w:val="00A17F6A"/>
    <w:rsid w:val="00A23088"/>
    <w:rsid w:val="00A2346A"/>
    <w:rsid w:val="00A313CA"/>
    <w:rsid w:val="00A40107"/>
    <w:rsid w:val="00A516C0"/>
    <w:rsid w:val="00A939E0"/>
    <w:rsid w:val="00AA3FBB"/>
    <w:rsid w:val="00AA694E"/>
    <w:rsid w:val="00AB11C5"/>
    <w:rsid w:val="00AB7414"/>
    <w:rsid w:val="00AC3C1C"/>
    <w:rsid w:val="00AC5312"/>
    <w:rsid w:val="00AC5D83"/>
    <w:rsid w:val="00AC7897"/>
    <w:rsid w:val="00AD0D08"/>
    <w:rsid w:val="00AD5BEC"/>
    <w:rsid w:val="00AE0F0A"/>
    <w:rsid w:val="00AE11B1"/>
    <w:rsid w:val="00AE1F34"/>
    <w:rsid w:val="00AF4850"/>
    <w:rsid w:val="00B05ADB"/>
    <w:rsid w:val="00B2668B"/>
    <w:rsid w:val="00B30666"/>
    <w:rsid w:val="00B3245F"/>
    <w:rsid w:val="00B53052"/>
    <w:rsid w:val="00B547F3"/>
    <w:rsid w:val="00B707A8"/>
    <w:rsid w:val="00B82DF9"/>
    <w:rsid w:val="00B91DBF"/>
    <w:rsid w:val="00B96A11"/>
    <w:rsid w:val="00BB0931"/>
    <w:rsid w:val="00BB4E36"/>
    <w:rsid w:val="00BE22CE"/>
    <w:rsid w:val="00BE47A8"/>
    <w:rsid w:val="00BE51C4"/>
    <w:rsid w:val="00BF010F"/>
    <w:rsid w:val="00C11710"/>
    <w:rsid w:val="00C20B80"/>
    <w:rsid w:val="00C23CFB"/>
    <w:rsid w:val="00C31A34"/>
    <w:rsid w:val="00C3223E"/>
    <w:rsid w:val="00C34ECB"/>
    <w:rsid w:val="00C408B1"/>
    <w:rsid w:val="00C41363"/>
    <w:rsid w:val="00C446DC"/>
    <w:rsid w:val="00C467E4"/>
    <w:rsid w:val="00C60178"/>
    <w:rsid w:val="00C63DB3"/>
    <w:rsid w:val="00C642BE"/>
    <w:rsid w:val="00C727B6"/>
    <w:rsid w:val="00C92104"/>
    <w:rsid w:val="00C92E0D"/>
    <w:rsid w:val="00C93C61"/>
    <w:rsid w:val="00CA17AF"/>
    <w:rsid w:val="00CA38E3"/>
    <w:rsid w:val="00CA653A"/>
    <w:rsid w:val="00CA7D85"/>
    <w:rsid w:val="00CC0D34"/>
    <w:rsid w:val="00CC1A42"/>
    <w:rsid w:val="00CC409A"/>
    <w:rsid w:val="00CC5F91"/>
    <w:rsid w:val="00CF32AA"/>
    <w:rsid w:val="00CF4C37"/>
    <w:rsid w:val="00D074B2"/>
    <w:rsid w:val="00D25A52"/>
    <w:rsid w:val="00D37F4B"/>
    <w:rsid w:val="00D40985"/>
    <w:rsid w:val="00D524B4"/>
    <w:rsid w:val="00D56ECA"/>
    <w:rsid w:val="00D64D0D"/>
    <w:rsid w:val="00D65115"/>
    <w:rsid w:val="00D72DBC"/>
    <w:rsid w:val="00D73844"/>
    <w:rsid w:val="00D80D90"/>
    <w:rsid w:val="00D85E10"/>
    <w:rsid w:val="00D9048F"/>
    <w:rsid w:val="00D9555C"/>
    <w:rsid w:val="00DB1077"/>
    <w:rsid w:val="00DC1C3D"/>
    <w:rsid w:val="00DD5947"/>
    <w:rsid w:val="00DD6646"/>
    <w:rsid w:val="00DE6A43"/>
    <w:rsid w:val="00DF0736"/>
    <w:rsid w:val="00E02EEF"/>
    <w:rsid w:val="00E04C43"/>
    <w:rsid w:val="00E04C6C"/>
    <w:rsid w:val="00E0668A"/>
    <w:rsid w:val="00E1059F"/>
    <w:rsid w:val="00E15764"/>
    <w:rsid w:val="00E16E6E"/>
    <w:rsid w:val="00E27585"/>
    <w:rsid w:val="00E32EE9"/>
    <w:rsid w:val="00E43579"/>
    <w:rsid w:val="00E55248"/>
    <w:rsid w:val="00E660D6"/>
    <w:rsid w:val="00E700A0"/>
    <w:rsid w:val="00E81725"/>
    <w:rsid w:val="00E82E02"/>
    <w:rsid w:val="00EA1A07"/>
    <w:rsid w:val="00EA42C3"/>
    <w:rsid w:val="00EB13A4"/>
    <w:rsid w:val="00F078F7"/>
    <w:rsid w:val="00F109D5"/>
    <w:rsid w:val="00F10F57"/>
    <w:rsid w:val="00F119D9"/>
    <w:rsid w:val="00F12A52"/>
    <w:rsid w:val="00F14DA9"/>
    <w:rsid w:val="00F17F2F"/>
    <w:rsid w:val="00F23DBB"/>
    <w:rsid w:val="00F31A69"/>
    <w:rsid w:val="00F32B20"/>
    <w:rsid w:val="00F4726A"/>
    <w:rsid w:val="00F741E8"/>
    <w:rsid w:val="00F7619A"/>
    <w:rsid w:val="00F840CF"/>
    <w:rsid w:val="00FA0E7F"/>
    <w:rsid w:val="00FA313E"/>
    <w:rsid w:val="00FD17E4"/>
    <w:rsid w:val="00FD39EA"/>
    <w:rsid w:val="00FD46BD"/>
    <w:rsid w:val="00FD50E2"/>
    <w:rsid w:val="00FE056A"/>
    <w:rsid w:val="00FE13A5"/>
    <w:rsid w:val="00FE3147"/>
    <w:rsid w:val="00FE6D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21EE77"/>
  <w15:chartTrackingRefBased/>
  <w15:docId w15:val="{0A0B7758-FA5C-4E21-98E8-24D3E3F936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71EF"/>
  </w:style>
  <w:style w:type="paragraph" w:styleId="Heading1">
    <w:name w:val="heading 1"/>
    <w:basedOn w:val="Normal"/>
    <w:next w:val="Normal"/>
    <w:link w:val="Heading1Char"/>
    <w:uiPriority w:val="9"/>
    <w:qFormat/>
    <w:rsid w:val="007A1C67"/>
    <w:pPr>
      <w:keepNext/>
      <w:keepLines/>
      <w:spacing w:before="240" w:after="0"/>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Normal"/>
    <w:link w:val="Heading2Char"/>
    <w:uiPriority w:val="9"/>
    <w:unhideWhenUsed/>
    <w:qFormat/>
    <w:rsid w:val="007A1C67"/>
    <w:pPr>
      <w:keepNext/>
      <w:keepLines/>
      <w:spacing w:before="40" w:after="0"/>
      <w:outlineLvl w:val="1"/>
    </w:pPr>
    <w:rPr>
      <w:rFonts w:asciiTheme="majorHAnsi" w:eastAsiaTheme="majorEastAsia" w:hAnsiTheme="majorHAnsi" w:cstheme="majorBidi"/>
      <w:i/>
      <w:color w:val="000000" w:themeColor="text1"/>
      <w:sz w:val="28"/>
      <w:szCs w:val="26"/>
    </w:rPr>
  </w:style>
  <w:style w:type="paragraph" w:styleId="Heading3">
    <w:name w:val="heading 3"/>
    <w:basedOn w:val="Normal"/>
    <w:next w:val="Normal"/>
    <w:link w:val="Heading3Char"/>
    <w:uiPriority w:val="9"/>
    <w:unhideWhenUsed/>
    <w:qFormat/>
    <w:rsid w:val="00B82DF9"/>
    <w:pPr>
      <w:keepNext/>
      <w:keepLines/>
      <w:spacing w:before="40" w:after="0"/>
      <w:outlineLvl w:val="2"/>
    </w:pPr>
    <w:rPr>
      <w:rFonts w:asciiTheme="majorHAnsi" w:eastAsiaTheme="majorEastAsia" w:hAnsiTheme="majorHAnsi" w:cstheme="majorBidi"/>
      <w:color w:val="767171" w:themeColor="background2"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1C67"/>
    <w:rPr>
      <w:rFonts w:asciiTheme="majorHAnsi" w:eastAsiaTheme="majorEastAsia" w:hAnsiTheme="majorHAnsi" w:cstheme="majorBidi"/>
      <w:b/>
      <w:color w:val="000000" w:themeColor="text1"/>
      <w:sz w:val="32"/>
      <w:szCs w:val="32"/>
    </w:rPr>
  </w:style>
  <w:style w:type="character" w:customStyle="1" w:styleId="Heading2Char">
    <w:name w:val="Heading 2 Char"/>
    <w:basedOn w:val="DefaultParagraphFont"/>
    <w:link w:val="Heading2"/>
    <w:uiPriority w:val="9"/>
    <w:rsid w:val="007A1C67"/>
    <w:rPr>
      <w:rFonts w:asciiTheme="majorHAnsi" w:eastAsiaTheme="majorEastAsia" w:hAnsiTheme="majorHAnsi" w:cstheme="majorBidi"/>
      <w:i/>
      <w:color w:val="000000" w:themeColor="text1"/>
      <w:sz w:val="28"/>
      <w:szCs w:val="26"/>
    </w:rPr>
  </w:style>
  <w:style w:type="character" w:customStyle="1" w:styleId="Heading3Char">
    <w:name w:val="Heading 3 Char"/>
    <w:basedOn w:val="DefaultParagraphFont"/>
    <w:link w:val="Heading3"/>
    <w:uiPriority w:val="9"/>
    <w:rsid w:val="00B82DF9"/>
    <w:rPr>
      <w:rFonts w:asciiTheme="majorHAnsi" w:eastAsiaTheme="majorEastAsia" w:hAnsiTheme="majorHAnsi" w:cstheme="majorBidi"/>
      <w:color w:val="767171" w:themeColor="background2" w:themeShade="80"/>
      <w:sz w:val="24"/>
      <w:szCs w:val="24"/>
    </w:rPr>
  </w:style>
  <w:style w:type="paragraph" w:styleId="ListParagraph">
    <w:name w:val="List Paragraph"/>
    <w:basedOn w:val="Normal"/>
    <w:uiPriority w:val="34"/>
    <w:qFormat/>
    <w:rsid w:val="006571EF"/>
    <w:pPr>
      <w:ind w:left="720"/>
      <w:contextualSpacing/>
    </w:pPr>
  </w:style>
  <w:style w:type="paragraph" w:customStyle="1" w:styleId="m-5394878258787082074msolistparagraph">
    <w:name w:val="m_-5394878258787082074msolistparagraph"/>
    <w:basedOn w:val="Normal"/>
    <w:rsid w:val="001D4534"/>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FA31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C5D83"/>
    <w:rPr>
      <w:sz w:val="16"/>
      <w:szCs w:val="16"/>
    </w:rPr>
  </w:style>
  <w:style w:type="paragraph" w:styleId="CommentText">
    <w:name w:val="annotation text"/>
    <w:basedOn w:val="Normal"/>
    <w:link w:val="CommentTextChar"/>
    <w:uiPriority w:val="99"/>
    <w:unhideWhenUsed/>
    <w:rsid w:val="00AC5D83"/>
    <w:pPr>
      <w:spacing w:line="240" w:lineRule="auto"/>
    </w:pPr>
    <w:rPr>
      <w:sz w:val="20"/>
      <w:szCs w:val="20"/>
    </w:rPr>
  </w:style>
  <w:style w:type="character" w:customStyle="1" w:styleId="CommentTextChar">
    <w:name w:val="Comment Text Char"/>
    <w:basedOn w:val="DefaultParagraphFont"/>
    <w:link w:val="CommentText"/>
    <w:uiPriority w:val="99"/>
    <w:rsid w:val="00AC5D83"/>
    <w:rPr>
      <w:sz w:val="20"/>
      <w:szCs w:val="20"/>
    </w:rPr>
  </w:style>
  <w:style w:type="paragraph" w:styleId="CommentSubject">
    <w:name w:val="annotation subject"/>
    <w:basedOn w:val="CommentText"/>
    <w:next w:val="CommentText"/>
    <w:link w:val="CommentSubjectChar"/>
    <w:uiPriority w:val="99"/>
    <w:semiHidden/>
    <w:unhideWhenUsed/>
    <w:rsid w:val="00AC5D83"/>
    <w:rPr>
      <w:b/>
      <w:bCs/>
    </w:rPr>
  </w:style>
  <w:style w:type="character" w:customStyle="1" w:styleId="CommentSubjectChar">
    <w:name w:val="Comment Subject Char"/>
    <w:basedOn w:val="CommentTextChar"/>
    <w:link w:val="CommentSubject"/>
    <w:uiPriority w:val="99"/>
    <w:semiHidden/>
    <w:rsid w:val="00AC5D83"/>
    <w:rPr>
      <w:b/>
      <w:bCs/>
      <w:sz w:val="20"/>
      <w:szCs w:val="20"/>
    </w:rPr>
  </w:style>
  <w:style w:type="paragraph" w:styleId="BalloonText">
    <w:name w:val="Balloon Text"/>
    <w:basedOn w:val="Normal"/>
    <w:link w:val="BalloonTextChar"/>
    <w:uiPriority w:val="99"/>
    <w:semiHidden/>
    <w:unhideWhenUsed/>
    <w:rsid w:val="00C31A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1A34"/>
    <w:rPr>
      <w:rFonts w:ascii="Segoe UI" w:hAnsi="Segoe UI" w:cs="Segoe UI"/>
      <w:sz w:val="18"/>
      <w:szCs w:val="18"/>
    </w:rPr>
  </w:style>
  <w:style w:type="paragraph" w:styleId="Caption">
    <w:name w:val="caption"/>
    <w:basedOn w:val="Normal"/>
    <w:next w:val="Normal"/>
    <w:uiPriority w:val="35"/>
    <w:unhideWhenUsed/>
    <w:qFormat/>
    <w:rsid w:val="000262A1"/>
    <w:pPr>
      <w:spacing w:after="200" w:line="240" w:lineRule="auto"/>
    </w:pPr>
    <w:rPr>
      <w:iCs/>
      <w:color w:val="000000" w:themeColor="text1"/>
      <w:sz w:val="20"/>
      <w:szCs w:val="18"/>
    </w:rPr>
  </w:style>
  <w:style w:type="paragraph" w:customStyle="1" w:styleId="Body">
    <w:name w:val="Body"/>
    <w:basedOn w:val="Normal"/>
    <w:link w:val="BodyChar"/>
    <w:qFormat/>
    <w:rsid w:val="00812C6B"/>
    <w:pPr>
      <w:spacing w:after="0" w:line="480" w:lineRule="auto"/>
      <w:ind w:firstLine="720"/>
    </w:pPr>
    <w:rPr>
      <w:rFonts w:ascii="Times New Roman" w:hAnsi="Times New Roman"/>
      <w:color w:val="000000" w:themeColor="text1"/>
      <w:sz w:val="24"/>
    </w:rPr>
  </w:style>
  <w:style w:type="character" w:customStyle="1" w:styleId="BodyChar">
    <w:name w:val="Body Char"/>
    <w:basedOn w:val="DefaultParagraphFont"/>
    <w:link w:val="Body"/>
    <w:rsid w:val="00812C6B"/>
    <w:rPr>
      <w:rFonts w:ascii="Times New Roman" w:hAnsi="Times New Roman"/>
      <w:color w:val="000000" w:themeColor="text1"/>
      <w:sz w:val="24"/>
    </w:rPr>
  </w:style>
  <w:style w:type="paragraph" w:styleId="NoSpacing">
    <w:name w:val="No Spacing"/>
    <w:uiPriority w:val="1"/>
    <w:qFormat/>
    <w:rsid w:val="00757FD2"/>
    <w:pPr>
      <w:spacing w:after="0" w:line="240" w:lineRule="auto"/>
    </w:pPr>
  </w:style>
  <w:style w:type="paragraph" w:customStyle="1" w:styleId="Default">
    <w:name w:val="Default"/>
    <w:rsid w:val="00850E36"/>
    <w:pPr>
      <w:autoSpaceDE w:val="0"/>
      <w:autoSpaceDN w:val="0"/>
      <w:adjustRightInd w:val="0"/>
      <w:spacing w:after="0" w:line="240" w:lineRule="auto"/>
    </w:pPr>
    <w:rPr>
      <w:rFonts w:ascii="Charis SIL" w:hAnsi="Charis SIL" w:cs="Charis SIL"/>
      <w:color w:val="000000"/>
      <w:sz w:val="24"/>
      <w:szCs w:val="24"/>
    </w:rPr>
  </w:style>
  <w:style w:type="character" w:styleId="PlaceholderText">
    <w:name w:val="Placeholder Text"/>
    <w:basedOn w:val="DefaultParagraphFont"/>
    <w:uiPriority w:val="99"/>
    <w:semiHidden/>
    <w:rsid w:val="007E45D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939885">
      <w:bodyDiv w:val="1"/>
      <w:marLeft w:val="0"/>
      <w:marRight w:val="0"/>
      <w:marTop w:val="0"/>
      <w:marBottom w:val="0"/>
      <w:divBdr>
        <w:top w:val="none" w:sz="0" w:space="0" w:color="auto"/>
        <w:left w:val="none" w:sz="0" w:space="0" w:color="auto"/>
        <w:bottom w:val="none" w:sz="0" w:space="0" w:color="auto"/>
        <w:right w:val="none" w:sz="0" w:space="0" w:color="auto"/>
      </w:divBdr>
    </w:div>
    <w:div w:id="142813969">
      <w:bodyDiv w:val="1"/>
      <w:marLeft w:val="0"/>
      <w:marRight w:val="0"/>
      <w:marTop w:val="0"/>
      <w:marBottom w:val="0"/>
      <w:divBdr>
        <w:top w:val="none" w:sz="0" w:space="0" w:color="auto"/>
        <w:left w:val="none" w:sz="0" w:space="0" w:color="auto"/>
        <w:bottom w:val="none" w:sz="0" w:space="0" w:color="auto"/>
        <w:right w:val="none" w:sz="0" w:space="0" w:color="auto"/>
      </w:divBdr>
    </w:div>
    <w:div w:id="389231542">
      <w:bodyDiv w:val="1"/>
      <w:marLeft w:val="0"/>
      <w:marRight w:val="0"/>
      <w:marTop w:val="0"/>
      <w:marBottom w:val="0"/>
      <w:divBdr>
        <w:top w:val="none" w:sz="0" w:space="0" w:color="auto"/>
        <w:left w:val="none" w:sz="0" w:space="0" w:color="auto"/>
        <w:bottom w:val="none" w:sz="0" w:space="0" w:color="auto"/>
        <w:right w:val="none" w:sz="0" w:space="0" w:color="auto"/>
      </w:divBdr>
      <w:divsChild>
        <w:div w:id="726534240">
          <w:marLeft w:val="480"/>
          <w:marRight w:val="0"/>
          <w:marTop w:val="0"/>
          <w:marBottom w:val="0"/>
          <w:divBdr>
            <w:top w:val="none" w:sz="0" w:space="0" w:color="auto"/>
            <w:left w:val="none" w:sz="0" w:space="0" w:color="auto"/>
            <w:bottom w:val="none" w:sz="0" w:space="0" w:color="auto"/>
            <w:right w:val="none" w:sz="0" w:space="0" w:color="auto"/>
          </w:divBdr>
        </w:div>
        <w:div w:id="1433361724">
          <w:marLeft w:val="480"/>
          <w:marRight w:val="0"/>
          <w:marTop w:val="0"/>
          <w:marBottom w:val="0"/>
          <w:divBdr>
            <w:top w:val="none" w:sz="0" w:space="0" w:color="auto"/>
            <w:left w:val="none" w:sz="0" w:space="0" w:color="auto"/>
            <w:bottom w:val="none" w:sz="0" w:space="0" w:color="auto"/>
            <w:right w:val="none" w:sz="0" w:space="0" w:color="auto"/>
          </w:divBdr>
        </w:div>
        <w:div w:id="1842282630">
          <w:marLeft w:val="480"/>
          <w:marRight w:val="0"/>
          <w:marTop w:val="0"/>
          <w:marBottom w:val="0"/>
          <w:divBdr>
            <w:top w:val="none" w:sz="0" w:space="0" w:color="auto"/>
            <w:left w:val="none" w:sz="0" w:space="0" w:color="auto"/>
            <w:bottom w:val="none" w:sz="0" w:space="0" w:color="auto"/>
            <w:right w:val="none" w:sz="0" w:space="0" w:color="auto"/>
          </w:divBdr>
        </w:div>
        <w:div w:id="500589107">
          <w:marLeft w:val="480"/>
          <w:marRight w:val="0"/>
          <w:marTop w:val="0"/>
          <w:marBottom w:val="0"/>
          <w:divBdr>
            <w:top w:val="none" w:sz="0" w:space="0" w:color="auto"/>
            <w:left w:val="none" w:sz="0" w:space="0" w:color="auto"/>
            <w:bottom w:val="none" w:sz="0" w:space="0" w:color="auto"/>
            <w:right w:val="none" w:sz="0" w:space="0" w:color="auto"/>
          </w:divBdr>
        </w:div>
        <w:div w:id="1599026287">
          <w:marLeft w:val="480"/>
          <w:marRight w:val="0"/>
          <w:marTop w:val="0"/>
          <w:marBottom w:val="0"/>
          <w:divBdr>
            <w:top w:val="none" w:sz="0" w:space="0" w:color="auto"/>
            <w:left w:val="none" w:sz="0" w:space="0" w:color="auto"/>
            <w:bottom w:val="none" w:sz="0" w:space="0" w:color="auto"/>
            <w:right w:val="none" w:sz="0" w:space="0" w:color="auto"/>
          </w:divBdr>
        </w:div>
        <w:div w:id="254435142">
          <w:marLeft w:val="480"/>
          <w:marRight w:val="0"/>
          <w:marTop w:val="0"/>
          <w:marBottom w:val="0"/>
          <w:divBdr>
            <w:top w:val="none" w:sz="0" w:space="0" w:color="auto"/>
            <w:left w:val="none" w:sz="0" w:space="0" w:color="auto"/>
            <w:bottom w:val="none" w:sz="0" w:space="0" w:color="auto"/>
            <w:right w:val="none" w:sz="0" w:space="0" w:color="auto"/>
          </w:divBdr>
        </w:div>
        <w:div w:id="901602608">
          <w:marLeft w:val="480"/>
          <w:marRight w:val="0"/>
          <w:marTop w:val="0"/>
          <w:marBottom w:val="0"/>
          <w:divBdr>
            <w:top w:val="none" w:sz="0" w:space="0" w:color="auto"/>
            <w:left w:val="none" w:sz="0" w:space="0" w:color="auto"/>
            <w:bottom w:val="none" w:sz="0" w:space="0" w:color="auto"/>
            <w:right w:val="none" w:sz="0" w:space="0" w:color="auto"/>
          </w:divBdr>
        </w:div>
        <w:div w:id="284124203">
          <w:marLeft w:val="480"/>
          <w:marRight w:val="0"/>
          <w:marTop w:val="0"/>
          <w:marBottom w:val="0"/>
          <w:divBdr>
            <w:top w:val="none" w:sz="0" w:space="0" w:color="auto"/>
            <w:left w:val="none" w:sz="0" w:space="0" w:color="auto"/>
            <w:bottom w:val="none" w:sz="0" w:space="0" w:color="auto"/>
            <w:right w:val="none" w:sz="0" w:space="0" w:color="auto"/>
          </w:divBdr>
        </w:div>
        <w:div w:id="1982542527">
          <w:marLeft w:val="480"/>
          <w:marRight w:val="0"/>
          <w:marTop w:val="0"/>
          <w:marBottom w:val="0"/>
          <w:divBdr>
            <w:top w:val="none" w:sz="0" w:space="0" w:color="auto"/>
            <w:left w:val="none" w:sz="0" w:space="0" w:color="auto"/>
            <w:bottom w:val="none" w:sz="0" w:space="0" w:color="auto"/>
            <w:right w:val="none" w:sz="0" w:space="0" w:color="auto"/>
          </w:divBdr>
        </w:div>
        <w:div w:id="1825275190">
          <w:marLeft w:val="480"/>
          <w:marRight w:val="0"/>
          <w:marTop w:val="0"/>
          <w:marBottom w:val="0"/>
          <w:divBdr>
            <w:top w:val="none" w:sz="0" w:space="0" w:color="auto"/>
            <w:left w:val="none" w:sz="0" w:space="0" w:color="auto"/>
            <w:bottom w:val="none" w:sz="0" w:space="0" w:color="auto"/>
            <w:right w:val="none" w:sz="0" w:space="0" w:color="auto"/>
          </w:divBdr>
        </w:div>
        <w:div w:id="837891001">
          <w:marLeft w:val="480"/>
          <w:marRight w:val="0"/>
          <w:marTop w:val="0"/>
          <w:marBottom w:val="0"/>
          <w:divBdr>
            <w:top w:val="none" w:sz="0" w:space="0" w:color="auto"/>
            <w:left w:val="none" w:sz="0" w:space="0" w:color="auto"/>
            <w:bottom w:val="none" w:sz="0" w:space="0" w:color="auto"/>
            <w:right w:val="none" w:sz="0" w:space="0" w:color="auto"/>
          </w:divBdr>
        </w:div>
        <w:div w:id="1474910158">
          <w:marLeft w:val="480"/>
          <w:marRight w:val="0"/>
          <w:marTop w:val="0"/>
          <w:marBottom w:val="0"/>
          <w:divBdr>
            <w:top w:val="none" w:sz="0" w:space="0" w:color="auto"/>
            <w:left w:val="none" w:sz="0" w:space="0" w:color="auto"/>
            <w:bottom w:val="none" w:sz="0" w:space="0" w:color="auto"/>
            <w:right w:val="none" w:sz="0" w:space="0" w:color="auto"/>
          </w:divBdr>
        </w:div>
        <w:div w:id="631251873">
          <w:marLeft w:val="480"/>
          <w:marRight w:val="0"/>
          <w:marTop w:val="0"/>
          <w:marBottom w:val="0"/>
          <w:divBdr>
            <w:top w:val="none" w:sz="0" w:space="0" w:color="auto"/>
            <w:left w:val="none" w:sz="0" w:space="0" w:color="auto"/>
            <w:bottom w:val="none" w:sz="0" w:space="0" w:color="auto"/>
            <w:right w:val="none" w:sz="0" w:space="0" w:color="auto"/>
          </w:divBdr>
        </w:div>
        <w:div w:id="2097164207">
          <w:marLeft w:val="480"/>
          <w:marRight w:val="0"/>
          <w:marTop w:val="0"/>
          <w:marBottom w:val="0"/>
          <w:divBdr>
            <w:top w:val="none" w:sz="0" w:space="0" w:color="auto"/>
            <w:left w:val="none" w:sz="0" w:space="0" w:color="auto"/>
            <w:bottom w:val="none" w:sz="0" w:space="0" w:color="auto"/>
            <w:right w:val="none" w:sz="0" w:space="0" w:color="auto"/>
          </w:divBdr>
        </w:div>
        <w:div w:id="1776703966">
          <w:marLeft w:val="480"/>
          <w:marRight w:val="0"/>
          <w:marTop w:val="0"/>
          <w:marBottom w:val="0"/>
          <w:divBdr>
            <w:top w:val="none" w:sz="0" w:space="0" w:color="auto"/>
            <w:left w:val="none" w:sz="0" w:space="0" w:color="auto"/>
            <w:bottom w:val="none" w:sz="0" w:space="0" w:color="auto"/>
            <w:right w:val="none" w:sz="0" w:space="0" w:color="auto"/>
          </w:divBdr>
        </w:div>
        <w:div w:id="750353422">
          <w:marLeft w:val="480"/>
          <w:marRight w:val="0"/>
          <w:marTop w:val="0"/>
          <w:marBottom w:val="0"/>
          <w:divBdr>
            <w:top w:val="none" w:sz="0" w:space="0" w:color="auto"/>
            <w:left w:val="none" w:sz="0" w:space="0" w:color="auto"/>
            <w:bottom w:val="none" w:sz="0" w:space="0" w:color="auto"/>
            <w:right w:val="none" w:sz="0" w:space="0" w:color="auto"/>
          </w:divBdr>
        </w:div>
        <w:div w:id="1156340070">
          <w:marLeft w:val="480"/>
          <w:marRight w:val="0"/>
          <w:marTop w:val="0"/>
          <w:marBottom w:val="0"/>
          <w:divBdr>
            <w:top w:val="none" w:sz="0" w:space="0" w:color="auto"/>
            <w:left w:val="none" w:sz="0" w:space="0" w:color="auto"/>
            <w:bottom w:val="none" w:sz="0" w:space="0" w:color="auto"/>
            <w:right w:val="none" w:sz="0" w:space="0" w:color="auto"/>
          </w:divBdr>
        </w:div>
        <w:div w:id="965550396">
          <w:marLeft w:val="480"/>
          <w:marRight w:val="0"/>
          <w:marTop w:val="0"/>
          <w:marBottom w:val="0"/>
          <w:divBdr>
            <w:top w:val="none" w:sz="0" w:space="0" w:color="auto"/>
            <w:left w:val="none" w:sz="0" w:space="0" w:color="auto"/>
            <w:bottom w:val="none" w:sz="0" w:space="0" w:color="auto"/>
            <w:right w:val="none" w:sz="0" w:space="0" w:color="auto"/>
          </w:divBdr>
        </w:div>
        <w:div w:id="87625063">
          <w:marLeft w:val="480"/>
          <w:marRight w:val="0"/>
          <w:marTop w:val="0"/>
          <w:marBottom w:val="0"/>
          <w:divBdr>
            <w:top w:val="none" w:sz="0" w:space="0" w:color="auto"/>
            <w:left w:val="none" w:sz="0" w:space="0" w:color="auto"/>
            <w:bottom w:val="none" w:sz="0" w:space="0" w:color="auto"/>
            <w:right w:val="none" w:sz="0" w:space="0" w:color="auto"/>
          </w:divBdr>
        </w:div>
        <w:div w:id="1167399422">
          <w:marLeft w:val="480"/>
          <w:marRight w:val="0"/>
          <w:marTop w:val="0"/>
          <w:marBottom w:val="0"/>
          <w:divBdr>
            <w:top w:val="none" w:sz="0" w:space="0" w:color="auto"/>
            <w:left w:val="none" w:sz="0" w:space="0" w:color="auto"/>
            <w:bottom w:val="none" w:sz="0" w:space="0" w:color="auto"/>
            <w:right w:val="none" w:sz="0" w:space="0" w:color="auto"/>
          </w:divBdr>
        </w:div>
        <w:div w:id="1119757856">
          <w:marLeft w:val="480"/>
          <w:marRight w:val="0"/>
          <w:marTop w:val="0"/>
          <w:marBottom w:val="0"/>
          <w:divBdr>
            <w:top w:val="none" w:sz="0" w:space="0" w:color="auto"/>
            <w:left w:val="none" w:sz="0" w:space="0" w:color="auto"/>
            <w:bottom w:val="none" w:sz="0" w:space="0" w:color="auto"/>
            <w:right w:val="none" w:sz="0" w:space="0" w:color="auto"/>
          </w:divBdr>
        </w:div>
        <w:div w:id="1054046064">
          <w:marLeft w:val="480"/>
          <w:marRight w:val="0"/>
          <w:marTop w:val="0"/>
          <w:marBottom w:val="0"/>
          <w:divBdr>
            <w:top w:val="none" w:sz="0" w:space="0" w:color="auto"/>
            <w:left w:val="none" w:sz="0" w:space="0" w:color="auto"/>
            <w:bottom w:val="none" w:sz="0" w:space="0" w:color="auto"/>
            <w:right w:val="none" w:sz="0" w:space="0" w:color="auto"/>
          </w:divBdr>
        </w:div>
        <w:div w:id="1059129637">
          <w:marLeft w:val="480"/>
          <w:marRight w:val="0"/>
          <w:marTop w:val="0"/>
          <w:marBottom w:val="0"/>
          <w:divBdr>
            <w:top w:val="none" w:sz="0" w:space="0" w:color="auto"/>
            <w:left w:val="none" w:sz="0" w:space="0" w:color="auto"/>
            <w:bottom w:val="none" w:sz="0" w:space="0" w:color="auto"/>
            <w:right w:val="none" w:sz="0" w:space="0" w:color="auto"/>
          </w:divBdr>
        </w:div>
        <w:div w:id="1260135208">
          <w:marLeft w:val="480"/>
          <w:marRight w:val="0"/>
          <w:marTop w:val="0"/>
          <w:marBottom w:val="0"/>
          <w:divBdr>
            <w:top w:val="none" w:sz="0" w:space="0" w:color="auto"/>
            <w:left w:val="none" w:sz="0" w:space="0" w:color="auto"/>
            <w:bottom w:val="none" w:sz="0" w:space="0" w:color="auto"/>
            <w:right w:val="none" w:sz="0" w:space="0" w:color="auto"/>
          </w:divBdr>
        </w:div>
        <w:div w:id="1485274014">
          <w:marLeft w:val="480"/>
          <w:marRight w:val="0"/>
          <w:marTop w:val="0"/>
          <w:marBottom w:val="0"/>
          <w:divBdr>
            <w:top w:val="none" w:sz="0" w:space="0" w:color="auto"/>
            <w:left w:val="none" w:sz="0" w:space="0" w:color="auto"/>
            <w:bottom w:val="none" w:sz="0" w:space="0" w:color="auto"/>
            <w:right w:val="none" w:sz="0" w:space="0" w:color="auto"/>
          </w:divBdr>
        </w:div>
        <w:div w:id="348990553">
          <w:marLeft w:val="480"/>
          <w:marRight w:val="0"/>
          <w:marTop w:val="0"/>
          <w:marBottom w:val="0"/>
          <w:divBdr>
            <w:top w:val="none" w:sz="0" w:space="0" w:color="auto"/>
            <w:left w:val="none" w:sz="0" w:space="0" w:color="auto"/>
            <w:bottom w:val="none" w:sz="0" w:space="0" w:color="auto"/>
            <w:right w:val="none" w:sz="0" w:space="0" w:color="auto"/>
          </w:divBdr>
        </w:div>
        <w:div w:id="1946230849">
          <w:marLeft w:val="480"/>
          <w:marRight w:val="0"/>
          <w:marTop w:val="0"/>
          <w:marBottom w:val="0"/>
          <w:divBdr>
            <w:top w:val="none" w:sz="0" w:space="0" w:color="auto"/>
            <w:left w:val="none" w:sz="0" w:space="0" w:color="auto"/>
            <w:bottom w:val="none" w:sz="0" w:space="0" w:color="auto"/>
            <w:right w:val="none" w:sz="0" w:space="0" w:color="auto"/>
          </w:divBdr>
        </w:div>
        <w:div w:id="1721007496">
          <w:marLeft w:val="480"/>
          <w:marRight w:val="0"/>
          <w:marTop w:val="0"/>
          <w:marBottom w:val="0"/>
          <w:divBdr>
            <w:top w:val="none" w:sz="0" w:space="0" w:color="auto"/>
            <w:left w:val="none" w:sz="0" w:space="0" w:color="auto"/>
            <w:bottom w:val="none" w:sz="0" w:space="0" w:color="auto"/>
            <w:right w:val="none" w:sz="0" w:space="0" w:color="auto"/>
          </w:divBdr>
        </w:div>
        <w:div w:id="184909472">
          <w:marLeft w:val="480"/>
          <w:marRight w:val="0"/>
          <w:marTop w:val="0"/>
          <w:marBottom w:val="0"/>
          <w:divBdr>
            <w:top w:val="none" w:sz="0" w:space="0" w:color="auto"/>
            <w:left w:val="none" w:sz="0" w:space="0" w:color="auto"/>
            <w:bottom w:val="none" w:sz="0" w:space="0" w:color="auto"/>
            <w:right w:val="none" w:sz="0" w:space="0" w:color="auto"/>
          </w:divBdr>
        </w:div>
        <w:div w:id="1715232860">
          <w:marLeft w:val="480"/>
          <w:marRight w:val="0"/>
          <w:marTop w:val="0"/>
          <w:marBottom w:val="0"/>
          <w:divBdr>
            <w:top w:val="none" w:sz="0" w:space="0" w:color="auto"/>
            <w:left w:val="none" w:sz="0" w:space="0" w:color="auto"/>
            <w:bottom w:val="none" w:sz="0" w:space="0" w:color="auto"/>
            <w:right w:val="none" w:sz="0" w:space="0" w:color="auto"/>
          </w:divBdr>
        </w:div>
        <w:div w:id="1379276341">
          <w:marLeft w:val="480"/>
          <w:marRight w:val="0"/>
          <w:marTop w:val="0"/>
          <w:marBottom w:val="0"/>
          <w:divBdr>
            <w:top w:val="none" w:sz="0" w:space="0" w:color="auto"/>
            <w:left w:val="none" w:sz="0" w:space="0" w:color="auto"/>
            <w:bottom w:val="none" w:sz="0" w:space="0" w:color="auto"/>
            <w:right w:val="none" w:sz="0" w:space="0" w:color="auto"/>
          </w:divBdr>
        </w:div>
        <w:div w:id="1846244233">
          <w:marLeft w:val="480"/>
          <w:marRight w:val="0"/>
          <w:marTop w:val="0"/>
          <w:marBottom w:val="0"/>
          <w:divBdr>
            <w:top w:val="none" w:sz="0" w:space="0" w:color="auto"/>
            <w:left w:val="none" w:sz="0" w:space="0" w:color="auto"/>
            <w:bottom w:val="none" w:sz="0" w:space="0" w:color="auto"/>
            <w:right w:val="none" w:sz="0" w:space="0" w:color="auto"/>
          </w:divBdr>
        </w:div>
        <w:div w:id="1995789779">
          <w:marLeft w:val="480"/>
          <w:marRight w:val="0"/>
          <w:marTop w:val="0"/>
          <w:marBottom w:val="0"/>
          <w:divBdr>
            <w:top w:val="none" w:sz="0" w:space="0" w:color="auto"/>
            <w:left w:val="none" w:sz="0" w:space="0" w:color="auto"/>
            <w:bottom w:val="none" w:sz="0" w:space="0" w:color="auto"/>
            <w:right w:val="none" w:sz="0" w:space="0" w:color="auto"/>
          </w:divBdr>
        </w:div>
        <w:div w:id="378214841">
          <w:marLeft w:val="480"/>
          <w:marRight w:val="0"/>
          <w:marTop w:val="0"/>
          <w:marBottom w:val="0"/>
          <w:divBdr>
            <w:top w:val="none" w:sz="0" w:space="0" w:color="auto"/>
            <w:left w:val="none" w:sz="0" w:space="0" w:color="auto"/>
            <w:bottom w:val="none" w:sz="0" w:space="0" w:color="auto"/>
            <w:right w:val="none" w:sz="0" w:space="0" w:color="auto"/>
          </w:divBdr>
        </w:div>
        <w:div w:id="1322150068">
          <w:marLeft w:val="480"/>
          <w:marRight w:val="0"/>
          <w:marTop w:val="0"/>
          <w:marBottom w:val="0"/>
          <w:divBdr>
            <w:top w:val="none" w:sz="0" w:space="0" w:color="auto"/>
            <w:left w:val="none" w:sz="0" w:space="0" w:color="auto"/>
            <w:bottom w:val="none" w:sz="0" w:space="0" w:color="auto"/>
            <w:right w:val="none" w:sz="0" w:space="0" w:color="auto"/>
          </w:divBdr>
        </w:div>
        <w:div w:id="1670980309">
          <w:marLeft w:val="480"/>
          <w:marRight w:val="0"/>
          <w:marTop w:val="0"/>
          <w:marBottom w:val="0"/>
          <w:divBdr>
            <w:top w:val="none" w:sz="0" w:space="0" w:color="auto"/>
            <w:left w:val="none" w:sz="0" w:space="0" w:color="auto"/>
            <w:bottom w:val="none" w:sz="0" w:space="0" w:color="auto"/>
            <w:right w:val="none" w:sz="0" w:space="0" w:color="auto"/>
          </w:divBdr>
        </w:div>
        <w:div w:id="1621494942">
          <w:marLeft w:val="480"/>
          <w:marRight w:val="0"/>
          <w:marTop w:val="0"/>
          <w:marBottom w:val="0"/>
          <w:divBdr>
            <w:top w:val="none" w:sz="0" w:space="0" w:color="auto"/>
            <w:left w:val="none" w:sz="0" w:space="0" w:color="auto"/>
            <w:bottom w:val="none" w:sz="0" w:space="0" w:color="auto"/>
            <w:right w:val="none" w:sz="0" w:space="0" w:color="auto"/>
          </w:divBdr>
        </w:div>
        <w:div w:id="283848564">
          <w:marLeft w:val="480"/>
          <w:marRight w:val="0"/>
          <w:marTop w:val="0"/>
          <w:marBottom w:val="0"/>
          <w:divBdr>
            <w:top w:val="none" w:sz="0" w:space="0" w:color="auto"/>
            <w:left w:val="none" w:sz="0" w:space="0" w:color="auto"/>
            <w:bottom w:val="none" w:sz="0" w:space="0" w:color="auto"/>
            <w:right w:val="none" w:sz="0" w:space="0" w:color="auto"/>
          </w:divBdr>
        </w:div>
        <w:div w:id="2099328587">
          <w:marLeft w:val="480"/>
          <w:marRight w:val="0"/>
          <w:marTop w:val="0"/>
          <w:marBottom w:val="0"/>
          <w:divBdr>
            <w:top w:val="none" w:sz="0" w:space="0" w:color="auto"/>
            <w:left w:val="none" w:sz="0" w:space="0" w:color="auto"/>
            <w:bottom w:val="none" w:sz="0" w:space="0" w:color="auto"/>
            <w:right w:val="none" w:sz="0" w:space="0" w:color="auto"/>
          </w:divBdr>
        </w:div>
        <w:div w:id="1874725134">
          <w:marLeft w:val="480"/>
          <w:marRight w:val="0"/>
          <w:marTop w:val="0"/>
          <w:marBottom w:val="0"/>
          <w:divBdr>
            <w:top w:val="none" w:sz="0" w:space="0" w:color="auto"/>
            <w:left w:val="none" w:sz="0" w:space="0" w:color="auto"/>
            <w:bottom w:val="none" w:sz="0" w:space="0" w:color="auto"/>
            <w:right w:val="none" w:sz="0" w:space="0" w:color="auto"/>
          </w:divBdr>
        </w:div>
        <w:div w:id="1584561422">
          <w:marLeft w:val="480"/>
          <w:marRight w:val="0"/>
          <w:marTop w:val="0"/>
          <w:marBottom w:val="0"/>
          <w:divBdr>
            <w:top w:val="none" w:sz="0" w:space="0" w:color="auto"/>
            <w:left w:val="none" w:sz="0" w:space="0" w:color="auto"/>
            <w:bottom w:val="none" w:sz="0" w:space="0" w:color="auto"/>
            <w:right w:val="none" w:sz="0" w:space="0" w:color="auto"/>
          </w:divBdr>
        </w:div>
        <w:div w:id="554893909">
          <w:marLeft w:val="480"/>
          <w:marRight w:val="0"/>
          <w:marTop w:val="0"/>
          <w:marBottom w:val="0"/>
          <w:divBdr>
            <w:top w:val="none" w:sz="0" w:space="0" w:color="auto"/>
            <w:left w:val="none" w:sz="0" w:space="0" w:color="auto"/>
            <w:bottom w:val="none" w:sz="0" w:space="0" w:color="auto"/>
            <w:right w:val="none" w:sz="0" w:space="0" w:color="auto"/>
          </w:divBdr>
        </w:div>
        <w:div w:id="1983582209">
          <w:marLeft w:val="480"/>
          <w:marRight w:val="0"/>
          <w:marTop w:val="0"/>
          <w:marBottom w:val="0"/>
          <w:divBdr>
            <w:top w:val="none" w:sz="0" w:space="0" w:color="auto"/>
            <w:left w:val="none" w:sz="0" w:space="0" w:color="auto"/>
            <w:bottom w:val="none" w:sz="0" w:space="0" w:color="auto"/>
            <w:right w:val="none" w:sz="0" w:space="0" w:color="auto"/>
          </w:divBdr>
        </w:div>
        <w:div w:id="1900896639">
          <w:marLeft w:val="480"/>
          <w:marRight w:val="0"/>
          <w:marTop w:val="0"/>
          <w:marBottom w:val="0"/>
          <w:divBdr>
            <w:top w:val="none" w:sz="0" w:space="0" w:color="auto"/>
            <w:left w:val="none" w:sz="0" w:space="0" w:color="auto"/>
            <w:bottom w:val="none" w:sz="0" w:space="0" w:color="auto"/>
            <w:right w:val="none" w:sz="0" w:space="0" w:color="auto"/>
          </w:divBdr>
        </w:div>
        <w:div w:id="2022009132">
          <w:marLeft w:val="480"/>
          <w:marRight w:val="0"/>
          <w:marTop w:val="0"/>
          <w:marBottom w:val="0"/>
          <w:divBdr>
            <w:top w:val="none" w:sz="0" w:space="0" w:color="auto"/>
            <w:left w:val="none" w:sz="0" w:space="0" w:color="auto"/>
            <w:bottom w:val="none" w:sz="0" w:space="0" w:color="auto"/>
            <w:right w:val="none" w:sz="0" w:space="0" w:color="auto"/>
          </w:divBdr>
        </w:div>
        <w:div w:id="1900049253">
          <w:marLeft w:val="480"/>
          <w:marRight w:val="0"/>
          <w:marTop w:val="0"/>
          <w:marBottom w:val="0"/>
          <w:divBdr>
            <w:top w:val="none" w:sz="0" w:space="0" w:color="auto"/>
            <w:left w:val="none" w:sz="0" w:space="0" w:color="auto"/>
            <w:bottom w:val="none" w:sz="0" w:space="0" w:color="auto"/>
            <w:right w:val="none" w:sz="0" w:space="0" w:color="auto"/>
          </w:divBdr>
        </w:div>
        <w:div w:id="59866304">
          <w:marLeft w:val="480"/>
          <w:marRight w:val="0"/>
          <w:marTop w:val="0"/>
          <w:marBottom w:val="0"/>
          <w:divBdr>
            <w:top w:val="none" w:sz="0" w:space="0" w:color="auto"/>
            <w:left w:val="none" w:sz="0" w:space="0" w:color="auto"/>
            <w:bottom w:val="none" w:sz="0" w:space="0" w:color="auto"/>
            <w:right w:val="none" w:sz="0" w:space="0" w:color="auto"/>
          </w:divBdr>
        </w:div>
        <w:div w:id="267859984">
          <w:marLeft w:val="480"/>
          <w:marRight w:val="0"/>
          <w:marTop w:val="0"/>
          <w:marBottom w:val="0"/>
          <w:divBdr>
            <w:top w:val="none" w:sz="0" w:space="0" w:color="auto"/>
            <w:left w:val="none" w:sz="0" w:space="0" w:color="auto"/>
            <w:bottom w:val="none" w:sz="0" w:space="0" w:color="auto"/>
            <w:right w:val="none" w:sz="0" w:space="0" w:color="auto"/>
          </w:divBdr>
        </w:div>
        <w:div w:id="1559243604">
          <w:marLeft w:val="480"/>
          <w:marRight w:val="0"/>
          <w:marTop w:val="0"/>
          <w:marBottom w:val="0"/>
          <w:divBdr>
            <w:top w:val="none" w:sz="0" w:space="0" w:color="auto"/>
            <w:left w:val="none" w:sz="0" w:space="0" w:color="auto"/>
            <w:bottom w:val="none" w:sz="0" w:space="0" w:color="auto"/>
            <w:right w:val="none" w:sz="0" w:space="0" w:color="auto"/>
          </w:divBdr>
        </w:div>
        <w:div w:id="1027440132">
          <w:marLeft w:val="480"/>
          <w:marRight w:val="0"/>
          <w:marTop w:val="0"/>
          <w:marBottom w:val="0"/>
          <w:divBdr>
            <w:top w:val="none" w:sz="0" w:space="0" w:color="auto"/>
            <w:left w:val="none" w:sz="0" w:space="0" w:color="auto"/>
            <w:bottom w:val="none" w:sz="0" w:space="0" w:color="auto"/>
            <w:right w:val="none" w:sz="0" w:space="0" w:color="auto"/>
          </w:divBdr>
        </w:div>
        <w:div w:id="378631198">
          <w:marLeft w:val="480"/>
          <w:marRight w:val="0"/>
          <w:marTop w:val="0"/>
          <w:marBottom w:val="0"/>
          <w:divBdr>
            <w:top w:val="none" w:sz="0" w:space="0" w:color="auto"/>
            <w:left w:val="none" w:sz="0" w:space="0" w:color="auto"/>
            <w:bottom w:val="none" w:sz="0" w:space="0" w:color="auto"/>
            <w:right w:val="none" w:sz="0" w:space="0" w:color="auto"/>
          </w:divBdr>
        </w:div>
        <w:div w:id="1187864251">
          <w:marLeft w:val="480"/>
          <w:marRight w:val="0"/>
          <w:marTop w:val="0"/>
          <w:marBottom w:val="0"/>
          <w:divBdr>
            <w:top w:val="none" w:sz="0" w:space="0" w:color="auto"/>
            <w:left w:val="none" w:sz="0" w:space="0" w:color="auto"/>
            <w:bottom w:val="none" w:sz="0" w:space="0" w:color="auto"/>
            <w:right w:val="none" w:sz="0" w:space="0" w:color="auto"/>
          </w:divBdr>
        </w:div>
        <w:div w:id="1396196584">
          <w:marLeft w:val="480"/>
          <w:marRight w:val="0"/>
          <w:marTop w:val="0"/>
          <w:marBottom w:val="0"/>
          <w:divBdr>
            <w:top w:val="none" w:sz="0" w:space="0" w:color="auto"/>
            <w:left w:val="none" w:sz="0" w:space="0" w:color="auto"/>
            <w:bottom w:val="none" w:sz="0" w:space="0" w:color="auto"/>
            <w:right w:val="none" w:sz="0" w:space="0" w:color="auto"/>
          </w:divBdr>
        </w:div>
        <w:div w:id="355081134">
          <w:marLeft w:val="480"/>
          <w:marRight w:val="0"/>
          <w:marTop w:val="0"/>
          <w:marBottom w:val="0"/>
          <w:divBdr>
            <w:top w:val="none" w:sz="0" w:space="0" w:color="auto"/>
            <w:left w:val="none" w:sz="0" w:space="0" w:color="auto"/>
            <w:bottom w:val="none" w:sz="0" w:space="0" w:color="auto"/>
            <w:right w:val="none" w:sz="0" w:space="0" w:color="auto"/>
          </w:divBdr>
        </w:div>
        <w:div w:id="1830906381">
          <w:marLeft w:val="480"/>
          <w:marRight w:val="0"/>
          <w:marTop w:val="0"/>
          <w:marBottom w:val="0"/>
          <w:divBdr>
            <w:top w:val="none" w:sz="0" w:space="0" w:color="auto"/>
            <w:left w:val="none" w:sz="0" w:space="0" w:color="auto"/>
            <w:bottom w:val="none" w:sz="0" w:space="0" w:color="auto"/>
            <w:right w:val="none" w:sz="0" w:space="0" w:color="auto"/>
          </w:divBdr>
        </w:div>
        <w:div w:id="289478795">
          <w:marLeft w:val="480"/>
          <w:marRight w:val="0"/>
          <w:marTop w:val="0"/>
          <w:marBottom w:val="0"/>
          <w:divBdr>
            <w:top w:val="none" w:sz="0" w:space="0" w:color="auto"/>
            <w:left w:val="none" w:sz="0" w:space="0" w:color="auto"/>
            <w:bottom w:val="none" w:sz="0" w:space="0" w:color="auto"/>
            <w:right w:val="none" w:sz="0" w:space="0" w:color="auto"/>
          </w:divBdr>
        </w:div>
        <w:div w:id="252471301">
          <w:marLeft w:val="480"/>
          <w:marRight w:val="0"/>
          <w:marTop w:val="0"/>
          <w:marBottom w:val="0"/>
          <w:divBdr>
            <w:top w:val="none" w:sz="0" w:space="0" w:color="auto"/>
            <w:left w:val="none" w:sz="0" w:space="0" w:color="auto"/>
            <w:bottom w:val="none" w:sz="0" w:space="0" w:color="auto"/>
            <w:right w:val="none" w:sz="0" w:space="0" w:color="auto"/>
          </w:divBdr>
        </w:div>
        <w:div w:id="548416755">
          <w:marLeft w:val="480"/>
          <w:marRight w:val="0"/>
          <w:marTop w:val="0"/>
          <w:marBottom w:val="0"/>
          <w:divBdr>
            <w:top w:val="none" w:sz="0" w:space="0" w:color="auto"/>
            <w:left w:val="none" w:sz="0" w:space="0" w:color="auto"/>
            <w:bottom w:val="none" w:sz="0" w:space="0" w:color="auto"/>
            <w:right w:val="none" w:sz="0" w:space="0" w:color="auto"/>
          </w:divBdr>
        </w:div>
        <w:div w:id="125389636">
          <w:marLeft w:val="480"/>
          <w:marRight w:val="0"/>
          <w:marTop w:val="0"/>
          <w:marBottom w:val="0"/>
          <w:divBdr>
            <w:top w:val="none" w:sz="0" w:space="0" w:color="auto"/>
            <w:left w:val="none" w:sz="0" w:space="0" w:color="auto"/>
            <w:bottom w:val="none" w:sz="0" w:space="0" w:color="auto"/>
            <w:right w:val="none" w:sz="0" w:space="0" w:color="auto"/>
          </w:divBdr>
        </w:div>
        <w:div w:id="486482338">
          <w:marLeft w:val="480"/>
          <w:marRight w:val="0"/>
          <w:marTop w:val="0"/>
          <w:marBottom w:val="0"/>
          <w:divBdr>
            <w:top w:val="none" w:sz="0" w:space="0" w:color="auto"/>
            <w:left w:val="none" w:sz="0" w:space="0" w:color="auto"/>
            <w:bottom w:val="none" w:sz="0" w:space="0" w:color="auto"/>
            <w:right w:val="none" w:sz="0" w:space="0" w:color="auto"/>
          </w:divBdr>
        </w:div>
        <w:div w:id="1172263116">
          <w:marLeft w:val="480"/>
          <w:marRight w:val="0"/>
          <w:marTop w:val="0"/>
          <w:marBottom w:val="0"/>
          <w:divBdr>
            <w:top w:val="none" w:sz="0" w:space="0" w:color="auto"/>
            <w:left w:val="none" w:sz="0" w:space="0" w:color="auto"/>
            <w:bottom w:val="none" w:sz="0" w:space="0" w:color="auto"/>
            <w:right w:val="none" w:sz="0" w:space="0" w:color="auto"/>
          </w:divBdr>
        </w:div>
        <w:div w:id="828715844">
          <w:marLeft w:val="480"/>
          <w:marRight w:val="0"/>
          <w:marTop w:val="0"/>
          <w:marBottom w:val="0"/>
          <w:divBdr>
            <w:top w:val="none" w:sz="0" w:space="0" w:color="auto"/>
            <w:left w:val="none" w:sz="0" w:space="0" w:color="auto"/>
            <w:bottom w:val="none" w:sz="0" w:space="0" w:color="auto"/>
            <w:right w:val="none" w:sz="0" w:space="0" w:color="auto"/>
          </w:divBdr>
        </w:div>
        <w:div w:id="1219441879">
          <w:marLeft w:val="480"/>
          <w:marRight w:val="0"/>
          <w:marTop w:val="0"/>
          <w:marBottom w:val="0"/>
          <w:divBdr>
            <w:top w:val="none" w:sz="0" w:space="0" w:color="auto"/>
            <w:left w:val="none" w:sz="0" w:space="0" w:color="auto"/>
            <w:bottom w:val="none" w:sz="0" w:space="0" w:color="auto"/>
            <w:right w:val="none" w:sz="0" w:space="0" w:color="auto"/>
          </w:divBdr>
        </w:div>
        <w:div w:id="732046756">
          <w:marLeft w:val="480"/>
          <w:marRight w:val="0"/>
          <w:marTop w:val="0"/>
          <w:marBottom w:val="0"/>
          <w:divBdr>
            <w:top w:val="none" w:sz="0" w:space="0" w:color="auto"/>
            <w:left w:val="none" w:sz="0" w:space="0" w:color="auto"/>
            <w:bottom w:val="none" w:sz="0" w:space="0" w:color="auto"/>
            <w:right w:val="none" w:sz="0" w:space="0" w:color="auto"/>
          </w:divBdr>
        </w:div>
        <w:div w:id="142016597">
          <w:marLeft w:val="480"/>
          <w:marRight w:val="0"/>
          <w:marTop w:val="0"/>
          <w:marBottom w:val="0"/>
          <w:divBdr>
            <w:top w:val="none" w:sz="0" w:space="0" w:color="auto"/>
            <w:left w:val="none" w:sz="0" w:space="0" w:color="auto"/>
            <w:bottom w:val="none" w:sz="0" w:space="0" w:color="auto"/>
            <w:right w:val="none" w:sz="0" w:space="0" w:color="auto"/>
          </w:divBdr>
        </w:div>
        <w:div w:id="1129741560">
          <w:marLeft w:val="480"/>
          <w:marRight w:val="0"/>
          <w:marTop w:val="0"/>
          <w:marBottom w:val="0"/>
          <w:divBdr>
            <w:top w:val="none" w:sz="0" w:space="0" w:color="auto"/>
            <w:left w:val="none" w:sz="0" w:space="0" w:color="auto"/>
            <w:bottom w:val="none" w:sz="0" w:space="0" w:color="auto"/>
            <w:right w:val="none" w:sz="0" w:space="0" w:color="auto"/>
          </w:divBdr>
        </w:div>
        <w:div w:id="1699239822">
          <w:marLeft w:val="480"/>
          <w:marRight w:val="0"/>
          <w:marTop w:val="0"/>
          <w:marBottom w:val="0"/>
          <w:divBdr>
            <w:top w:val="none" w:sz="0" w:space="0" w:color="auto"/>
            <w:left w:val="none" w:sz="0" w:space="0" w:color="auto"/>
            <w:bottom w:val="none" w:sz="0" w:space="0" w:color="auto"/>
            <w:right w:val="none" w:sz="0" w:space="0" w:color="auto"/>
          </w:divBdr>
        </w:div>
        <w:div w:id="67967656">
          <w:marLeft w:val="480"/>
          <w:marRight w:val="0"/>
          <w:marTop w:val="0"/>
          <w:marBottom w:val="0"/>
          <w:divBdr>
            <w:top w:val="none" w:sz="0" w:space="0" w:color="auto"/>
            <w:left w:val="none" w:sz="0" w:space="0" w:color="auto"/>
            <w:bottom w:val="none" w:sz="0" w:space="0" w:color="auto"/>
            <w:right w:val="none" w:sz="0" w:space="0" w:color="auto"/>
          </w:divBdr>
        </w:div>
        <w:div w:id="674577821">
          <w:marLeft w:val="480"/>
          <w:marRight w:val="0"/>
          <w:marTop w:val="0"/>
          <w:marBottom w:val="0"/>
          <w:divBdr>
            <w:top w:val="none" w:sz="0" w:space="0" w:color="auto"/>
            <w:left w:val="none" w:sz="0" w:space="0" w:color="auto"/>
            <w:bottom w:val="none" w:sz="0" w:space="0" w:color="auto"/>
            <w:right w:val="none" w:sz="0" w:space="0" w:color="auto"/>
          </w:divBdr>
        </w:div>
        <w:div w:id="1120681373">
          <w:marLeft w:val="480"/>
          <w:marRight w:val="0"/>
          <w:marTop w:val="0"/>
          <w:marBottom w:val="0"/>
          <w:divBdr>
            <w:top w:val="none" w:sz="0" w:space="0" w:color="auto"/>
            <w:left w:val="none" w:sz="0" w:space="0" w:color="auto"/>
            <w:bottom w:val="none" w:sz="0" w:space="0" w:color="auto"/>
            <w:right w:val="none" w:sz="0" w:space="0" w:color="auto"/>
          </w:divBdr>
        </w:div>
        <w:div w:id="1124420838">
          <w:marLeft w:val="480"/>
          <w:marRight w:val="0"/>
          <w:marTop w:val="0"/>
          <w:marBottom w:val="0"/>
          <w:divBdr>
            <w:top w:val="none" w:sz="0" w:space="0" w:color="auto"/>
            <w:left w:val="none" w:sz="0" w:space="0" w:color="auto"/>
            <w:bottom w:val="none" w:sz="0" w:space="0" w:color="auto"/>
            <w:right w:val="none" w:sz="0" w:space="0" w:color="auto"/>
          </w:divBdr>
        </w:div>
        <w:div w:id="750977555">
          <w:marLeft w:val="480"/>
          <w:marRight w:val="0"/>
          <w:marTop w:val="0"/>
          <w:marBottom w:val="0"/>
          <w:divBdr>
            <w:top w:val="none" w:sz="0" w:space="0" w:color="auto"/>
            <w:left w:val="none" w:sz="0" w:space="0" w:color="auto"/>
            <w:bottom w:val="none" w:sz="0" w:space="0" w:color="auto"/>
            <w:right w:val="none" w:sz="0" w:space="0" w:color="auto"/>
          </w:divBdr>
        </w:div>
        <w:div w:id="223876603">
          <w:marLeft w:val="480"/>
          <w:marRight w:val="0"/>
          <w:marTop w:val="0"/>
          <w:marBottom w:val="0"/>
          <w:divBdr>
            <w:top w:val="none" w:sz="0" w:space="0" w:color="auto"/>
            <w:left w:val="none" w:sz="0" w:space="0" w:color="auto"/>
            <w:bottom w:val="none" w:sz="0" w:space="0" w:color="auto"/>
            <w:right w:val="none" w:sz="0" w:space="0" w:color="auto"/>
          </w:divBdr>
        </w:div>
        <w:div w:id="1039355177">
          <w:marLeft w:val="480"/>
          <w:marRight w:val="0"/>
          <w:marTop w:val="0"/>
          <w:marBottom w:val="0"/>
          <w:divBdr>
            <w:top w:val="none" w:sz="0" w:space="0" w:color="auto"/>
            <w:left w:val="none" w:sz="0" w:space="0" w:color="auto"/>
            <w:bottom w:val="none" w:sz="0" w:space="0" w:color="auto"/>
            <w:right w:val="none" w:sz="0" w:space="0" w:color="auto"/>
          </w:divBdr>
        </w:div>
        <w:div w:id="1311209797">
          <w:marLeft w:val="480"/>
          <w:marRight w:val="0"/>
          <w:marTop w:val="0"/>
          <w:marBottom w:val="0"/>
          <w:divBdr>
            <w:top w:val="none" w:sz="0" w:space="0" w:color="auto"/>
            <w:left w:val="none" w:sz="0" w:space="0" w:color="auto"/>
            <w:bottom w:val="none" w:sz="0" w:space="0" w:color="auto"/>
            <w:right w:val="none" w:sz="0" w:space="0" w:color="auto"/>
          </w:divBdr>
        </w:div>
        <w:div w:id="1744378088">
          <w:marLeft w:val="480"/>
          <w:marRight w:val="0"/>
          <w:marTop w:val="0"/>
          <w:marBottom w:val="0"/>
          <w:divBdr>
            <w:top w:val="none" w:sz="0" w:space="0" w:color="auto"/>
            <w:left w:val="none" w:sz="0" w:space="0" w:color="auto"/>
            <w:bottom w:val="none" w:sz="0" w:space="0" w:color="auto"/>
            <w:right w:val="none" w:sz="0" w:space="0" w:color="auto"/>
          </w:divBdr>
        </w:div>
        <w:div w:id="2141725458">
          <w:marLeft w:val="480"/>
          <w:marRight w:val="0"/>
          <w:marTop w:val="0"/>
          <w:marBottom w:val="0"/>
          <w:divBdr>
            <w:top w:val="none" w:sz="0" w:space="0" w:color="auto"/>
            <w:left w:val="none" w:sz="0" w:space="0" w:color="auto"/>
            <w:bottom w:val="none" w:sz="0" w:space="0" w:color="auto"/>
            <w:right w:val="none" w:sz="0" w:space="0" w:color="auto"/>
          </w:divBdr>
        </w:div>
        <w:div w:id="222759995">
          <w:marLeft w:val="480"/>
          <w:marRight w:val="0"/>
          <w:marTop w:val="0"/>
          <w:marBottom w:val="0"/>
          <w:divBdr>
            <w:top w:val="none" w:sz="0" w:space="0" w:color="auto"/>
            <w:left w:val="none" w:sz="0" w:space="0" w:color="auto"/>
            <w:bottom w:val="none" w:sz="0" w:space="0" w:color="auto"/>
            <w:right w:val="none" w:sz="0" w:space="0" w:color="auto"/>
          </w:divBdr>
        </w:div>
        <w:div w:id="1047795193">
          <w:marLeft w:val="480"/>
          <w:marRight w:val="0"/>
          <w:marTop w:val="0"/>
          <w:marBottom w:val="0"/>
          <w:divBdr>
            <w:top w:val="none" w:sz="0" w:space="0" w:color="auto"/>
            <w:left w:val="none" w:sz="0" w:space="0" w:color="auto"/>
            <w:bottom w:val="none" w:sz="0" w:space="0" w:color="auto"/>
            <w:right w:val="none" w:sz="0" w:space="0" w:color="auto"/>
          </w:divBdr>
        </w:div>
        <w:div w:id="2037197105">
          <w:marLeft w:val="480"/>
          <w:marRight w:val="0"/>
          <w:marTop w:val="0"/>
          <w:marBottom w:val="0"/>
          <w:divBdr>
            <w:top w:val="none" w:sz="0" w:space="0" w:color="auto"/>
            <w:left w:val="none" w:sz="0" w:space="0" w:color="auto"/>
            <w:bottom w:val="none" w:sz="0" w:space="0" w:color="auto"/>
            <w:right w:val="none" w:sz="0" w:space="0" w:color="auto"/>
          </w:divBdr>
        </w:div>
        <w:div w:id="1513254804">
          <w:marLeft w:val="480"/>
          <w:marRight w:val="0"/>
          <w:marTop w:val="0"/>
          <w:marBottom w:val="0"/>
          <w:divBdr>
            <w:top w:val="none" w:sz="0" w:space="0" w:color="auto"/>
            <w:left w:val="none" w:sz="0" w:space="0" w:color="auto"/>
            <w:bottom w:val="none" w:sz="0" w:space="0" w:color="auto"/>
            <w:right w:val="none" w:sz="0" w:space="0" w:color="auto"/>
          </w:divBdr>
        </w:div>
      </w:divsChild>
    </w:div>
    <w:div w:id="638461434">
      <w:bodyDiv w:val="1"/>
      <w:marLeft w:val="0"/>
      <w:marRight w:val="0"/>
      <w:marTop w:val="0"/>
      <w:marBottom w:val="0"/>
      <w:divBdr>
        <w:top w:val="none" w:sz="0" w:space="0" w:color="auto"/>
        <w:left w:val="none" w:sz="0" w:space="0" w:color="auto"/>
        <w:bottom w:val="none" w:sz="0" w:space="0" w:color="auto"/>
        <w:right w:val="none" w:sz="0" w:space="0" w:color="auto"/>
      </w:divBdr>
    </w:div>
    <w:div w:id="710420081">
      <w:bodyDiv w:val="1"/>
      <w:marLeft w:val="0"/>
      <w:marRight w:val="0"/>
      <w:marTop w:val="0"/>
      <w:marBottom w:val="0"/>
      <w:divBdr>
        <w:top w:val="none" w:sz="0" w:space="0" w:color="auto"/>
        <w:left w:val="none" w:sz="0" w:space="0" w:color="auto"/>
        <w:bottom w:val="none" w:sz="0" w:space="0" w:color="auto"/>
        <w:right w:val="none" w:sz="0" w:space="0" w:color="auto"/>
      </w:divBdr>
    </w:div>
    <w:div w:id="1060320988">
      <w:bodyDiv w:val="1"/>
      <w:marLeft w:val="0"/>
      <w:marRight w:val="0"/>
      <w:marTop w:val="0"/>
      <w:marBottom w:val="0"/>
      <w:divBdr>
        <w:top w:val="none" w:sz="0" w:space="0" w:color="auto"/>
        <w:left w:val="none" w:sz="0" w:space="0" w:color="auto"/>
        <w:bottom w:val="none" w:sz="0" w:space="0" w:color="auto"/>
        <w:right w:val="none" w:sz="0" w:space="0" w:color="auto"/>
      </w:divBdr>
    </w:div>
    <w:div w:id="2030597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5.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image" Target="media/image2.png"/><Relationship Id="rId12" Type="http://schemas.openxmlformats.org/officeDocument/2006/relationships/image" Target="media/image4.png"/><Relationship Id="rId17" Type="http://schemas.microsoft.com/office/2018/08/relationships/commentsExtensible" Target="commentsExtensible.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image" Target="media/image1.png"/><Relationship Id="rId11" Type="http://schemas.microsoft.com/office/2016/09/relationships/commentsIds" Target="commentsIds.xm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7.png"/><Relationship Id="rId23" Type="http://schemas.microsoft.com/office/2011/relationships/people" Target="people.xml"/><Relationship Id="rId10" Type="http://schemas.microsoft.com/office/2011/relationships/commentsExtended" Target="commentsExtended.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6.pn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A4574827-FB91-40AF-86B1-58A44BA7CA2A}"/>
      </w:docPartPr>
      <w:docPartBody>
        <w:p w:rsidR="00861B12" w:rsidRDefault="00F046D7">
          <w:r w:rsidRPr="007D0DC6">
            <w:rPr>
              <w:rStyle w:val="PlaceholderText"/>
            </w:rPr>
            <w:t>Click or tap here to enter text.</w:t>
          </w:r>
        </w:p>
      </w:docPartBody>
    </w:docPart>
    <w:docPart>
      <w:docPartPr>
        <w:name w:val="7A6590EA0B8741FDA5933A5BC122B8D0"/>
        <w:category>
          <w:name w:val="General"/>
          <w:gallery w:val="placeholder"/>
        </w:category>
        <w:types>
          <w:type w:val="bbPlcHdr"/>
        </w:types>
        <w:behaviors>
          <w:behavior w:val="content"/>
        </w:behaviors>
        <w:guid w:val="{4D2AF8AB-485F-49BD-B355-AB264175E45F}"/>
      </w:docPartPr>
      <w:docPartBody>
        <w:p w:rsidR="00827F07" w:rsidRDefault="005634DB" w:rsidP="005634DB">
          <w:pPr>
            <w:pStyle w:val="7A6590EA0B8741FDA5933A5BC122B8D0"/>
          </w:pPr>
          <w:r w:rsidRPr="007D0DC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haris SIL">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046D7"/>
    <w:rsid w:val="0047480A"/>
    <w:rsid w:val="005634DB"/>
    <w:rsid w:val="005F6BB7"/>
    <w:rsid w:val="007622FA"/>
    <w:rsid w:val="007E3E55"/>
    <w:rsid w:val="00827F07"/>
    <w:rsid w:val="00861B12"/>
    <w:rsid w:val="008F28DE"/>
    <w:rsid w:val="00AE11B1"/>
    <w:rsid w:val="00DF39DC"/>
    <w:rsid w:val="00ED5660"/>
    <w:rsid w:val="00F046D7"/>
    <w:rsid w:val="00F526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27F07"/>
    <w:rPr>
      <w:color w:val="808080"/>
    </w:rPr>
  </w:style>
  <w:style w:type="paragraph" w:customStyle="1" w:styleId="7A6590EA0B8741FDA5933A5BC122B8D0">
    <w:name w:val="7A6590EA0B8741FDA5933A5BC122B8D0"/>
    <w:rsid w:val="005634D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C8689FC-1E1B-46CC-BE39-9C64237A1D92}">
  <we:reference id="wa104382081" version="1.28.0.0" store="en-US" storeType="OMEX"/>
  <we:alternateReferences>
    <we:reference id="WA104382081" version="1.28.0.0" store="" storeType="OMEX"/>
  </we:alternateReferences>
  <we:properties>
    <we:property name="MENDELEY_CITATIONS" value="[{&quot;citationID&quot;:&quot;MENDELEY_CITATION_594d209a-f92a-4600-a67a-29c31dca42dd&quot;,&quot;citationItems&quot;:[{&quot;id&quot;:&quot;2f960ac1-4b57-3ed6-86b1-73f03f9ff58d&quot;,&quot;itemData&quot;:{&quot;type&quot;:&quot;article-journal&quot;,&quot;id&quot;:&quot;2f960ac1-4b57-3ed6-86b1-73f03f9ff58d&quot;,&quot;title&quot;:&quot;Agricultural Conservation Planning Framework: 3. Land Use and Field Boundary Database Development and Structure&quot;,&quot;author&quot;:[{&quot;family&quot;:&quot;Tomer&quot;,&quot;given&quot;:&quot;Mark D.&quot;,&quot;parse-names&quot;:false,&quot;dropping-particle&quot;:&quot;&quot;,&quot;non-dropping-particle&quot;:&quot;&quot;},{&quot;family&quot;:&quot;James&quot;,&quot;given&quot;:&quot;David E.&quot;,&quot;parse-names&quot;:false,&quot;dropping-particle&quot;:&quot;&quot;,&quot;non-dropping-particle&quot;:&quot;&quot;},{&quot;family&quot;:&quot;Sandoval-Green&quot;,&quot;given&quot;:&quot;Claudette M. J.&quot;,&quot;parse-names&quot;:false,&quot;dropping-particle&quot;:&quot;&quot;,&quot;non-dropping-particle&quot;:&quot;&quot;}],&quot;container-title&quot;:&quot;Journal of Environmental Quality&quot;,&quot;accessed&quot;:{&quot;date-parts&quot;:[[2021,7,26]]},&quot;DOI&quot;:&quot;10.2134/JEQ2016.09.0363&quot;,&quot;ISSN&quot;:&quot;1537-2537&quot;,&quot;URL&quot;:&quot;https://acsess.onlinelibrary.wiley.com/doi/full/10.2134/jeq2016.09.0363&quot;,&quot;issued&quot;:{&quot;date-parts&quot;:[[2017,5,1]]},&quot;page&quot;:&quot;676-686&quot;,&quot;abstract&quot;:&quot;© American Society of Agronomy, Crop Science Society of America, and Soil Science Society of America. 5585 Guilford Rd., Madison, WI 53711 USA. All rights reserved. Conservation planning information is important for identifying options for watershed water quality improvement and can be developed for use at field, farm, and watershed scales. Translation across scales is a key issue impeding progress at watershed scales because watershed improvement goals must be connected with implementation of farm- and field-level conservation practices to demonstrate success. This is particularly true when examining alternatives for \&quot;trap and treat\&quot; practices implemented at agricultural-field edges to control (or influence) water flows through fields, landscapes, and riparian corridors within agricultural watersheds. We propose that database structures used in developing conservation planning information can achieve translation across conservation-planning scales, and we developed the Agricultural Conservation Planning Framework (ACPF) to enable practical planning applications. The ACPF comprises a planning concept, a database to facilitate field-level and watershed-scale analyses, and an ArcGIS toolbox with Python scripts to identify specific options for placement of conservation practices. This paper appends two prior publications and describes the structure of the ACPF database, which contains land use, crop history, and soils information and is available for download for 6091 HUC12 watersheds located across Iowa, Illinois, Minnesota, and parts of Kansas, Missouri, Nebraska, and Wisconsin and comprises information on 2.74 × 106 agricultural fields (available through http://northcentralwater.org/acpf/). Sample results examining land use trends across Iowa and Illinois are presented here to demonstrate potential uses of the database. While designed for use with the ACPF toolbox, users are welcome to use the ACPF watershed data in a variety of planning and modeling approaches.&quot;,&quot;publisher&quot;:&quot;John Wiley &amp; Sons, Ltd&quot;,&quot;issue&quot;:&quot;3&quot;,&quot;volume&quot;:&quot;46&quot;},&quot;isTemporary&quot;:false},{&quot;id&quot;:&quot;14e5a084-7590-3386-91fd-eb063f96faf1&quot;,&quot;itemData&quot;:{&quot;type&quot;:&quot;article-journal&quot;,&quot;id&quot;:&quot;14e5a084-7590-3386-91fd-eb063f96faf1&quot;,&quot;title&quot;:&quot;Monitoring US agriculture: the US Department of Agriculture, National Agricultural Statistics Service, Cropland Data Layer Program&quot;,&quot;author&quot;:[{&quot;family&quot;:&quot;Boryan&quot;,&quot;given&quot;:&quot;Claire&quot;,&quot;parse-names&quot;:false,&quot;dropping-particle&quot;:&quot;&quot;,&quot;non-dropping-particle&quot;:&quot;&quot;},{&quot;family&quot;:&quot;Yang&quot;,&quot;given&quot;:&quot;Zhengwei&quot;,&quot;parse-names&quot;:false,&quot;dropping-particle&quot;:&quot;&quot;,&quot;non-dropping-particle&quot;:&quot;&quot;},{&quot;family&quot;:&quot;Mueller&quot;,&quot;given&quot;:&quot;Rick&quot;,&quot;parse-names&quot;:false,&quot;dropping-particle&quot;:&quot;&quot;,&quot;non-dropping-particle&quot;:&quot;&quot;},{&quot;family&quot;:&quot;Craig&quot;,&quot;given&quot;:&quot;Mike&quot;,&quot;parse-names&quot;:false,&quot;dropping-particle&quot;:&quot;&quot;,&quot;non-dropping-particle&quot;:&quot;&quot;}],&quot;container-title&quot;:&quot;http://dx.doi.org/10.1080/10106049.2011.562309&quot;,&quot;accessed&quot;:{&quot;date-parts&quot;:[[2021,7,26]]},&quot;DOI&quot;:&quot;10.1080/10106049.2011.562309&quot;,&quot;URL&quot;:&quot;https://www.tandfonline.com/doi/abs/10.1080/10106049.2011.562309&quot;,&quot;issued&quot;:{&quot;date-parts&quot;:[[2011,8]]},&quot;page&quot;:&quot;341-358&quot;,&quot;abstract&quot;:&quot;The National Agricultural Statistics Service (NASS) of the US Department of Agriculture (USDA) produces the Cropland Data Layer (CDL) product, which is a raster-formatted, geo-referenced, crop-spec...&quot;,&quot;publisher&quot;:&quot; Taylor &amp; Francis &quot;,&quot;issue&quot;:&quot;5&quot;,&quot;volume&quot;:&quot;26&quot;},&quot;isTemporary&quot;:false}],&quot;properties&quot;:{&quot;noteIndex&quot;:0},&quot;isEdited&quot;:false,&quot;manualOverride&quot;:{&quot;isManuallyOverriden&quot;:false,&quot;citeprocText&quot;:&quot;(Boryan et al., 2011; Tomer et al., 2017)&quot;,&quot;manualOverrideText&quot;:&quot;&quot;},&quot;citationTag&quot;:&quot;MENDELEY_CITATION_v3_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&quot;},{&quot;citationID&quot;:&quot;MENDELEY_CITATION_5410ee03-65c2-4c5e-8fe3-9eba16701b2a&quot;,&quot;citationItems&quot;:[{&quot;id&quot;:&quot;0e4d3364-7e97-3228-8343-4ba2bbb1b53c&quot;,&quot;itemData&quot;:{&quot;type&quot;:&quot;article-journal&quot;,&quot;id&quot;:&quot;0e4d3364-7e97-3228-8343-4ba2bbb1b53c&quot;,&quot;title&quot;:&quot;Meeting the demand for crop production: the challenge of yield decline in crops grown in short rotations&quot;,&quot;author&quot;:[{&quot;family&quot;:&quot;Bennett&quot;,&quot;given&quot;:&quot;Amanda J.&quot;,&quot;parse-names&quot;:false,&quot;dropping-particle&quot;:&quot;&quot;,&quot;non-dropping-particle&quot;:&quot;&quot;},{&quot;family&quot;:&quot;Bending&quot;,&quot;given&quot;:&quot;Gary D.&quot;,&quot;parse-names&quot;:false,&quot;dropping-particle&quot;:&quot;&quot;,&quot;non-dropping-particle&quot;:&quot;&quot;},{&quot;family&quot;:&quot;Chandler&quot;,&quot;given&quot;:&quot;David&quot;,&quot;parse-names&quot;:false,&quot;dropping-particle&quot;:&quot;&quot;,&quot;non-dropping-particle&quot;:&quot;&quot;},{&quot;family&quot;:&quot;Hilton&quot;,&quot;given&quot;:&quot;Sally&quot;,&quot;parse-names&quot;:false,&quot;dropping-particle&quot;:&quot;&quot;,&quot;non-dropping-particle&quot;:&quot;&quot;},{&quot;family&quot;:&quot;Mills&quot;,&quot;given&quot;:&quot;Peter&quot;,&quot;parse-names&quot;:false,&quot;dropping-particle&quot;:&quot;&quot;,&quot;non-dropping-particle&quot;:&quot;&quot;}],&quot;container-title&quot;:&quot;Biological Reviews&quot;,&quot;accessed&quot;:{&quot;date-parts&quot;:[[2019,3,7]]},&quot;DOI&quot;:&quot;10.1111/j.1469-185X.2011.00184.x&quot;,&quot;ISSN&quot;:&quot;14647931&quot;,&quot;URL&quot;:&quot;http://doi.wiley.com/10.1111/j.1469-185X.2011.00184.x&quot;,&quot;issued&quot;:{&quot;date-parts&quot;:[[2012,2]]},&quot;page&quot;:&quot;52-71&quot;,&quot;issue&quot;:&quot;1&quot;,&quot;volume&quot;:&quot;87&quot;},&quot;isTemporary&quot;:false},{&quot;id&quot;:&quot;072711bb-4c8b-3264-a59e-49f5de495326&quot;,&quot;itemData&quot;:{&quot;type&quot;:&quot;article-journal&quot;,&quot;id&quot;:&quot;072711bb-4c8b-3264-a59e-49f5de495326&quot;,&quot;title&quot;:&quot;Evidence map of crop diversification strategies at the global scale&quot;,&quot;author&quot;:[{&quot;family&quot;:&quot;Beillouin&quot;,&quot;given&quot;:&quot;Damien&quot;,&quot;parse-names&quot;:false,&quot;dropping-particle&quot;:&quot;&quot;,&quot;non-dropping-particle&quot;:&quot;&quot;},{&quot;family&quot;:&quot;Ben-Ari&quot;,&quot;given&quot;:&quot;Tamara&quot;,&quot;parse-names&quot;:false,&quot;dropping-particle&quot;:&quot;&quot;,&quot;non-dropping-particle&quot;:&quot;&quot;},{&quot;family&quot;:&quot;Makowski&quot;,&quot;given&quot;:&quot;David&quot;,&quot;parse-names&quot;:false,&quot;dropping-particle&quot;:&quot;&quot;,&quot;non-dropping-particle&quot;:&quot;&quot;}],&quot;container-title&quot;:&quot;Environmental Research Letters&quot;,&quot;accessed&quot;:{&quot;date-parts&quot;:[[2021,7,26]]},&quot;DOI&quot;:&quot;10.1088/1748-9326/AB4449&quot;,&quot;ISSN&quot;:&quot;1748-9326&quot;,&quot;URL&quot;:&quot;https://iopscience.iop.org/article/10.1088/1748-9326/ab4449&quot;,&quot;issued&quot;:{&quot;date-parts&quot;:[[2019,11,18]]},&quot;page&quot;:&quot;123001&quot;,&quot;abstract&quot;:&quot;The diversification of cropping systems encompasses different strategies that may help maintain or enhance the sustainability of agriculture. Thousands of experiments have been carried out around the world since almost five decades to evaluate and compare the performances of various diversification strategies in a wide array of agroecosystems and climates. Although these analyses have been synthesized in a growing number of meta-analyses, the information remains somewhat fragmented. A multicriteria systematic synthesis of worldwide agricultural diversification is still lacking. Here, we review all meta-analyses conducted on crop diversification strategies and produce a detailed overview of their results and of their quality. We identified and analyzed 99 meta-analyses summarizing the results of more than 3700 agronomic experiments on seven crop diversification strategies. Among these strategies, rotation and associated plant species are dominant in the literature followed by intercropping, agroforestry and landscape heterogeneity. Our analysis reveals that rotation and intercropping are associated with yield increases. Agroforestry systematically induces an improvement of biodiversity and soil quality - in particular soil organic carbon. We show that, regardless of the context, a combination of several diversification strategies outperforms any individual strategy. Our review reveals that a significant knowledge gap remains, in particular regarding water use, farmers' profitability, product quality and production stability. Few meta-analyses investigate the performance of landscape heterogeneity and of systems with species other than cereals and pulses. Additionally, we show that most of the meta-analyses studied cannot be considered fully transparent and reproducible. Their conclusions should therefore be interpreted with caution. Our systematic mapping provides a benchmark to guide and improve the relevance and reliability of future meta-analyses in agronomy.&quot;,&quot;publisher&quot;:&quot;IOP Publishing&quot;,&quot;issue&quot;:&quot;12&quot;,&quot;volume&quot;:&quot;14&quot;},&quot;isTemporary&quot;:false},{&quot;id&quot;:&quot;77c9beab-d5f6-394d-afcb-02ec4febe462&quot;,&quot;itemData&quot;:{&quot;type&quot;:&quot;article-journal&quot;,&quot;id&quot;:&quot;77c9beab-d5f6-394d-afcb-02ec4febe462&quot;,&quot;title&quot;:&quot;Sustainability of European maize-based cropping systems: Economic, environmental and social assessment of current and proposed innovative IPM-based systems&quot;,&quot;author&quot;:[{&quot;family&quot;:&quot;Vasileiadis&quot;,&quot;given&quot;:&quot;V. P.&quot;,&quot;parse-names&quot;:false,&quot;dropping-particle&quot;:&quot;&quot;,&quot;non-dropping-particle&quot;:&quot;&quot;},{&quot;family&quot;:&quot;Moonen&quot;,&quot;given&quot;:&quot;A. C.&quot;,&quot;parse-names&quot;:false,&quot;dropping-particle&quot;:&quot;&quot;,&quot;non-dropping-particle&quot;:&quot;&quot;},{&quot;family&quot;:&quot;Sattin&quot;,&quot;given&quot;:&quot;M.&quot;,&quot;parse-names&quot;:false,&quot;dropping-particle&quot;:&quot;&quot;,&quot;non-dropping-particle&quot;:&quot;&quot;},{&quot;family&quot;:&quot;Otto&quot;,&quot;given&quot;:&quot;S.&quot;,&quot;parse-names&quot;:false,&quot;dropping-particle&quot;:&quot;&quot;,&quot;non-dropping-particle&quot;:&quot;&quot;},{&quot;family&quot;:&quot;Pons&quot;,&quot;given&quot;:&quot;X.&quot;,&quot;parse-names&quot;:false,&quot;dropping-particle&quot;:&quot;&quot;,&quot;non-dropping-particle&quot;:&quot;&quot;},{&quot;family&quot;:&quot;Kudsk&quot;,&quot;given&quot;:&quot;P.&quot;,&quot;parse-names&quot;:false,&quot;dropping-particle&quot;:&quot;&quot;,&quot;non-dropping-particle&quot;:&quot;&quot;},{&quot;family&quot;:&quot;Veres&quot;,&quot;given&quot;:&quot;A.&quot;,&quot;parse-names&quot;:false,&quot;dropping-particle&quot;:&quot;&quot;,&quot;non-dropping-particle&quot;:&quot;&quot;},{&quot;family&quot;:&quot;Dorner&quot;,&quot;given&quot;:&quot;Z.&quot;,&quot;parse-names&quot;:false,&quot;dropping-particle&quot;:&quot;&quot;,&quot;non-dropping-particle&quot;:&quot;&quot;},{&quot;family&quot;:&quot;Weide&quot;,&quot;given&quot;:&quot;R.&quot;,&quot;parse-names&quot;:false,&quot;dropping-particle&quot;:&quot;&quot;,&quot;non-dropping-particle&quot;:&quot;van der&quot;},{&quot;family&quot;:&quot;Marraccini&quot;,&quot;given&quot;:&quot;E.&quot;,&quot;parse-names&quot;:false,&quot;dropping-particle&quot;:&quot;&quot;,&quot;non-dropping-particle&quot;:&quot;&quot;},{&quot;family&quot;:&quot;Pelzer&quot;,&quot;given&quot;:&quot;E.&quot;,&quot;parse-names&quot;:false,&quot;dropping-particle&quot;:&quot;&quot;,&quot;non-dropping-particle&quot;:&quot;&quot;},{&quot;family&quot;:&quot;Angevin&quot;,&quot;given&quot;:&quot;F.&quot;,&quot;parse-names&quot;:false,&quot;dropping-particle&quot;:&quot;&quot;,&quot;non-dropping-particle&quot;:&quot;&quot;},{&quot;family&quot;:&quot;Kiss&quot;,&quot;given&quot;:&quot;J.&quot;,&quot;parse-names&quot;:false,&quot;dropping-particle&quot;:&quot;&quot;,&quot;non-dropping-particle&quot;:&quot;&quot;}],&quot;container-title&quot;:&quot;European Journal of Agronomy&quot;,&quot;accessed&quot;:{&quot;date-parts&quot;:[[2021,8,1]]},&quot;DOI&quot;:&quot;10.1016/J.EJA.2013.02.001&quot;,&quot;ISSN&quot;:&quot;1161-0301&quot;,&quot;issued&quot;:{&quot;date-parts&quot;:[[2013,7,1]]},&quot;page&quot;:&quot;1-11&quot;,&quot;abstract&quot;:&quot;There is strong social and political pressure to reduce pesticide use in European agriculture. Evaluating the sustainability of cropping systems is a complex task due to the conflicting objectives underlying its economic, social and environmental dimensions. Multi-criteria assessment of different Integrated Pest Management (IPM) scenarios and evaluation of the most sustainable options at regional, national and European level is essential. Within the EU Network of Excellence ENDURE, two expert-based surveys were conducted (i.e. interviews), where experts from four European regions (northern region, Denmark and The Netherlands; central-eastern, Tolna and Békés counties in Hungary; south-western, Ebro Valley in Spain; southern, Po Valley in Italy) determined which are the main current maize-based cropping systems (MBCSs) in their region and proposed innovative IPM-based systems. The DEXiPM® (DEXi Pest Management) model for arable cropping systems was used to evaluate and compare the economic and environmental sustainability of these systems. The social sustainability was evaluated by adapting indicators of this model to the specificities of maize systems. The assessments showed that all innovative rotated MBCSs proposed in the four regions can have a higher environmental sustainability than and maintain the same economic sustainability as current rotated systems. These cropping systems are thus acceptable for testing under \&quot;real\&quot; field conditions. Only the innovative continuous maize system proposed in the central-eastern region was both economically and environmentally more sustainable than the current system. All innovative systems had a positive impact on work safety but according to local expert opinion producers and consumers are not ready to implement them or to accept their higher-priced products, with the exception of consumers in the northern region. These results suggest the need for European and regional policies to encourage the adoption of innovative rotated MBCSs that have positive agronomic and environmental impact through IPM implementation. The major constraints that inhibit this adoption were predominantly relating to (1) the lack of access that farmers have to the practical knowledge needed to effectively manage these systems and (2) the insufficient consumer awareness and acceptance of product improvements associated with IPM. To overcome these constraints supportive policy environments, well-functioning knowledge management systems (including good farmer support networks) and effective marketing is required. © 2013 Elsevier B.V.&quot;,&quot;publisher&quot;:&quot;Elsevier&quot;,&quot;volume&quot;:&quot;48&quot;},&quot;isTemporary&quot;:false},{&quot;id&quot;:&quot;dc15cd45-3cd0-35cf-9607-c6cd9010dc10&quot;,&quot;itemData&quot;:{&quot;type&quot;:&quot;article-journal&quot;,&quot;id&quot;:&quot;dc15cd45-3cd0-35cf-9607-c6cd9010dc10&quot;,&quot;title&quot;:&quot;Legumes for improving maize yields and income in semi-arid Kenya&quot;,&quot;author&quot;:[{&quot;family&quot;:&quot;Rao&quot;,&quot;given&quot;:&quot;M. R.&quot;,&quot;parse-names&quot;:false,&quot;dropping-particle&quot;:&quot;&quot;,&quot;non-dropping-particle&quot;:&quot;&quot;},{&quot;family&quot;:&quot;Mathuva&quot;,&quot;given&quot;:&quot;M. N.&quot;,&quot;parse-names&quot;:false,&quot;dropping-particle&quot;:&quot;&quot;,&quot;non-dropping-particle&quot;:&quot;&quot;}],&quot;container-title&quot;:&quot;Agriculture, Ecosystems &amp; Environment&quot;,&quot;accessed&quot;:{&quot;date-parts&quot;:[[2021,8,1]]},&quot;DOI&quot;:&quot;10.1016/S0167-8809(99)00125-5&quot;,&quot;ISSN&quot;:&quot;0167-8809&quot;,&quot;issued&quot;:{&quot;date-parts&quot;:[[2000,4,1]]},&quot;page&quot;:&quot;123-137&quot;,&quot;abstract&quot;:&quot;An experiment was conducted at the research station of the International Centre for Research in Agroforestry (ICRAF) at Machakos, Kenya from November 1989 to February 1996 to evaluate the effect of annual and perennial legumes on soil fertility, cereal yields and economic returns. The study evaluated six cropping systems: (1) continuous sole maize, (2) maize rotated with short-duration legume, cowpea (Vigna unguiculata L. Walp.), (3) maize rotated with long-duration legume, pigeonpea (Cajanus cajan L. Millsp.), (4) maize intercropped with pigeonpea, (5) hedgerow intercropping of maize and a perennial legume, gliricidia (Gliricidia sepium), and (6) continuous sole maize, green-manured with gliricidia prunings produced from an equivalent area outside the cropped field ('biomass transfer technology'). Maize-cowpea sequential and pigeonpea/maize intercropping systems produced, respectively, 17 and 24% higher maize yields than continuous sole maize, but maize-pigeonpea rotation yielded only marginally better. Hedgerow intercropping did not increase maize yields because increased yields during the few high rainfall seasons did not compensate the yield losses in other seasons due to the competition of hedgerows for water with crop. Green manuring with gliricidia prunings increased maize production by 27%, but this technology was not economical because of high labour costs for production and application of prunings to the crop. The annual grain legume-based cropping systems were 32-49% more profitable than continuous sole maize, making them attractive to small farmers in semi-arid tropics. Both cowpea and pigeonpea were affected by pests and diseases, which indicated the need for integrated pest management for realising the potential benefits of these legume-based systems. (C) 2000 Elsevier Science B.V.&quot;,&quot;publisher&quot;:&quot;Elsevier&quot;,&quot;issue&quot;:&quot;2&quot;,&quot;volume&quot;:&quot;78&quot;},&quot;isTemporary&quot;:false}],&quot;properties&quot;:{&quot;noteIndex&quot;:0},&quot;isEdited&quot;:false,&quot;manualOverride&quot;:{&quot;isManuallyOverriden&quot;:false,&quot;citeprocText&quot;:&quot;(Rao and Mathuva, 2000; Bennett et al., 2012; Vasileiadis et al., 2013; Beillouin et al., 2019)&quot;,&quot;manualOverrideText&quot;:&quot;&quot;},&quot;citationTag&quot;:&quot;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&quot;},{&quot;citationID&quot;:&quot;MENDELEY_CITATION_f9f3bceb-662f-49ce-866d-ebf4471d8b19&quot;,&quot;citationItems&quot;:[{&quot;id&quot;:&quot;24ec3ca8-90bc-34d5-ac4e-c84af41942bd&quot;,&quot;itemData&quot;:{&quot;type&quot;:&quot;article-journal&quot;,&quot;id&quot;:&quot;24ec3ca8-90bc-34d5-ac4e-c84af41942bd&quot;,&quot;title&quot;:&quot;Rainfall and previous crop effects on crop yields&quot;,&quot;author&quot;:[{&quot;family&quot;:&quot;Peterson&quot;,&quot;given&quot;:&quot;Todd Andrews&quot;,&quot;parse-names&quot;:false,&quot;dropping-particle&quot;:&quot;&quot;,&quot;non-dropping-particle&quot;:&quot;&quot;},{&quot;family&quot;:&quot;Shapiro&quot;,&quot;given&quot;:&quot;Charles A.&quot;,&quot;parse-names&quot;:false,&quot;dropping-particle&quot;:&quot;&quot;,&quot;non-dropping-particle&quot;:&quot;&quot;},{&quot;family&quot;:&quot;Flowerday&quot;,&quot;given&quot;:&quot;A. Dale&quot;,&quot;parse-names&quot;:false,&quot;dropping-particle&quot;:&quot;&quot;,&quot;non-dropping-particle&quot;:&quot;&quot;}],&quot;container-title&quot;:&quot;American Journal of Alternative Agriculture&quot;,&quot;accessed&quot;:{&quot;date-parts&quot;:[[2021,7,26]]},&quot;DOI&quot;:&quot;10.1017/S0889189300003209&quot;,&quot;ISSN&quot;:&quot;1478-5498&quot;,&quot;URL&quot;:&quot;https://www.cambridge.org/core/journals/american-journal-of-alternative-agriculture/article/abs/rainfall-and-previous-crop-effects-on-crop-yields/EB7EDC921BC4F5DF24F5ADD5FF6FA9B4&quot;,&quot;issued&quot;:{&quot;date-parts&quot;:[[1990]]},&quot;page&quot;:&quot;33-37&quot;,&quot;abstract&quot;:&quot;Afield study was conducted between 1972 and 1982 to compare the effects of previous crop on row crop yields under rainfed conditions in eastern Nebraska. The objectives were to determine the effects of fallow and three previous crops: corn (Lea. maysLJ, soybeans /Glycine max (L.) Mem], and grain sorghum /Sorghum bicolor (L.) Moench], on the growth and grain yield of the same crops. The study was conducted on a Sharpsburg silty clay loam (fine, montmorillonitic, mesicf Typic Argiudoll). Corn grain yield was most variable (C. V. 23.4percent) compared to soybean (C. V. 13.6percent) or grain sorghum (C. V. 9.5 percent) yields. Corn was also the most sensitive crop to previous crop effects. The range of treatment yields for each crop was 47 percent, 22 percent, and 11 percent of the overall means for corn, soybean, and sorghum, respectively. Previous crop affected yields for all crops, but the effects were not consistent across years. All crops produced highest yield following fallow. Yields of corn, soybean, and grain sorghum following fallow were 74, 25, and 10 percent higher than their respective monoculture yields. In years of average precipitation, a corn-soybean sequence produced the greatest yield. In years having above- or below-normal precipitation, a grain sorghum-soybean sequence produced the highest yield.&quot;,&quot;publisher&quot;:&quot;Cambridge University Press&quot;,&quot;issue&quot;:&quot;1&quot;,&quot;volume&quot;:&quot;5&quot;},&quot;isTemporary&quot;:false},{&quot;id&quot;:&quot;af4e0754-9719-31ba-a37f-a27f57d36a7c&quot;,&quot;itemData&quot;:{&quot;type&quot;:&quot;article-journal&quot;,&quot;id&quot;:&quot;af4e0754-9719-31ba-a37f-a27f57d36a7c&quot;,&quot;title&quot;:&quot;Identifying factors controlling the continuous corn yield penalty&quot;,&quot;author&quot;:[{&quot;family&quot;:&quot;Gentry&quot;,&quot;given&quot;:&quot;Laura F.&quot;,&quot;parse-names&quot;:false,&quot;dropping-particle&quot;:&quot;&quot;,&quot;non-dropping-particle&quot;:&quot;&quot;},{&quot;family&quot;:&quot;Ruffo&quot;,&quot;given&quot;:&quot;Matias L.&quot;,&quot;parse-names&quot;:false,&quot;dropping-particle&quot;:&quot;&quot;,&quot;non-dropping-particle&quot;:&quot;&quot;},{&quot;family&quot;:&quot;Below&quot;,&quot;given&quot;:&quot;Fred E.&quot;,&quot;parse-names&quot;:false,&quot;dropping-particle&quot;:&quot;&quot;,&quot;non-dropping-particle&quot;:&quot;&quot;}],&quot;container-title&quot;:&quot;Agronomy Journal&quot;,&quot;accessed&quot;:{&quot;date-parts&quot;:[[2019,12,2]]},&quot;DOI&quot;:&quot;10.2134/agronj2012.0246&quot;,&quot;ISSN&quot;:&quot;00021962&quot;,&quot;URL&quot;:&quot;https://www.agronomy.org/publications/aj/abstracts/105/2/295&quot;,&quot;issued&quot;:{&quot;date-parts&quot;:[[2013]]},&quot;page&quot;:&quot;295-303&quot;,&quot;abstract&quot;:&quot;It is widely accepted that yields decline when corn (Zea mays L.) is grown continuously vs. in rotation wiThsoybean [Glycine max (L.) Merr.], although causes for the yield reduction are unclear. The primary objective of this study was to elucidate the source(s) of the continuous corn yield penalty (CCYP). The experiment was conducted from 2005 to 2010 in east-central Illinois beginning wiThthird-year continuous corn (CC) or a soybean-corn (SC) rotation at six N fertilizer rates. Averaged across all years, yield at the agronomic optimum N rate for CC was 8.84 Mg ha-1 and for SC was 10.20 Mg ha-1, resulting in a CCYP of 1.36 Mg ha-1; values ranged yearly from 0.47 to 2.23 Mg ha-1. Using a regression model, three signifi cant and independent predictors explained &gt;99% of the variability in the CCYP: unfertilized CC yield (0NCCYD), years in CC (CCYRS), and the difference between CC and SC delta yields (maximum yield - Unfertilized yield) (DELTADIFF). The strongest predictor, 0NCCYD, reflects net soil N mineralization and demonstrates that it decreases in CC systems. The CCYRS was strongly and positively correlated wiThCCYP, indicating that the CCYP increased through Year 7. We believe that CCYRS measures the effects of accumulated corn residue in CC systems. Finally, we consider DELTADIFFto be a measure of the interaction between yearly weather patterns and crop rotation, which results in more negative yield responses for CC than SC under hot or dry conditions. This study concluded that the primary causative agents of the CCYP are N availability, corn residue accumulation, and weather.&quot;,&quot;publisher&quot;:&quot;The American Society of Agronomy, Inc.&quot;,&quot;issue&quot;:&quot;2&quot;,&quot;volume&quot;:&quot;105&quot;},&quot;isTemporary&quot;:false},{&quot;id&quot;:&quot;1e411a41-cde6-31bf-94e4-de51c35175f5&quot;,&quot;itemData&quot;:{&quot;type&quot;:&quot;article-journal&quot;,&quot;id&quot;:&quot;1e411a41-cde6-31bf-94e4-de51c35175f5&quot;,&quot;title&quot;:&quot;Rotational Cropping Sequence Affects Yield of Corn and Soybean&quot;,&quot;author&quot;:[{&quot;family&quot;:&quot;Crookston&quot;,&quot;given&quot;:&quot;R. K.&quot;,&quot;parse-names&quot;:false,&quot;dropping-particle&quot;:&quot;&quot;,&quot;non-dropping-particle&quot;:&quot;&quot;},{&quot;family&quot;:&quot;Kurle&quot;,&quot;given&quot;:&quot;J. E.&quot;,&quot;parse-names&quot;:false,&quot;dropping-particle&quot;:&quot;&quot;,&quot;non-dropping-particle&quot;:&quot;&quot;},{&quot;family&quot;:&quot;Copeland&quot;,&quot;given&quot;:&quot;P. J.&quot;,&quot;parse-names&quot;:false,&quot;dropping-particle&quot;:&quot;&quot;,&quot;non-dropping-particle&quot;:&quot;&quot;},{&quot;family&quot;:&quot;Ford&quot;,&quot;given&quot;:&quot;J. H.&quot;,&quot;parse-names&quot;:false,&quot;dropping-particle&quot;:&quot;&quot;,&quot;non-dropping-particle&quot;:&quot;&quot;},{&quot;family&quot;:&quot;Lueschen&quot;,&quot;given&quot;:&quot;W. E.&quot;,&quot;parse-names&quot;:false,&quot;dropping-particle&quot;:&quot;&quot;,&quot;non-dropping-particle&quot;:&quot;&quot;}],&quot;container-title&quot;:&quot;Agronomy Journal&quot;,&quot;accessed&quot;:{&quot;date-parts&quot;:[[2021,7,26]]},&quot;DOI&quot;:&quot;10.2134/AGRONJ1991.00021962008300010026X&quot;,&quot;issued&quot;:{&quot;date-parts&quot;:[[1991,1]]},&quot;page&quot;:&quot;108-113&quot;,&quot;abstract&quot;:&quot;Good plug for rotations&quot;,&quot;publisher&quot;:&quot;Wiley&quot;,&quot;issue&quot;:&quot;1&quot;,&quot;volume&quot;:&quot;83&quot;},&quot;isTemporary&quot;:false},{&quot;id&quot;:&quot;712847c6-4b42-3a46-babf-c298014259d4&quot;,&quot;itemData&quot;:{&quot;type&quot;:&quot;article-journal&quot;,&quot;id&quot;:&quot;712847c6-4b42-3a46-babf-c298014259d4&quot;,&quot;title&quot;:&quot;Corn/Soybean Rotation Effect as Influenced by Tillage, Nitrogen, and Hybrid/Cultivar&quot;,&quot;author&quot;:[{&quot;family&quot;:&quot;Meese&quot;,&quot;given&quot;:&quot;B.G.&quot;,&quot;parse-names&quot;:false,&quot;dropping-particle&quot;:&quot;&quot;,&quot;non-dropping-particle&quot;:&quot;&quot;},{&quot;family&quot;:&quot;Carter&quot;,&quot;given&quot;:&quot;P.R.&quot;,&quot;parse-names&quot;:false,&quot;dropping-particle&quot;:&quot;&quot;,&quot;non-dropping-particle&quot;:&quot;&quot;},{&quot;family&quot;:&quot;Oplinger&quot;,&quot;given&quot;:&quot;E.S.&quot;,&quot;parse-names&quot;:false,&quot;dropping-particle&quot;:&quot;&quot;,&quot;non-dropping-particle&quot;:&quot;&quot;},{&quot;family&quot;:&quot;Pendleton&quot;,&quot;given&quot;:&quot;J.W.&quot;,&quot;parse-names&quot;:false,&quot;dropping-particle&quot;:&quot;&quot;,&quot;non-dropping-particle&quot;:&quot;&quot;}],&quot;container-title&quot;:&quot;jpa&quot;,&quot;accessed&quot;:{&quot;date-parts&quot;:[[2020,4,5]]},&quot;DOI&quot;:&quot;10.2134/jpa1991.0074&quot;,&quot;ISSN&quot;:&quot;0890-8524&quot;,&quot;issued&quot;:{&quot;date-parts&quot;:[[1991]]},&quot;page&quot;:&quot;74&quot;,&quot;publisher&quot;:&quot;American Society of Agronomy&quot;,&quot;issue&quot;:&quot;1&quot;,&quot;volume&quot;:&quot;4&quot;},&quot;isTemporary&quot;:false},{&quot;id&quot;:&quot;a755d5e7-5018-3b74-a318-0407e070b626&quot;,&quot;itemData&quot;:{&quot;type&quot;:&quot;article-journal&quot;,&quot;id&quot;:&quot;a755d5e7-5018-3b74-a318-0407e070b626&quot;,&quot;title&quot;:&quot;Environment affects the corn and soybean rotation effect&quot;,&quot;author&quot;:[{&quot;family&quot;:&quot;Porter&quot;,&quot;given&quot;:&quot;Paul M.&quot;,&quot;parse-names&quot;:false,&quot;dropping-particle&quot;:&quot;&quot;,&quot;non-dropping-particle&quot;:&quot;&quot;},{&quot;family&quot;:&quot;Lauer&quot;,&quot;given&quot;:&quot;Joseph G.&quot;,&quot;parse-names&quot;:false,&quot;dropping-particle&quot;:&quot;&quot;,&quot;non-dropping-particle&quot;:&quot;&quot;},{&quot;family&quot;:&quot;Lueschen&quot;,&quot;given&quot;:&quot;William E.&quot;,&quot;parse-names&quot;:false,&quot;dropping-particle&quot;:&quot;&quot;,&quot;non-dropping-particle&quot;:&quot;&quot;},{&quot;family&quot;:&quot;Ford&quot;,&quot;given&quot;:&quot;J. Harlan&quot;,&quot;parse-names&quot;:false,&quot;dropping-particle&quot;:&quot;&quot;,&quot;non-dropping-particle&quot;:&quot;&quot;},{&quot;family&quot;:&quot;Hoverstad&quot;,&quot;given&quot;:&quot;Tom R.&quot;,&quot;parse-names&quot;:false,&quot;dropping-particle&quot;:&quot;&quot;,&quot;non-dropping-particle&quot;:&quot;&quot;},{&quot;family&quot;:&quot;Oplinger&quot;,&quot;given&quot;:&quot;Edward S.&quot;,&quot;parse-names&quot;:false,&quot;dropping-particle&quot;:&quot;&quot;,&quot;non-dropping-particle&quot;:&quot;&quot;},{&quot;family&quot;:&quot;Crookston&quot;,&quot;given&quot;:&quot;R. Kent&quot;,&quot;parse-names&quot;:false,&quot;dropping-particle&quot;:&quot;&quot;,&quot;non-dropping-particle&quot;:&quot;&quot;}],&quot;container-title&quot;:&quot;Agronomy Journal&quot;,&quot;accessed&quot;:{&quot;date-parts&quot;:[[2020,4,9]]},&quot;DOI&quot;:&quot;10.2134/agronj1997.00021962008900030012x&quot;,&quot;ISSN&quot;:&quot;00021962&quot;,&quot;URL&quot;:&quot;http://doi.wiley.com/10.2134/agronj1997.00021962008900030012x&quot;,&quot;issued&quot;:{&quot;date-parts&quot;:[[1997,5,1]]},&quot;page&quot;:&quot;441-448&quot;,&quot;abstract&quot;:&quot;Corn (Zea mays L.) and soybean [Glycine max (L.) Merr.], the backbone of Midwestern crop production, respond to rotation, but how growing conditions affect this is not well documented. Our objectives were to determine the effect of various corn and soybean cropping patterns on yields and to evaluate environmental effects on the rotation effect. The study began in 1981 at Lamberton, MN, on a Webster clay loam (fine-loamy, mixed, mesic Typic Endoaquoll), in 1982 at Waseca, MN, on a Nicollet clay loam (fine-loamy, mixed, mesic Aquic Hapludoll), and in 1983 at Arlington, WI, on a Piano silt loam (fine-silty, mixed, mesic Typic Argiudoll). Cropping sequences were (i) continuous monoculture of each crop; (ii) annual rotation of the two crops; and (iii) 1, 2, 3, 4, and 5 yr of each crop following 5 yr of the other crop. Results are based on 11 yr of data at Lamberton, 8 yr (soybean) or 9 yr (corn) at Waseca, and 9 yr at Arlington. Corn rotated annually with soybean yielded 13% more, and 1st-yr corn following multiple years of soybean yielded 15% more titan continuous corn. Soybean annually rotated with corn yielded 10% more, and 1st-yr soybean following multiple years of corn yielded 18% more than continuous soybean. The crops differed in response to increasing years of consecutive planting: 2nd-yr to 5th-yr corn yields were no different from continuous corn yields; 2nd-yr soybean yielded 8% more than continuous soybean, 3rd-yr soybean yielded 3% more, and 4th- and 5th-yr soybean yielded the same as continuous soybean. Relative increase in yields of both crops in annual rotation compared with monoculture was approximately twofold greater in low-yielding than in high-yielding environments. In low-yielding environments, the yield advantage of an annual rotation of corn and soybean compared with monoculture was frequently greater than 25%. The commonly practiced annual rotation of corn and soybean maximized corn yields, but not soybean yields, relative to the other sequences studied.&quot;,&quot;publisher&quot;:&quot;John Wiley &amp; Sons, Ltd&quot;,&quot;issue&quot;:&quot;3&quot;,&quot;volume&quot;:&quot;89&quot;},&quot;isTemporary&quot;:false},{&quot;id&quot;:&quot;eec11d9c-2050-3540-b055-cbe0dc799212&quot;,&quot;itemData&quot;:{&quot;type&quot;:&quot;article-journal&quot;,&quot;id&quot;:&quot;eec11d9c-2050-3540-b055-cbe0dc799212&quot;,&quot;title&quot;:&quot;Corn Grain Yield Response to Crop Rotation and Nitrogen over 35 Years&quot;,&quot;author&quot;:[{&quot;family&quot;:&quot;Stanger&quot;,&quot;given&quot;:&quot;Trenton F.&quot;,&quot;parse-names&quot;:false,&quot;dropping-particle&quot;:&quot;&quot;,&quot;non-dropping-particle&quot;:&quot;&quot;},{&quot;family&quot;:&quot;Lauer&quot;,&quot;given&quot;:&quot;Joseph G.&quot;,&quot;parse-names&quot;:false,&quot;dropping-particle&quot;:&quot;&quot;,&quot;non-dropping-particle&quot;:&quot;&quot;}],&quot;container-title&quot;:&quot;Agronomy Journal&quot;,&quot;accessed&quot;:{&quot;date-parts&quot;:[[2021,7,26]]},&quot;DOI&quot;:&quot;10.2134/AGRONJ2007.0280&quot;,&quot;ISSN&quot;:&quot;1435-0645&quot;,&quot;URL&quot;:&quot;https://acsess.onlinelibrary.wiley.com/doi/full/10.2134/agronj2007.0280&quot;,&quot;issued&quot;:{&quot;date-parts&quot;:[[2008,5,1]]},&quot;page&quot;:&quot;643-650&quot;,&quot;abstract&quot;:&quot;Crop rotation and N are management methods that can increase corn (Zea mays L.) grain yields. Our objective was to determine the corn grain yield response to six crop rotation sequences and four N rates in a long-term (35-yr) study. The rotations were continuous corn (CC), corn-alfalfa (Medicago sativa L.) (CA), corn-soybean [Glycine max (L.) Merr.] (CS), corn-corn-corn-alfalfa-alfalfa (CCCAA), corn-corn-oat (Avena sativa L.) with alfalfa seeding-alfalfa-alfalfa (CCOaAA), and corn-soybean-corn-oat with alfalfa seeding-alfalfa (CSCOaA). From 1970 to 2004, first-yr corn grain yields (CCCAA, CCOaAA, and CSCOaA) increased from 79 to 100 kg ha-1 yr-1. Increasing N rates did not influence grain yield trends, indicating that an alfalfa crop produced the N required by first-yr corn. However, 224 kg N ha was needed to improve second and third-yr grain yield trends 69 and 58 kg ha-1 yr-1, respectively. Grain yield trends for CC did not improve despite increasing N treatments, although grain yield tended to increase over time at 224 kg N ha-1 (P &lt; 0.10). From 1989 to 2004, corn grain yield trends of CA and CS decreased by 161 kg ha-1 yr-1 if no N was added. The 2-yr rotation was not sufficient to improve grain yield trends, whereas the 5-yr rotation was able to enhance corn grain yield and decrease the need for fertilizer N. Effects on pathogens and insects were not evaluated but warrant further investigations. Overall, this data shows that extended rotations involving forage crops reduce N inputs, increase corn grain yields, and are more agronomically sustainable than current short-term rotations. Copyright © 2008 by the American Society of Agronomy. All rights reserved.&quot;,&quot;publisher&quot;:&quot;John Wiley &amp; Sons, Ltd&quot;,&quot;issue&quot;:&quot;3&quot;,&quot;volume&quot;:&quot;100&quot;},&quot;isTemporary&quot;:false},{&quot;id&quot;:&quot;d1c18774-1823-3359-85b2-2116b64bc4be&quot;,&quot;itemData&quot;:{&quot;type&quot;:&quot;article-journal&quot;,&quot;id&quot;:&quot;d1c18774-1823-3359-85b2-2116b64bc4be&quot;,&quot;title&quot;:&quot;Tillage and Crop Rotation Effects on Corn Agronomic Response and Economic Return at Seven Iowa Locations&quot;,&quot;author&quot;:[{&quot;family&quot;:&quot;Al-Kaisi&quot;,&quot;given&quot;:&quot;Mahdi M.&quot;,&quot;parse-names&quot;:false,&quot;dropping-particle&quot;:&quot;&quot;,&quot;non-dropping-particle&quot;:&quot;&quot;},{&quot;family&quot;:&quot;Archontoulis&quot;,&quot;given&quot;:&quot;Sotirios&quot;,&quot;parse-names&quot;:false,&quot;dropping-particle&quot;:&quot;v.&quot;,&quot;non-dropping-particle&quot;:&quot;&quot;},{&quot;family&quot;:&quot;Kwaw-Mensah&quot;,&quot;given&quot;:&quot;David&quot;,&quot;parse-names&quot;:false,&quot;dropping-particle&quot;:&quot;&quot;,&quot;non-dropping-particle&quot;:&quot;&quot;},{&quot;family&quot;:&quot;Miguez&quot;,&quot;given&quot;:&quot;Fernando&quot;,&quot;parse-names&quot;:false,&quot;dropping-particle&quot;:&quot;&quot;,&quot;non-dropping-particle&quot;:&quot;&quot;}],&quot;container-title&quot;:&quot;Agronomy Journal&quot;,&quot;accessed&quot;:{&quot;date-parts&quot;:[[2021,7,26]]},&quot;DOI&quot;:&quot;10.2134/AGRONJ14.0470&quot;,&quot;ISSN&quot;:&quot;1435-0645&quot;,&quot;URL&quot;:&quot;https://acsess.onlinelibrary.wiley.com/doi/full/10.2134/agronj14.0470&quot;,&quot;issued&quot;:{&quot;date-parts&quot;:[[2015,7,1]]},&quot;page&quot;:&quot;1411-1424&quot;,&quot;abstract&quot;:&quot;Corn yield (Zea mays L.) and economic return with different tillage systems and crop rotations are highly influenced by regional soil and climate conditions. Th is study was conducted at seven locations in Iowa from 2003 to 2013. the experiment design was split-plot with tillage as the main factor, which included five tillage systems (no-tillage, NT; strip-tillage, ST; chisel plow, CP; deep rip, DR; and moldboard plow, MP).Th ree crop rotations of corn–soybean (Glycine max L.), C–S; corn–corn–soybean, C–C–S; and corn–corn, C–C were subplots in a completely randomized block design in four replications. the objectives were to: (i) investigate seasonal variability in corn yield as affected by tillage and crop rotation, (ii) identify appropriate tillage for each crop rotation and location, and (iii) evaluate the magnitude of crop rotation effect on corn yield. Corn yields varied from 2.5 to 15.8 Mg ha–1 with no detectable increase over time. the results showed northern locations have yield of 1.9 Mg ha–1 and economic return of US$329 ha–1 advantage over southern locations. Yield and economic returns for the three rotations were as follow: C–S &gt; C–C–S &gt; C–C. Yield and economic penalty were greater with NT than conventional tillage in the northern locations (poorly-drained soils) than locations with well-drained soils. the corn yield penalty associated with C–C was location specific and varied from 11 to 28%. the findings suggest a location specific adoption of tillage and crop rotation for achieving optimum yield.&quot;,&quot;publisher&quot;:&quot;John Wiley &amp; Sons, Ltd&quot;,&quot;issue&quot;:&quot;4&quot;,&quot;volume&quot;:&quot;107&quot;},&quot;isTemporary&quot;:false},{&quot;id&quot;:&quot;029668c6-418e-3436-b854-5bb158e44c91&quot;,&quot;itemData&quot;:{&quot;type&quot;:&quot;article-journal&quot;,&quot;id&quot;:&quot;029668c6-418e-3436-b854-5bb158e44c91&quot;,&quot;title&quot;:&quot;Continuous corn and soybean yield penalties across hundreds of thousands of fields&quot;,&quot;author&quot;:[{&quot;family&quot;:&quot;Seifert&quot;,&quot;given&quot;:&quot;Christopher A.&quot;,&quot;parse-names&quot;:false,&quot;dropping-particle&quot;:&quot;&quot;,&quot;non-dropping-particle&quot;:&quot;&quot;},{&quot;family&quot;:&quot;Roberts&quot;,&quot;given&quot;:&quot;Michael J.&quot;,&quot;parse-names&quot;:false,&quot;dropping-particle&quot;:&quot;&quot;,&quot;non-dropping-particle&quot;:&quot;&quot;},{&quot;family&quot;:&quot;Lobell&quot;,&quot;given&quot;:&quot;David B.&quot;,&quot;parse-names&quot;:false,&quot;dropping-particle&quot;:&quot;&quot;,&quot;non-dropping-particle&quot;:&quot;&quot;}],&quot;container-title&quot;:&quot;Agronomy Journal&quot;,&quot;accessed&quot;:{&quot;date-parts&quot;:[[2019,12,10]]},&quot;DOI&quot;:&quot;10.2134/agronj2016.03.0134&quot;,&quot;ISSN&quot;:&quot;14350645&quot;,&quot;URL&quot;:&quot;https://dl.sciencesocieties.org/publications/aj/abstracts/109/2/541&quot;,&quot;issued&quot;:{&quot;date-parts&quot;:[[2017,11,26]]},&quot;page&quot;:&quot;541-548&quot;,&quot;abstract&quot;:&quot;The effects of crop rotations on yields have historically been assessed with field trials, but new datasets offer an opportunity to evaluate these effects using data from commercial farmers’ fields. Here we develop a unique dataset of 748,374 joint observations of field-level yields, crop histories, and soil and weather conditions across the U.S. Midwest to empirically evaluate crop rotations. For rainfed fields, we found an average continuous corn (Zea mays L.) yield penalty (CCYP) of 4.3% and continuous soybean [Gly-cine max (L.) Merr.] yield penalty (CSYP) of 10.3% during the 2007 to 2012 growing seasons. The CCYP is greater in locations with low moisture, while the CSYP shows the opposite pattern. Relatedly, irrigation decreases the CCYP but not the CSYP. Both penalties increased with the number of years a field had been continuously cropped, and while the CCYP leveled off after 3 yr in corn, the CSYP showed significant increases out to the (very rare) 5-yr continuous soybean sequence. An analysis of weather, soil, and planting date interactions with the CCYP and CSYP suggests that timely planting, favorable soil-climate, and warm early and late-season minimum temperatures correlate with reductions in the CCYP, while dry conditions and less favorable soil-climate correlate with reductions in the CSYP. The results of this study not only help refine estimates of rotation effects in commercial fields, but also shed light on the relationships between rotation effects and other factors, thereby offering insight into potential causal mechanisms.&quot;,&quot;publisher&quot;:&quot;The American Society of Agronomy, Inc.&quot;,&quot;issue&quot;:&quot;2&quot;,&quot;volume&quot;:&quot;109&quot;},&quot;isTemporary&quot;:false},{&quot;id&quot;:&quot;0cddc024-8e02-39a6-b419-2cb7e0d37242&quot;,&quot;itemData&quot;:{&quot;type&quot;:&quot;article-journal&quot;,&quot;id&quot;:&quot;0cddc024-8e02-39a6-b419-2cb7e0d37242&quot;,&quot;title&quot;:&quot;Rotation impact on on-farm yield and input-use efficiency in high-yield irrigated maize–soybean systems&quot;,&quot;author&quot;:[{&quot;family&quot;:&quot;Farmaha&quot;,&quot;given&quot;:&quot;Bhupinder S.&quot;,&quot;parse-names&quot;:false,&quot;dropping-particle&quot;:&quot;&quot;,&quot;non-dropping-particle&quot;:&quot;&quot;},{&quot;family&quot;:&quot;Eskridge&quot;,&quot;given&quot;:&quot;Kent M.&quot;,&quot;parse-names&quot;:false,&quot;dropping-particle&quot;:&quot;&quot;,&quot;non-dropping-particle&quot;:&quot;&quot;},{&quot;family&quot;:&quot;Cassman&quot;,&quot;given&quot;:&quot;Kenneth G.&quot;,&quot;parse-names&quot;:false,&quot;dropping-particle&quot;:&quot;&quot;,&quot;non-dropping-particle&quot;:&quot;&quot;},{&quot;family&quot;:&quot;Specht&quot;,&quot;given&quot;:&quot;James E.&quot;,&quot;parse-names&quot;:false,&quot;dropping-particle&quot;:&quot;&quot;,&quot;non-dropping-particle&quot;:&quot;&quot;},{&quot;family&quot;:&quot;Yang&quot;,&quot;given&quot;:&quot;Haishun&quot;,&quot;parse-names&quot;:false,&quot;dropping-particle&quot;:&quot;&quot;,&quot;non-dropping-particle&quot;:&quot;&quot;},{&quot;family&quot;:&quot;Grassini&quot;,&quot;given&quot;:&quot;Patricio&quot;,&quot;parse-names&quot;:false,&quot;dropping-particle&quot;:&quot;&quot;,&quot;non-dropping-particle&quot;:&quot;&quot;}],&quot;container-title&quot;:&quot;Agronomy Journal&quot;,&quot;accessed&quot;:{&quot;date-parts&quot;:[[2021,7,26]]},&quot;DOI&quot;:&quot;10.2134/AGRONJ2016.01.0046&quot;,&quot;ISSN&quot;:&quot;0002-1962&quot;,&quot;URL&quot;:&quot;https://experts.nebraska.edu/en/publications/rotation-impact-on-on-farm-yield-and-input-use-efficiency-in-high&quot;,&quot;issued&quot;:{&quot;date-parts&quot;:[[2016,11,1]]},&quot;page&quot;:&quot;2313-2321&quot;,&quot;abstract&quot;:&quot;Cereal yields tend to be higher in cereal–legume rotations relative to cereal monoculture yields. We investigated the influence of crop rotation on yield and input-use efficiency in high-yield irrigated maize (Zea mays L.)-based cropping systems using producer-reported data from western U.S. Corn Belt (about 11,000 observations). Across regions, average yield of maize grown after soybean [Glycine max (L.) Merr.] (S–M) was 0.2 to 0.6 Mg ha–1 (2–5%) higher, relative to yield of maize grown after maize (M–M). Soybean yield was 5% greater after two consecutive maize crops (M–M–S) than after only 1 yr of maize (S–M–S). Nitrogen fertilizer rate in maize fields was 13 kg N ha–1 (6%) lower in S–M than M–M fields, which, together with higher maize yields in S–M fields, resulted in 11% higher nitrogen partial factor productivity (PFPN). Difference in PFPN was unrelated with residual soil N–NO3– from prior crop. Analysis of rotation data indicated that rotation effect persists across a wide range of maize yields, from 6 to 15 Mg ha–1, though magnitude of rotation effect decreases with increasing yield level. Trends toward greater proportion of total maize area in S–M, rather than M–M, accounts for 8% of maize yield gain in U.S. Corn Belt since 1970. Similarity between our findings and previous research highlights the opportunity to quantify impact of management on yield and efficiencies by using producer data as a complement to high-cost multi-year, multi-site field experiments.&quot;,&quot;publisher&quot;:&quot;American Society of Agronomy&quot;,&quot;issue&quot;:&quot;6&quot;,&quot;volume&quot;:&quot;108&quot;},&quot;isTemporary&quot;:false},{&quot;id&quot;:&quot;172e5ff0-08f7-38c4-a30d-771937bf60ad&quot;,&quot;itemData&quot;:{&quot;type&quot;:&quot;article-journal&quot;,&quot;id&quot;:&quot;172e5ff0-08f7-38c4-a30d-771937bf60ad&quot;,&quot;title&quot;:&quot;Continuous Tillage and Rotation Combinations Effects on Corn, Soybean, and Oat Yields1&quot;,&quot;author&quot;:[{&quot;family&quot;:&quot;Dick&quot;,&quot;given&quot;:&quot;W. A.&quot;,&quot;parse-names&quot;:false,&quot;dropping-particle&quot;:&quot;&quot;,&quot;non-dropping-particle&quot;:&quot;&quot;},{&quot;family&quot;:&quot;Doren&quot;,&quot;given&quot;:&quot;D. M.&quot;,&quot;parse-names&quot;:false,&quot;dropping-particle&quot;:&quot;van&quot;,&quot;non-dropping-particle&quot;:&quot;&quot;}],&quot;container-title&quot;:&quot;Agronomy Journal&quot;,&quot;accessed&quot;:{&quot;date-parts&quot;:[[2021,7,26]]},&quot;DOI&quot;:&quot;10.2134/AGRONJ1985.00021962007700030023X&quot;,&quot;ISSN&quot;:&quot;1435-0645&quot;,&quot;URL&quot;:&quot;https://acsess.onlinelibrary.wiley.com/doi/full/10.2134/agronj1985.00021962007700030023x&quot;,&quot;issued&quot;:{&quot;date-parts&quot;:[[1985,5,1]]},&quot;page&quot;:&quot;459-465&quot;,&quot;abstract&quot;:&quot;Few studies report long-term effects of various tillage and crop rotation practices. Studies were conducted to compare the relative ability of various tillage and crop rotation combinations (3 ✕ 3 factorial) to sustain corn (Zea mays L.), soybean (Glycine mar L.), and oat (Avena sativa L.) yields. The tillage and rotation combinations were continuously applied for more than 20 years to a well-drained Wooster silt loam (fine-loamy, mixed, mesic Typic Fragiudalf), an imperfectly drained Crosby silt loam (fine, mixed, mesic Aeric Ochraqualf), and a very poorly drained Hoytville silty clay loam (fine, illitic, mesic Mollic Ochraqualf). Tillage treatments were no-tillage; plow and then plant; and plow, disk, and plant. Rotation treatments on the Wooster and Hoytville soils included continuous corn, corn and soybean in a 2-year rotation, and corn-oats-meadow in a 3-year rotation. Only continuous corn was grown on the Crosby soil. Corn yields were always positively influenced by no-tillage on the Wooster soil and negatively influenced on the Hoytville soil. The results obtained for the Crosby soil were mixed. The average yearly corn yield increase and decrease due to no-tillage on the Wooster and the Hoytville soils were 1070 kg ha-1 and 503 kg ha-1, respectively. The negative response to no-tillage on the Hoytville soil was primarily due to the large decrease in yield obtained as a result of the continuous corn rotation treatment (average annual yield decrease, 880 kg ha-1). Yield responses of soybean and oats on the Wooster and the Hoytville soils were similar to those observed for corn. When Phytophthora root rot resistant (tolerant) soybean cultivars were grown on the Hoytville soil with the standard cultivars which had been used during most of the experimental period, yield differences between the no-tillage and plow treatments were essentially eliminated. This study suggests that yield reductions of corn and soybean associated with no-tillage on heavy clay, very poorly drained soils may be reduced by rotating crops and/or by the use of disease resistant cultivars.&quot;,&quot;publisher&quot;:&quot;John Wiley &amp; Sons, Ltd&quot;,&quot;issue&quot;:&quot;3&quot;,&quot;volume&quot;:&quot;77&quot;},&quot;isTemporary&quot;:false},{&quot;id&quot;:&quot;c5c53bc7-42b4-3566-98a0-cfd093b866b3&quot;,&quot;itemData&quot;:{&quot;type&quot;:&quot;article-journal&quot;,&quot;id&quot;:&quot;c5c53bc7-42b4-3566-98a0-cfd093b866b3&quot;,&quot;title&quot;:&quot;Long-Term Evidence Shows that Crop-Rotation Diversification Increases Agricultural Resilience to Adverse Growing Conditions in North America&quot;,&quot;author&quot;:[{&quot;family&quot;:&quot;Bowles&quot;,&quot;given&quot;:&quot;Timothy M&quot;,&quot;parse-names&quot;:false,&quot;dropping-particle&quot;:&quot;&quot;,&quot;non-dropping-particle&quot;:&quot;&quot;},{&quot;family&quot;:&quot;Mooshammer&quot;,&quot;given&quot;:&quot;Maria&quot;,&quot;parse-names&quot;:false,&quot;dropping-particle&quot;:&quot;&quot;,&quot;non-dropping-particle&quot;:&quot;&quot;},{&quot;family&quot;:&quot;Socolar&quot;,&quot;given&quot;:&quot;Yvonne&quot;,&quot;parse-names&quot;:false,&quot;dropping-particle&quot;:&quot;&quot;,&quot;non-dropping-particle&quot;:&quot;&quot;},{&quot;family&quot;:&quot;Calderón&quot;,&quot;given&quot;:&quot;Francisco&quot;,&quot;parse-names&quot;:false,&quot;dropping-particle&quot;:&quot;&quot;,&quot;non-dropping-particle&quot;:&quot;&quot;},{&quot;family&quot;:&quot;Cavigelli&quot;,&quot;given&quot;:&quot;Michel A.&quot;,&quot;parse-names&quot;:false,&quot;dropping-particle&quot;:&quot;&quot;,&quot;non-dropping-particle&quot;:&quot;&quot;},{&quot;family&quot;:&quot;Culman&quot;,&quot;given&quot;:&quot;Steve W.&quot;,&quot;parse-names&quot;:false,&quot;dropping-particle&quot;:&quot;&quot;,&quot;non-dropping-particle&quot;:&quot;&quot;},{&quot;family&quot;:&quot;Deen&quot;,&quot;given&quot;:&quot;William&quot;,&quot;parse-names&quot;:false,&quot;dropping-particle&quot;:&quot;&quot;,&quot;non-dropping-particle&quot;:&quot;&quot;},{&quot;family&quot;:&quot;Drury&quot;,&quot;given&quot;:&quot;Craig F.&quot;,&quot;parse-names&quot;:false,&quot;dropping-particle&quot;:&quot;&quot;,&quot;non-dropping-particle&quot;:&quot;&quot;},{&quot;family&quot;:&quot;Garcia y Garcia&quot;,&quot;given&quot;:&quot;Axel&quot;,&quot;parse-names&quot;:false,&quot;dropping-particle&quot;:&quot;&quot;,&quot;non-dropping-particle&quot;:&quot;&quot;},{&quot;family&quot;:&quot;Gaudin&quot;,&quot;given&quot;:&quot;Amélie C.M.&quot;,&quot;parse-names&quot;:false,&quot;dropping-particle&quot;:&quot;&quot;,&quot;non-dropping-particle&quot;:&quot;&quot;},{&quot;family&quot;:&quot;Harkcom&quot;,&quot;given&quot;:&quot;W. Scott&quot;,&quot;parse-names&quot;:false,&quot;dropping-particle&quot;:&quot;&quot;,&quot;non-dropping-particle&quot;:&quot;&quot;},{&quot;family&quot;:&quot;Lehman&quot;,&quot;given&quot;:&quot;R. Michael&quot;,&quot;parse-names&quot;:false,&quot;dropping-particle&quot;:&quot;&quot;,&quot;non-dropping-particle&quot;:&quot;&quot;},{&quot;family&quot;:&quot;Osborne&quot;,&quot;given&quot;:&quot;Shannon L.&quot;,&quot;parse-names&quot;:false,&quot;dropping-particle&quot;:&quot;&quot;,&quot;non-dropping-particle&quot;:&quot;&quot;},{&quot;family&quot;:&quot;Robertson&quot;,&quot;given&quot;:&quot;G. Philip&quot;,&quot;parse-names&quot;:false,&quot;dropping-particle&quot;:&quot;&quot;,&quot;non-dropping-particle&quot;:&quot;&quot;},{&quot;family&quot;:&quot;Salerno&quot;,&quot;given&quot;:&quot;Jonathan&quot;,&quot;parse-names&quot;:false,&quot;dropping-particle&quot;:&quot;&quot;,&quot;non-dropping-particle&quot;:&quot;&quot;},{&quot;family&quot;:&quot;Schmer&quot;,&quot;given&quot;:&quot;Marty R&quot;,&quot;parse-names&quot;:false,&quot;dropping-particle&quot;:&quot;&quot;,&quot;non-dropping-particle&quot;:&quot;&quot;},{&quot;family&quot;:&quot;Strock&quot;,&quot;given&quot;:&quot;Jeffrey&quot;,&quot;parse-names&quot;:false,&quot;dropping-particle&quot;:&quot;&quot;,&quot;non-dropping-particle&quot;:&quot;&quot;},{&quot;family&quot;:&quot;Grandy&quot;,&quot;given&quot;:&quot;A. Stuart&quot;,&quot;parse-names&quot;:false,&quot;dropping-particle&quot;:&quot;&quot;,&quot;non-dropping-particle&quot;:&quot;&quot;}],&quot;container-title&quot;:&quot;One Earth&quot;,&quot;accessed&quot;:{&quot;date-parts&quot;:[[2020,4,14]]},&quot;DOI&quot;:&quot;10.1016/j.oneear.2020.02.007&quot;,&quot;ISSN&quot;:&quot;25903322&quot;,&quot;URL&quot;:&quot;https://doi.org/10.1016/j.oneear.2020.02.007&quot;,&quot;issued&quot;:{&quot;date-parts&quot;:[[2020]]},&quot;page&quot;:&quot;284-293&quot;,&quot;abstract&quot;:&quot;A grand challenge facing humanity is how to produce food for a growing population in the face of a changing climate and environmental degradation. Although empirical evidence remains sparse, management strategies that increase environmental sustainability, such as increasing agroecosystem diversity through crop rotations, may also increase resilience to weather extremes without sacrificing yields. We used multilevel regression analyses of long-term crop yield datasets across a continental precipitation gradient to assess how temporal crop diversification affects maize yields in intensively managed grain systems. More diverse rotations increased maize yields over time and across all growing conditions (28.1% on average), including in favorable conditions (22.6%). Notably, more diverse rotations also showed positive effects on yield under unfavorable conditions, whereby yield losses were reduced by 14.0%–89.9% in drought years. Systems approaches to environmental sustainability and yield resilience, such as crop-rotation diversification, are a central component of risk-reduction strategies and should inform the enablement of policies.&lt;/p&gt;&quot;,&quot;issue&quot;:&quot;3&quot;,&quot;volume&quot;:&quot;2&quot;},&quot;isTemporary&quot;:false},{&quot;id&quot;:&quot;6ad44587-648a-3f9a-a785-7de0cff33cef&quot;,&quot;itemData&quot;:{&quot;type&quot;:&quot;article-journal&quot;,&quot;id&quot;:&quot;6ad44587-648a-3f9a-a785-7de0cff33cef&quot;,&quot;title&quot;:&quot;Hybrid Selection and Agronomic Management to Lessen the Continuous Corn Yield Penalty&quot;,&quot;author&quot;:[{&quot;family&quot;:&quot;Vogel&quot;,&quot;given&quot;:&quot;Alison M.&quot;,&quot;parse-names&quot;:false,&quot;dropping-particle&quot;:&quot;&quot;,&quot;non-dropping-particle&quot;:&quot;&quot;},{&quot;family&quot;:&quot;Below&quot;,&quot;given&quot;:&quot;Frederick E.&quot;,&quot;parse-names&quot;:false,&quot;dropping-particle&quot;:&quot;&quot;,&quot;non-dropping-particle&quot;:&quot;&quot;}],&quot;container-title&quot;:&quot;Agronomy 2018, Vol. 8, Page 228&quot;,&quot;accessed&quot;:{&quot;date-parts&quot;:[[2021,7,26]]},&quot;DOI&quot;:&quot;10.3390/AGRONOMY8100228&quot;,&quot;URL&quot;:&quot;https://www.mdpi.com/2073-4395/8/10/228/htm&quot;,&quot;issued&quot;:{&quot;date-parts&quot;:[[2018,10,16]]},&quot;page&quot;:&quot;228&quot;,&quot;abstract&quot;:&quot;Yield reductions occur when corn (Zea mays L.) is continuously grown compared to when it is rotated with soybean [Glycine max (L.) Merr.]; primarily due to soil nitrogen availability, corn residue accumulation, and the weather. This study was conducted to determine if a combination of agronomic practices could help overcome these causative factors of the continuous corn yield penalty (CCYP) to obtain increased corn yields. Field experiments conducted during 2014 and 2015 at Champaign, IL, U.S.A. assessed the yield penalty associated with continuous corn verses long-term corn following soybean. Agronomic management was assessed at a standard level receiving only a base rate of nitrogen fertilizer, and compared to an intensive level, which consisted of additional N, P, K, S, Zn, and B fertility at planting, sidedressed nitrogen fertilizer, and a foliar fungicide application. Two levels of plant population (79,000 verses 111,000 plants ha&amp;minus;1) and eight different commercially-available hybrids were evaluated each year. Across all treatments, the CCYP was 1.53 and 2.72 Mg ha&amp;minus;1 in 2014 and 2015, respectively. Intensive agronomic management improved grain yield across rotations (2.17 Mg ha&amp;minus;1 in 2014 and 2.28 Mg ha&amp;minus;1 in 2015), and there was a 40 to 60% greater yield response to intensive management in continuous corn verses the corn-soybean rotation, suggesting intensified management as a method to mitigate the CCYP. With select hybrids, intensive management reduced the CCYP by 30 to 80%. Agronomic management and hybrid selection helped alleviate the CCYP demonstrating continuous corn can be managed for better productivity.&quot;,&quot;publisher&quot;:&quot;Multidisciplinary Digital Publishing Institute&quot;,&quot;issue&quot;:&quot;10&quot;,&quot;volume&quot;:&quot;8&quot;},&quot;isTemporary&quot;:false},{&quot;id&quot;:&quot;8dfaa695-873f-322b-ac67-6c5592e7ddd4&quot;,&quot;itemData&quot;:{&quot;type&quot;:&quot;article-journal&quot;,&quot;id&quot;:&quot;8dfaa695-873f-322b-ac67-6c5592e7ddd4&quot;,&quot;title&quot;:&quot;Crop Rotation and Nitrogen Effects on Normalized Grain Yields in a Long-Term Study&quot;,&quot;author&quot;:[{&quot;family&quot;:&quot;Varvel&quot;,&quot;given&quot;:&quot;Gary E.&quot;,&quot;parse-names&quot;:false,&quot;dropping-particle&quot;:&quot;&quot;,&quot;non-dropping-particle&quot;:&quot;&quot;}],&quot;container-title&quot;:&quot;Agronomy Journal&quot;,&quot;accessed&quot;:{&quot;date-parts&quot;:[[2021,7,26]]},&quot;DOI&quot;:&quot;10.2134/AGRONJ2000.925938X&quot;,&quot;ISSN&quot;:&quot;1435-0645&quot;,&quot;URL&quot;:&quot;https://acsess.onlinelibrary.wiley.com/doi/full/10.2134/agronj2000.925938x&quot;,&quot;issued&quot;:{&quot;date-parts&quot;:[[2000,9,1]]},&quot;page&quot;:&quot;938-941&quot;,&quot;abstract&quot;:&quot;Effects of year-to-year variability in agricultural production systems have always been a concern, but few studies are conducted for a long enough period of time where management system evaluations and asessments can be made. Given this limitation, questions about whether management systems are effective at reducing temporal variability remain in production agriculture. These questions prompted investigation of a long-term crop rotation study to determine effects of crop rotation and N fertilization practices in a rainfed environment on normalized grain yields. Sixteen years of grain yield data from an experiment with seven cropping systems (three monoculture, two 2-yr rotations, and two 4-yr rotations) and three N fertilizer rates are included in the study. Grain yields from 1983 through 1998 for each crop and N fetilizer treatment were normalized and then relative grain yield within a cropping system and N fertilizer treatment were combined, which resulted in relative yields for each cropping system and N fertilizer treatment combination in each year. Using the normalized yields, overall analyses of the 16 yr of data were conducted to assess what effects cropping systems and N fertilizer have on yield variability. These analyses demonstrated that crop rotation systems are more effective at reducing long-term yield variability than monoculture system, even with N fertilizer. As expected, N fertility, obtained from either fertilizer or legumes in monoculture or rotation system, is probably one of the most, if not the most important aspect in reducing yield variability. Analyses of normalized yields also demonstrated that reductions in yield variability could be obtained in many of our cropping systems with proper management.&quot;,&quot;publisher&quot;:&quot;John Wiley &amp; Sons, Ltd&quot;,&quot;issue&quot;:&quot;5&quot;,&quot;volume&quot;:&quot;92&quot;},&quot;isTemporary&quot;:false}],&quot;properties&quot;:{&quot;noteIndex&quot;:0},&quot;isEdited&quot;:false,&quot;manualOverride&quot;:{&quot;isManuallyOverriden&quot;:false,&quot;citeprocText&quot;:&quot;(Dick and Doren, 1985; Peterson et al., 1990; Meese et al., 1991; Crookston et al., 1991; Porter et al., 1997; Varvel, 2000; Stanger and Lauer, 2008; Gentry et al., 2013; Al-Kaisi et al., 2015; Farmaha et al., 2016; Seifert et al., 2017; Vogel and Below, 2018; Bowles et al., 2020)&quot;,&quot;manualOverrideText&quot;:&quot;&quot;},&quot;citationTag&quot;:&quot;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&quot;},{&quot;citationID&quot;:&quot;MENDELEY_CITATION_720c7f87-fa0c-49e8-9cb8-9dbe092b3031&quot;,&quot;citationItems&quot;:[{&quot;id&quot;:&quot;9ec0fcae-c312-37d2-b626-74faff7b6bf7&quot;,&quot;itemData&quot;:{&quot;type&quot;:&quot;report&quot;,&quot;id&quot;:&quot;9ec0fcae-c312-37d2-b626-74faff7b6bf7&quot;,&quot;title&quot;:&quot;Corn/Soybean rotation literature summary&quot;,&quot;author&quot;:[{&quot;family&quot;:&quot;Erickson&quot;,&quot;given&quot;:&quot;Bruce&quot;,&quot;parse-names&quot;:false,&quot;dropping-particle&quot;:&quot;&quot;,&quot;non-dropping-particle&quot;:&quot;&quot;}],&quot;accessed&quot;:{&quot;date-parts&quot;:[[2021,7,26]]},&quot;DOI&quot;:&quot;10.1094/CM-2003-0130-01-RS&quot;,&quot;URL&quot;:&quot;http://agron.scijournals.org/cgi/reprint/90/4/518?&quot;,&quot;issued&quot;:{&quot;date-parts&quot;:[[2008]]},&quot;abstract&quot;:&quot;A compilation of all known published data comparing corn after corn to a corn/soybean rotation in the U.S. Compiled by Bruce Erickson, Purdue University berickso@purdue.edu (Last updated March, 2008). 111 90-19% NOTES: 1. Lamberton, MN, Waseca, MN and Arlington, WI studies with common years and locations have common data, with the exception of Lund 1993, which is unique. 2. Mead, NE studies with common years have common data, with the exception of Walters 2004 and Wilhelm 2004, which are unique. 3. Brookings, SD studies with common years have common data. 4. Where studies included management factors, results are from conventional tillage and the highest level of input. Refer to individual studies for results by tillage, nitrogen rates or other management factors. Howard 1998 and Lee 2004 are no-till. 5. Varvel 2003 Shelton, NE is irrigated, all others are rainfed. 6. For continuous corn, years of corn prior to yield collection varied among studies.&quot;},&quot;isTemporary&quot;:false}],&quot;properties&quot;:{&quot;noteIndex&quot;:0},&quot;isEdited&quot;:false,&quot;manualOverride&quot;:{&quot;isManuallyOverriden&quot;:false,&quot;citeprocText&quot;:&quot;(Erickson, 2008)&quot;,&quot;manualOverrideText&quot;:&quot;&quot;},&quot;citationTag&quot;:&quot;MENDELEY_CITATION_v3_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&quot;},{&quot;citationID&quot;:&quot;MENDELEY_CITATION_59df618e-0706-46a6-a785-4959d1efc2d8&quot;,&quot;citationItems&quot;:[{&quot;id&quot;:&quot;a755d5e7-5018-3b74-a318-0407e070b626&quot;,&quot;itemData&quot;:{&quot;type&quot;:&quot;article-journal&quot;,&quot;id&quot;:&quot;a755d5e7-5018-3b74-a318-0407e070b626&quot;,&quot;title&quot;:&quot;Environment affects the corn and soybean rotation effect&quot;,&quot;author&quot;:[{&quot;family&quot;:&quot;Porter&quot;,&quot;given&quot;:&quot;Paul M.&quot;,&quot;parse-names&quot;:false,&quot;dropping-particle&quot;:&quot;&quot;,&quot;non-dropping-particle&quot;:&quot;&quot;},{&quot;family&quot;:&quot;Lauer&quot;,&quot;given&quot;:&quot;Joseph G.&quot;,&quot;parse-names&quot;:false,&quot;dropping-particle&quot;:&quot;&quot;,&quot;non-dropping-particle&quot;:&quot;&quot;},{&quot;family&quot;:&quot;Lueschen&quot;,&quot;given&quot;:&quot;William E.&quot;,&quot;parse-names&quot;:false,&quot;dropping-particle&quot;:&quot;&quot;,&quot;non-dropping-particle&quot;:&quot;&quot;},{&quot;family&quot;:&quot;Ford&quot;,&quot;given&quot;:&quot;J. Harlan&quot;,&quot;parse-names&quot;:false,&quot;dropping-particle&quot;:&quot;&quot;,&quot;non-dropping-particle&quot;:&quot;&quot;},{&quot;family&quot;:&quot;Hoverstad&quot;,&quot;given&quot;:&quot;Tom R.&quot;,&quot;parse-names&quot;:false,&quot;dropping-particle&quot;:&quot;&quot;,&quot;non-dropping-particle&quot;:&quot;&quot;},{&quot;family&quot;:&quot;Oplinger&quot;,&quot;given&quot;:&quot;Edward S.&quot;,&quot;parse-names&quot;:false,&quot;dropping-particle&quot;:&quot;&quot;,&quot;non-dropping-particle&quot;:&quot;&quot;},{&quot;family&quot;:&quot;Crookston&quot;,&quot;given&quot;:&quot;R. Kent&quot;,&quot;parse-names&quot;:false,&quot;dropping-particle&quot;:&quot;&quot;,&quot;non-dropping-particle&quot;:&quot;&quot;}],&quot;container-title&quot;:&quot;Agronomy Journal&quot;,&quot;accessed&quot;:{&quot;date-parts&quot;:[[2020,4,9]]},&quot;DOI&quot;:&quot;10.2134/agronj1997.00021962008900030012x&quot;,&quot;ISSN&quot;:&quot;00021962&quot;,&quot;URL&quot;:&quot;http://doi.wiley.com/10.2134/agronj1997.00021962008900030012x&quot;,&quot;issued&quot;:{&quot;date-parts&quot;:[[1997,5,1]]},&quot;page&quot;:&quot;441-448&quot;,&quot;abstract&quot;:&quot;Corn (Zea mays L.) and soybean [Glycine max (L.) Merr.], the backbone of Midwestern crop production, respond to rotation, but how growing conditions affect this is not well documented. Our objectives were to determine the effect of various corn and soybean cropping patterns on yields and to evaluate environmental effects on the rotation effect. The study began in 1981 at Lamberton, MN, on a Webster clay loam (fine-loamy, mixed, mesic Typic Endoaquoll), in 1982 at Waseca, MN, on a Nicollet clay loam (fine-loamy, mixed, mesic Aquic Hapludoll), and in 1983 at Arlington, WI, on a Piano silt loam (fine-silty, mixed, mesic Typic Argiudoll). Cropping sequences were (i) continuous monoculture of each crop; (ii) annual rotation of the two crops; and (iii) 1, 2, 3, 4, and 5 yr of each crop following 5 yr of the other crop. Results are based on 11 yr of data at Lamberton, 8 yr (soybean) or 9 yr (corn) at Waseca, and 9 yr at Arlington. Corn rotated annually with soybean yielded 13% more, and 1st-yr corn following multiple years of soybean yielded 15% more titan continuous corn. Soybean annually rotated with corn yielded 10% more, and 1st-yr soybean following multiple years of corn yielded 18% more than continuous soybean. The crops differed in response to increasing years of consecutive planting: 2nd-yr to 5th-yr corn yields were no different from continuous corn yields; 2nd-yr soybean yielded 8% more than continuous soybean, 3rd-yr soybean yielded 3% more, and 4th- and 5th-yr soybean yielded the same as continuous soybean. Relative increase in yields of both crops in annual rotation compared with monoculture was approximately twofold greater in low-yielding than in high-yielding environments. In low-yielding environments, the yield advantage of an annual rotation of corn and soybean compared with monoculture was frequently greater than 25%. The commonly practiced annual rotation of corn and soybean maximized corn yields, but not soybean yields, relative to the other sequences studied.&quot;,&quot;publisher&quot;:&quot;John Wiley &amp; Sons, Ltd&quot;,&quot;issue&quot;:&quot;3&quot;,&quot;volume&quot;:&quot;89&quot;},&quot;isTemporary&quot;:false}],&quot;properties&quot;:{&quot;noteIndex&quot;:0},&quot;isEdited&quot;:false,&quot;manualOverride&quot;:{&quot;isManuallyOverriden&quot;:false,&quot;citeprocText&quot;:&quot;(Porter et al., 1997)&quot;,&quot;manualOverrideText&quot;:&quot;&quot;},&quot;citationTag&quot;:&quot;MENDELEY_CITATION_v3_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&quot;},{&quot;citationID&quot;:&quot;MENDELEY_CITATION_14c923c9-13fb-46d0-b3dd-609349d3e8fa&quot;,&quot;citationItems&quot;:[{&quot;id&quot;:&quot;e3fb5498-4873-380b-bd86-179c9c7efba6&quot;,&quot;itemData&quot;:{&quot;type&quot;:&quot;article-journal&quot;,&quot;id&quot;:&quot;e3fb5498-4873-380b-bd86-179c9c7efba6&quot;,&quot;title&quot;:&quot;Multilocation Corn Stover Harvest Effects on Crop Yields and Nutrient Removal&quot;,&quot;author&quot;:[{&quot;family&quot;:&quot;Karlen&quot;,&quot;given&quot;:&quot;Douglas L.&quot;,&quot;parse-names&quot;:false,&quot;dropping-particle&quot;:&quot;&quot;,&quot;non-dropping-particle&quot;:&quot;&quot;},{&quot;family&quot;:&quot;Birrell&quot;,&quot;given&quot;:&quot;Stuart J.&quot;,&quot;parse-names&quot;:false,&quot;dropping-particle&quot;:&quot;&quot;,&quot;non-dropping-particle&quot;:&quot;&quot;},{&quot;family&quot;:&quot;Johnson&quot;,&quot;given&quot;:&quot;Jane M. F.&quot;,&quot;parse-names&quot;:false,&quot;dropping-particle&quot;:&quot;&quot;,&quot;non-dropping-particle&quot;:&quot;&quot;},{&quot;family&quot;:&quot;Osborne&quot;,&quot;given&quot;:&quot;Shannon L.&quot;,&quot;parse-names&quot;:false,&quot;dropping-particle&quot;:&quot;&quot;,&quot;non-dropping-particle&quot;:&quot;&quot;},{&quot;family&quot;:&quot;Schumacher&quot;,&quot;given&quot;:&quot;Thomas E.&quot;,&quot;parse-names&quot;:false,&quot;dropping-particle&quot;:&quot;&quot;,&quot;non-dropping-particle&quot;:&quot;&quot;},{&quot;family&quot;:&quot;Varvel&quot;,&quot;given&quot;:&quot;Gary E.&quot;,&quot;parse-names&quot;:false,&quot;dropping-particle&quot;:&quot;&quot;,&quot;non-dropping-particle&quot;:&quot;&quot;},{&quot;family&quot;:&quot;Ferguson&quot;,&quot;given&quot;:&quot;Richard B.&quot;,&quot;parse-names&quot;:false,&quot;dropping-particle&quot;:&quot;&quot;,&quot;non-dropping-particle&quot;:&quot;&quot;},{&quot;family&quot;:&quot;Novak&quot;,&quot;given&quot;:&quot;Jeff M.&quot;,&quot;parse-names&quot;:false,&quot;dropping-particle&quot;:&quot;&quot;,&quot;non-dropping-particle&quot;:&quot;&quot;},{&quot;family&quot;:&quot;Fredrick&quot;,&quot;given&quot;:&quot;James R.&quot;,&quot;parse-names&quot;:false,&quot;dropping-particle&quot;:&quot;&quot;,&quot;non-dropping-particle&quot;:&quot;&quot;},{&quot;family&quot;:&quot;Baker&quot;,&quot;given&quot;:&quot;John M.&quot;,&quot;parse-names&quot;:false,&quot;dropping-particle&quot;:&quot;&quot;,&quot;non-dropping-particle&quot;:&quot;&quot;},{&quot;family&quot;:&quot;Lamb&quot;,&quot;given&quot;:&quot;John A.&quot;,&quot;parse-names&quot;:false,&quot;dropping-particle&quot;:&quot;&quot;,&quot;non-dropping-particle&quot;:&quot;&quot;},{&quot;family&quot;:&quot;Adler&quot;,&quot;given&quot;:&quot;Paul R.&quot;,&quot;parse-names&quot;:false,&quot;dropping-particle&quot;:&quot;&quot;,&quot;non-dropping-particle&quot;:&quot;&quot;},{&quot;family&quot;:&quot;Roth&quot;,&quot;given&quot;:&quot;Greg W.&quot;,&quot;parse-names&quot;:false,&quot;dropping-particle&quot;:&quot;&quot;,&quot;non-dropping-particle&quot;:&quot;&quot;},{&quot;family&quot;:&quot;Nafziger&quot;,&quot;given&quot;:&quot;Emerson D.&quot;,&quot;parse-names&quot;:false,&quot;dropping-particle&quot;:&quot;&quot;,&quot;non-dropping-particle&quot;:&quot;&quot;}],&quot;container-title&quot;:&quot;BioEnergy Research 2014 7:2&quot;,&quot;accessed&quot;:{&quot;date-parts&quot;:[[2021,8,2]]},&quot;DOI&quot;:&quot;10.1007/S12155-014-9419-7&quot;,&quot;ISSN&quot;:&quot;1939-1242&quot;,&quot;URL&quot;:&quot;https://link.springer.com/article/10.1007/s12155-014-9419-7&quot;,&quot;issued&quot;:{&quot;date-parts&quot;:[[2014,2,7]]},&quot;page&quot;:&quot;528-539&quot;,&quot;abstract&quot;:&quot;Corn (Zea mays L.) stover was identified as an important feedstock for cellulosic bioenergy production because of the extensive area upon which the crop is already grown. This report summarizes 239 site-years of field research examining effects of zero, moderate, and high stover removal rates at 36 sites in seven different states. Grain and stover yields from all sites as well as N, P, and K removal from 28 sites are summarized for nine longitude and six latitude bands, two tillage practices (conventional vs no tillage), two stover-harvest methods (machine vs calculated), and two crop rotations {continuous corn (maize) vs corn/soybean [Glycine max (L.) Merr.]}. Mean grain yields ranged from 5.0 to 12.0 Mg ha−1 (80 to 192 bu ac−1). Harvesting an average of 3.9 or 7.2 Mg ha−1 (1.7 or 3.2 tons ac−1) of the corn stover resulted in a slight increase in grain yield at 57 and 51 % of the sites, respectively. Average no-till grain yields were significantly lower than with conventional tillage when stover was not harvested, but not when it was collected. Plant samples collected between physiological maturity and combine harvest showed that compared to not harvesting stover, N, P, and K removal was increased by 24, 2.7, and 31 kg ha−1, respectively, with moderate (3.9 Mg ha−1) harvest and by 47, 5.5, and 62 kg ha−1, respectively, with high (7.2 Mg ha−1) removal. This data will be useful for verifying simulation models and available corn stover feedstock projections, but is too variable for planning site-specific stover harvest.&quot;,&quot;publisher&quot;:&quot;Springer&quot;,&quot;issue&quot;:&quot;2&quot;,&quot;volume&quot;:&quot;7&quot;},&quot;isTemporary&quot;:false}],&quot;properties&quot;:{&quot;noteIndex&quot;:0},&quot;isEdited&quot;:false,&quot;manualOverride&quot;:{&quot;isManuallyOverriden&quot;:false,&quot;citeprocText&quot;:&quot;(Karlen et al., 2014)&quot;,&quot;manualOverrideText&quot;:&quot;&quot;},&quot;citationTag&quot;:&quot;MENDELEY_CITATION_v3_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&quot;},{&quot;citationID&quot;:&quot;MENDELEY_CITATION_2f8fb599-ba4b-47d7-adcd-2db2f554b670&quot;,&quot;citationItems&quot;:[{&quot;id&quot;:&quot;d1c18774-1823-3359-85b2-2116b64bc4be&quot;,&quot;itemData&quot;:{&quot;type&quot;:&quot;article-journal&quot;,&quot;id&quot;:&quot;d1c18774-1823-3359-85b2-2116b64bc4be&quot;,&quot;title&quot;:&quot;Tillage and Crop Rotation Effects on Corn Agronomic Response and Economic Return at Seven Iowa Locations&quot;,&quot;author&quot;:[{&quot;family&quot;:&quot;Al-Kaisi&quot;,&quot;given&quot;:&quot;Mahdi M.&quot;,&quot;parse-names&quot;:false,&quot;dropping-particle&quot;:&quot;&quot;,&quot;non-dropping-particle&quot;:&quot;&quot;},{&quot;family&quot;:&quot;Archontoulis&quot;,&quot;given&quot;:&quot;Sotirios&quot;,&quot;parse-names&quot;:false,&quot;dropping-particle&quot;:&quot;v.&quot;,&quot;non-dropping-particle&quot;:&quot;&quot;},{&quot;family&quot;:&quot;Kwaw-Mensah&quot;,&quot;given&quot;:&quot;David&quot;,&quot;parse-names&quot;:false,&quot;dropping-particle&quot;:&quot;&quot;,&quot;non-dropping-particle&quot;:&quot;&quot;},{&quot;family&quot;:&quot;Miguez&quot;,&quot;given&quot;:&quot;Fernando&quot;,&quot;parse-names&quot;:false,&quot;dropping-particle&quot;:&quot;&quot;,&quot;non-dropping-particle&quot;:&quot;&quot;}],&quot;container-title&quot;:&quot;Agronomy Journal&quot;,&quot;accessed&quot;:{&quot;date-parts&quot;:[[2021,7,26]]},&quot;DOI&quot;:&quot;10.2134/AGRONJ14.0470&quot;,&quot;ISSN&quot;:&quot;1435-0645&quot;,&quot;URL&quot;:&quot;https://acsess.onlinelibrary.wiley.com/doi/full/10.2134/agronj14.0470&quot;,&quot;issued&quot;:{&quot;date-parts&quot;:[[2015,7,1]]},&quot;page&quot;:&quot;1411-1424&quot;,&quot;abstract&quot;:&quot;Corn yield (Zea mays L.) and economic return with different tillage systems and crop rotations are highly influenced by regional soil and climate conditions. Th is study was conducted at seven locations in Iowa from 2003 to 2013. the experiment design was split-plot with tillage as the main factor, which included five tillage systems (no-tillage, NT; strip-tillage, ST; chisel plow, CP; deep rip, DR; and moldboard plow, MP).Th ree crop rotations of corn–soybean (Glycine max L.), C–S; corn–corn–soybean, C–C–S; and corn–corn, C–C were subplots in a completely randomized block design in four replications. the objectives were to: (i) investigate seasonal variability in corn yield as affected by tillage and crop rotation, (ii) identify appropriate tillage for each crop rotation and location, and (iii) evaluate the magnitude of crop rotation effect on corn yield. Corn yields varied from 2.5 to 15.8 Mg ha–1 with no detectable increase over time. the results showed northern locations have yield of 1.9 Mg ha–1 and economic return of US$329 ha–1 advantage over southern locations. Yield and economic returns for the three rotations were as follow: C–S &gt; C–C–S &gt; C–C. Yield and economic penalty were greater with NT than conventional tillage in the northern locations (poorly-drained soils) than locations with well-drained soils. the corn yield penalty associated with C–C was location specific and varied from 11 to 28%. the findings suggest a location specific adoption of tillage and crop rotation for achieving optimum yield.&quot;,&quot;publisher&quot;:&quot;John Wiley &amp; Sons, Ltd&quot;,&quot;issue&quot;:&quot;4&quot;,&quot;volume&quot;:&quot;107&quot;},&quot;isTemporary&quot;:false}],&quot;properties&quot;:{&quot;noteIndex&quot;:0},&quot;isEdited&quot;:false,&quot;manualOverride&quot;:{&quot;isManuallyOverriden&quot;:true,&quot;citeprocText&quot;:&quot;(Al-Kaisi et al., 2015)&quot;,&quot;manualOverrideText&quot;:&quot;(Al-Kaisi et al., 2015; summarised in supplemental material)&quot;},&quot;citationTag&quot;:&quot;MENDELEY_CITATION_v3_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&quot;},{&quot;citationID&quot;:&quot;MENDELEY_CITATION_8682da03-5f90-4d89-92f0-cde9174b66d9&quot;,&quot;citationItems&quot;:[{&quot;id&quot;:&quot;8f8c956b-5740-34fb-ad7e-6ae0e448ace1&quot;,&quot;itemData&quot;:{&quot;type&quot;:&quot;article-journal&quot;,&quot;id&quot;:&quot;8f8c956b-5740-34fb-ad7e-6ae0e448ace1&quot;,&quot;title&quot;:&quot;Corn Residue Effect on the Yield of Corn and Soybean Grown in Rotation&quot;,&quot;author&quot;:[{&quot;family&quot;:&quot;Crookston&quot;,&quot;given&quot;:&quot;R. K.&quot;,&quot;parse-names&quot;:false,&quot;dropping-particle&quot;:&quot;&quot;,&quot;non-dropping-particle&quot;:&quot;&quot;},{&quot;family&quot;:&quot;Kurle&quot;,&quot;given&quot;:&quot;J. E.&quot;,&quot;parse-names&quot;:false,&quot;dropping-particle&quot;:&quot;&quot;,&quot;non-dropping-particle&quot;:&quot;&quot;}],&quot;container-title&quot;:&quot;Agronomy Journal&quot;,&quot;accessed&quot;:{&quot;date-parts&quot;:[[2019,3,7]]},&quot;DOI&quot;:&quot;10.2134/agronj1989.00021962008100020018x&quot;,&quot;ISSN&quot;:&quot;0002-1962&quot;,&quot;URL&quot;:&quot;https://www.agronomy.org/publications/aj/abstracts/81/2/AJ0810020229&quot;,&quot;issued&quot;:{&quot;date-parts&quot;:[[1989]]},&quot;page&quot;:&quot;229&quot;,&quot;publisher&quot;:&quot;American Society of Agronomy&quot;,&quot;issue&quot;:&quot;2&quot;,&quot;volume&quot;:&quot;81&quot;},&quot;isTemporary&quot;:false}],&quot;properties&quot;:{&quot;noteIndex&quot;:0},&quot;isEdited&quot;:false,&quot;manualOverride&quot;:{&quot;isManuallyOverriden&quot;:false,&quot;citeprocText&quot;:&quot;(Crookston and Kurle, 1989)&quot;,&quot;manualOverrideText&quot;:&quot;&quot;},&quot;citationTag&quot;:&quot;MENDELEY_CITATION_v3_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&quot;},{&quot;citationID&quot;:&quot;MENDELEY_CITATION_2ab70de3-8261-496d-a358-b14ac9b480d9&quot;,&quot;citationItems&quot;:[{&quot;id&quot;:&quot;bbb79e90-d934-3058-9189-c64fb79594b1&quot;,&quot;itemData&quot;:{&quot;type&quot;:&quot;article-journal&quot;,&quot;id&quot;:&quot;bbb79e90-d934-3058-9189-c64fb79594b1&quot;,&quot;title&quot;:&quot;Corn-Soybean Rotation Effects on Soil Water Depletion&quot;,&quot;author&quot;:[{&quot;family&quot;:&quot;Copeland&quot;,&quot;given&quot;:&quot;P. J.&quot;,&quot;parse-names&quot;:false,&quot;dropping-particle&quot;:&quot;&quot;,&quot;non-dropping-particle&quot;:&quot;&quot;},{&quot;family&quot;:&quot;Allmaras&quot;,&quot;given&quot;:&quot;R. R.&quot;,&quot;parse-names&quot;:false,&quot;dropping-particle&quot;:&quot;&quot;,&quot;non-dropping-particle&quot;:&quot;&quot;},{&quot;family&quot;:&quot;Crookston&quot;,&quot;given&quot;:&quot;R. K.&quot;,&quot;parse-names&quot;:false,&quot;dropping-particle&quot;:&quot;&quot;,&quot;non-dropping-particle&quot;:&quot;&quot;},{&quot;family&quot;:&quot;Nelson&quot;,&quot;given&quot;:&quot;W. W.&quot;,&quot;parse-names&quot;:false,&quot;dropping-particle&quot;:&quot;&quot;,&quot;non-dropping-particle&quot;:&quot;&quot;}],&quot;container-title&quot;:&quot;Agronomy Journal&quot;,&quot;accessed&quot;:{&quot;date-parts&quot;:[[2019,3,7]]},&quot;DOI&quot;:&quot;10.2134/agronj1993.00021962008500020008x&quot;,&quot;ISSN&quot;:&quot;0002-1962&quot;,&quot;URL&quot;:&quot;https://www.agronomy.org/publications/aj/abstracts/85/2/AJ0850020203&quot;,&quot;issued&quot;:{&quot;date-parts&quot;:[[1993]]},&quot;page&quot;:&quot;203&quot;,&quot;abstract&quot;:&quot;Abstract The positive yield effect of crop rotation may be linked to enhanced water uptake and associated efficient use. We hypothesized that a crop grown in rotation might deplete soil water more than the same crop grown under monocultnre because some negative factor associated with monoculture was alleviated. Water use efficiency (WUE) might also be improved by rotation. The objective of our study was to determine whether altered water uptake or altered WUE was associated with the yield increase observed when corn (Zea mays L.) and soybean [Glycine max (L.) Merr.] are rotated. A long-term corn-soybean rotation experiment was monitored in 1987 and 1988 to determine seasonal soil water status to 1.50m. Corn and soybean sequences monitored were: monoculture, first-year crop following 5 yrs of the other crop, second-year crop following 5 yrs of the other crop, and an annual alteration of the two crops. Compared with monoculture, yield was increased up to 30% when corn followed soybean and up to 11% when soybean followed corn. Average soil water depletion during the season by first-year corn was 16 mm greater than by continuous corn. The WUE in corn was related to cropping sequence at a moderate level of significance (p = 0.14). Seasonal soil water depletion by soybean was not changed by cropping sequence but overall WUE by first-year soybean was higher than by continuous soybean (p = 0.05). When there was a period with only sparse rainfall in 1988, corn had a greater water depletion than soybean and also a deeper zone of depletion. Both crops exhibited a greater water depletion when rotated. Frequent rainfall in 1987 sufficient to wet the soil below 0.30 m obliterated patterns of depleted soil water. Increased water use observed in first-year corn and increased WUE observed in first-year soybean (compared to monoculture) in both years suggest that rotation allows these crops to increase root surface or root activity and hence to improve grain yield. Paper no. 19 080 of the Scientific Journal Series, Minn. Agric. Exp. Stn.&quot;,&quot;publisher&quot;:&quot;American Society of Agronomy&quot;,&quot;issue&quot;:&quot;2&quot;,&quot;volume&quot;:&quot;85&quot;},&quot;isTemporary&quot;:false}],&quot;properties&quot;:{&quot;noteIndex&quot;:0},&quot;isEdited&quot;:false,&quot;manualOverride&quot;:{&quot;isManuallyOverriden&quot;:false,&quot;citeprocText&quot;:&quot;(Copeland et al., 1993)&quot;,&quot;manualOverrideText&quot;:&quot;&quot;},&quot;citationTag&quot;:&quot;MENDELEY_CITATION_v3_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&quot;},{&quot;citationID&quot;:&quot;MENDELEY_CITATION_ddb7cca0-a7fb-448b-b255-1c5e5c9b911c&quot;,&quot;citationItems&quot;:[{&quot;id&quot;:&quot;01c391cc-73f5-318a-98fe-426d26cb4e42&quot;,&quot;itemData&quot;:{&quot;type&quot;:&quot;article-journal&quot;,&quot;id&quot;:&quot;01c391cc-73f5-318a-98fe-426d26cb4e42&quot;,&quot;title&quot;:&quot;Crop Sequence Affects Nutrient Composition of Corn and Soybean Grown under High Fertility&quot;,&quot;author&quot;:[{&quot;family&quot;:&quot;Copeland&quot;,&quot;given&quot;:&quot;P. J.&quot;,&quot;parse-names&quot;:false,&quot;dropping-particle&quot;:&quot;&quot;,&quot;non-dropping-particle&quot;:&quot;&quot;},{&quot;family&quot;:&quot;Crookston&quot;,&quot;given&quot;:&quot;R. K.&quot;,&quot;parse-names&quot;:false,&quot;dropping-particle&quot;:&quot;&quot;,&quot;non-dropping-particle&quot;:&quot;&quot;}],&quot;container-title&quot;:&quot;Agronomy Journal&quot;,&quot;accessed&quot;:{&quot;date-parts&quot;:[[2021,7,26]]},&quot;DOI&quot;:&quot;10.2134/AGRONJ1992.00021962008400030028X&quot;,&quot;ISSN&quot;:&quot;1435-0645&quot;,&quot;URL&quot;:&quot;https://acsess.onlinelibrary.wiley.com/doi/full/10.2134/agronj1992.00021962008400030028x&quot;,&quot;issued&quot;:{&quot;date-parts&quot;:[[1992,5,1]]},&quot;page&quot;:&quot;503-509&quot;,&quot;abstract&quot;:&quot;&lt;abstract abstract-type=\&quot;summary\&quot;&gt; Although crop rotation may change soil mineral status, particularly N, there may also be a rotation effect beyond that which can be explained by soil mineral status alone. Research has shown that leaf mineral-composition can vary between crop sequences at high fertilizer levels. We hypothesized that the rotation effect observed in longterm sequences of corn (Zea mays L.) and soybean [Glycine max (L.) Merr.] might be due to an increased nutrient concentration, not just an increased accumulation. A corn-soybean rotation study in Minnesota managed at high nutrient fertility was used to test our hypothesis. The high management level was appraised by soil test levels. Corn and soybean sequences evaluated were monoculture, first year, second year, and annually-alternated. These crop sequences were evaluated for their effects on plant nutrient concentration, accumulation, or both. The growth stage at which differences in plant nutrient concentration or accumulation might affect final yield was also evaluated. A positive effect of rotation on yield was observed in both crops. Shoot concentrations and total accumulations of N, P, and K were higher in first year corn compared to monoculture, suggesting that the increased corn yield associated with rotation may have been due to a general improvement in plant nutrition. Cropping sequence had less of an effect on soybean nutrient concentration than corn. Nutrient accumulation in soybean was not generally affected by crop sequence. &lt;fn id=\&quot;FN1\&quot; fn-type=\&quot;other\&quot;&gt;Paper no. 19003 of the Scientific Journal Series, Minn. Agric. Exp. Stn.&lt;/fn&gt;&quot;,&quot;publisher&quot;:&quot;John Wiley &amp; Sons, Ltd&quot;,&quot;issue&quot;:&quot;3&quot;,&quot;volume&quot;:&quot;84&quot;},&quot;isTemporary&quot;:false}],&quot;properties&quot;:{&quot;noteIndex&quot;:0},&quot;isEdited&quot;:false,&quot;manualOverride&quot;:{&quot;isManuallyOverriden&quot;:false,&quot;citeprocText&quot;:&quot;(Copeland and Crookston, 1992)&quot;,&quot;manualOverrideText&quot;:&quot;&quot;},&quot;citationTag&quot;:&quot;MENDELEY_CITATION_v3_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&quot;},{&quot;citationID&quot;:&quot;MENDELEY_CITATION_911732be-313a-4e67-bba0-c1791deda08d&quot;,&quot;citationItems&quot;:[{&quot;id&quot;:&quot;bded4b2b-30e7-3c5c-844f-84c33ed5df3f&quot;,&quot;itemData&quot;:{&quot;type&quot;:&quot;article-journal&quot;,&quot;id&quot;:&quot;bded4b2b-30e7-3c5c-844f-84c33ed5df3f&quot;,&quot;title&quot;:&quot;Root growth and distribution are affected by corn-soybean cropping sequence&quot;,&quot;author&quot;:[{&quot;family&quot;:&quot;Nickel&quot;,&quot;given&quot;:&quot;S. E.&quot;,&quot;parse-names&quot;:false,&quot;dropping-particle&quot;:&quot;&quot;,&quot;non-dropping-particle&quot;:&quot;&quot;},{&quot;family&quot;:&quot;Crookston&quot;,&quot;given&quot;:&quot;R. Kent&quot;,&quot;parse-names&quot;:false,&quot;dropping-particle&quot;:&quot;&quot;,&quot;non-dropping-particle&quot;:&quot;&quot;},{&quot;family&quot;:&quot;Russelle&quot;,&quot;given&quot;:&quot;Michael P.&quot;,&quot;parse-names&quot;:false,&quot;dropping-particle&quot;:&quot;&quot;,&quot;non-dropping-particle&quot;:&quot;&quot;}],&quot;container-title&quot;:&quot;Agronomy Journal&quot;,&quot;accessed&quot;:{&quot;date-parts&quot;:[[2019,3,7]]},&quot;DOI&quot;:&quot;10.2134/agronj1995.00021962008700050020x&quot;,&quot;ISSN&quot;:&quot;00021962&quot;,&quot;URL&quot;:&quot;https://www.agronomy.org/publications/aj/abstracts/87/5/AJ0870050895&quot;,&quot;issued&quot;:{&quot;date-parts&quot;:[[1995]]},&quot;page&quot;:&quot;895-902&quot;,&quot;publisher&quot;:&quot;American Society of Agronomy&quot;,&quot;issue&quot;:&quot;5&quot;,&quot;volume&quot;:&quot;87&quot;},&quot;isTemporary&quot;:false},{&quot;id&quot;:&quot;86d3ba84-3b6f-361f-b8e0-a9a8718809a1&quot;,&quot;itemData&quot;:{&quot;type&quot;:&quot;article-journal&quot;,&quot;id&quot;:&quot;86d3ba84-3b6f-361f-b8e0-a9a8718809a1&quot;,&quot;title&quot;:&quot;Mycorrhizae: Possible Explanation for Yield Decline with Continuous Corn and Soybean&quot;,&quot;author&quot;:[{&quot;family&quot;:&quot;Johnson&quot;,&quot;given&quot;:&quot;Nancy Collins&quot;,&quot;parse-names&quot;:false,&quot;dropping-particle&quot;:&quot;&quot;,&quot;non-dropping-particle&quot;:&quot;&quot;},{&quot;family&quot;:&quot;Copeland&quot;,&quot;given&quot;:&quot;Philip J.&quot;,&quot;parse-names&quot;:false,&quot;dropping-particle&quot;:&quot;&quot;,&quot;non-dropping-particle&quot;:&quot;&quot;},{&quot;family&quot;:&quot;Crookston&quot;,&quot;given&quot;:&quot;R. Kent&quot;,&quot;parse-names&quot;:false,&quot;dropping-particle&quot;:&quot;&quot;,&quot;non-dropping-particle&quot;:&quot;&quot;},{&quot;family&quot;:&quot;Pfleger&quot;,&quot;given&quot;:&quot;F. L.&quot;,&quot;parse-names&quot;:false,&quot;dropping-particle&quot;:&quot;&quot;,&quot;non-dropping-particle&quot;:&quot;&quot;}],&quot;container-title&quot;:&quot;Agronomy Journal&quot;,&quot;accessed&quot;:{&quot;date-parts&quot;:[[2019,3,7]]},&quot;DOI&quot;:&quot;10.2134/agronj1992.00021962008400030007x&quot;,&quot;ISSN&quot;:&quot;0002-1962&quot;,&quot;URL&quot;:&quot;https://www.agronomy.org/publications/aj/abstracts/84/3/AJ0840030387&quot;,&quot;issued&quot;:{&quot;date-parts&quot;:[[1992]]},&quot;page&quot;:&quot;387&quot;,&quot;abstract&quot;:&quot;Earlier studies showed that mycorrhizal fungi selectively proliferate in soils cropped in monoculture to corn (&amp;a mays L.) or soybean [Glycine ntar (L.) Men.]. This study evaluated whether the dominant mycorrhizal fungi, based on spore numbers present in soil, affected growth and nutrient uptake of the following crop. Plots at two locations in Minnesota with a continuous corn or continuous soybean history were planted to both corn and soybean. The relationship between spore numbers of proliferating species of mycorrhizal fungi and crop yield and nutrient concentrations were assessed using simple correlation analysis. Spore populations of mycorrhizal fungi which proliferated in corn were generally negatively correlated with the yield and tissue mineral concentrations of corn, but were positively correlated with the yield and tissue mineral concentrations of soybean. Spore populations of soybean proliferators exhibited the reciprocal relationship, although less clearly. We suggest that, compared to other fungi, proliferating VAM fungal species may be less beneficial (or perhaps detrimental) to the crop in which they proliferate. We propose a mechanism to explain how vesicular-arbuscular mycorrhizal (VAM) fungi could cause yield depressions associated with monoculture, and outline research needed to test this hypothesis.&quot;,&quot;publisher&quot;:&quot;American Society of Agronomy&quot;,&quot;issue&quot;:&quot;3&quot;,&quot;volume&quot;:&quot;84&quot;},&quot;isTemporary&quot;:false},{&quot;id&quot;:&quot;ae9c389e-0e59-353a-8983-84b544d3a3d0&quot;,&quot;itemData&quot;:{&quot;type&quot;:&quot;article-journal&quot;,&quot;id&quot;:&quot;ae9c389e-0e59-353a-8983-84b544d3a3d0&quot;,&quot;title&quot;:&quot;Vesicular–arbuscular mycorrhizas respond to corn and soybean cropping history&quot;,&quot;author&quot;:[{&quot;family&quot;:&quot;JOHNSON&quot;,&quot;given&quot;:&quot;NANCY COLLINS&quot;,&quot;parse-names&quot;:false,&quot;dropping-particle&quot;:&quot;&quot;,&quot;non-dropping-particle&quot;:&quot;&quot;},{&quot;family&quot;:&quot;PFLEGER&quot;,&quot;given&quot;:&quot;F. L.&quot;,&quot;parse-names&quot;:false,&quot;dropping-particle&quot;:&quot;&quot;,&quot;non-dropping-particle&quot;:&quot;&quot;},{&quot;family&quot;:&quot;CROOKSTON&quot;,&quot;given&quot;:&quot;R. KENT&quot;,&quot;parse-names&quot;:false,&quot;dropping-particle&quot;:&quot;&quot;,&quot;non-dropping-particle&quot;:&quot;&quot;},{&quot;family&quot;:&quot;SIMMONS&quot;,&quot;given&quot;:&quot;STEVE R.&quot;,&quot;parse-names&quot;:false,&quot;dropping-particle&quot;:&quot;&quot;,&quot;non-dropping-particle&quot;:&quot;&quot;},{&quot;family&quot;:&quot;COPELAND&quot;,&quot;given&quot;:&quot;PHILIP J.&quot;,&quot;parse-names&quot;:false,&quot;dropping-particle&quot;:&quot;&quot;,&quot;non-dropping-particle&quot;:&quot;&quot;}],&quot;container-title&quot;:&quot;New Phytologist&quot;,&quot;accessed&quot;:{&quot;date-parts&quot;:[[2021,7,26]]},&quot;DOI&quot;:&quot;10.1111/J.1469-8137.1991.TB00970.X&quot;,&quot;ISSN&quot;:&quot;1469-8137&quot;,&quot;URL&quot;:&quot;https://nph.onlinelibrary.wiley.com/doi/full/10.1111/j.1469-8137.1991.tb00970.x&quot;,&quot;issued&quot;:{&quot;date-parts&quot;:[[1991,4,1]]},&quot;page&quot;:&quot;657-663&quot;,&quot;abstract&quot;:&quot;Communities of vesicular‐arbuscular (VA) mycorrhizal fungi were studied in a long‐term crop rotation experiment at two locations (Waseca and Lamberton, Minnesota, USA). Spores of mycorrhizal fungi were counted and identified in experimental plots with a cropping history of either corn (Zea mays L.) or soybean [Glycine max (L.) Merrill]. Mycorrhizal fungal communities were affected by both location and cropping history. At Waseca, Glomus aggregation Schenck &amp; Smith, G. leptotichum Schenck &amp; Smith and G. occultum Walker spores were more abundant in soil with a corn history than a soybean history, while spores of G. microcarpum Tul. &amp; Tul. exhibited the reciprocal pattern. Approximately 90% of the spores recovered at Lamberton were G. aggregation and did not vary with crop history. However, the spores of three other species: G. albidum Walker &amp; Rhodes, G. mosseae Gerdemann &amp; Trappe, and G. occultum, were more abundant in plots with a corn history than a soybean history. Densities of G. aggretatum spores were negatively correlated with soil pH at Waseca, but were unrelated to pH at Lamberton were the mean soil pH was lower. Our results indicate that mycorrhizal fungal species are individualistic in their responses to cropping history and edaphic factors. Copyright © 1991, Wiley Blackwell. All rights reserved&quot;,&quot;publisher&quot;:&quot;John Wiley &amp; Sons, Ltd&quot;,&quot;issue&quot;:&quot;4&quot;,&quot;volume&quot;:&quot;117&quot;},&quot;isTemporary&quot;:false}],&quot;properties&quot;:{&quot;noteIndex&quot;:0},&quot;isEdited&quot;:false,&quot;manualOverride&quot;:{&quot;isManuallyOverriden&quot;:false,&quot;citeprocText&quot;:&quot;(Johnson et al., 1991, 1992; Nickel et al., 1995)&quot;,&quot;manualOverrideText&quot;:&quot;&quot;},&quot;citationTag&quot;:&quot;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&quot;},{&quot;citationID&quot;:&quot;MENDELEY_CITATION_4292439f-2393-4132-88d4-87b5ab7caf39&quot;,&quot;citationItems&quot;:[{&quot;id&quot;:&quot;cbbe70dc-61b7-37b4-9754-40630db987e4&quot;,&quot;itemData&quot;:{&quot;type&quot;:&quot;report&quot;,&quot;id&quot;:&quot;cbbe70dc-61b7-37b4-9754-40630db987e4&quot;,&quot;title&quot;:&quot;Contribution of soil-borne bacteria to the rotation effect in corn&quot;,&quot;author&quot;:[{&quot;family&quot;:&quot;Turco&quot;,&quot;given&quot;:&quot;R F&quot;,&quot;parse-names&quot;:false,&quot;dropping-particle&quot;:&quot;&quot;,&quot;non-dropping-particle&quot;:&quot;&quot;},{&quot;family&quot;:&quot;Bischoff&quot;,&quot;given&quot;:&quot;M&quot;,&quot;parse-names&quot;:false,&quot;dropping-particle&quot;:&quot;&quot;,&quot;non-dropping-particle&quot;:&quot;&quot;},{&quot;family&quot;:&quot;Breakwell&quot;,&quot;given&quot;:&quot;D P&quot;,&quot;parse-names&quot;:false,&quot;dropping-particle&quot;:&quot;&quot;,&quot;non-dropping-particle&quot;:&quot;&quot;},{&quot;family&quot;:&quot;Griffith&quot;,&quot;given&quot;:&quot;D R&quot;,&quot;parse-names&quot;:false,&quot;dropping-particle&quot;:&quot;&quot;,&quot;non-dropping-particle&quot;:&quot;&quot;}],&quot;container-title&quot;:&quot;Plant and Soil&quot;,&quot;issued&quot;:{&quot;date-parts&quot;:[[1990]]},&quot;number-of-pages&quot;:&quot;115-120&quot;,&quot;abstract&quot;:&quot;Few efforts have been directed at understanding how the rhizosphere microbiology of continuous corn may effect crop yields. This relationship may explain, in part, the decreases in yield associated with continuous corn as compared to the corn in rotation with a second crop. This study was conducted to determine the importance of soil-borne microorganisms to yield declines in long term continuous corn. Continuous corn (Zea mays L.) or rotated corn-soybean (Glycine max L.) field plots, established in 1975, under either fall plowing or no-till tillage treatments were used. Treatments consisted of methyl bromide applied at 48.8 g m-2 3 days prior to planting in all four combinations. Total plant samples from both the fumigated and non-fumigated areas were collected 14 days after planting. Rhizosphere bacteria were recovered and tested for their ability to impact plant growth. Bacterial assessments were made in a test tube bioassay where germinated corn was transported in to agar containing a bacterial isolate. In the first year of the study a highly significant interaction of fumigation and rotation was indicated. With fumigation continuous corn yields were similar to that of rotated corn-bean. Rotated corn yields were less affected by fumigation. In the second year, the effects were similar but less significant. Over 130 bacterial isolates were tested for their effect on plant growth. Approximately 22% were able to inhibit plant growth. Of these, 720/0 were from the continuous corn system. Clearly, the interaction of rotation and yield is at a microbiological level. The suggestion that microorganisms similar to those isolated are responsible for controlling early plant growth in the continuous corn system is indicated.&quot;,&quot;volume&quot;:&quot;122&quot;},&quot;isTemporary&quot;:false}],&quot;properties&quot;:{&quot;noteIndex&quot;:0},&quot;isEdited&quot;:false,&quot;manualOverride&quot;:{&quot;isManuallyOverriden&quot;:false,&quot;citeprocText&quot;:&quot;(Turco et al., 1990)&quot;,&quot;manualOverrideText&quot;:&quot;&quot;},&quot;citationTag&quot;:&quot;MENDELEY_CITATION_v3_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&quot;},{&quot;citationID&quot;:&quot;MENDELEY_CITATION_9491ac9c-03f4-42e8-92c8-1a8ed33eaa3a&quot;,&quot;citationItems&quot;:[{&quot;id&quot;:&quot;d1c18774-1823-3359-85b2-2116b64bc4be&quot;,&quot;itemData&quot;:{&quot;type&quot;:&quot;article-journal&quot;,&quot;id&quot;:&quot;d1c18774-1823-3359-85b2-2116b64bc4be&quot;,&quot;title&quot;:&quot;Tillage and Crop Rotation Effects on Corn Agronomic Response and Economic Return at Seven Iowa Locations&quot;,&quot;author&quot;:[{&quot;family&quot;:&quot;Al-Kaisi&quot;,&quot;given&quot;:&quot;Mahdi M.&quot;,&quot;parse-names&quot;:false,&quot;dropping-particle&quot;:&quot;&quot;,&quot;non-dropping-particle&quot;:&quot;&quot;},{&quot;family&quot;:&quot;Archontoulis&quot;,&quot;given&quot;:&quot;Sotirios&quot;,&quot;parse-names&quot;:false,&quot;dropping-particle&quot;:&quot;v.&quot;,&quot;non-dropping-particle&quot;:&quot;&quot;},{&quot;family&quot;:&quot;Kwaw-Mensah&quot;,&quot;given&quot;:&quot;David&quot;,&quot;parse-names&quot;:false,&quot;dropping-particle&quot;:&quot;&quot;,&quot;non-dropping-particle&quot;:&quot;&quot;},{&quot;family&quot;:&quot;Miguez&quot;,&quot;given&quot;:&quot;Fernando&quot;,&quot;parse-names&quot;:false,&quot;dropping-particle&quot;:&quot;&quot;,&quot;non-dropping-particle&quot;:&quot;&quot;}],&quot;container-title&quot;:&quot;Agronomy Journal&quot;,&quot;accessed&quot;:{&quot;date-parts&quot;:[[2021,7,26]]},&quot;DOI&quot;:&quot;10.2134/AGRONJ14.0470&quot;,&quot;ISSN&quot;:&quot;1435-0645&quot;,&quot;URL&quot;:&quot;https://acsess.onlinelibrary.wiley.com/doi/full/10.2134/agronj14.0470&quot;,&quot;issued&quot;:{&quot;date-parts&quot;:[[2015,7,1]]},&quot;page&quot;:&quot;1411-1424&quot;,&quot;abstract&quot;:&quot;Corn yield (Zea mays L.) and economic return with different tillage systems and crop rotations are highly influenced by regional soil and climate conditions. Th is study was conducted at seven locations in Iowa from 2003 to 2013. the experiment design was split-plot with tillage as the main factor, which included five tillage systems (no-tillage, NT; strip-tillage, ST; chisel plow, CP; deep rip, DR; and moldboard plow, MP).Th ree crop rotations of corn–soybean (Glycine max L.), C–S; corn–corn–soybean, C–C–S; and corn–corn, C–C were subplots in a completely randomized block design in four replications. the objectives were to: (i) investigate seasonal variability in corn yield as affected by tillage and crop rotation, (ii) identify appropriate tillage for each crop rotation and location, and (iii) evaluate the magnitude of crop rotation effect on corn yield. Corn yields varied from 2.5 to 15.8 Mg ha–1 with no detectable increase over time. the results showed northern locations have yield of 1.9 Mg ha–1 and economic return of US$329 ha–1 advantage over southern locations. Yield and economic returns for the three rotations were as follow: C–S &gt; C–C–S &gt; C–C. Yield and economic penalty were greater with NT than conventional tillage in the northern locations (poorly-drained soils) than locations with well-drained soils. the corn yield penalty associated with C–C was location specific and varied from 11 to 28%. the findings suggest a location specific adoption of tillage and crop rotation for achieving optimum yield.&quot;,&quot;publisher&quot;:&quot;John Wiley &amp; Sons, Ltd&quot;,&quot;issue&quot;:&quot;4&quot;,&quot;volume&quot;:&quot;107&quot;},&quot;isTemporary&quot;:false},{&quot;id&quot;:&quot;af4e0754-9719-31ba-a37f-a27f57d36a7c&quot;,&quot;itemData&quot;:{&quot;type&quot;:&quot;article-journal&quot;,&quot;id&quot;:&quot;af4e0754-9719-31ba-a37f-a27f57d36a7c&quot;,&quot;title&quot;:&quot;Identifying factors controlling the continuous corn yield penalty&quot;,&quot;author&quot;:[{&quot;family&quot;:&quot;Gentry&quot;,&quot;given&quot;:&quot;Laura F.&quot;,&quot;parse-names&quot;:false,&quot;dropping-particle&quot;:&quot;&quot;,&quot;non-dropping-particle&quot;:&quot;&quot;},{&quot;family&quot;:&quot;Ruffo&quot;,&quot;given&quot;:&quot;Matias L.&quot;,&quot;parse-names&quot;:false,&quot;dropping-particle&quot;:&quot;&quot;,&quot;non-dropping-particle&quot;:&quot;&quot;},{&quot;family&quot;:&quot;Below&quot;,&quot;given&quot;:&quot;Fred E.&quot;,&quot;parse-names&quot;:false,&quot;dropping-particle&quot;:&quot;&quot;,&quot;non-dropping-particle&quot;:&quot;&quot;}],&quot;container-title&quot;:&quot;Agronomy Journal&quot;,&quot;accessed&quot;:{&quot;date-parts&quot;:[[2019,12,2]]},&quot;DOI&quot;:&quot;10.2134/agronj2012.0246&quot;,&quot;ISSN&quot;:&quot;00021962&quot;,&quot;URL&quot;:&quot;https://www.agronomy.org/publications/aj/abstracts/105/2/295&quot;,&quot;issued&quot;:{&quot;date-parts&quot;:[[2013]]},&quot;page&quot;:&quot;295-303&quot;,&quot;abstract&quot;:&quot;It is widely accepted that yields decline when corn (Zea mays L.) is grown continuously vs. in rotation wiThsoybean [Glycine max (L.) Merr.], although causes for the yield reduction are unclear. The primary objective of this study was to elucidate the source(s) of the continuous corn yield penalty (CCYP). The experiment was conducted from 2005 to 2010 in east-central Illinois beginning wiThthird-year continuous corn (CC) or a soybean-corn (SC) rotation at six N fertilizer rates. Averaged across all years, yield at the agronomic optimum N rate for CC was 8.84 Mg ha-1 and for SC was 10.20 Mg ha-1, resulting in a CCYP of 1.36 Mg ha-1; values ranged yearly from 0.47 to 2.23 Mg ha-1. Using a regression model, three signifi cant and independent predictors explained &gt;99% of the variability in the CCYP: unfertilized CC yield (0NCCYD), years in CC (CCYRS), and the difference between CC and SC delta yields (maximum yield - Unfertilized yield) (DELTADIFF). The strongest predictor, 0NCCYD, reflects net soil N mineralization and demonstrates that it decreases in CC systems. The CCYRS was strongly and positively correlated wiThCCYP, indicating that the CCYP increased through Year 7. We believe that CCYRS measures the effects of accumulated corn residue in CC systems. Finally, we consider DELTADIFFto be a measure of the interaction between yearly weather patterns and crop rotation, which results in more negative yield responses for CC than SC under hot or dry conditions. This study concluded that the primary causative agents of the CCYP are N availability, corn residue accumulation, and weather.&quot;,&quot;publisher&quot;:&quot;The American Society of Agronomy, Inc.&quot;,&quot;issue&quot;:&quot;2&quot;,&quot;volume&quot;:&quot;105&quot;},&quot;isTemporary&quot;:false},{&quot;id&quot;:&quot;a755d5e7-5018-3b74-a318-0407e070b626&quot;,&quot;itemData&quot;:{&quot;type&quot;:&quot;article-journal&quot;,&quot;id&quot;:&quot;a755d5e7-5018-3b74-a318-0407e070b626&quot;,&quot;title&quot;:&quot;Environment affects the corn and soybean rotation effect&quot;,&quot;author&quot;:[{&quot;family&quot;:&quot;Porter&quot;,&quot;given&quot;:&quot;Paul M.&quot;,&quot;parse-names&quot;:false,&quot;dropping-particle&quot;:&quot;&quot;,&quot;non-dropping-particle&quot;:&quot;&quot;},{&quot;family&quot;:&quot;Lauer&quot;,&quot;given&quot;:&quot;Joseph G.&quot;,&quot;parse-names&quot;:false,&quot;dropping-particle&quot;:&quot;&quot;,&quot;non-dropping-particle&quot;:&quot;&quot;},{&quot;family&quot;:&quot;Lueschen&quot;,&quot;given&quot;:&quot;William E.&quot;,&quot;parse-names&quot;:false,&quot;dropping-particle&quot;:&quot;&quot;,&quot;non-dropping-particle&quot;:&quot;&quot;},{&quot;family&quot;:&quot;Ford&quot;,&quot;given&quot;:&quot;J. Harlan&quot;,&quot;parse-names&quot;:false,&quot;dropping-particle&quot;:&quot;&quot;,&quot;non-dropping-particle&quot;:&quot;&quot;},{&quot;family&quot;:&quot;Hoverstad&quot;,&quot;given&quot;:&quot;Tom R.&quot;,&quot;parse-names&quot;:false,&quot;dropping-particle&quot;:&quot;&quot;,&quot;non-dropping-particle&quot;:&quot;&quot;},{&quot;family&quot;:&quot;Oplinger&quot;,&quot;given&quot;:&quot;Edward S.&quot;,&quot;parse-names&quot;:false,&quot;dropping-particle&quot;:&quot;&quot;,&quot;non-dropping-particle&quot;:&quot;&quot;},{&quot;family&quot;:&quot;Crookston&quot;,&quot;given&quot;:&quot;R. Kent&quot;,&quot;parse-names&quot;:false,&quot;dropping-particle&quot;:&quot;&quot;,&quot;non-dropping-particle&quot;:&quot;&quot;}],&quot;container-title&quot;:&quot;Agronomy Journal&quot;,&quot;accessed&quot;:{&quot;date-parts&quot;:[[2020,4,9]]},&quot;DOI&quot;:&quot;10.2134/agronj1997.00021962008900030012x&quot;,&quot;ISSN&quot;:&quot;00021962&quot;,&quot;URL&quot;:&quot;http://doi.wiley.com/10.2134/agronj1997.00021962008900030012x&quot;,&quot;issued&quot;:{&quot;date-parts&quot;:[[1997,5,1]]},&quot;page&quot;:&quot;441-448&quot;,&quot;abstract&quot;:&quot;Corn (Zea mays L.) and soybean [Glycine max (L.) Merr.], the backbone of Midwestern crop production, respond to rotation, but how growing conditions affect this is not well documented. Our objectives were to determine the effect of various corn and soybean cropping patterns on yields and to evaluate environmental effects on the rotation effect. The study began in 1981 at Lamberton, MN, on a Webster clay loam (fine-loamy, mixed, mesic Typic Endoaquoll), in 1982 at Waseca, MN, on a Nicollet clay loam (fine-loamy, mixed, mesic Aquic Hapludoll), and in 1983 at Arlington, WI, on a Piano silt loam (fine-silty, mixed, mesic Typic Argiudoll). Cropping sequences were (i) continuous monoculture of each crop; (ii) annual rotation of the two crops; and (iii) 1, 2, 3, 4, and 5 yr of each crop following 5 yr of the other crop. Results are based on 11 yr of data at Lamberton, 8 yr (soybean) or 9 yr (corn) at Waseca, and 9 yr at Arlington. Corn rotated annually with soybean yielded 13% more, and 1st-yr corn following multiple years of soybean yielded 15% more titan continuous corn. Soybean annually rotated with corn yielded 10% more, and 1st-yr soybean following multiple years of corn yielded 18% more than continuous soybean. The crops differed in response to increasing years of consecutive planting: 2nd-yr to 5th-yr corn yields were no different from continuous corn yields; 2nd-yr soybean yielded 8% more than continuous soybean, 3rd-yr soybean yielded 3% more, and 4th- and 5th-yr soybean yielded the same as continuous soybean. Relative increase in yields of both crops in annual rotation compared with monoculture was approximately twofold greater in low-yielding than in high-yielding environments. In low-yielding environments, the yield advantage of an annual rotation of corn and soybean compared with monoculture was frequently greater than 25%. The commonly practiced annual rotation of corn and soybean maximized corn yields, but not soybean yields, relative to the other sequences studied.&quot;,&quot;publisher&quot;:&quot;John Wiley &amp; Sons, Ltd&quot;,&quot;issue&quot;:&quot;3&quot;,&quot;volume&quot;:&quot;89&quot;},&quot;isTemporary&quot;:false},{&quot;id&quot;:&quot;172e5ff0-08f7-38c4-a30d-771937bf60ad&quot;,&quot;itemData&quot;:{&quot;type&quot;:&quot;article-journal&quot;,&quot;id&quot;:&quot;172e5ff0-08f7-38c4-a30d-771937bf60ad&quot;,&quot;title&quot;:&quot;Continuous Tillage and Rotation Combinations Effects on Corn, Soybean, and Oat Yields1&quot;,&quot;author&quot;:[{&quot;family&quot;:&quot;Dick&quot;,&quot;given&quot;:&quot;W. A.&quot;,&quot;parse-names&quot;:false,&quot;dropping-particle&quot;:&quot;&quot;,&quot;non-dropping-particle&quot;:&quot;&quot;},{&quot;family&quot;:&quot;Doren&quot;,&quot;given&quot;:&quot;D. M.&quot;,&quot;parse-names&quot;:false,&quot;dropping-particle&quot;:&quot;van&quot;,&quot;non-dropping-particle&quot;:&quot;&quot;}],&quot;container-title&quot;:&quot;Agronomy Journal&quot;,&quot;accessed&quot;:{&quot;date-parts&quot;:[[2021,7,26]]},&quot;DOI&quot;:&quot;10.2134/AGRONJ1985.00021962007700030023X&quot;,&quot;ISSN&quot;:&quot;1435-0645&quot;,&quot;URL&quot;:&quot;https://acsess.onlinelibrary.wiley.com/doi/full/10.2134/agronj1985.00021962007700030023x&quot;,&quot;issued&quot;:{&quot;date-parts&quot;:[[1985,5,1]]},&quot;page&quot;:&quot;459-465&quot;,&quot;abstract&quot;:&quot;Few studies report long-term effects of various tillage and crop rotation practices. Studies were conducted to compare the relative ability of various tillage and crop rotation combinations (3 ✕ 3 factorial) to sustain corn (Zea mays L.), soybean (Glycine mar L.), and oat (Avena sativa L.) yields. The tillage and rotation combinations were continuously applied for more than 20 years to a well-drained Wooster silt loam (fine-loamy, mixed, mesic Typic Fragiudalf), an imperfectly drained Crosby silt loam (fine, mixed, mesic Aeric Ochraqualf), and a very poorly drained Hoytville silty clay loam (fine, illitic, mesic Mollic Ochraqualf). Tillage treatments were no-tillage; plow and then plant; and plow, disk, and plant. Rotation treatments on the Wooster and Hoytville soils included continuous corn, corn and soybean in a 2-year rotation, and corn-oats-meadow in a 3-year rotation. Only continuous corn was grown on the Crosby soil. Corn yields were always positively influenced by no-tillage on the Wooster soil and negatively influenced on the Hoytville soil. The results obtained for the Crosby soil were mixed. The average yearly corn yield increase and decrease due to no-tillage on the Wooster and the Hoytville soils were 1070 kg ha-1 and 503 kg ha-1, respectively. The negative response to no-tillage on the Hoytville soil was primarily due to the large decrease in yield obtained as a result of the continuous corn rotation treatment (average annual yield decrease, 880 kg ha-1). Yield responses of soybean and oats on the Wooster and the Hoytville soils were similar to those observed for corn. When Phytophthora root rot resistant (tolerant) soybean cultivars were grown on the Hoytville soil with the standard cultivars which had been used during most of the experimental period, yield differences between the no-tillage and plow treatments were essentially eliminated. This study suggests that yield reductions of corn and soybean associated with no-tillage on heavy clay, very poorly drained soils may be reduced by rotating crops and/or by the use of disease resistant cultivars.&quot;,&quot;publisher&quot;:&quot;John Wiley &amp; Sons, Ltd&quot;,&quot;issue&quot;:&quot;3&quot;,&quot;volume&quot;:&quot;77&quot;},&quot;isTemporary&quot;:false}],&quot;properties&quot;:{&quot;noteIndex&quot;:0},&quot;isEdited&quot;:false,&quot;manualOverride&quot;:{&quot;isManuallyOverriden&quot;:false,&quot;citeprocText&quot;:&quot;(Dick and Doren, 1985; Porter et al., 1997; Gentry et al., 2013; Al-Kaisi et al., 2015)&quot;,&quot;manualOverrideText&quot;:&quot;&quot;},&quot;citationTag&quot;:&quot;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&quot;},{&quot;citationID&quot;:&quot;MENDELEY_CITATION_5246c650-6ca4-4844-93f1-e4686e497717&quot;,&quot;citationItems&quot;:[{&quot;id&quot;:&quot;029668c6-418e-3436-b854-5bb158e44c91&quot;,&quot;itemData&quot;:{&quot;type&quot;:&quot;article-journal&quot;,&quot;id&quot;:&quot;029668c6-418e-3436-b854-5bb158e44c91&quot;,&quot;title&quot;:&quot;Continuous corn and soybean yield penalties across hundreds of thousands of fields&quot;,&quot;author&quot;:[{&quot;family&quot;:&quot;Seifert&quot;,&quot;given&quot;:&quot;Christopher A.&quot;,&quot;parse-names&quot;:false,&quot;dropping-particle&quot;:&quot;&quot;,&quot;non-dropping-particle&quot;:&quot;&quot;},{&quot;family&quot;:&quot;Roberts&quot;,&quot;given&quot;:&quot;Michael J.&quot;,&quot;parse-names&quot;:false,&quot;dropping-particle&quot;:&quot;&quot;,&quot;non-dropping-particle&quot;:&quot;&quot;},{&quot;family&quot;:&quot;Lobell&quot;,&quot;given&quot;:&quot;David B.&quot;,&quot;parse-names&quot;:false,&quot;dropping-particle&quot;:&quot;&quot;,&quot;non-dropping-particle&quot;:&quot;&quot;}],&quot;container-title&quot;:&quot;Agronomy Journal&quot;,&quot;accessed&quot;:{&quot;date-parts&quot;:[[2019,12,10]]},&quot;DOI&quot;:&quot;10.2134/agronj2016.03.0134&quot;,&quot;ISSN&quot;:&quot;14350645&quot;,&quot;URL&quot;:&quot;https://dl.sciencesocieties.org/publications/aj/abstracts/109/2/541&quot;,&quot;issued&quot;:{&quot;date-parts&quot;:[[2017,11,26]]},&quot;page&quot;:&quot;541-548&quot;,&quot;abstract&quot;:&quot;The effects of crop rotations on yields have historically been assessed with field trials, but new datasets offer an opportunity to evaluate these effects using data from commercial farmers’ fields. Here we develop a unique dataset of 748,374 joint observations of field-level yields, crop histories, and soil and weather conditions across the U.S. Midwest to empirically evaluate crop rotations. For rainfed fields, we found an average continuous corn (Zea mays L.) yield penalty (CCYP) of 4.3% and continuous soybean [Gly-cine max (L.) Merr.] yield penalty (CSYP) of 10.3% during the 2007 to 2012 growing seasons. The CCYP is greater in locations with low moisture, while the CSYP shows the opposite pattern. Relatedly, irrigation decreases the CCYP but not the CSYP. Both penalties increased with the number of years a field had been continuously cropped, and while the CCYP leveled off after 3 yr in corn, the CSYP showed significant increases out to the (very rare) 5-yr continuous soybean sequence. An analysis of weather, soil, and planting date interactions with the CCYP and CSYP suggests that timely planting, favorable soil-climate, and warm early and late-season minimum temperatures correlate with reductions in the CCYP, while dry conditions and less favorable soil-climate correlate with reductions in the CSYP. The results of this study not only help refine estimates of rotation effects in commercial fields, but also shed light on the relationships between rotation effects and other factors, thereby offering insight into potential causal mechanisms.&quot;,&quot;publisher&quot;:&quot;The American Society of Agronomy, Inc.&quot;,&quot;issue&quot;:&quot;2&quot;,&quot;volume&quot;:&quot;109&quot;},&quot;isTemporary&quot;:false},{&quot;id&quot;:&quot;0cddc024-8e02-39a6-b419-2cb7e0d37242&quot;,&quot;itemData&quot;:{&quot;type&quot;:&quot;article-journal&quot;,&quot;id&quot;:&quot;0cddc024-8e02-39a6-b419-2cb7e0d37242&quot;,&quot;title&quot;:&quot;Rotation impact on on-farm yield and input-use efficiency in high-yield irrigated maize–soybean systems&quot;,&quot;author&quot;:[{&quot;family&quot;:&quot;Farmaha&quot;,&quot;given&quot;:&quot;Bhupinder S.&quot;,&quot;parse-names&quot;:false,&quot;dropping-particle&quot;:&quot;&quot;,&quot;non-dropping-particle&quot;:&quot;&quot;},{&quot;family&quot;:&quot;Eskridge&quot;,&quot;given&quot;:&quot;Kent M.&quot;,&quot;parse-names&quot;:false,&quot;dropping-particle&quot;:&quot;&quot;,&quot;non-dropping-particle&quot;:&quot;&quot;},{&quot;family&quot;:&quot;Cassman&quot;,&quot;given&quot;:&quot;Kenneth G.&quot;,&quot;parse-names&quot;:false,&quot;dropping-particle&quot;:&quot;&quot;,&quot;non-dropping-particle&quot;:&quot;&quot;},{&quot;family&quot;:&quot;Specht&quot;,&quot;given&quot;:&quot;James E.&quot;,&quot;parse-names&quot;:false,&quot;dropping-particle&quot;:&quot;&quot;,&quot;non-dropping-particle&quot;:&quot;&quot;},{&quot;family&quot;:&quot;Yang&quot;,&quot;given&quot;:&quot;Haishun&quot;,&quot;parse-names&quot;:false,&quot;dropping-particle&quot;:&quot;&quot;,&quot;non-dropping-particle&quot;:&quot;&quot;},{&quot;family&quot;:&quot;Grassini&quot;,&quot;given&quot;:&quot;Patricio&quot;,&quot;parse-names&quot;:false,&quot;dropping-particle&quot;:&quot;&quot;,&quot;non-dropping-particle&quot;:&quot;&quot;}],&quot;container-title&quot;:&quot;Agronomy Journal&quot;,&quot;accessed&quot;:{&quot;date-parts&quot;:[[2021,7,26]]},&quot;DOI&quot;:&quot;10.2134/AGRONJ2016.01.0046&quot;,&quot;ISSN&quot;:&quot;0002-1962&quot;,&quot;URL&quot;:&quot;https://experts.nebraska.edu/en/publications/rotation-impact-on-on-farm-yield-and-input-use-efficiency-in-high&quot;,&quot;issued&quot;:{&quot;date-parts&quot;:[[2016,11,1]]},&quot;page&quot;:&quot;2313-2321&quot;,&quot;abstract&quot;:&quot;Cereal yields tend to be higher in cereal–legume rotations relative to cereal monoculture yields. We investigated the influence of crop rotation on yield and input-use efficiency in high-yield irrigated maize (Zea mays L.)-based cropping systems using producer-reported data from western U.S. Corn Belt (about 11,000 observations). Across regions, average yield of maize grown after soybean [Glycine max (L.) Merr.] (S–M) was 0.2 to 0.6 Mg ha–1 (2–5%) higher, relative to yield of maize grown after maize (M–M). Soybean yield was 5% greater after two consecutive maize crops (M–M–S) than after only 1 yr of maize (S–M–S). Nitrogen fertilizer rate in maize fields was 13 kg N ha–1 (6%) lower in S–M than M–M fields, which, together with higher maize yields in S–M fields, resulted in 11% higher nitrogen partial factor productivity (PFPN). Difference in PFPN was unrelated with residual soil N–NO3– from prior crop. Analysis of rotation data indicated that rotation effect persists across a wide range of maize yields, from 6 to 15 Mg ha–1, though magnitude of rotation effect decreases with increasing yield level. Trends toward greater proportion of total maize area in S–M, rather than M–M, accounts for 8% of maize yield gain in U.S. Corn Belt since 1970. Similarity between our findings and previous research highlights the opportunity to quantify impact of management on yield and efficiencies by using producer data as a complement to high-cost multi-year, multi-site field experiments.&quot;,&quot;publisher&quot;:&quot;American Society of Agronomy&quot;,&quot;issue&quot;:&quot;6&quot;,&quot;volume&quot;:&quot;108&quot;},&quot;isTemporary&quot;:false}],&quot;properties&quot;:{&quot;noteIndex&quot;:0},&quot;isEdited&quot;:false,&quot;manualOverride&quot;:{&quot;isManuallyOverriden&quot;:false,&quot;citeprocText&quot;:&quot;(Farmaha et al., 2016; Seifert et al., 2017)&quot;,&quot;manualOverrideText&quot;:&quot;&quot;},&quot;citationTag&quot;:&quot;MENDELEY_CITATION_v3_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&quot;},{&quot;citationID&quot;:&quot;MENDELEY_CITATION_c96fcad8-8186-4dea-86cb-4c421d5715a7&quot;,&quot;citationItems&quot;:[{&quot;id&quot;:&quot;0601541f-910a-325d-a4a5-95f6dd958dd3&quot;,&quot;itemData&quot;:{&quot;type&quot;:&quot;article-journal&quot;,&quot;id&quot;:&quot;0601541f-910a-325d-a4a5-95f6dd958dd3&quot;,&quot;title&quot;:&quot;Long‐term research avoids spurious and misleading trends in sustainability attributes of no‐till&quot;,&quot;author&quot;:[{&quot;family&quot;:&quot;Cusser&quot;,&quot;given&quot;:&quot;Sarah&quot;,&quot;parse-names&quot;:false,&quot;dropping-particle&quot;:&quot;&quot;,&quot;non-dropping-particle&quot;:&quot;&quot;},{&quot;family&quot;:&quot;Bahlai&quot;,&quot;given&quot;:&quot;Christie&quot;,&quot;parse-names&quot;:false,&quot;dropping-particle&quot;:&quot;&quot;,&quot;non-dropping-particle&quot;:&quot;&quot;},{&quot;family&quot;:&quot;Swinton&quot;,&quot;given&quot;:&quot;Scott M.&quot;,&quot;parse-names&quot;:false,&quot;dropping-particle&quot;:&quot;&quot;,&quot;non-dropping-particle&quot;:&quot;&quot;},{&quot;family&quot;:&quot;Robertson&quot;,&quot;given&quot;:&quot;G. Philip&quot;,&quot;parse-names&quot;:false,&quot;dropping-particle&quot;:&quot;&quot;,&quot;non-dropping-particle&quot;:&quot;&quot;},{&quot;family&quot;:&quot;Haddad&quot;,&quot;given&quot;:&quot;Nick M.&quot;,&quot;parse-names&quot;:false,&quot;dropping-particle&quot;:&quot;&quot;,&quot;non-dropping-particle&quot;:&quot;&quot;}],&quot;container-title&quot;:&quot;Global Change Biology&quot;,&quot;DOI&quot;:&quot;10.1111/gcb.15080&quot;,&quot;ISSN&quot;:&quot;1354-1013&quot;,&quot;issued&quot;:{&quot;date-parts&quot;:[[2020,6,8]]},&quot;issue&quot;:&quot;6&quot;,&quot;volume&quot;:&quot;26&quot;},&quot;isTemporary&quot;:false},{&quot;id&quot;:&quot;c5c53bc7-42b4-3566-98a0-cfd093b866b3&quot;,&quot;itemData&quot;:{&quot;type&quot;:&quot;article-journal&quot;,&quot;id&quot;:&quot;c5c53bc7-42b4-3566-98a0-cfd093b866b3&quot;,&quot;title&quot;:&quot;Long-Term Evidence Shows that Crop-Rotation Diversification Increases Agricultural Resilience to Adverse Growing Conditions in North America&quot;,&quot;author&quot;:[{&quot;family&quot;:&quot;Bowles&quot;,&quot;given&quot;:&quot;Timothy M&quot;,&quot;parse-names&quot;:false,&quot;dropping-particle&quot;:&quot;&quot;,&quot;non-dropping-particle&quot;:&quot;&quot;},{&quot;family&quot;:&quot;Mooshammer&quot;,&quot;given&quot;:&quot;Maria&quot;,&quot;parse-names&quot;:false,&quot;dropping-particle&quot;:&quot;&quot;,&quot;non-dropping-particle&quot;:&quot;&quot;},{&quot;family&quot;:&quot;Socolar&quot;,&quot;given&quot;:&quot;Yvonne&quot;,&quot;parse-names&quot;:false,&quot;dropping-particle&quot;:&quot;&quot;,&quot;non-dropping-particle&quot;:&quot;&quot;},{&quot;family&quot;:&quot;Calderón&quot;,&quot;given&quot;:&quot;Francisco&quot;,&quot;parse-names&quot;:false,&quot;dropping-particle&quot;:&quot;&quot;,&quot;non-dropping-particle&quot;:&quot;&quot;},{&quot;family&quot;:&quot;Cavigelli&quot;,&quot;given&quot;:&quot;Michel A.&quot;,&quot;parse-names&quot;:false,&quot;dropping-particle&quot;:&quot;&quot;,&quot;non-dropping-particle&quot;:&quot;&quot;},{&quot;family&quot;:&quot;Culman&quot;,&quot;given&quot;:&quot;Steve W.&quot;,&quot;parse-names&quot;:false,&quot;dropping-particle&quot;:&quot;&quot;,&quot;non-dropping-particle&quot;:&quot;&quot;},{&quot;family&quot;:&quot;Deen&quot;,&quot;given&quot;:&quot;William&quot;,&quot;parse-names&quot;:false,&quot;dropping-particle&quot;:&quot;&quot;,&quot;non-dropping-particle&quot;:&quot;&quot;},{&quot;family&quot;:&quot;Drury&quot;,&quot;given&quot;:&quot;Craig F.&quot;,&quot;parse-names&quot;:false,&quot;dropping-particle&quot;:&quot;&quot;,&quot;non-dropping-particle&quot;:&quot;&quot;},{&quot;family&quot;:&quot;Garcia y Garcia&quot;,&quot;given&quot;:&quot;Axel&quot;,&quot;parse-names&quot;:false,&quot;dropping-particle&quot;:&quot;&quot;,&quot;non-dropping-particle&quot;:&quot;&quot;},{&quot;family&quot;:&quot;Gaudin&quot;,&quot;given&quot;:&quot;Amélie C.M.&quot;,&quot;parse-names&quot;:false,&quot;dropping-particle&quot;:&quot;&quot;,&quot;non-dropping-particle&quot;:&quot;&quot;},{&quot;family&quot;:&quot;Harkcom&quot;,&quot;given&quot;:&quot;W. Scott&quot;,&quot;parse-names&quot;:false,&quot;dropping-particle&quot;:&quot;&quot;,&quot;non-dropping-particle&quot;:&quot;&quot;},{&quot;family&quot;:&quot;Lehman&quot;,&quot;given&quot;:&quot;R. Michael&quot;,&quot;parse-names&quot;:false,&quot;dropping-particle&quot;:&quot;&quot;,&quot;non-dropping-particle&quot;:&quot;&quot;},{&quot;family&quot;:&quot;Osborne&quot;,&quot;given&quot;:&quot;Shannon L.&quot;,&quot;parse-names&quot;:false,&quot;dropping-particle&quot;:&quot;&quot;,&quot;non-dropping-particle&quot;:&quot;&quot;},{&quot;family&quot;:&quot;Robertson&quot;,&quot;given&quot;:&quot;G. Philip&quot;,&quot;parse-names&quot;:false,&quot;dropping-particle&quot;:&quot;&quot;,&quot;non-dropping-particle&quot;:&quot;&quot;},{&quot;family&quot;:&quot;Salerno&quot;,&quot;given&quot;:&quot;Jonathan&quot;,&quot;parse-names&quot;:false,&quot;dropping-particle&quot;:&quot;&quot;,&quot;non-dropping-particle&quot;:&quot;&quot;},{&quot;family&quot;:&quot;Schmer&quot;,&quot;given&quot;:&quot;Marty R&quot;,&quot;parse-names&quot;:false,&quot;dropping-particle&quot;:&quot;&quot;,&quot;non-dropping-particle&quot;:&quot;&quot;},{&quot;family&quot;:&quot;Strock&quot;,&quot;given&quot;:&quot;Jeffrey&quot;,&quot;parse-names&quot;:false,&quot;dropping-particle&quot;:&quot;&quot;,&quot;non-dropping-particle&quot;:&quot;&quot;},{&quot;family&quot;:&quot;Grandy&quot;,&quot;given&quot;:&quot;A. Stuart&quot;,&quot;parse-names&quot;:false,&quot;dropping-particle&quot;:&quot;&quot;,&quot;non-dropping-particle&quot;:&quot;&quot;}],&quot;container-title&quot;:&quot;One Earth&quot;,&quot;accessed&quot;:{&quot;date-parts&quot;:[[2020,4,14]]},&quot;DOI&quot;:&quot;10.1016/j.oneear.2020.02.007&quot;,&quot;ISSN&quot;:&quot;25903322&quot;,&quot;URL&quot;:&quot;https://doi.org/10.1016/j.oneear.2020.02.007&quot;,&quot;issued&quot;:{&quot;date-parts&quot;:[[2020]]},&quot;page&quot;:&quot;284-293&quot;,&quot;abstract&quot;:&quot;A grand challenge facing humanity is how to produce food for a growing population in the face of a changing climate and environmental degradation. Although empirical evidence remains sparse, management strategies that increase environmental sustainability, such as increasing agroecosystem diversity through crop rotations, may also increase resilience to weather extremes without sacrificing yields. We used multilevel regression analyses of long-term crop yield datasets across a continental precipitation gradient to assess how temporal crop diversification affects maize yields in intensively managed grain systems. More diverse rotations increased maize yields over time and across all growing conditions (28.1% on average), including in favorable conditions (22.6%). Notably, more diverse rotations also showed positive effects on yield under unfavorable conditions, whereby yield losses were reduced by 14.0%–89.9% in drought years. Systems approaches to environmental sustainability and yield resilience, such as crop-rotation diversification, are a central component of risk-reduction strategies and should inform the enablement of policies.&lt;/p&gt;&quot;,&quot;issue&quot;:&quot;3&quot;,&quot;volume&quot;:&quot;2&quot;},&quot;isTemporary&quot;:false},{&quot;id&quot;:&quot;a602366c-a17e-3179-b102-a4d3f2462d6d&quot;,&quot;itemData&quot;:{&quot;type&quot;:&quot;article-journal&quot;,&quot;id&quot;:&quot;a602366c-a17e-3179-b102-a4d3f2462d6d&quot;,&quot;title&quot;:&quot;Maximum soil organic carbon storage in Midwest U.S. cropping systems when crops are optimally nitrogen-fertilized&quot;,&quot;author&quot;:[{&quot;family&quot;:&quot;Poffenbarger&quot;,&quot;given&quot;:&quot;Hanna J.&quot;,&quot;parse-names&quot;:false,&quot;dropping-particle&quot;:&quot;&quot;,&quot;non-dropping-particle&quot;:&quot;&quot;},{&quot;family&quot;:&quot;Barker&quot;,&quot;given&quot;:&quot;Daniel W.&quot;,&quot;parse-names&quot;:false,&quot;dropping-particle&quot;:&quot;&quot;,&quot;non-dropping-particle&quot;:&quot;&quot;},{&quot;family&quot;:&quot;Helmers&quot;,&quot;given&quot;:&quot;Matthew J.&quot;,&quot;parse-names&quot;:false,&quot;dropping-particle&quot;:&quot;&quot;,&quot;non-dropping-particle&quot;:&quot;&quot;},{&quot;family&quot;:&quot;Miguez&quot;,&quot;given&quot;:&quot;Fernando E.&quot;,&quot;parse-names&quot;:false,&quot;dropping-particle&quot;:&quot;&quot;,&quot;non-dropping-particle&quot;:&quot;&quot;},{&quot;family&quot;:&quot;Olk&quot;,&quot;given&quot;:&quot;Daniel C.&quot;,&quot;parse-names&quot;:false,&quot;dropping-particle&quot;:&quot;&quot;,&quot;non-dropping-particle&quot;:&quot;&quot;},{&quot;family&quot;:&quot;Sawyer&quot;,&quot;given&quot;:&quot;John E.&quot;,&quot;parse-names&quot;:false,&quot;dropping-particle&quot;:&quot;&quot;,&quot;non-dropping-particle&quot;:&quot;&quot;},{&quot;family&quot;:&quot;Six&quot;,&quot;given&quot;:&quot;Johan&quot;,&quot;parse-names&quot;:false,&quot;dropping-particle&quot;:&quot;&quot;,&quot;non-dropping-particle&quot;:&quot;&quot;},{&quot;family&quot;:&quot;Castellano&quot;,&quot;given&quot;:&quot;Michael J.&quot;,&quot;parse-names&quot;:false,&quot;dropping-particle&quot;:&quot;&quot;,&quot;non-dropping-particle&quot;:&quot;&quot;}],&quot;container-title&quot;:&quot;PLOS ONE&quot;,&quot;accessed&quot;:{&quot;date-parts&quot;:[[2021,7,26]]},&quot;DOI&quot;:&quot;10.1371/JOURNAL.PONE.0172293&quot;,&quot;ISSN&quot;:&quot;1932-6203&quot;,&quot;URL&quot;:&quot;https://journals.plos.org/plosone/article?id=10.1371/journal.pone.0172293&quot;,&quot;issued&quot;:{&quot;date-parts&quot;:[[2017,3,1]]},&quot;page&quot;:&quot;e0172293&quot;,&quot;abstract&quot;:&quot;Nitrogen fertilization is critical to optimize short-term crop yield, but its long-term effect on soil organic C (SOC) is uncertain. Here, we clarify the impact of N fertilization on SOC in typical maize-based (Zea mays L.) Midwest U.S. cropping systems by accounting for site-to-site variability in maize yield response to N fertilization. Within continuous maize and maize-soybean [Glycine max (L.) Merr.] systems at four Iowa locations, we evaluated changes in surface SOC over 14 to 16 years across a range of N fertilizer rates empirically determined to be insufficient, optimum, or excessive for maximum maize yield. Soil organic C balances were negative where no N was applied but neutral (maize-soybean) or positive (continuous maize) at the agronomic optimum N rate (AONR). For continuous maize, the rate of SOC storage increased with increasing N rate, reaching a maximum at the AONR and decreasing above the AONR. Greater SOC storage in the optimally fertilized continuous maize system than in the optimally fertilized maize-soybean system was attributed to greater crop residue production and greater SOC storage efficiency in the continuous maize system. Mean annual crop residue production at the AONR was 22% greater in the continuous maize system than in the maize-soybean system and the rate of SOC storage per unit residue C input was 58% greater in the monocrop system. Our results demonstrate that agronomic optimum N fertilization is critical to maintain or increase SOC of Midwest U.S. cropland.&quot;,&quot;publisher&quot;:&quot;Public Library of Science&quot;,&quot;issue&quot;:&quot;3&quot;,&quot;volume&quot;:&quot;12&quot;},&quot;isTemporary&quot;:false}],&quot;properties&quot;:{&quot;noteIndex&quot;:0},&quot;isEdited&quot;:false,&quot;manualOverride&quot;:{&quot;isManuallyOverriden&quot;:false,&quot;citeprocText&quot;:&quot;(Poffenbarger et al., 2017; Bowles et al., 2020; Cusser et al., 2020)&quot;,&quot;manualOverrideText&quot;:&quot;&quot;},&quot;citationTag&quot;:&quot;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&quot;},{&quot;citationID&quot;:&quot;MENDELEY_CITATION_dc675eac-e6ac-475f-9ff0-5ce07174cf01&quot;,&quot;citationItems&quot;:[{&quot;id&quot;:&quot;6f7bc7dc-0898-3bc1-99a4-d5cd7a353587&quot;,&quot;itemData&quot;:{&quot;type&quot;:&quot;article-journal&quot;,&quot;id&quot;:&quot;6f7bc7dc-0898-3bc1-99a4-d5cd7a353587&quot;,&quot;title&quot;:&quot;Concepts and rationale for regional nitrogen rate guidelines for corn&quot;,&quot;author&quot;:[{&quot;family&quot;:&quot;Sawyer&quot;,&quot;given&quot;:&quot;J&quot;,&quot;parse-names&quot;:false,&quot;dropping-particle&quot;:&quot;&quot;,&quot;non-dropping-particle&quot;:&quot;&quot;},{&quot;family&quot;:&quot;Nafziger&quot;,&quot;given&quot;:&quot;E&quot;,&quot;parse-names&quot;:false,&quot;dropping-particle&quot;:&quot;&quot;,&quot;non-dropping-particle&quot;:&quot;&quot;},{&quot;family&quot;:&quot;Randall&quot;,&quot;given&quot;:&quot;G&quot;,&quot;parse-names&quot;:false,&quot;dropping-particle&quot;:&quot;&quot;,&quot;non-dropping-particle&quot;:&quot;&quot;},{&quot;family&quot;:&quot;Bundy&quot;,&quot;given&quot;:&quot;L&quot;,&quot;parse-names&quot;:false,&quot;dropping-particle&quot;:&quot;&quot;,&quot;non-dropping-particle&quot;:&quot;&quot;},{&quot;family&quot;:&quot;Rehm&quot;,&quot;given&quot;:&quot;G&quot;,&quot;parse-names&quot;:false,&quot;dropping-particle&quot;:&quot;&quot;,&quot;non-dropping-particle&quot;:&quot;&quot;}],&quot;container-title&quot;:&quot;Iowa State University Extension&quot;,&quot;accessed&quot;:{&quot;date-parts&quot;:[[2019,2,17]]},&quot;URL&quot;:&quot;https://lib.dr.iastate.edu/cgi/viewcontent.cgi?article=1103&amp;context=extension_pubs&quot;,&quot;issued&quot;:{&quot;date-parts&quot;:[[2006]]}},&quot;isTemporary&quot;:false}],&quot;properties&quot;:{&quot;noteIndex&quot;:0},&quot;isEdited&quot;:false,&quot;manualOverride&quot;:{&quot;isManuallyOverriden&quot;:false,&quot;citeprocText&quot;:&quot;(Sawyer et al., 2006)&quot;,&quot;manualOverrideText&quot;:&quot;&quot;},&quot;citationTag&quot;:&quot;MENDELEY_CITATION_v3_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&quot;},{&quot;citationID&quot;:&quot;MENDELEY_CITATION_b9b33bf6-1141-411e-b649-8f426082c12c&quot;,&quot;citationItems&quot;:[{&quot;id&quot;:&quot;0ed3d29c-582d-39c8-835c-58daad1b2c2a&quot;,&quot;itemData&quot;:{&quot;type&quot;:&quot;article-journal&quot;,&quot;id&quot;:&quot;0ed3d29c-582d-39c8-835c-58daad1b2c2a&quot;,&quot;title&quot;:&quot;Rotating maize reduces the risk and rate of nitrate leaching&quot;,&quot;author&quot;:[{&quot;family&quot;:&quot;Pasley&quot;,&quot;given&quot;:&quot;Heather&quot;,&quot;parse-names&quot;:false,&quot;dropping-particle&quot;:&quot;&quot;,&quot;non-dropping-particle&quot;:&quot;&quot;},{&quot;family&quot;:&quot;Nichols&quot;,&quot;given&quot;:&quot;Virginia&quot;,&quot;parse-names&quot;:false,&quot;dropping-particle&quot;:&quot;&quot;,&quot;non-dropping-particle&quot;:&quot;&quot;},{&quot;family&quot;:&quot;Castellano&quot;,&quot;given&quot;:&quot;Michael&quot;,&quot;parse-names&quot;:false,&quot;dropping-particle&quot;:&quot;&quot;,&quot;non-dropping-particle&quot;:&quot;&quot;},{&quot;family&quot;:&quot;Baum&quot;,&quot;given&quot;:&quot;Mitchell&quot;,&quot;parse-names&quot;:false,&quot;dropping-particle&quot;:&quot;&quot;,&quot;non-dropping-particle&quot;:&quot;&quot;},{&quot;family&quot;:&quot;Kladivko&quot;,&quot;given&quot;:&quot;Eileen&quot;,&quot;parse-names&quot;:false,&quot;dropping-particle&quot;:&quot;&quot;,&quot;non-dropping-particle&quot;:&quot;&quot;},{&quot;family&quot;:&quot;Helmers&quot;,&quot;given&quot;:&quot;Matthew&quot;,&quot;parse-names&quot;:false,&quot;dropping-particle&quot;:&quot;&quot;,&quot;non-dropping-particle&quot;:&quot;&quot;},{&quot;family&quot;:&quot;Archontoulis&quot;,&quot;given&quot;:&quot;Sotirios&quot;,&quot;parse-names&quot;:false,&quot;dropping-particle&quot;:&quot;&quot;,&quot;non-dropping-particle&quot;:&quot;&quot;}],&quot;container-title&quot;:&quot;Environmental Research Letters&quot;,&quot;accessed&quot;:{&quot;date-parts&quot;:[[2021,7,26]]},&quot;DOI&quot;:&quot;10.1088/1748-9326/ABEF8F&quot;,&quot;ISSN&quot;:&quot;1748-9326&quot;,&quot;URL&quot;:&quot;https://iopscience.iop.org/article/10.1088/1748-9326/abef8f&quot;,&quot;issued&quot;:{&quot;date-parts&quot;:[[2021,6,7]]},&quot;page&quot;:&quot;064063&quot;,&quot;abstract&quot;:&quot;There is a strong link between nitrate (NO3-N) leaching from fertilized annual crops and the rate of nitrogen (N) fertilizer input. However, this leaching-fertilizer relationship is poorly understood and the degree to which soil type, weather, and cropping system influence it is largely unknown. We calibrated the Agricultural Production Systems sIMulator process-based cropping system model using 56 site-years of data sourced from eight field studies across six states in the U.S. Midwest that monitored NO3-N leaching from artificial subsurface drainage in two cropping systems: Continuous maize and two-year rotation of maize followed by unfertilized soybean (maize-soybean rotation). We then ran a factorial simulation experiment and fit statistical models to the leaching-fertilizer response. A bi-linear model provided the best fit to the relationship between N fertilizer rate (kg haâ1) and NO3-N leaching load (kg haâ1) (from one year of continuous maize or summed over the two-year maize-soybean rotation). We found that the cropping system dictated the slopes and breakpoint (the point at which the leaching rate changes) of the model, but the site and year determined the intercept i.e. the magnitude of the leaching. In both cropping systems, the rate of NO3-N leaching increased at an N fertilizer rate higher than the N rate needed to optimize the leaching load per kg grain produced. Above the model breakpoint, the rate of NO3-N leaching per kg N fertilizer input was 300% greater than the rate below the breakpoint in the two-year maize-soybean rotation and 650% greater in continuous maize. Moreover, the model breakpoint occurred at only 16% above the average agronomic optimum N rate (AONR) in continuous maize, but 66% above the AONR in the maize-soybean rotation. Rotating maize with soybean, therefore, allows for a greater environmental buffer than continuous maize with regard to the impact of overfertilization on NO3-N leaching.&quot;,&quot;publisher&quot;:&quot;IOP Publishing&quot;,&quot;issue&quot;:&quot;6&quot;,&quot;volume&quot;:&quot;16&quot;},&quot;isTemporary&quot;:false}],&quot;properties&quot;:{&quot;noteIndex&quot;:0},&quot;isEdited&quot;:false,&quot;manualOverride&quot;:{&quot;isManuallyOverriden&quot;:false,&quot;citeprocText&quot;:&quot;(Pasley et al., 2021)&quot;,&quot;manualOverrideText&quot;:&quot;&quot;},&quot;citationTag&quot;:&quot;MENDELEY_CITATION_v3_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&quot;},{&quot;citationID&quot;:&quot;MENDELEY_CITATION_8c5f1750-5277-4cf4-a889-cd1074bf610f&quot;,&quot;citationItems&quot;:[{&quot;id&quot;:&quot;5c655628-6210-3f86-9fda-a6cbfe71bbff&quot;,&quot;itemData&quot;:{&quot;type&quot;:&quot;article-journal&quot;,&quot;id&quot;:&quot;5c655628-6210-3f86-9fda-a6cbfe71bbff&quot;,&quot;title&quot;:&quot;Insufficient and excessive N fertilizer input reduces maize root mass across soil types&quot;,&quot;author&quot;:[{&quot;family&quot;:&quot;Ordóñez&quot;,&quot;given&quot;:&quot;Raziel A.&quot;,&quot;parse-names&quot;:false,&quot;dropping-particle&quot;:&quot;&quot;,&quot;non-dropping-particle&quot;:&quot;&quot;},{&quot;family&quot;:&quot;Castellano&quot;,&quot;given&quot;:&quot;Michael J.&quot;,&quot;parse-names&quot;:false,&quot;dropping-particle&quot;:&quot;&quot;,&quot;non-dropping-particle&quot;:&quot;&quot;},{&quot;family&quot;:&quot;Danalatos&quot;,&quot;given&quot;:&quot;Gerasimos N.&quot;,&quot;parse-names&quot;:false,&quot;dropping-particle&quot;:&quot;&quot;,&quot;non-dropping-particle&quot;:&quot;&quot;},{&quot;family&quot;:&quot;Wright&quot;,&quot;given&quot;:&quot;Emily E.&quot;,&quot;parse-names&quot;:false,&quot;dropping-particle&quot;:&quot;&quot;,&quot;non-dropping-particle&quot;:&quot;&quot;},{&quot;family&quot;:&quot;Hatfield&quot;,&quot;given&quot;:&quot;Jerry L.&quot;,&quot;parse-names&quot;:false,&quot;dropping-particle&quot;:&quot;&quot;,&quot;non-dropping-particle&quot;:&quot;&quot;},{&quot;family&quot;:&quot;Burras&quot;,&quot;given&quot;:&quot;Lee&quot;,&quot;parse-names&quot;:false,&quot;dropping-particle&quot;:&quot;&quot;,&quot;non-dropping-particle&quot;:&quot;&quot;},{&quot;family&quot;:&quot;Archontoulis&quot;,&quot;given&quot;:&quot;Sotirios&quot;,&quot;parse-names&quot;:false,&quot;dropping-particle&quot;:&quot;v.&quot;,&quot;non-dropping-particle&quot;:&quot;&quot;}],&quot;container-title&quot;:&quot;Field Crops Research&quot;,&quot;accessed&quot;:{&quot;date-parts&quot;:[[2021,7,26]]},&quot;DOI&quot;:&quot;10.1016/J.FCR.2021.108142&quot;,&quot;ISSN&quot;:&quot;0378-4290&quot;,&quot;issued&quot;:{&quot;date-parts&quot;:[[2021,6,15]]},&quot;page&quot;:&quot;108142&quot;,&quot;abstract&quot;:&quot;Quantifying maize root response to nitrogen (N) fertilizer, soil texture, and weather is crucial to understand complex soil-root-plant processes. We performed a 2-year x 4 locations (sand content range: 5–95%) x N treatments (range: 0 to 336 kg N ha−1) field experiment in Iowa, U.S. to (1) determine the response of root traits to N fertilizer, and (2) develop generalized functions to aid understanding and prediction of root mass and root to shoot (R:S) ratio. Deep root samples (0−210 cm, increments of 30 cm) were collected using the soil core approach at early to middle grain fill period and quantified root mass, length, and N and C concentrations. In addition, yield and shoot biomass was measured. Root traits and yield had different responses to N fertilizer input. Root mass was maximized at 168 kg N ha−1; zero and excessive N fertilization decreased root mass by 33 and 17 %, respectively. Nitrogen fertilizer significantly affected root traits only in the top 30 cm soil layer. Soil texture affected root traits in a dry year (root mass was positively associated with silt and clay), but not in a wet year, suggesting that soil moisture overwhelms the effect of texture. The combined data (N rates x locations x years) revealed a negative relationship between R:S ratio and yield. This resulted in a new set of equations (e.g., upper bound R:S = e(–1.5 – 0.04*yield)) that can replace the constant R:S approach used in the literature. Yield, which is commonly measured, integrates the effects of environment, management, and genetic variation; hence the proposed equations can be widely applied. This study provides evidence that different plant traits are maximized at different levels of mineral N nutrition. Results can enhance biophysical models and prediction of R:S ratio.&quot;,&quot;publisher&quot;:&quot;Elsevier&quot;,&quot;volume&quot;:&quot;267&quot;},&quot;isTemporary&quot;:false}],&quot;properties&quot;:{&quot;noteIndex&quot;:0},&quot;isEdited&quot;:false,&quot;manualOverride&quot;:{&quot;isManuallyOverriden&quot;:false,&quot;citeprocText&quot;:&quot;(Ordóñez et al., 2021)&quot;,&quot;manualOverrideText&quot;:&quot;&quot;},&quot;citationTag&quot;:&quot;MENDELEY_CITATION_v3_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&quot;},{&quot;citationID&quot;:&quot;MENDELEY_CITATION_a2060ffb-b96e-448d-8fcc-86c334ff9976&quot;,&quot;citationItems&quot;:[{&quot;id&quot;:&quot;a602366c-a17e-3179-b102-a4d3f2462d6d&quot;,&quot;itemData&quot;:{&quot;type&quot;:&quot;article-journal&quot;,&quot;id&quot;:&quot;a602366c-a17e-3179-b102-a4d3f2462d6d&quot;,&quot;title&quot;:&quot;Maximum soil organic carbon storage in Midwest U.S. cropping systems when crops are optimally nitrogen-fertilized&quot;,&quot;author&quot;:[{&quot;family&quot;:&quot;Poffenbarger&quot;,&quot;given&quot;:&quot;Hanna J.&quot;,&quot;parse-names&quot;:false,&quot;dropping-particle&quot;:&quot;&quot;,&quot;non-dropping-particle&quot;:&quot;&quot;},{&quot;family&quot;:&quot;Barker&quot;,&quot;given&quot;:&quot;Daniel W.&quot;,&quot;parse-names&quot;:false,&quot;dropping-particle&quot;:&quot;&quot;,&quot;non-dropping-particle&quot;:&quot;&quot;},{&quot;family&quot;:&quot;Helmers&quot;,&quot;given&quot;:&quot;Matthew J.&quot;,&quot;parse-names&quot;:false,&quot;dropping-particle&quot;:&quot;&quot;,&quot;non-dropping-particle&quot;:&quot;&quot;},{&quot;family&quot;:&quot;Miguez&quot;,&quot;given&quot;:&quot;Fernando E.&quot;,&quot;parse-names&quot;:false,&quot;dropping-particle&quot;:&quot;&quot;,&quot;non-dropping-particle&quot;:&quot;&quot;},{&quot;family&quot;:&quot;Olk&quot;,&quot;given&quot;:&quot;Daniel C.&quot;,&quot;parse-names&quot;:false,&quot;dropping-particle&quot;:&quot;&quot;,&quot;non-dropping-particle&quot;:&quot;&quot;},{&quot;family&quot;:&quot;Sawyer&quot;,&quot;given&quot;:&quot;John E.&quot;,&quot;parse-names&quot;:false,&quot;dropping-particle&quot;:&quot;&quot;,&quot;non-dropping-particle&quot;:&quot;&quot;},{&quot;family&quot;:&quot;Six&quot;,&quot;given&quot;:&quot;Johan&quot;,&quot;parse-names&quot;:false,&quot;dropping-particle&quot;:&quot;&quot;,&quot;non-dropping-particle&quot;:&quot;&quot;},{&quot;family&quot;:&quot;Castellano&quot;,&quot;given&quot;:&quot;Michael J.&quot;,&quot;parse-names&quot;:false,&quot;dropping-particle&quot;:&quot;&quot;,&quot;non-dropping-particle&quot;:&quot;&quot;}],&quot;container-title&quot;:&quot;PLOS ONE&quot;,&quot;accessed&quot;:{&quot;date-parts&quot;:[[2021,7,26]]},&quot;DOI&quot;:&quot;10.1371/JOURNAL.PONE.0172293&quot;,&quot;ISSN&quot;:&quot;1932-6203&quot;,&quot;URL&quot;:&quot;https://journals.plos.org/plosone/article?id=10.1371/journal.pone.0172293&quot;,&quot;issued&quot;:{&quot;date-parts&quot;:[[2017,3,1]]},&quot;page&quot;:&quot;e0172293&quot;,&quot;abstract&quot;:&quot;Nitrogen fertilization is critical to optimize short-term crop yield, but its long-term effect on soil organic C (SOC) is uncertain. Here, we clarify the impact of N fertilization on SOC in typical maize-based (Zea mays L.) Midwest U.S. cropping systems by accounting for site-to-site variability in maize yield response to N fertilization. Within continuous maize and maize-soybean [Glycine max (L.) Merr.] systems at four Iowa locations, we evaluated changes in surface SOC over 14 to 16 years across a range of N fertilizer rates empirically determined to be insufficient, optimum, or excessive for maximum maize yield. Soil organic C balances were negative where no N was applied but neutral (maize-soybean) or positive (continuous maize) at the agronomic optimum N rate (AONR). For continuous maize, the rate of SOC storage increased with increasing N rate, reaching a maximum at the AONR and decreasing above the AONR. Greater SOC storage in the optimally fertilized continuous maize system than in the optimally fertilized maize-soybean system was attributed to greater crop residue production and greater SOC storage efficiency in the continuous maize system. Mean annual crop residue production at the AONR was 22% greater in the continuous maize system than in the maize-soybean system and the rate of SOC storage per unit residue C input was 58% greater in the monocrop system. Our results demonstrate that agronomic optimum N fertilization is critical to maintain or increase SOC of Midwest U.S. cropland.&quot;,&quot;publisher&quot;:&quot;Public Library of Science&quot;,&quot;issue&quot;:&quot;3&quot;,&quot;volume&quot;:&quot;12&quot;},&quot;isTemporary&quot;:false}],&quot;properties&quot;:{&quot;noteIndex&quot;:0},&quot;isEdited&quot;:false,&quot;manualOverride&quot;:{&quot;isManuallyOverriden&quot;:false,&quot;citeprocText&quot;:&quot;(Poffenbarger et al., 2017)&quot;,&quot;manualOverrideText&quot;:&quot;&quot;},&quot;citationTag&quot;:&quot;MENDELEY_CITATION_v3_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&quot;},{&quot;citationID&quot;:&quot;MENDELEY_CITATION_db8e59f9-f174-4a51-9892-446b5bd83a03&quot;,&quot;citationItems&quot;:[{&quot;id&quot;:&quot;85f91bbd-6b88-3e7b-9ea0-0cb1a720fef9&quot;,&quot;itemData&quot;:{&quot;type&quot;:&quot;article-journal&quot;,&quot;id&quot;:&quot;85f91bbd-6b88-3e7b-9ea0-0cb1a720fef9&quot;,&quot;title&quot;:&quot;Nitrogen fertilizer management for nitrous oxide (N 2 O) mitigation in intensive corn (Maize) production: an emissions reduction protocol for US Midwest agriculture&quot;,&quot;author&quot;:[{&quot;family&quot;:&quot;Millar&quot;,&quot;given&quot;:&quot;Neville&quot;,&quot;parse-names&quot;:false,&quot;dropping-particle&quot;:&quot;&quot;,&quot;non-dropping-particle&quot;:&quot;&quot;},{&quot;family&quot;:&quot;Robertson&quot;,&quot;given&quot;:&quot;G. Philip&quot;,&quot;parse-names&quot;:false,&quot;dropping-particle&quot;:&quot;&quot;,&quot;non-dropping-particle&quot;:&quot;&quot;},{&quot;family&quot;:&quot;Grace&quot;,&quot;given&quot;:&quot;Peter R.&quot;,&quot;parse-names&quot;:false,&quot;dropping-particle&quot;:&quot;&quot;,&quot;non-dropping-particle&quot;:&quot;&quot;},{&quot;family&quot;:&quot;Gehl&quot;,&quot;given&quot;:&quot;Ron J.&quot;,&quot;parse-names&quot;:false,&quot;dropping-particle&quot;:&quot;&quot;,&quot;non-dropping-particle&quot;:&quot;&quot;},{&quot;family&quot;:&quot;Hoben&quot;,&quot;given&quot;:&quot;John P.&quot;,&quot;parse-names&quot;:false,&quot;dropping-particle&quot;:&quot;&quot;,&quot;non-dropping-particle&quot;:&quot;&quot;}],&quot;container-title&quot;:&quot;Mitigation and Adaptation Strategies for Global Change 2010 15:2&quot;,&quot;accessed&quot;:{&quot;date-parts&quot;:[[2021,7,26]]},&quot;DOI&quot;:&quot;10.1007/S11027-010-9212-7&quot;,&quot;ISSN&quot;:&quot;1573-1596&quot;,&quot;URL&quot;:&quot;https://link.springer.com/article/10.1007/s11027-010-9212-7&quot;,&quot;issued&quot;:{&quot;date-parts&quot;:[[2010,1,28]]},&quot;page&quot;:&quot;185-204&quot;,&quot;abstract&quot;:&quot;Nitrous oxide (N2O) is a major greenhouse gas (GHG) product of intensive agriculture. Fertilizer nitrogen (N) rate is the best single predictor of N2O emissions in row-crop agriculture in the US Midwest. We use this relationship to propose a transparent, scientifically robust protocol that can be utilized by developers of agricultural offset projects for generating fungible GHG emission reduction credits for the emerging US carbon cap and trade market. By coupling predicted N2O flux with the recently developed maximum return to N (MRTN) approach for determining economically profitable N input rates for optimized crop yield, we provide the basis for incentivizing N2O reductions without affecting yields. The protocol, if widely adopted, could reduce N2O from fertilized row-crop agriculture by more than 50%. Although other management and environmental factors can influence N2O emissions, fertilizer N rate can be viewed as a single unambiguous proxy—a transparent, tangible, and readily manageable commodity. Our protocol addresses baseline establishment, additionality, permanence, variability, and leakage, and provides for producers and other stakeholders the economic and environmental incentives necessary for adoption of agricultural N2O reduction offset projects.&quot;,&quot;publisher&quot;:&quot;Springer&quot;,&quot;issue&quot;:&quot;2&quot;,&quot;volume&quot;:&quot;15&quot;},&quot;isTemporary&quot;:false},{&quot;id&quot;:&quot;c9568f03-5798-374b-9e71-f01b59e4a13d&quot;,&quot;itemData&quot;:{&quot;type&quot;:&quot;article-journal&quot;,&quot;id&quot;:&quot;c9568f03-5798-374b-9e71-f01b59e4a13d&quot;,&quot;title&quot;:&quot;The contribution of maize cropping in the Midwest USA to global warming: A regional estimate&quot;,&quot;author&quot;:[{&quot;family&quot;:&quot;Grace&quot;,&quot;given&quot;:&quot;Peter R.&quot;,&quot;parse-names&quot;:false,&quot;dropping-particle&quot;:&quot;&quot;,&quot;non-dropping-particle&quot;:&quot;&quot;},{&quot;family&quot;:&quot;Philip Robertson&quot;,&quot;given&quot;:&quot;G.&quot;,&quot;parse-names&quot;:false,&quot;dropping-particle&quot;:&quot;&quot;,&quot;non-dropping-particle&quot;:&quot;&quot;},{&quot;family&quot;:&quot;Millar&quot;,&quot;given&quot;:&quot;Neville&quot;,&quot;parse-names&quot;:false,&quot;dropping-particle&quot;:&quot;&quot;,&quot;non-dropping-particle&quot;:&quot;&quot;},{&quot;family&quot;:&quot;Colunga-Garcia&quot;,&quot;given&quot;:&quot;Manuel&quot;,&quot;parse-names&quot;:false,&quot;dropping-particle&quot;:&quot;&quot;,&quot;non-dropping-particle&quot;:&quot;&quot;},{&quot;family&quot;:&quot;Basso&quot;,&quot;given&quot;:&quot;Bruno&quot;,&quot;parse-names&quot;:false,&quot;dropping-particle&quot;:&quot;&quot;,&quot;non-dropping-particle&quot;:&quot;&quot;},{&quot;family&quot;:&quot;Gage&quot;,&quot;given&quot;:&quot;Stuart H.&quot;,&quot;parse-names&quot;:false,&quot;dropping-particle&quot;:&quot;&quot;,&quot;non-dropping-particle&quot;:&quot;&quot;},{&quot;family&quot;:&quot;Hoben&quot;,&quot;given&quot;:&quot;John&quot;,&quot;parse-names&quot;:false,&quot;dropping-particle&quot;:&quot;&quot;,&quot;non-dropping-particle&quot;:&quot;&quot;}],&quot;container-title&quot;:&quot;Agricultural Systems&quot;,&quot;accessed&quot;:{&quot;date-parts&quot;:[[2021,7,26]]},&quot;DOI&quot;:&quot;10.1016/J.AGSY.2010.09.001&quot;,&quot;ISSN&quot;:&quot;0308-521X&quot;,&quot;issued&quot;:{&quot;date-parts&quot;:[[2011,3,1]]},&quot;page&quot;:&quot;292-296&quot;,&quot;abstract&quot;:&quot;Agricultural soils emit about 50% of the global flux of N2O attributable to human influence, mostly in response to nitrogen fertilizer use. Recent evidence that the relationship between N2O fluxes and N-fertilizer additions to cereal maize are non-linear provides an opportunity to estimate regional N2O fluxes based on estimates of N application rates rather than as a simple percentage of N inputs as used by the Intergovernmental Panel on Climate Change (IPCC). We combined a simple empirical model of N2O production with the SOCRATES soil carbon dynamics model to estimate N2O and other sources of Global Warming Potential (GWP) from cereal maize across 19,000 cropland polygons in the North Central Region (NCR) of the US over the period 1964-2005. Results indicate that the loading of greenhouse gases to the atmosphere from cereal maize production in the NCR was 1.7Gt CO2e, with an average 268t CO2e produced per tonne of grain. From 1970 until 2005, GHG emissions per unit product declined on average by 2.8t CO2eha-1annum-1, coinciding with a stabilisation in N application rate and consistent increases in grain yield from the mid-1970's. Nitrous oxide production from N fertilizer inputs represented 59% of these emissions, soil C decline (0-30cm) represented 11% of total emissions, with the remaining 30% (517Mt) from the combustion of fuel associated with farm operations. Of the 126Mt of N fertilizer applied to cereal maize from 1964 to 2005, we estimate that 2.2Mt N was emitted as N2O when using a non-linear response model, equivalent to 1.75% of the applied N. © 2010 Elsevier Ltd.&quot;,&quot;publisher&quot;:&quot;Elsevier&quot;,&quot;issue&quot;:&quot;3&quot;,&quot;volume&quot;:&quot;104&quot;},&quot;isTemporary&quot;:false}],&quot;properties&quot;:{&quot;noteIndex&quot;:0},&quot;isEdited&quot;:false,&quot;manualOverride&quot;:{&quot;isManuallyOverriden&quot;:false,&quot;citeprocText&quot;:&quot;(Millar et al., 2010; Grace et al., 2011)&quot;,&quot;manualOverrideText&quot;:&quot;&quot;},&quot;citationTag&quot;:&quot;MENDELEY_CITATION_v3_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&quot;},{&quot;citationID&quot;:&quot;MENDELEY_CITATION_5fb6333f-0228-4c3f-90c5-22816a32d65f&quot;,&quot;citationItems&quot;:[{&quot;id&quot;:&quot;7d6a356d-d427-3c7b-9a37-7660e525b2a1&quot;,&quot;itemData&quot;:{&quot;type&quot;:&quot;book&quot;,&quot;id&quot;:&quot;7d6a356d-d427-3c7b-9a37-7660e525b2a1&quot;,&quot;title&quot;:&quot;Advances in crop modelling for a sustainable agriculture&quot;,&quot;author&quot;:[{&quot;family&quot;:&quot;Boote&quot;,&quot;given&quot;:&quot;Kenneth&quot;,&quot;parse-names&quot;:false,&quot;dropping-particle&quot;:&quot;&quot;,&quot;non-dropping-particle&quot;:&quot;&quot;}],&quot;container-title&quot;:&quot;Advances in crop modelling for a sustainable agriculture&quot;,&quot;accessed&quot;:{&quot;date-parts&quot;:[[2021,7,26]]},&quot;DOI&quot;:&quot;10.1201/9780429266591&quot;,&quot;issued&quot;:{&quot;date-parts&quot;:[[2019,12,10]]},&quot;abstract&quot;:&quot;This collection provides a comprehensive review of key advances in crop modelling, with a focus on developing the next generation of whole-farm models to improve decision making and support for farmers. Chapters review advances in modelling individual components of agricultural systems such as plant responses to environmental conditions, crop growth stages, nutrient and water cycles as well as pest/disease dynamics. The book also addresses the challenges of combining modular sub-systems into whole farm system models, including integration of rotations, intercropping and livestock. Chapters also review the performance of specific models such as APSIM and DSSAT and the challenges of developing decision support systems (DSS) from such models. The book also considers landscape models such as agroecological zone (AEZ) models and Coordinated Global and Regional Assessments (CGRA). The final part of the book reviews wider issues in improving model reliability such as data sharing and the supply of real-time data as well as crop model inter-comparison.&quot;,&quot;publisher&quot;:&quot;Burleigh Dodds Science Publishing&quot;},&quot;isTemporary&quot;:false},{&quot;id&quot;:&quot;58158eea-6ee1-3be8-a09d-0bba240ed4d6&quot;,&quot;itemData&quot;:{&quot;type&quot;:&quot;article-journal&quot;,&quot;id&quot;:&quot;58158eea-6ee1-3be8-a09d-0bba240ed4d6&quot;,&quot;title&quot;:&quot;Brief history of agricultural systems modeling&quot;,&quot;author&quot;:[{&quot;family&quot;:&quot;Jones&quot;,&quot;given&quot;:&quot;James W.&quot;,&quot;parse-names&quot;:false,&quot;dropping-particle&quot;:&quot;&quot;,&quot;non-dropping-particle&quot;:&quot;&quot;},{&quot;family&quot;:&quot;Antle&quot;,&quot;given&quot;:&quot;John M.&quot;,&quot;parse-names&quot;:false,&quot;dropping-particle&quot;:&quot;&quot;,&quot;non-dropping-particle&quot;:&quot;&quot;},{&quot;family&quot;:&quot;Basso&quot;,&quot;given&quot;:&quot;Bruno&quot;,&quot;parse-names&quot;:false,&quot;dropping-particle&quot;:&quot;&quot;,&quot;non-dropping-particle&quot;:&quot;&quot;},{&quot;family&quot;:&quot;Boote&quot;,&quot;given&quot;:&quot;Kenneth J.&quot;,&quot;parse-names&quot;:false,&quot;dropping-particle&quot;:&quot;&quot;,&quot;non-dropping-particle&quot;:&quot;&quot;},{&quot;family&quot;:&quot;Conant&quot;,&quot;given&quot;:&quot;Richard T.&quot;,&quot;parse-names&quot;:false,&quot;dropping-particle&quot;:&quot;&quot;,&quot;non-dropping-particle&quot;:&quot;&quot;},{&quot;family&quot;:&quot;Foster&quot;,&quot;given&quot;:&quot;Ian&quot;,&quot;parse-names&quot;:false,&quot;dropping-particle&quot;:&quot;&quot;,&quot;non-dropping-particle&quot;:&quot;&quot;},{&quot;family&quot;:&quot;Godfray&quot;,&quot;given&quot;:&quot;H. Charles J.&quot;,&quot;parse-names&quot;:false,&quot;dropping-particle&quot;:&quot;&quot;,&quot;non-dropping-particle&quot;:&quot;&quot;},{&quot;family&quot;:&quot;Herrero&quot;,&quot;given&quot;:&quot;Mario&quot;,&quot;parse-names&quot;:false,&quot;dropping-particle&quot;:&quot;&quot;,&quot;non-dropping-particle&quot;:&quot;&quot;},{&quot;family&quot;:&quot;Howitt&quot;,&quot;given&quot;:&quot;Richard E.&quot;,&quot;parse-names&quot;:false,&quot;dropping-particle&quot;:&quot;&quot;,&quot;non-dropping-particle&quot;:&quot;&quot;},{&quot;family&quot;:&quot;Janssen&quot;,&quot;given&quot;:&quot;Sander&quot;,&quot;parse-names&quot;:false,&quot;dropping-particle&quot;:&quot;&quot;,&quot;non-dropping-particle&quot;:&quot;&quot;},{&quot;family&quot;:&quot;Keating&quot;,&quot;given&quot;:&quot;Brian A.&quot;,&quot;parse-names&quot;:false,&quot;dropping-particle&quot;:&quot;&quot;,&quot;non-dropping-particle&quot;:&quot;&quot;},{&quot;family&quot;:&quot;Munoz-Carpena&quot;,&quot;given&quot;:&quot;Rafael&quot;,&quot;parse-names&quot;:false,&quot;dropping-particle&quot;:&quot;&quot;,&quot;non-dropping-particle&quot;:&quot;&quot;},{&quot;family&quot;:&quot;Porter&quot;,&quot;given&quot;:&quot;Cheryl H.&quot;,&quot;parse-names&quot;:false,&quot;dropping-particle&quot;:&quot;&quot;,&quot;non-dropping-particle&quot;:&quot;&quot;},{&quot;family&quot;:&quot;Rosenzweig&quot;,&quot;given&quot;:&quot;Cynthia&quot;,&quot;parse-names&quot;:false,&quot;dropping-particle&quot;:&quot;&quot;,&quot;non-dropping-particle&quot;:&quot;&quot;},{&quot;family&quot;:&quot;Wheeler&quot;,&quot;given&quot;:&quot;Tim R.&quot;,&quot;parse-names&quot;:false,&quot;dropping-particle&quot;:&quot;&quot;,&quot;non-dropping-particle&quot;:&quot;&quot;}],&quot;container-title&quot;:&quot;Agricultural Systems&quot;,&quot;DOI&quot;:&quot;10.1016/j.agsy.2016.05.014&quot;,&quot;ISSN&quot;:&quot;0308521X&quot;,&quot;URL&quot;:&quot;http://dx.doi.org/10.1016/j.agsy.2016.05.014&quot;,&quot;issued&quot;:{&quot;date-parts&quot;:[[2017]]},&quot;page&quot;:&quot;240-254&quot;,&quot;abstract&quot;:&quot;Agricultural systems science generates knowledge that allows researchers to consider complex problems or take informed agricultural decisions. The rich history of this science exemplifies the diversity of systems and scales over which they operate and have been studied. Modeling, an essential tool in agricultural systems science, has been accomplished by scientists from a wide range of disciplines, who have contributed concepts and tools over more than six decades. As agricultural scientists now consider the “next generation” models, data, and knowledge products needed to meet the increasingly complex systems problems faced by society, it is important to take stock of this history and its lessons to ensure that we avoid re-invention and strive to consider all dimensions of associated challenges. To this end, we summarize here the history of agricultural systems modeling and identify lessons learned that can help guide the design and development of next generation of agricultural system tools and methods. A number of past events combined with overall technological progress in other fields have strongly contributed to the evolution of agricultural system modeling, including development of process-based bio-physical models of crops and livestock, statistical models based on historical observations, and economic optimization and simulation models at household and regional to global scales. Characteristics of agricultural systems models have varied widely depending on the systems involved, their scales, and the wide range of purposes that motivated their development and use by researchers in different disciplines. Recent trends in broader collaboration across institutions, across disciplines, and between the public and private sectors suggest that the stage is set for the major advances in agricultural systems science that are needed for the next generation of models, databases, knowledge products and decision support systems. The lessons from history should be considered to help avoid roadblocks and pitfalls as the community develops this next generation of agricultural systems models.&quot;,&quot;publisher&quot;:&quot;The Authors&quot;,&quot;volume&quot;:&quot;155&quot;},&quot;isTemporary&quot;:false},{&quot;id&quot;:&quot;01e43056-9b52-34d3-90e3-9c0ad5a1c103&quot;,&quot;itemData&quot;:{&quot;type&quot;:&quot;article-journal&quot;,&quot;id&quot;:&quot;01e43056-9b52-34d3-90e3-9c0ad5a1c103&quot;,&quot;title&quot;:&quot;Grand challenges for the 21st century: what crop models can and can't (yet) do&quot;,&quot;author&quot;:[{&quot;family&quot;:&quot;Silva&quot;,&quot;given&quot;:&quot;João Vasco&quot;,&quot;parse-names&quot;:false,&quot;dropping-particle&quot;:&quot;&quot;,&quot;non-dropping-particle&quot;:&quot;&quot;},{&quot;family&quot;:&quot;Giller&quot;,&quot;given&quot;:&quot;Ken E.&quot;,&quot;parse-names&quot;:false,&quot;dropping-particle&quot;:&quot;&quot;,&quot;non-dropping-particle&quot;:&quot;&quot;}],&quot;container-title&quot;:&quot;The Journal of Agricultural Science&quot;,&quot;accessed&quot;:{&quot;date-parts&quot;:[[2021,7,26]]},&quot;DOI&quot;:&quot;10.1017/S0021859621000150&quot;,&quot;ISSN&quot;:&quot;0021-8596&quot;,&quot;URL&quot;:&quot;https://www.cambridge.org/core/journals/journal-of-agricultural-science/article/grand-challenges-for-the-21st-century-what-crop-models-can-and-cant-yet-do/FB3862ED6890DE82F7E05FEF0B924F55&quot;,&quot;issued&quot;:{&quot;date-parts&quot;:[[2021]]},&quot;page&quot;:&quot;1-12&quot;,&quot;abstract&quot;:&quot;Crop production is at the core of a ‘perfect storm’ encompassing the grand challenges of achieving food and nutrition security for all, in the face of climate change, while avoiding further conversion of natural habitats for agriculture and loss of biodiversity. Here, we explore current trends in crop modelling related to these grand challenges by reflecting on research presented at the Second International Crop Modelling Symposium (iCropM2020). A keyword search in the book of abstracts of the symposium revealed a strong focus on ‘climate change’, ‘adaptation’ and ‘impact assessment’ and much less on ‘food security’ or ‘policy’. Most research focused on field-level investigations and far fewer on farm(ing) systems levels – the levels at which management decisions are made by farmers. Experimentation is key to development and testing of crop models, yet the term ‘simulation’ outweighed by far the terms ‘experiments’ and ‘trials’, and few contributions dealt with model improvement. Cereals are intensively researched, whereas roots, tubers and tropical perennials are under-researched. Little attention is paid to nutrient limitations apart from nitrogen or to pests and diseases. The aforementioned aspects represent opportunities for future research where crop models can help in devising hypotheses and driving new experimentation. We must also ensure that crop models are fit for their intended purposes, especially if they are to provide advice to policymakers. The latter, together with cross-scale and interdisciplinary efforts with direct engagement of stakeholders are needed to address the grand challenges faced by food and agricultural systems in the next century.&quot;,&quot;publisher&quot;:&quot;Cambridge University Press&quot;},&quot;isTemporary&quot;:false}],&quot;properties&quot;:{&quot;noteIndex&quot;:0},&quot;isEdited&quot;:false,&quot;manualOverride&quot;:{&quot;isManuallyOverriden&quot;:false,&quot;citeprocText&quot;:&quot;(Jones et al., 2017; Boote, 2019; Silva and Giller, 2021)&quot;,&quot;manualOverrideText&quot;:&quot;&quot;},&quot;citationTag&quot;:&quot;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&quot;},{&quot;citationID&quot;:&quot;MENDELEY_CITATION_4b26cc83-b826-4fa9-8efa-d677974a3515&quot;,&quot;citationItems&quot;:[{&quot;id&quot;:&quot;5716bf46-d2b1-307a-b3d4-2867a2ea26c7&quot;,&quot;itemData&quot;:{&quot;type&quot;:&quot;article-journal&quot;,&quot;id&quot;:&quot;5716bf46-d2b1-307a-b3d4-2867a2ea26c7&quot;,&quot;title&quot;:&quot;Modeling Long-Term Corn Yield Response to Nitrogen Rate and Crop Rotation&quot;,&quot;author&quot;:[{&quot;family&quot;:&quot;Puntel&quot;,&quot;given&quot;:&quot;Laila A.&quot;,&quot;parse-names&quot;:false,&quot;dropping-particle&quot;:&quot;&quot;,&quot;non-dropping-particle&quot;:&quot;&quot;},{&quot;family&quot;:&quot;Sawyer&quot;,&quot;given&quot;:&quot;John E.&quot;,&quot;parse-names&quot;:false,&quot;dropping-particle&quot;:&quot;&quot;,&quot;non-dropping-particle&quot;:&quot;&quot;},{&quot;family&quot;:&quot;Barker&quot;,&quot;given&quot;:&quot;Daniel W.&quot;,&quot;parse-names&quot;:false,&quot;dropping-particle&quot;:&quot;&quot;,&quot;non-dropping-particle&quot;:&quot;&quot;},{&quot;family&quot;:&quot;Dietzel&quot;,&quot;given&quot;:&quot;Ranae&quot;,&quot;parse-names&quot;:false,&quot;dropping-particle&quot;:&quot;&quot;,&quot;non-dropping-particle&quot;:&quot;&quot;},{&quot;family&quot;:&quot;Poffenbarger&quot;,&quot;given&quot;:&quot;Hanna&quot;,&quot;parse-names&quot;:false,&quot;dropping-particle&quot;:&quot;&quot;,&quot;non-dropping-particle&quot;:&quot;&quot;},{&quot;family&quot;:&quot;Castellano&quot;,&quot;given&quot;:&quot;Michael J.&quot;,&quot;parse-names&quot;:false,&quot;dropping-particle&quot;:&quot;&quot;,&quot;non-dropping-particle&quot;:&quot;&quot;},{&quot;family&quot;:&quot;Moore&quot;,&quot;given&quot;:&quot;Kenneth J.&quot;,&quot;parse-names&quot;:false,&quot;dropping-particle&quot;:&quot;&quot;,&quot;non-dropping-particle&quot;:&quot;&quot;},{&quot;family&quot;:&quot;Thorburn&quot;,&quot;given&quot;:&quot;Peter&quot;,&quot;parse-names&quot;:false,&quot;dropping-particle&quot;:&quot;&quot;,&quot;non-dropping-particle&quot;:&quot;&quot;},{&quot;family&quot;:&quot;Archontoulis&quot;,&quot;given&quot;:&quot;Sotirios&quot;,&quot;parse-names&quot;:false,&quot;dropping-particle&quot;:&quot;v.&quot;,&quot;non-dropping-particle&quot;:&quot;&quot;}],&quot;container-title&quot;:&quot;Frontiers in Plant Science&quot;,&quot;accessed&quot;:{&quot;date-parts&quot;:[[2021,7,26]]},&quot;DOI&quot;:&quot;10.3389/FPLS.2016.01630&quot;,&quot;ISSN&quot;:&quot;1664-462X&quot;,&quot;issued&quot;:{&quot;date-parts&quot;:[[2016,11,11]]},&quot;page&quot;:&quot;1630&quot;,&quot;abstract&quot;:&quot;Improved prediction of optimal N fertilizer rates for corn (Zea mays L.) can reduce N losses and increase profits. We tested the ability of the Agricultural Production Systems sIMulator (APSIM) to simulate corn and soybean (Glycine max L.) yields, the economic optimum N rate (EONR) using a 16-year field-experiment dataset from central Iowa, USA that included two crop sequences (continuous corn and soybean-corn) and five N fertilizer rates (0, 67, 134, 201, and 268 kg N ha-1) applied to corn. Our objectives were to: a) quantify model prediction accuracy before and after calibration, and report calibration steps; b) compare crop model-based techniques in estimating optimal N rate for corn; and c) utilize the calibrated model to explain factors causing year to year variability in yield and optimal N. Results indicated that the model simultaneously simulated well long-term crop yields response to N (relative root mean square error, RRMSE of 19.6% before and 12.3% after calibration), which provided strong evidence that important soil and crop processes were accounted for in the model. The prediction of EONR was more complex and had greater uncertainty than the prediction of crop yield (RRMSE of 44.5% before and 36.6% after calibration). For long-term site mean EONR predictions, both calibrated and uncalibrated versions can be used as the 16-yr mean differences in EONR’s were within the historical N rate error range (40 to 50 kg N ha-1). However, for accurate year-by-year simulation of EONR the calibrated version should be used. Model analysis revealed that higher EONR values in years with above normal spring precipitation were caused by an exponential increase in N loss (denitrification and leaching) with precipitation. We concluded that long term experimental data were valuable in testing and refining APSIM predictions. The model can be used as a tool to assist N management guidelines in the US Midwest and we identified five avenues on how the model can add value towards agronomic, economic, and environmental sustainability.&quot;,&quot;publisher&quot;:&quot;Frontiers&quot;,&quot;issue&quot;:&quot;November 2016&quot;,&quot;volume&quot;:&quot;0&quot;},&quot;isTemporary&quot;:false}],&quot;properties&quot;:{&quot;noteIndex&quot;:0},&quot;isEdited&quot;:false,&quot;manualOverride&quot;:{&quot;isManuallyOverriden&quot;:false,&quot;citeprocText&quot;:&quot;(Puntel et al., 2016)&quot;,&quot;manualOverrideText&quot;:&quot;&quot;},&quot;citationTag&quot;:&quot;MENDELEY_CITATION_v3_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&quot;},{&quot;citationID&quot;:&quot;MENDELEY_CITATION_60af37e6-5437-48c4-a1a2-a0bf1c9cc15c&quot;,&quot;citationItems&quot;:[{&quot;id&quot;:&quot;d3e12c7c-e2bb-393a-9d2e-200aa451ddd0&quot;,&quot;itemData&quot;:{&quot;type&quot;:&quot;article-journal&quot;,&quot;id&quot;:&quot;d3e12c7c-e2bb-393a-9d2e-200aa451ddd0&quot;,&quot;title&quot;:&quot;An overview of APSIM, a model designed for farming systems simulation&quot;,&quot;author&quot;:[{&quot;family&quot;:&quot;Keating&quot;,&quot;given&quot;:&quot;B.A A.&quot;,&quot;parse-names&quot;:false,&quot;dropping-particle&quot;:&quot;&quot;,&quot;non-dropping-particle&quot;:&quot;&quot;},{&quot;family&quot;:&quot;Carberry&quot;,&quot;given&quot;:&quot;P.S S.&quot;,&quot;parse-names&quot;:false,&quot;dropping-particle&quot;:&quot;&quot;,&quot;non-dropping-particle&quot;:&quot;&quot;},{&quot;family&quot;:&quot;Hammer&quot;,&quot;given&quot;:&quot;G.L L.&quot;,&quot;parse-names&quot;:false,&quot;dropping-particle&quot;:&quot;&quot;,&quot;non-dropping-particle&quot;:&quot;&quot;},{&quot;family&quot;:&quot;Probert&quot;,&quot;given&quot;:&quot;M.E E.&quot;,&quot;parse-names&quot;:false,&quot;dropping-particle&quot;:&quot;&quot;,&quot;non-dropping-particle&quot;:&quot;&quot;},{&quot;family&quot;:&quot;Robertson&quot;,&quot;given&quot;:&quot;M.J J.&quot;,&quot;parse-names&quot;:false,&quot;dropping-particle&quot;:&quot;&quot;,&quot;non-dropping-particle&quot;:&quot;&quot;},{&quot;family&quot;:&quot;Holzworth&quot;,&quot;given&quot;:&quot;D.&quot;,&quot;parse-names&quot;:false,&quot;dropping-particle&quot;:&quot;&quot;,&quot;non-dropping-particle&quot;:&quot;&quot;},{&quot;family&quot;:&quot;Huth&quot;,&quot;given&quot;:&quot;N.I I.&quot;,&quot;parse-names&quot;:false,&quot;dropping-particle&quot;:&quot;&quot;,&quot;non-dropping-particle&quot;:&quot;&quot;},{&quot;family&quot;:&quot;Hargreaves&quot;,&quot;given&quot;:&quot;J.N.G N.G.&quot;,&quot;parse-names&quot;:false,&quot;dropping-particle&quot;:&quot;&quot;,&quot;non-dropping-particle&quot;:&quot;&quot;},{&quot;family&quot;:&quot;Meinke&quot;,&quot;given&quot;:&quot;H.&quot;,&quot;parse-names&quot;:false,&quot;dropping-particle&quot;:&quot;&quot;,&quot;non-dropping-particle&quot;:&quot;&quot;},{&quot;family&quot;:&quot;Hochman&quot;,&quot;given&quot;:&quot;Z.&quot;,&quot;parse-names&quot;:false,&quot;dropping-particle&quot;:&quot;&quot;,&quot;non-dropping-particle&quot;:&quot;&quot;},{&quot;family&quot;:&quot;McLean&quot;,&quot;given&quot;:&quot;G.&quot;,&quot;parse-names&quot;:false,&quot;dropping-particle&quot;:&quot;&quot;,&quot;non-dropping-particle&quot;:&quot;&quot;},{&quot;family&quot;:&quot;Verburg&quot;,&quot;given&quot;:&quot;K.&quot;,&quot;parse-names&quot;:false,&quot;dropping-particle&quot;:&quot;&quot;,&quot;non-dropping-particle&quot;:&quot;&quot;},{&quot;family&quot;:&quot;Snow&quot;,&quot;given&quot;:&quot;V.&quot;,&quot;parse-names&quot;:false,&quot;dropping-particle&quot;:&quot;&quot;,&quot;non-dropping-particle&quot;:&quot;&quot;},{&quot;family&quot;:&quot;Dimes&quot;,&quot;given&quot;:&quot;J.P P.&quot;,&quot;parse-names&quot;:false,&quot;dropping-particle&quot;:&quot;&quot;,&quot;non-dropping-particle&quot;:&quot;&quot;},{&quot;family&quot;:&quot;Silburn&quot;,&quot;given&quot;:&quot;M.&quot;,&quot;parse-names&quot;:false,&quot;dropping-particle&quot;:&quot;&quot;,&quot;non-dropping-particle&quot;:&quot;&quot;},{&quot;family&quot;:&quot;Wang&quot;,&quot;given&quot;:&quot;E.&quot;,&quot;parse-names&quot;:false,&quot;dropping-particle&quot;:&quot;&quot;,&quot;non-dropping-particle&quot;:&quot;&quot;},{&quot;family&quot;:&quot;Brown&quot;,&quot;given&quot;:&quot;S.&quot;,&quot;parse-names&quot;:false,&quot;dropping-particle&quot;:&quot;&quot;,&quot;non-dropping-particle&quot;:&quot;&quot;},{&quot;family&quot;:&quot;Bristow&quot;,&quot;given&quot;:&quot;K.L L.&quot;,&quot;parse-names&quot;:false,&quot;dropping-particle&quot;:&quot;&quot;,&quot;non-dropping-particle&quot;:&quot;&quot;},{&quot;family&quot;:&quot;Asseng&quot;,&quot;given&quot;:&quot;S.&quot;,&quot;parse-names&quot;:false,&quot;dropping-particle&quot;:&quot;&quot;,&quot;non-dropping-particle&quot;:&quot;&quot;},{&quot;family&quot;:&quot;Chapman&quot;,&quot;given&quot;:&quot;S.&quot;,&quot;parse-names&quot;:false,&quot;dropping-particle&quot;:&quot;&quot;,&quot;non-dropping-particle&quot;:&quot;&quot;},{&quot;family&quot;:&quot;McCown&quot;,&quot;given&quot;:&quot;R.L L.&quot;,&quot;parse-names&quot;:false,&quot;dropping-particle&quot;:&quot;&quot;,&quot;non-dropping-particle&quot;:&quot;&quot;},{&quot;family&quot;:&quot;Freebairn&quot;,&quot;given&quot;:&quot;D.M M.&quot;,&quot;parse-names&quot;:false,&quot;dropping-particle&quot;:&quot;&quot;,&quot;non-dropping-particle&quot;:&quot;&quot;},{&quot;family&quot;:&quot;Smith&quot;,&quot;given&quot;:&quot;C.J J.&quot;,&quot;parse-names&quot;:false,&quot;dropping-particle&quot;:&quot;&quot;,&quot;non-dropping-particle&quot;:&quot;&quot;}],&quot;container-title&quot;:&quot;European Journal of Agronomy&quot;,&quot;accessed&quot;:{&quot;date-parts&quot;:[[2019,1,30]]},&quot;DOI&quot;:&quot;10.1016/S1161-0301(02)00108-9&quot;,&quot;ISBN&quot;:&quot;6173214237&quot;,&quot;ISSN&quot;:&quot;11610301&quot;,&quot;URL&quot;:&quot;https://www.sciencedirect.com/science/article/pii/S1161030102001089&quot;,&quot;issued&quot;:{&quot;date-parts&quot;:[[2003,1,1]]},&quot;page&quot;:&quot;267-288&quot;,&quot;abstract&quot;:&quot;The Agricultural Production Systems Simulator (APSIM) is a modular modelling framework that has been developed by the Agricultural Production Systems Research Unit in Australia. APSIM was developed to simulate biophysical process in farming systems, in particular where there is interest in the economic and ecological outcomes of management practice in the face of climatic risk. The paper outlines APSIM's structure and provides details of the concepts behind the different plant, soil and management modules. These modules include a diverse range of crops, pastures and trees, soil processes including water balance, N and P transformations, soil pH, erosion and a full range of management controls. Reports of APSIM testing in a diverse range of systems and environments are summarised. An example of model performance in a long-term cropping systems trial is provided. APSIM has been used in a broad range of applications, including support for on-farm decision making, farming systems design for production or resource management objectives, assessment of the value of seasonal climate forecasting, analysis of supply chain issues in agribusiness activities, development of waste management guidelines, risk assessment for government policy making and as a guide to research and education activity. An extensive citation list for these model testing and application studies is provided. Crown Copyright © 2002 Published by Elsevier Science B.V. All rights reserved.&quot;,&quot;publisher&quot;:&quot;Elsevier&quot;,&quot;issue&quot;:&quot;3-4&quot;,&quot;volume&quot;:&quot;18&quot;},&quot;isTemporary&quot;:false},{&quot;id&quot;:&quot;4b8f5897-7f85-3bcf-a96d-1f9a7dafa0e1&quot;,&quot;itemData&quot;:{&quot;type&quot;:&quot;article-journal&quot;,&quot;id&quot;:&quot;4b8f5897-7f85-3bcf-a96d-1f9a7dafa0e1&quot;,&quot;title&quot;:&quot;APSIM - Evolution towards a new generation of agricultural systems simulation&quot;,&quot;author&quot;:[{&quot;family&quot;:&quot;Holzworth&quot;,&quot;given&quot;:&quot;Dean P.&quot;,&quot;parse-names&quot;:false,&quot;dropping-particle&quot;:&quot;&quot;,&quot;non-dropping-particle&quot;:&quot;&quot;},{&quot;family&quot;:&quot;Huth&quot;,&quot;given&quot;:&quot;Neil I.&quot;,&quot;parse-names&quot;:false,&quot;dropping-particle&quot;:&quot;&quot;,&quot;non-dropping-particle&quot;:&quot;&quot;},{&quot;family&quot;:&quot;deVoil&quot;,&quot;given&quot;:&quot;Peter G.&quot;,&quot;parse-names&quot;:false,&quot;dropping-particle&quot;:&quot;&quot;,&quot;non-dropping-particle&quot;:&quot;&quot;},{&quot;family&quot;:&quot;Zurcher&quot;,&quot;given&quot;:&quot;Eric J.&quot;,&quot;parse-names&quot;:false,&quot;dropping-particle&quot;:&quot;&quot;,&quot;non-dropping-particle&quot;:&quot;&quot;},{&quot;family&quot;:&quot;Herrmann&quot;,&quot;given&quot;:&quot;Neville I.&quot;,&quot;parse-names&quot;:false,&quot;dropping-particle&quot;:&quot;&quot;,&quot;non-dropping-particle&quot;:&quot;&quot;},{&quot;family&quot;:&quot;McLean&quot;,&quot;given&quot;:&quot;Greg&quot;,&quot;parse-names&quot;:false,&quot;dropping-particle&quot;:&quot;&quot;,&quot;non-dropping-particle&quot;:&quot;&quot;},{&quot;family&quot;:&quot;Chenu&quot;,&quot;given&quot;:&quot;Karine&quot;,&quot;parse-names&quot;:false,&quot;dropping-particle&quot;:&quot;&quot;,&quot;non-dropping-particle&quot;:&quot;&quot;},{&quot;family&quot;:&quot;Oosterom&quot;,&quot;given&quot;:&quot;Erik J.&quot;,&quot;parse-names&quot;:false,&quot;dropping-particle&quot;:&quot;&quot;,&quot;non-dropping-particle&quot;:&quot;van&quot;},{&quot;family&quot;:&quot;Snow&quot;,&quot;given&quot;:&quot;Val&quot;,&quot;parse-names&quot;:false,&quot;dropping-particle&quot;:&quot;&quot;,&quot;non-dropping-particle&quot;:&quot;&quot;},{&quot;family&quot;:&quot;Murphy&quot;,&quot;given&quot;:&quot;Chris&quot;,&quot;parse-names&quot;:false,&quot;dropping-particle&quot;:&quot;&quot;,&quot;non-dropping-particle&quot;:&quot;&quot;},{&quot;family&quot;:&quot;Moore&quot;,&quot;given&quot;:&quot;Andrew D.&quot;,&quot;parse-names&quot;:false,&quot;dropping-particle&quot;:&quot;&quot;,&quot;non-dropping-particle&quot;:&quot;&quot;},{&quot;family&quot;:&quot;Brown&quot;,&quot;given&quot;:&quot;Hamish&quot;,&quot;parse-names&quot;:false,&quot;dropping-particle&quot;:&quot;&quot;,&quot;non-dropping-particle&quot;:&quot;&quot;},{&quot;family&quot;:&quot;Whish&quot;,&quot;given&quot;:&quot;Jeremy P.M.&quot;,&quot;parse-names&quot;:false,&quot;dropping-particle&quot;:&quot;&quot;,&quot;non-dropping-particle&quot;:&quot;&quot;},{&quot;family&quot;:&quot;Verrall&quot;,&quot;given&quot;:&quot;Shaun&quot;,&quot;parse-names&quot;:false,&quot;dropping-particle&quot;:&quot;&quot;,&quot;non-dropping-particle&quot;:&quot;&quot;},{&quot;family&quot;:&quot;Fainges&quot;,&quot;given&quot;:&quot;Justin&quot;,&quot;parse-names&quot;:false,&quot;dropping-particle&quot;:&quot;&quot;,&quot;non-dropping-particle&quot;:&quot;&quot;},{&quot;family&quot;:&quot;Bell&quot;,&quot;given&quot;:&quot;Lindsay W.&quot;,&quot;parse-names&quot;:false,&quot;dropping-particle&quot;:&quot;&quot;,&quot;non-dropping-particle&quot;:&quot;&quot;},{&quot;family&quot;:&quot;Peake&quot;,&quot;given&quot;:&quot;Allan S.&quot;,&quot;parse-names&quot;:false,&quot;dropping-particle&quot;:&quot;&quot;,&quot;non-dropping-particle&quot;:&quot;&quot;},{&quot;family&quot;:&quot;Poulton&quot;,&quot;given&quot;:&quot;Perry L.&quot;,&quot;parse-names&quot;:false,&quot;dropping-particle&quot;:&quot;&quot;,&quot;non-dropping-particle&quot;:&quot;&quot;},{&quot;family&quot;:&quot;Hochman&quot;,&quot;given&quot;:&quot;Zvi&quot;,&quot;parse-names&quot;:false,&quot;dropping-particle&quot;:&quot;&quot;,&quot;non-dropping-particle&quot;:&quot;&quot;},{&quot;family&quot;:&quot;Thorburn&quot;,&quot;given&quot;:&quot;Peter J.&quot;,&quot;parse-names&quot;:false,&quot;dropping-particle&quot;:&quot;&quot;,&quot;non-dropping-particle&quot;:&quot;&quot;},{&quot;family&quot;:&quot;Gaydon&quot;,&quot;given&quot;:&quot;Donald S.&quot;,&quot;parse-names&quot;:false,&quot;dropping-particle&quot;:&quot;&quot;,&quot;non-dropping-particle&quot;:&quot;&quot;},{&quot;family&quot;:&quot;Dalgliesh&quot;,&quot;given&quot;:&quot;Neal P.&quot;,&quot;parse-names&quot;:false,&quot;dropping-particle&quot;:&quot;&quot;,&quot;non-dropping-particle&quot;:&quot;&quot;},{&quot;family&quot;:&quot;Rodriguez&quot;,&quot;given&quot;:&quot;Daniel&quot;,&quot;parse-names&quot;:false,&quot;dropping-particle&quot;:&quot;&quot;,&quot;non-dropping-particle&quot;:&quot;&quot;},{&quot;family&quot;:&quot;Cox&quot;,&quot;given&quot;:&quot;Howard&quot;,&quot;parse-names&quot;:false,&quot;dropping-particle&quot;:&quot;&quot;,&quot;non-dropping-particle&quot;:&quot;&quot;},{&quot;family&quot;:&quot;Chapman&quot;,&quot;given&quot;:&quot;Scott&quot;,&quot;parse-names&quot;:false,&quot;dropping-particle&quot;:&quot;&quot;,&quot;non-dropping-particle&quot;:&quot;&quot;},{&quot;family&quot;:&quot;Doherty&quot;,&quot;given&quot;:&quot;Alastair&quot;,&quot;parse-names&quot;:false,&quot;dropping-particle&quot;:&quot;&quot;,&quot;non-dropping-particle&quot;:&quot;&quot;},{&quot;family&quot;:&quot;Teixeira&quot;,&quot;given&quot;:&quot;Edmar&quot;,&quot;parse-names&quot;:false,&quot;dropping-particle&quot;:&quot;&quot;,&quot;non-dropping-particle&quot;:&quot;&quot;},{&quot;family&quot;:&quot;Sharp&quot;,&quot;given&quot;:&quot;Joanna&quot;,&quot;parse-names&quot;:false,&quot;dropping-particle&quot;:&quot;&quot;,&quot;non-dropping-particle&quot;:&quot;&quot;},{&quot;family&quot;:&quot;Cichota&quot;,&quot;given&quot;:&quot;Rogerio&quot;,&quot;parse-names&quot;:false,&quot;dropping-particle&quot;:&quot;&quot;,&quot;non-dropping-particle&quot;:&quot;&quot;},{&quot;family&quot;:&quot;Vogeler&quot;,&quot;given&quot;:&quot;Iris&quot;,&quot;parse-names&quot;:false,&quot;dropping-particle&quot;:&quot;&quot;,&quot;non-dropping-particle&quot;:&quot;&quot;},{&quot;family&quot;:&quot;Li&quot;,&quot;given&quot;:&quot;Frank Y.&quot;,&quot;parse-names&quot;:false,&quot;dropping-particle&quot;:&quot;&quot;,&quot;non-dropping-particle&quot;:&quot;&quot;},{&quot;family&quot;:&quot;Wang&quot;,&quot;given&quot;:&quot;Enli&quot;,&quot;parse-names&quot;:false,&quot;dropping-particle&quot;:&quot;&quot;,&quot;non-dropping-particle&quot;:&quot;&quot;},{&quot;family&quot;:&quot;Hammer&quot;,&quot;given&quot;:&quot;Graeme L.&quot;,&quot;parse-names&quot;:false,&quot;dropping-particle&quot;:&quot;&quot;,&quot;non-dropping-particle&quot;:&quot;&quot;},{&quot;family&quot;:&quot;Robertson&quot;,&quot;given&quot;:&quot;Michael J.&quot;,&quot;parse-names&quot;:false,&quot;dropping-particle&quot;:&quot;&quot;,&quot;non-dropping-particle&quot;:&quot;&quot;},{&quot;family&quot;:&quot;Dimes&quot;,&quot;given&quot;:&quot;John P.&quot;,&quot;parse-names&quot;:false,&quot;dropping-particle&quot;:&quot;&quot;,&quot;non-dropping-particle&quot;:&quot;&quot;},{&quot;family&quot;:&quot;Whitbread&quot;,&quot;given&quot;:&quot;Anthony M.&quot;,&quot;parse-names&quot;:false,&quot;dropping-particle&quot;:&quot;&quot;,&quot;non-dropping-particle&quot;:&quot;&quot;},{&quot;family&quot;:&quot;Hunt&quot;,&quot;given&quot;:&quot;James&quot;,&quot;parse-names&quot;:false,&quot;dropping-particle&quot;:&quot;&quot;,&quot;non-dropping-particle&quot;:&quot;&quot;},{&quot;family&quot;:&quot;Rees&quot;,&quot;given&quot;:&quot;Harm&quot;,&quot;parse-names&quot;:false,&quot;dropping-particle&quot;:&quot;&quot;,&quot;non-dropping-particle&quot;:&quot;van&quot;},{&quot;family&quot;:&quot;McClelland&quot;,&quot;given&quot;:&quot;Tim&quot;,&quot;parse-names&quot;:false,&quot;dropping-particle&quot;:&quot;&quot;,&quot;non-dropping-particle&quot;:&quot;&quot;},{&quot;family&quot;:&quot;Carberry&quot;,&quot;given&quot;:&quot;Peter S.&quot;,&quot;parse-names&quot;:false,&quot;dropping-particle&quot;:&quot;&quot;,&quot;non-dropping-particle&quot;:&quot;&quot;},{&quot;family&quot;:&quot;Hargreaves&quot;,&quot;given&quot;:&quot;John N.G.&quot;,&quot;parse-names&quot;:false,&quot;dropping-particle&quot;:&quot;&quot;,&quot;non-dropping-particle&quot;:&quot;&quot;},{&quot;family&quot;:&quot;MacLeod&quot;,&quot;given&quot;:&quot;Neil&quot;,&quot;parse-names&quot;:false,&quot;dropping-particle&quot;:&quot;&quot;,&quot;non-dropping-particle&quot;:&quot;&quot;},{&quot;family&quot;:&quot;McDonald&quot;,&quot;given&quot;:&quot;Cam&quot;,&quot;parse-names&quot;:false,&quot;dropping-particle&quot;:&quot;&quot;,&quot;non-dropping-particle&quot;:&quot;&quot;},{&quot;family&quot;:&quot;Harsdorf&quot;,&quot;given&quot;:&quot;Justin&quot;,&quot;parse-names&quot;:false,&quot;dropping-particle&quot;:&quot;&quot;,&quot;non-dropping-particle&quot;:&quot;&quot;},{&quot;family&quot;:&quot;Wedgwood&quot;,&quot;given&quot;:&quot;Sara&quot;,&quot;parse-names&quot;:false,&quot;dropping-particle&quot;:&quot;&quot;,&quot;non-dropping-particle&quot;:&quot;&quot;},{&quot;family&quot;:&quot;Keating&quot;,&quot;given&quot;:&quot;Brian A.&quot;,&quot;parse-names&quot;:false,&quot;dropping-particle&quot;:&quot;&quot;,&quot;non-dropping-particle&quot;:&quot;&quot;}],&quot;container-title&quot;:&quot;Environmental Modelling and Software&quot;,&quot;accessed&quot;:{&quot;date-parts&quot;:[[2019,6,19]]},&quot;DOI&quot;:&quot;10.1016/j.envsoft.2014.07.009&quot;,&quot;ISSN&quot;:&quot;13648152&quot;,&quot;URL&quot;:&quot;https://www.sciencedirect.com/science/article/pii/S1364815214002102&quot;,&quot;issued&quot;:{&quot;date-parts&quot;:[[2014,12,1]]},&quot;page&quot;:&quot;327-350&quot;,&quot;abstract&quot;:&quot;Agricultural systems models worldwide are increasingly being used to explore options and solutions for the food security, climate change adaptation and mitigation and carbon trading problem domains. APSIM (Agricultural Production Systems sIMulator) is one such model that continues to be applied and adapted to this challenging research agenda. From its inception twenty years ago, APSIM has evolved into a framework containing many of the key models required to explore changes in agricultural landscapes with capability ranging from simulation of gene expression through to multi-field farms and beyond.Keating etal. (2003) described many of the fundamental attributes of APSIM in detail. Much has changed in the last decade, and the APSIM community has been exploring novel scientific domains and utilising software developments in social media, web and mobile applications to provide simulation tools adapted to new demands.This paper updates the earlier work by Keating etal. (2003) and chronicles the changing external challenges and opportunities being placed on APSIM during the last decade. It also explores and discusses how APSIM has been evolving to a \&quot;next generation\&quot; framework with improved features and capabilities that allow its use in many diverse topics.&quot;,&quot;publisher&quot;:&quot;Elsevier Ltd&quot;,&quot;volume&quot;:&quot;62&quot;},&quot;isTemporary&quot;:false}],&quot;properties&quot;:{&quot;noteIndex&quot;:0},&quot;isEdited&quot;:false,&quot;manualOverride&quot;:{&quot;isManuallyOverriden&quot;:false,&quot;citeprocText&quot;:&quot;(Keating et al., 2003; Holzworth et al., 2014)&quot;,&quot;manualOverrideText&quot;:&quot;&quot;},&quot;citationTag&quot;:&quot;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&quot;},{&quot;citationID&quot;:&quot;MENDELEY_CITATION_4e72c271-11d1-41df-9bdd-7c1156cd9c04&quot;,&quot;citationItems&quot;:[{&quot;id&quot;:&quot;01e43056-9b52-34d3-90e3-9c0ad5a1c103&quot;,&quot;itemData&quot;:{&quot;type&quot;:&quot;article-journal&quot;,&quot;id&quot;:&quot;01e43056-9b52-34d3-90e3-9c0ad5a1c103&quot;,&quot;title&quot;:&quot;Grand challenges for the 21st century: what crop models can and can't (yet) do&quot;,&quot;author&quot;:[{&quot;family&quot;:&quot;Silva&quot;,&quot;given&quot;:&quot;João Vasco&quot;,&quot;parse-names&quot;:false,&quot;dropping-particle&quot;:&quot;&quot;,&quot;non-dropping-particle&quot;:&quot;&quot;},{&quot;family&quot;:&quot;Giller&quot;,&quot;given&quot;:&quot;Ken E.&quot;,&quot;parse-names&quot;:false,&quot;dropping-particle&quot;:&quot;&quot;,&quot;non-dropping-particle&quot;:&quot;&quot;}],&quot;container-title&quot;:&quot;The Journal of Agricultural Science&quot;,&quot;accessed&quot;:{&quot;date-parts&quot;:[[2021,7,26]]},&quot;DOI&quot;:&quot;10.1017/S0021859621000150&quot;,&quot;ISSN&quot;:&quot;0021-8596&quot;,&quot;URL&quot;:&quot;https://www.cambridge.org/core/journals/journal-of-agricultural-science/article/grand-challenges-for-the-21st-century-what-crop-models-can-and-cant-yet-do/FB3862ED6890DE82F7E05FEF0B924F55&quot;,&quot;issued&quot;:{&quot;date-parts&quot;:[[2021]]},&quot;page&quot;:&quot;1-12&quot;,&quot;abstract&quot;:&quot;Crop production is at the core of a ‘perfect storm’ encompassing the grand challenges of achieving food and nutrition security for all, in the face of climate change, while avoiding further conversion of natural habitats for agriculture and loss of biodiversity. Here, we explore current trends in crop modelling related to these grand challenges by reflecting on research presented at the Second International Crop Modelling Symposium (iCropM2020). A keyword search in the book of abstracts of the symposium revealed a strong focus on ‘climate change’, ‘adaptation’ and ‘impact assessment’ and much less on ‘food security’ or ‘policy’. Most research focused on field-level investigations and far fewer on farm(ing) systems levels – the levels at which management decisions are made by farmers. Experimentation is key to development and testing of crop models, yet the term ‘simulation’ outweighed by far the terms ‘experiments’ and ‘trials’, and few contributions dealt with model improvement. Cereals are intensively researched, whereas roots, tubers and tropical perennials are under-researched. Little attention is paid to nutrient limitations apart from nitrogen or to pests and diseases. The aforementioned aspects represent opportunities for future research where crop models can help in devising hypotheses and driving new experimentation. We must also ensure that crop models are fit for their intended purposes, especially if they are to provide advice to policymakers. The latter, together with cross-scale and interdisciplinary efforts with direct engagement of stakeholders are needed to address the grand challenges faced by food and agricultural systems in the next century.&quot;,&quot;publisher&quot;:&quot;Cambridge University Press&quot;},&quot;isTemporary&quot;:false}],&quot;properties&quot;:{&quot;noteIndex&quot;:0},&quot;isEdited&quot;:false,&quot;manualOverride&quot;:{&quot;isManuallyOverriden&quot;:false,&quot;citeprocText&quot;:&quot;(Silva and Giller, 2021)&quot;,&quot;manualOverrideText&quot;:&quot;&quot;},&quot;citationTag&quot;:&quot;MENDELEY_CITATION_v3_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&quot;},{&quot;citationID&quot;:&quot;MENDELEY_CITATION_4822b4d1-98f3-4c6a-ad45-fc4381dd88c6&quot;,&quot;citationItems&quot;:[{&quot;id&quot;:&quot;0020193c-936f-33df-aaf4-df976d7aaa72&quot;,&quot;itemData&quot;:{&quot;type&quot;:&quot;article-journal&quot;,&quot;id&quot;:&quot;0020193c-936f-33df-aaf4-df976d7aaa72&quot;,&quot;title&quot;:&quot;Crop loss analysis and global food supply: focusing now on required harvests&quot;,&quot;author&quot;:[{&quot;family&quot;:&quot;Esker&quot;,&quot;given&quot;:&quot;Paul D&quot;,&quot;parse-names&quot;:false,&quot;dropping-particle&quot;:&quot;&quot;,&quot;non-dropping-particle&quot;:&quot;&quot;},{&quot;family&quot;:&quot;Savary&quot;,&quot;given&quot;:&quot;Serge&quot;,&quot;parse-names&quot;:false,&quot;dropping-particle&quot;:&quot;&quot;,&quot;non-dropping-particle&quot;:&quot;&quot;},{&quot;family&quot;:&quot;Mcroberts&quot;,&quot;given&quot;:&quot;Neil&quot;,&quot;parse-names&quot;:false,&quot;dropping-particle&quot;:&quot;&quot;,&quot;non-dropping-particle&quot;:&quot;&quot;}],&quot;accessed&quot;:{&quot;date-parts&quot;:[[2021,7,26]]},&quot;DOI&quot;:&quot;10.1079/PAVSNNR20127052&quot;,&quot;URL&quot;:&quot;http://www.cabi.org/cabreviews&quot;,&quot;abstract&quot;:&quot;Historically, the path of crop loss assessment research has known three phases: exploratory, development and implementation. These phases took place at different periods of agricultural research, with a common thread to improve our knowledge of the impact of diseases on crop yield quantity and quality. In this review, we provide a discussion on these phases. In particular, we emphasize the seminal research that has laid a foundation for a new phase to develop. We do this through an examination of the measurement of injury and crop losses, the current statistical models used to define thresholds and damage functions, and what is currently known regarding qualitative losses. Crop loss research enters a fourth phase of crop loss assessment, the multi-criteria assessment phase. In the latter portion of the review, we provide a brief discussion on the efforts, the concepts, and the necessary multidisciplinary dialogue, that the multi-criteria assessment phase requires in order for crop loss assessment to truly change the ways diseases are managed and how management itself is truly seen among the disciplinary fields that contribute to sustainable agricultural development. Review Methodology: This review was developed through a review of the literature using several different search tools, including CAB Abstracts, Web of Science and Google Scholar. Keywords for searches included: 'crop loss assessment', 'crop loss assessment and plant (botanical) diseases', 'crop loss assessment methods'. In addition, we have collected over many years an extensive literature related to this subject that was used to reference with our keyword searches.&quot;},&quot;isTemporary&quot;:false}],&quot;properties&quot;:{&quot;noteIndex&quot;:0},&quot;isEdited&quot;:false,&quot;manualOverride&quot;:{&quot;isManuallyOverriden&quot;:false,&quot;citeprocText&quot;:&quot;(Esker et al., 2012)&quot;,&quot;manualOverrideText&quot;:&quot;&quot;},&quot;citationTag&quot;:&quot;MENDELEY_CITATION_v3_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&quot;},{&quot;citationID&quot;:&quot;MENDELEY_CITATION_fa6baf3d-d7b8-4633-87df-cd498f126c96&quot;,&quot;citationItems&quot;:[{&quot;id&quot;:&quot;e94dbe84-69fa-36a8-b98e-ce8dbc2260ef&quot;,&quot;itemData&quot;:{&quot;DOI&quot;:&quot;10.1016/j.agsy.2017.01.019&quot;,&quot;ISSN&quot;:&quot;0308521X&quot;,&quot;abstract&quot;:&quot;The improvement and application of pest and disease models to analyse and predict yield losses including those due to climate change is still a challenge for the scientific community. Applied modelling of crop diseases and pests has mostly targeted the development of support capabilities to schedule scouting or pesticide applications. There is a need for research to both broaden the scope and evaluate the capabilities of pest and disease models. Key research questions not only involve the assessment of the potential effects of climate change on known pathosystems, but also on new pathogens which could alter the (still incompletely documented) impacts of pests and diseases on agricultural systems. Yield loss data collected in various current environments may no longer represent a adequate reference to develop tactical, decision-oriented, models for plant diseases and pests and their impacts, because of the ongoing changes in climate patterns. Process-based agricultural simulation modelling, on the other hand, appears to represent a viable methodology to estimate the impacts of these potential effects. A new generation of tools based on state-of-the-art knowledge and technologies is needed to allow systems analysis including key processes and their dynamics over appropriate suitable range of environmental variables. This paper offers a brief overview of the current state of development in coupling pest and disease models to crop models, and discusses technical and scientific challenges. We propose a five-stage roadmap to improve the simulation of the impacts caused by plant diseases and pests; i) improve the quality and availability of data for model inputs; ii) improve the quality and availability of data for model evaluation; iii) improve the integration with crop models; iv) improve the processes for model evaluation; and v) develop a community of plant pest and disease modelers.&quot;,&quot;author&quot;:[{&quot;dropping-particle&quot;:&quot;&quot;,&quot;family&quot;:&quot;Donatelli&quot;,&quot;given&quot;:&quot;M.&quot;,&quot;non-dropping-particle&quot;:&quot;&quot;,&quot;parse-names&quot;:false,&quot;suffix&quot;:&quot;&quot;},{&quot;dropping-particle&quot;:&quot;&quot;,&quot;family&quot;:&quot;Magarey&quot;,&quot;given&quot;:&quot;R. D.&quot;,&quot;non-dropping-particle&quot;:&quot;&quot;,&quot;parse-names&quot;:false,&quot;suffix&quot;:&quot;&quot;},{&quot;dropping-particle&quot;:&quot;&quot;,&quot;family&quot;:&quot;Bregaglio&quot;,&quot;given&quot;:&quot;S.&quot;,&quot;non-dropping-particle&quot;:&quot;&quot;,&quot;parse-names&quot;:false,&quot;suffix&quot;:&quot;&quot;},{&quot;dropping-particle&quot;:&quot;&quot;,&quot;family&quot;:&quot;Willocquet&quot;,&quot;given&quot;:&quot;L.&quot;,&quot;non-dropping-particle&quot;:&quot;&quot;,&quot;parse-names&quot;:false,&quot;suffix&quot;:&quot;&quot;},{&quot;dropping-particle&quot;:&quot;&quot;,&quot;family&quot;:&quot;Whish&quot;,&quot;given&quot;:&quot;J. P.M.&quot;,&quot;non-dropping-particle&quot;:&quot;&quot;,&quot;parse-names&quot;:false,&quot;suffix&quot;:&quot;&quot;},{&quot;dropping-particle&quot;:&quot;&quot;,&quot;family&quot;:&quot;Savary&quot;,&quot;given&quot;:&quot;S.&quot;,&quot;non-dropping-particle&quot;:&quot;&quot;,&quot;parse-names&quot;:false,&quot;suffix&quot;:&quot;&quot;}],&quot;container-title&quot;:&quot;Agricultural Systems&quot;,&quot;id&quot;:&quot;e94dbe84-69fa-36a8-b98e-ce8dbc2260ef&quot;,&quot;issued&quot;:{&quot;date-parts&quot;:[[&quot;2017&quot;,&quot;7&quot;,&quot;1&quot;]]},&quot;page&quot;:&quot;213-224&quot;,&quot;publisher&quot;:&quot;Elsevier Ltd&quot;,&quot;title&quot;:&quot;Modelling the impacts of pests and diseases on agricultural systems&quot;,&quot;type&quot;:&quot;article-journal&quot;,&quot;volume&quot;:&quot;155&quot;},&quot;uris&quot;:[&quot;http://www.mendeley.com/documents/?uuid=e94dbe84-69fa-36a8-b98e-ce8dbc2260ef&quot;],&quot;isTemporary&quot;:false,&quot;legacyDesktopId&quot;:&quot;e94dbe84-69fa-36a8-b98e-ce8dbc2260ef&quot;}],&quot;properties&quot;:{&quot;noteIndex&quot;:0},&quot;isEdited&quot;:false,&quot;manualOverride&quot;:{&quot;citeprocText&quot;:&quot;(Donatelli et al., 2017)&quot;,&quot;isManuallyOverriden&quot;:false,&quot;manualOverrideText&quot;:&quot;&quot;},&quot;citationTag&quot;:&quot;MENDELEY_CITATION_v3_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&quot;},{&quot;citationID&quot;:&quot;MENDELEY_CITATION_330e0ef0-7a22-45ff-a8fd-17b2babb6d4a&quot;,&quot;citationItems&quot;:[{&quot;id&quot;:&quot;f2f43c1b-4f6b-37d8-aa6b-7144d1955170&quot;,&quot;itemData&quot;:{&quot;type&quot;:&quot;bill&quot;,&quot;id&quot;:&quot;f2f43c1b-4f6b-37d8-aa6b-7144d1955170&quot;,&quot;title&quot;:&quot;R: A language and environment for statistical computing&quot;,&quot;author&quot;:[{&quot;family&quot;:&quot;R Core Team&quot;,&quot;given&quot;:&quot;&quot;,&quot;parse-names&quot;:false,&quot;dropping-particle&quot;:&quot;&quot;,&quot;non-dropping-particle&quot;:&quot;&quot;}],&quot;container-title&quot;:&quot;R foundation for Statistical Computing&quot;,&quot;accessed&quot;:{&quot;date-parts&quot;:[[2014,2,10]]},&quot;ISBN&quot;:&quot;ISBN 3-900051-07-0&quot;,&quot;URL&quot;:&quot;https://www.r-project.org/&quot;,&quot;publisher-place&quot;:&quot;Vienna, Austria&quot;,&quot;publisher&quot;:&quot;R Foundation for Statistical Computing&quot;},&quot;isTemporary&quot;:false}],&quot;properties&quot;:{&quot;noteIndex&quot;:0},&quot;isEdited&quot;:false,&quot;manualOverride&quot;:{&quot;isManuallyOverriden&quot;:false,&quot;citeprocText&quot;:&quot;(R Core Team,)&quot;,&quot;manualOverrideText&quot;:&quot;&quot;},&quot;citationTag&quot;:&quot;MENDELEY_CITATION_v3_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&quot;},{&quot;citationID&quot;:&quot;MENDELEY_CITATION_c629bd3d-1061-4a5e-a1b1-1f6d4b955507&quot;,&quot;citationItems&quot;:[{&quot;id&quot;:&quot;2748056c-d080-379a-9bf2-8cb6d07d1038&quot;,&quot;itemData&quot;:{&quot;type&quot;:&quot;article-journal&quot;,&quot;id&quot;:&quot;2748056c-d080-379a-9bf2-8cb6d07d1038&quot;,&quot;title&quot;:&quot;Welcome to the Tidyverse&quot;,&quot;author&quot;:[{&quot;family&quot;:&quot;Wickham&quot;,&quot;given&quot;:&quot;Hadley&quot;,&quot;parse-names&quot;:false,&quot;dropping-particle&quot;:&quot;&quot;,&quot;non-dropping-particle&quot;:&quot;&quot;},{&quot;family&quot;:&quot;Averick&quot;,&quot;given&quot;:&quot;Mara&quot;,&quot;parse-names&quot;:false,&quot;dropping-particle&quot;:&quot;&quot;,&quot;non-dropping-particle&quot;:&quot;&quot;},{&quot;family&quot;:&quot;Bryan&quot;,&quot;given&quot;:&quot;Jennifer&quot;,&quot;parse-names&quot;:false,&quot;dropping-particle&quot;:&quot;&quot;,&quot;non-dropping-particle&quot;:&quot;&quot;},{&quot;family&quot;:&quot;Chang&quot;,&quot;given&quot;:&quot;Winston&quot;,&quot;parse-names&quot;:false,&quot;dropping-particle&quot;:&quot;&quot;,&quot;non-dropping-particle&quot;:&quot;&quot;},{&quot;family&quot;:&quot;McGowan&quot;,&quot;given&quot;:&quot;Lucy&quot;,&quot;parse-names&quot;:false,&quot;dropping-particle&quot;:&quot;&quot;,&quot;non-dropping-particle&quot;:&quot;&quot;},{&quot;family&quot;:&quot;François&quot;,&quot;given&quot;:&quot;Romain&quot;,&quot;parse-names&quot;:false,&quot;dropping-particle&quot;:&quot;&quot;,&quot;non-dropping-particle&quot;:&quot;&quot;},{&quot;family&quot;:&quot;Grolemund&quot;,&quot;given&quot;:&quot;Garrett&quot;,&quot;parse-names&quot;:false,&quot;dropping-particle&quot;:&quot;&quot;,&quot;non-dropping-particle&quot;:&quot;&quot;},{&quot;family&quot;:&quot;Hayes&quot;,&quot;given&quot;:&quot;Alex&quot;,&quot;parse-names&quot;:false,&quot;dropping-particle&quot;:&quot;&quot;,&quot;non-dropping-particle&quot;:&quot;&quot;},{&quot;family&quot;:&quot;Henry&quot;,&quot;given&quot;:&quot;Lionel&quot;,&quot;parse-names&quot;:false,&quot;dropping-particle&quot;:&quot;&quot;,&quot;non-dropping-particle&quot;:&quot;&quot;},{&quot;family&quot;:&quot;Hester&quot;,&quot;given&quot;:&quot;Jim&quot;,&quot;parse-names&quot;:false,&quot;dropping-particle&quot;:&quot;&quot;,&quot;non-dropping-particle&quot;:&quot;&quot;},{&quot;family&quot;:&quot;Kuhn&quot;,&quot;given&quot;:&quot;Max&quot;,&quot;parse-names&quot;:false,&quot;dropping-particle&quot;:&quot;&quot;,&quot;non-dropping-particle&quot;:&quot;&quot;},{&quot;family&quot;:&quot;Pedersen&quot;,&quot;given&quot;:&quot;Thomas&quot;,&quot;parse-names&quot;:false,&quot;dropping-particle&quot;:&quot;&quot;,&quot;non-dropping-particle&quot;:&quot;&quot;},{&quot;family&quot;:&quot;Miller&quot;,&quot;given&quot;:&quot;Evan&quot;,&quot;parse-names&quot;:false,&quot;dropping-particle&quot;:&quot;&quot;,&quot;non-dropping-particle&quot;:&quot;&quot;},{&quot;family&quot;:&quot;Bache&quot;,&quot;given&quot;:&quot;Stephan&quot;,&quot;parse-names&quot;:false,&quot;dropping-particle&quot;:&quot;&quot;,&quot;non-dropping-particle&quot;:&quot;&quot;},{&quot;family&quot;:&quot;Müller&quot;,&quot;given&quot;:&quot;Kirill&quot;,&quot;parse-names&quot;:false,&quot;dropping-particle&quot;:&quot;&quot;,&quot;non-dropping-particle&quot;:&quot;&quot;},{&quot;family&quot;:&quot;Ooms&quot;,&quot;given&quot;:&quot;Jeroen&quot;,&quot;parse-names&quot;:false,&quot;dropping-particle&quot;:&quot;&quot;,&quot;non-dropping-particle&quot;:&quot;&quot;},{&quot;family&quot;:&quot;Robinson&quot;,&quot;given&quot;:&quot;David&quot;,&quot;parse-names&quot;:false,&quot;dropping-particle&quot;:&quot;&quot;,&quot;non-dropping-particle&quot;:&quot;&quot;},{&quot;family&quot;:&quot;Seidel&quot;,&quot;given&quot;:&quot;Dana&quot;,&quot;parse-names&quot;:false,&quot;dropping-particle&quot;:&quot;&quot;,&quot;non-dropping-particle&quot;:&quot;&quot;},{&quot;family&quot;:&quot;Spinu&quot;,&quot;given&quot;:&quot;Vitalie&quot;,&quot;parse-names&quot;:false,&quot;dropping-particle&quot;:&quot;&quot;,&quot;non-dropping-particle&quot;:&quot;&quot;},{&quot;family&quot;:&quot;Takahashi&quot;,&quot;given&quot;:&quot;Kohske&quot;,&quot;parse-names&quot;:false,&quot;dropping-particle&quot;:&quot;&quot;,&quot;non-dropping-particle&quot;:&quot;&quot;},{&quot;family&quot;:&quot;Vaughan&quot;,&quot;given&quot;:&quot;Davis&quot;,&quot;parse-names&quot;:false,&quot;dropping-particle&quot;:&quot;&quot;,&quot;non-dropping-particle&quot;:&quot;&quot;},{&quot;family&quot;:&quot;Wilke&quot;,&quot;given&quot;:&quot;Claus&quot;,&quot;parse-names&quot;:false,&quot;dropping-particle&quot;:&quot;&quot;,&quot;non-dropping-particle&quot;:&quot;&quot;},{&quot;family&quot;:&quot;Woo&quot;,&quot;given&quot;:&quot;Kara&quot;,&quot;parse-names&quot;:false,&quot;dropping-particle&quot;:&quot;&quot;,&quot;non-dropping-particle&quot;:&quot;&quot;},{&quot;family&quot;:&quot;Yutani&quot;,&quot;given&quot;:&quot;Hiroaki&quot;,&quot;parse-names&quot;:false,&quot;dropping-particle&quot;:&quot;&quot;,&quot;non-dropping-particle&quot;:&quot;&quot;}],&quot;container-title&quot;:&quot;Journal of Open Source Software&quot;,&quot;accessed&quot;:{&quot;date-parts&quot;:[[2020,2,11]]},&quot;DOI&quot;:&quot;10.21105/joss.01686&quot;,&quot;URL&quot;:&quot;https://joss.theoj.org/papers/10.21105/joss.01686&quot;,&quot;issued&quot;:{&quot;date-parts&quot;:[[2019]]},&quot;page&quot;:&quot;1686&quot;,&quot;abstract&quot;:&quot;At a high level, the tidyverse is a language for solving data science challenges with R code. Its primary goal is to facilitate a conversation between a human and a computer about data. Less abstractly, the tidyverse is a collection of R packages that share a high-level design philosophy and low-level grammar and data structures, so that learning one package makes it easier to learn the next. The tidyverse encompasses the repeated tasks at the heart of every data science project: data import, tidying, manipulation, visualisation, and programming. We expect that almost every project will use multiple domain-specific packages outside of the tidyverse: our goal is to provide tooling for the most common challenges; not to solve every possible problem. Notably, the tidyverse doesn't include tools for statistical modelling or communication. These toolkits are critical for data science, but are so large that they merit separate treatment. The tidyverse package allows users to install all tidyverse packages with a single command. There are a number of projects that are similar in scope to the tidyverse. The closest is perhaps Bioconductor (Gentleman et al., 2004; Huber et al., 2015), which provides an ecosystem of packages that support the analysis of high-throughput genomic data.&quot;,&quot;issue&quot;:&quot;43&quot;,&quot;volume&quot;:&quot;4&quot;},&quot;isTemporary&quot;:false}],&quot;properties&quot;:{&quot;noteIndex&quot;:0},&quot;isEdited&quot;:false,&quot;manualOverride&quot;:{&quot;isManuallyOverriden&quot;:false,&quot;citeprocText&quot;:&quot;(Wickham et al., 2019)&quot;,&quot;manualOverrideText&quot;:&quot;&quot;},&quot;citationTag&quot;:&quot;MENDELEY_CITATION_v3_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&quot;},{&quot;citationID&quot;:&quot;MENDELEY_CITATION_ad31e356-fe2e-444f-a370-96e2cee753f8&quot;,&quot;citationItems&quot;:[{&quot;id&quot;:&quot;793856b3-0f15-3047-849a-f30d55c500aa&quot;,&quot;itemData&quot;:{&quot;type&quot;:&quot;article-journal&quot;,&quot;id&quot;:&quot;793856b3-0f15-3047-849a-f30d55c500aa&quot;,&quot;title&quot;:&quot;Fitting Linear Mixed-Effects Models using lme4&quot;,&quot;author&quot;:[{&quot;family&quot;:&quot;Bates&quot;,&quot;given&quot;:&quot;Douglas&quot;,&quot;parse-names&quot;:false,&quot;dropping-particle&quot;:&quot;&quot;,&quot;non-dropping-particle&quot;:&quot;&quot;},{&quot;family&quot;:&quot;Mächler&quot;,&quot;given&quot;:&quot;Martin&quot;,&quot;parse-names&quot;:false,&quot;dropping-particle&quot;:&quot;&quot;,&quot;non-dropping-particle&quot;:&quot;&quot;},{&quot;family&quot;:&quot;Bolker&quot;,&quot;given&quot;:&quot;Ben&quot;,&quot;parse-names&quot;:false,&quot;dropping-particle&quot;:&quot;&quot;,&quot;non-dropping-particle&quot;:&quot;&quot;},{&quot;family&quot;:&quot;Walker&quot;,&quot;given&quot;:&quot;Steve&quot;,&quot;parse-names&quot;:false,&quot;dropping-particle&quot;:&quot;&quot;,&quot;non-dropping-particle&quot;:&quot;&quot;}],&quot;container-title&quot;:&quot;Journal of Statistical Software&quot;,&quot;accessed&quot;:{&quot;date-parts&quot;:[[2019,1,30]]},&quot;DOI&quot;:&quot;10.18637/jss.v067.i01&quot;,&quot;ISBN&quot;:&quot;%(&quot;,&quot;ISSN&quot;:&quot;0092-8615&quot;,&quot;PMID&quot;:&quot;20043131029&quot;,&quot;URL&quot;:&quot;http://arxiv.org/abs/1406.5823&quot;,&quot;issued&quot;:{&quot;date-parts&quot;:[[2015,6,23]]},&quot;page&quot;:&quot;1-48&quot;,&quot;abstract&quot;:&quot;Maximum likelihood or restricted maximum likelihood (REML) estimates of the parameters in linear mixed-effects models can be determined using the lmer function in the lme4 package for R. As for most model-fitting functions in R, the model is described in an lmer call by a formula, in this case including both fixed- and random-effects terms. The formula and data together determine a numerical representation of the model from which the profiled deviance or the profiled REML criterion can be evaluated as a function of some of the model parameters. The appropriate criterion is optimized, using one of the constrained optimization functions in R, to provide the parameter estimates. We describe the structure of the model, the steps in evaluating the profiled deviance or REML criterion, and the structure of classes or types that represents such a model. Sufficient detail is included to allow specialization of these structures by users who wish to write functions to fit specialized linear mixed models, such as models incorporating pedigrees or smoothing splines, that are not easily expressible in the formula language used by lmer.&quot;,&quot;issue&quot;:&quot;1&quot;,&quot;volume&quot;:&quot;67&quot;},&quot;isTemporary&quot;:false}],&quot;properties&quot;:{&quot;noteIndex&quot;:0},&quot;isEdited&quot;:false,&quot;manualOverride&quot;:{&quot;isManuallyOverriden&quot;:false,&quot;citeprocText&quot;:&quot;(Bates et al., 2015)&quot;,&quot;manualOverrideText&quot;:&quot;&quot;},&quot;citationTag&quot;:&quot;MENDELEY_CITATION_v3_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&quot;},{&quot;citationID&quot;:&quot;MENDELEY_CITATION_ad592371-6a05-4773-a16e-ca909c0b75c8&quot;,&quot;citationItems&quot;:[{&quot;id&quot;:&quot;a6d3aaa7-184e-378b-b1ff-24f647569fea&quot;,&quot;itemData&quot;:{&quot;type&quot;:&quot;article&quot;,&quot;id&quot;:&quot;a6d3aaa7-184e-378b-b1ff-24f647569fea&quot;,&quot;title&quot;:&quot;Emmeans: Estimated marginal means, aka least-squares means&quot;,&quot;author&quot;:[{&quot;family&quot;:&quot;Lenth&quot;,&quot;given&quot;:&quot;Russell&quot;,&quot;parse-names&quot;:false,&quot;dropping-particle&quot;:&quot;&quot;,&quot;non-dropping-particle&quot;:&quot;&quot;},{&quot;family&quot;:&quot;Singmann&quot;,&quot;given&quot;:&quot;Henrik&quot;,&quot;parse-names&quot;:false,&quot;dropping-particle&quot;:&quot;&quot;,&quot;non-dropping-particle&quot;:&quot;&quot;},{&quot;family&quot;:&quot;Love&quot;,&quot;given&quot;:&quot;Jonathan&quot;,&quot;parse-names&quot;:false,&quot;dropping-particle&quot;:&quot;&quot;,&quot;non-dropping-particle&quot;:&quot;&quot;}],&quot;number&quot;:&quot;R package version 1&quot;,&quot;accessed&quot;:{&quot;date-parts&quot;:[[2021,6,28]]},&quot;URL&quot;:&quot;https://cran.r-project.org/web/packages/emmeans/index.html#:~:text=emmeans%3A%20Estimated%20Marginal%20Means%2C%20aka%20Least%2DSquares%20Means&amp;text=Compute%20contrasts%20or%20linear%20functions,Plots%20and%20other%20displays.&quot;,&quot;issued&quot;:{&quot;date-parts&quot;:[[2018]]}},&quot;isTemporary&quot;:false}],&quot;properties&quot;:{&quot;noteIndex&quot;:0},&quot;isEdited&quot;:false,&quot;manualOverride&quot;:{&quot;isManuallyOverriden&quot;:false,&quot;citeprocText&quot;:&quot;(Lenth et al., 2018)&quot;,&quot;manualOverrideText&quot;:&quot;&quot;},&quot;citationTag&quot;:&quot;MENDELEY_CITATION_v3_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&quot;},{&quot;citationID&quot;:&quot;MENDELEY_CITATION_3b3b20fd-3047-4812-b3a1-823482d92f50&quot;,&quot;citationItems&quot;:[{&quot;id&quot;:&quot;ca983fef-4557-3426-b214-1bd3f9815427&quot;,&quot;itemData&quot;:{&quot;type&quot;:&quot;article&quot;,&quot;id&quot;:&quot;ca983fef-4557-3426-b214-1bd3f9815427&quot;,&quot;title&quot;:&quot;nlraa: Nonlinear Regression for Agricultural Applications&quot;,&quot;author&quot;:[{&quot;family&quot;:&quot;Miguez&quot;,&quot;given&quot;:&quot;Fernando&quot;,&quot;parse-names&quot;:false,&quot;dropping-particle&quot;:&quot;&quot;,&quot;non-dropping-particle&quot;:&quot;&quot;}],&quot;number&quot;:&quot;R package version 0.83&quot;,&quot;issued&quot;:{&quot;date-parts&quot;:[[2021]]}},&quot;isTemporary&quot;:false}],&quot;properties&quot;:{&quot;noteIndex&quot;:0},&quot;isEdited&quot;:false,&quot;manualOverride&quot;:{&quot;isManuallyOverriden&quot;:false,&quot;citeprocText&quot;:&quot;(Miguez, 2021a)&quot;,&quot;manualOverrideText&quot;:&quot;&quot;},&quot;citationTag&quot;:&quot;MENDELEY_CITATION_v3_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&quot;},{&quot;citationID&quot;:&quot;MENDELEY_CITATION_e3acedf3-aaa7-4d19-9c46-200e13366a32&quot;,&quot;citationItems&quot;:[{&quot;id&quot;:&quot;b1411adb-3c9b-387a-8553-be342013e7dc&quot;,&quot;itemData&quot;:{&quot;type&quot;:&quot;article-journal&quot;,&quot;id&quot;:&quot;b1411adb-3c9b-387a-8553-be342013e7dc&quot;,&quot;title&quot;:&quot;Model selection and Akaike's Information Criterion (AIC): The general theory and its analytical extensions&quot;,&quot;author&quot;:[{&quot;family&quot;:&quot;Bozdogan&quot;,&quot;given&quot;:&quot;Hamparsum&quot;,&quot;parse-names&quot;:false,&quot;dropping-particle&quot;:&quot;&quot;,&quot;non-dropping-particle&quot;:&quot;&quot;}],&quot;container-title&quot;:&quot;Psychometrika&quot;,&quot;accessed&quot;:{&quot;date-parts&quot;:[[2021,6,7]]},&quot;DOI&quot;:&quot;10.1007/BF02294361&quot;,&quot;ISSN&quot;:&quot;00333123&quot;,&quot;URL&quot;:&quot;https://link.springer.com/article/10.1007/BF02294361&quot;,&quot;issued&quot;:{&quot;date-parts&quot;:[[1987,9]]},&quot;page&quot;:&quot;345-370&quot;,&quot;abstract&quot;:&quot;During the last fifteen years, Akaike's entropy-based Information Criterion (AIC) has had a fundamental impact in statistical model evaluation problems. This paper studies the general theory of the AIC procedure and provides its analytical extensions in two ways without violating Akaike's main principles. These extensions make AIC asymptotically consistent and penalize overparameterization more stringently to pick only the simplest of the \&quot;true\&quot; models. These selection criteria are called CAIC and CAICF. Asymptotic properties of AIC and its extensions are investigated, and empirical performances of these criteria are studied in choosing the correct degree of a polynomial model in two different Monte Carlo experiments under different conditions. © 1987 The Psychometric Society.&quot;,&quot;publisher&quot;:&quot;Springer-Verlag&quot;,&quot;issue&quot;:&quot;3&quot;,&quot;volume&quot;:&quot;52&quot;},&quot;isTemporary&quot;:false}],&quot;properties&quot;:{&quot;noteIndex&quot;:0},&quot;isEdited&quot;:false,&quot;manualOverride&quot;:{&quot;isManuallyOverriden&quot;:true,&quot;citeprocText&quot;:&quot;(Bozdogan, 1987)&quot;,&quot;manualOverrideText&quot;:&quot;(AIC; Bozdogan, 1987)&quot;},&quot;citationTag&quot;:&quot;MENDELEY_CITATION_v3_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&quot;},{&quot;citationID&quot;:&quot;MENDELEY_CITATION_132d7169-c2a9-49d2-a257-94d6d763ed2f&quot;,&quot;citationItems&quot;:[{&quot;id&quot;:&quot;b898b4f7-729a-372b-a0cb-959f967400e2&quot;,&quot;itemData&quot;:{&quot;type&quot;:&quot;article-journal&quot;,&quot;id&quot;:&quot;b898b4f7-729a-372b-a0cb-959f967400e2&quot;,&quot;title&quot;:&quot;Comparison of Models for Describing; Corn Yield Response to Nitrogen Fertilizer&quot;,&quot;author&quot;:[{&quot;family&quot;:&quot;Cerrato&quot;,&quot;given&quot;:&quot;M. E.&quot;,&quot;parse-names&quot;:false,&quot;dropping-particle&quot;:&quot;&quot;,&quot;non-dropping-particle&quot;:&quot;&quot;},{&quot;family&quot;:&quot;Blackmer&quot;,&quot;given&quot;:&quot;A. M.&quot;,&quot;parse-names&quot;:false,&quot;dropping-particle&quot;:&quot;&quot;,&quot;non-dropping-particle&quot;:&quot;&quot;}],&quot;container-title&quot;:&quot;Agronomy Journal&quot;,&quot;DOI&quot;:&quot;10.2134/agronj1990.00021962008200010030x&quot;,&quot;issued&quot;:{&quot;date-parts&quot;:[[1990]]},&quot;page&quot;:&quot;138&quot;,&quot;abstract&quot;:&quot;Decisions concerning optimum rates of fertilization directly or indirectly involve fitting some type of model to yield data collected when several rates of fertilizer are applied. Although several different models are commonly used to describe crop yield response to fertilizers, it is seldom explained why one model is selected over others. The objective of the work reported here was to compare and evaluate several models (linear-plus-plateau, quadratic-plus-plateau, quadratic, exponential, and square root) commonly used for describing the response of corn (Zea mays L.) to N fertilizer. The evaluation involved 12 site-years of data, each having 10 rates of N appied preplanting. AH models fit the data equally well when evaluated by using the R2 statistic. All models indicated similar maximum yields, but there were marked discrepancies among models when predicting economic optimum rates of fertilization. Mean (across all site-years) economic optimum rates of fertilization as indicated by the various models ranged from 128 to 379 kg N ha-1 at a common fertilizer-to-corn price ratio. Statistical analyses indicated that the most commonly used model, the quadratic model, did not give a valid description of the yield responses and tended to indicate optimal rates of fertilization that were too high. The quadratic-plus-plateau model best described the yield responses observed in this study. The results clearly show that, especially amid increasing concerns about the economic and environmental effects of overfertilization, the renson for selecting one model over others deserves more attention thun it has received in the past.&quot;,&quot;issue&quot;:&quot;1&quot;,&quot;volume&quot;:&quot;82&quot;},&quot;isTemporary&quot;:false}],&quot;properties&quot;:{&quot;noteIndex&quot;:0},&quot;isEdited&quot;:false,&quot;manualOverride&quot;:{&quot;isManuallyOverriden&quot;:false,&quot;citeprocText&quot;:&quot;(Cerrato and Blackmer, 1990)&quot;,&quot;manualOverrideText&quot;:&quot;&quot;},&quot;citationTag&quot;:&quot;MENDELEY_CITATION_v3_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&quot;},{&quot;citationID&quot;:&quot;MENDELEY_CITATION_b052ca67-d9ef-4aea-a79c-8ae65b40fa16&quot;,&quot;citationItems&quot;:[{&quot;id&quot;:&quot;ef05b81b-383b-3f9e-8bb5-f99373f7c335&quot;,&quot;itemData&quot;:{&quot;type&quot;:&quot;article-journal&quot;,&quot;id&quot;:&quot;ef05b81b-383b-3f9e-8bb5-f99373f7c335&quot;,&quot;title&quot;:&quot;Significance testing of the spearman rank correlation coefficient&quot;,&quot;author&quot;:[{&quot;family&quot;:&quot;Zar&quot;,&quot;given&quot;:&quot;Jerrold H.&quot;,&quot;parse-names&quot;:false,&quot;dropping-particle&quot;:&quot;&quot;,&quot;non-dropping-particle&quot;:&quot;&quot;}],&quot;container-title&quot;:&quot;Journal of the American Statistical Association&quot;,&quot;accessed&quot;:{&quot;date-parts&quot;:[[2021,7,27]]},&quot;DOI&quot;:&quot;10.1080/01621459.1972.10481251&quot;,&quot;URL&quot;:&quot;https://www.tandfonline.com/action/journalInformation?journalCode=uasa20&quot;,&quot;issued&quot;:{&quot;date-parts&quot;:[[1972]]},&quot;page&quot;:&quot;578-580&quot;,&quot;abstract&quot;:&quot;A table of critical values of the Spearman rank correlation coefficient, r8 is given for n = 4(1)50(2) 100, for nine levels of significance: α = 0.50, 0.20, 0.10, 0.05, 0.02, 0.01, 0.005, 0.002, 0.001. © Taylor &amp; Francis Group, LLC.&quot;,&quot;issue&quot;:&quot;339&quot;,&quot;volume&quot;:&quot;67&quot;},&quot;isTemporary&quot;:false}],&quot;properties&quot;:{&quot;noteIndex&quot;:0},&quot;isEdited&quot;:false,&quot;manualOverride&quot;:{&quot;isManuallyOverriden&quot;:false,&quot;citeprocText&quot;:&quot;(Zar, 1972)&quot;,&quot;manualOverrideText&quot;:&quot;&quot;},&quot;citationTag&quot;:&quot;MENDELEY_CITATION_v3_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&quot;},{&quot;citationID&quot;:&quot;MENDELEY_CITATION_da166c86-1c17-4d40-92a6-1df5d98a1097&quot;,&quot;citationItems&quot;:[{&quot;id&quot;:&quot;c2ce49d4-a105-344c-baf9-62aecad4e90e&quot;,&quot;itemData&quot;:{&quot;type&quot;:&quot;article-journal&quot;,&quot;id&quot;:&quot;c2ce49d4-a105-344c-baf9-62aecad4e90e&quot;,&quot;title&quot;:&quot;rptR: repeatability estimation and variance decomposition by generalized linear mixed-effects models&quot;,&quot;author&quot;:[{&quot;family&quot;:&quot;Stoffel&quot;,&quot;given&quot;:&quot;Martin A.&quot;,&quot;parse-names&quot;:false,&quot;dropping-particle&quot;:&quot;&quot;,&quot;non-dropping-particle&quot;:&quot;&quot;},{&quot;family&quot;:&quot;Nakagawa&quot;,&quot;given&quot;:&quot;Shinichi&quot;,&quot;parse-names&quot;:false,&quot;dropping-particle&quot;:&quot;&quot;,&quot;non-dropping-particle&quot;:&quot;&quot;},{&quot;family&quot;:&quot;Schielzeth&quot;,&quot;given&quot;:&quot;Holger&quot;,&quot;parse-names&quot;:false,&quot;dropping-particle&quot;:&quot;&quot;,&quot;non-dropping-particle&quot;:&quot;&quot;}],&quot;container-title&quot;:&quot;Methods in Ecology and Evolution&quot;,&quot;accessed&quot;:{&quot;date-parts&quot;:[[2021,7,27]]},&quot;DOI&quot;:&quot;10.1111/2041-210X.12797&quot;,&quot;ISSN&quot;:&quot;2041-210X&quot;,&quot;URL&quot;:&quot;https://besjournals.onlinelibrary.wiley.com/doi/full/10.1111/2041-210X.12797&quot;,&quot;issued&quot;:{&quot;date-parts&quot;:[[2017,11,1]]},&quot;page&quot;:&quot;1639-1644&quot;,&quot;abstract&quot;:&quot;Intra-class correlations (ICC) and repeatabilities (R) are fundamental statistics for quantifying the reproducibility of measurements and for understanding the structure of biological variation. Linear mixed effects models offer a versatile framework for estimating ICC and R. However, while point estimation and significance testing by likelihood ratio tests is straightforward, the quantification of uncertainty is not as easily achieved. A further complication arises when the analysis is conducted on data with non-Gaussian distributions because the separation of the mean and the variance is less clear-cut for non-Gaussian than for Gaussian models. Nonetheless, there are solutions to approximate repeatability for the most widely used families of generalized linear mixed models (GLMMs). Here, we introduce the R package rptR for the estimation of ICC and R for Gaussian, binomial and Poisson-distributed data. Uncertainty in estimators is quantified by parametric bootstrapping and significance testing is implemented by likelihood ratio tests and through permutation of residuals. The package allows control for fixed effects and thus the estimation of adjusted repeatabilities (that remove fixed effect variance from the estimate) and enhanced agreement repeatabilities (that add fixed effect variance to the denominator). Furthermore, repeatability can be estimated from random-slope models. The package features convenient summary and plotting functions. Besides repeatabilities, the package also allows the quantification of coefficients of determination R2 as well as of raw variance components. We present an example analysis to demonstrate the core features and discuss some of the limitations of rptR.&quot;,&quot;publisher&quot;:&quot;John Wiley &amp; Sons, Ltd&quot;,&quot;issue&quot;:&quot;11&quot;,&quot;volume&quot;:&quot;8&quot;},&quot;isTemporary&quot;:false}],&quot;properties&quot;:{&quot;noteIndex&quot;:0},&quot;isEdited&quot;:false,&quot;manualOverride&quot;:{&quot;isManuallyOverriden&quot;:false,&quot;citeprocText&quot;:&quot;(Stoffel et al., 2017)&quot;,&quot;manualOverrideText&quot;:&quot;&quot;},&quot;citationTag&quot;:&quot;MENDELEY_CITATION_v3_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&quot;},{&quot;citationID&quot;:&quot;MENDELEY_CITATION_ec90bb8d-01b2-4c14-9c17-cb49b89f2a22&quot;,&quot;citationItems&quot;:[{&quot;id&quot;:&quot;5d22a8b9-da71-3deb-b5c3-16bd8c4e1c01&quot;,&quot;itemData&quot;:{&quot;type&quot;:&quot;article-journal&quot;,&quot;id&quot;:&quot;5d22a8b9-da71-3deb-b5c3-16bd8c4e1c01&quot;,&quot;title&quot;:&quot;A survey on feature selection methods&quot;,&quot;author&quot;:[{&quot;family&quot;:&quot;Chandrashekar&quot;,&quot;given&quot;:&quot;Girish&quot;,&quot;parse-names&quot;:false,&quot;dropping-particle&quot;:&quot;&quot;,&quot;non-dropping-particle&quot;:&quot;&quot;},{&quot;family&quot;:&quot;Sahin&quot;,&quot;given&quot;:&quot;Ferat&quot;,&quot;parse-names&quot;:false,&quot;dropping-particle&quot;:&quot;&quot;,&quot;non-dropping-particle&quot;:&quot;&quot;}],&quot;container-title&quot;:&quot;Computers &amp; Electrical Engineering&quot;,&quot;accessed&quot;:{&quot;date-parts&quot;:[[2021,7,27]]},&quot;DOI&quot;:&quot;10.1016/J.COMPELECENG.2013.11.024&quot;,&quot;ISSN&quot;:&quot;0045-7906&quot;,&quot;issued&quot;:{&quot;date-parts&quot;:[[2014,1,1]]},&quot;page&quot;:&quot;16-28&quot;,&quot;abstract&quot;:&quot;Plenty of feature selection methods are available in literature due to the availability of data with hundreds of variables leading to data with very high dimension. Feature selection methods provides us a way of reducing computation time, improving prediction performance, and a better understanding of the data in machine learning or pattern recognition applications. In this paper we provide an overview of some of the methods present in literature. The objective is to provide a generic introduction to variable elimination which can be applied to a wide array of machine learning problems. We focus on Filter, Wrapper and Embedded methods. We also apply some of the feature selection techniques on standard datasets to demonstrate the applicability of feature selection techniques. © 2013 Elsevier Ltd. All rights reserved.&quot;,&quot;publisher&quot;:&quot;Pergamon&quot;,&quot;issue&quot;:&quot;1&quot;,&quot;volume&quot;:&quot;40&quot;},&quot;isTemporary&quot;:false}],&quot;properties&quot;:{&quot;noteIndex&quot;:0},&quot;isEdited&quot;:false,&quot;manualOverride&quot;:{&quot;isManuallyOverriden&quot;:false,&quot;citeprocText&quot;:&quot;(Chandrashekar and Sahin, 2014)&quot;,&quot;manualOverrideText&quot;:&quot;&quot;},&quot;citationTag&quot;:&quot;MENDELEY_CITATION_v3_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&quot;},{&quot;citationID&quot;:&quot;MENDELEY_CITATION_296026fc-a91d-4c53-b5d6-779178fac731&quot;,&quot;citationItems&quot;:[{&quot;id&quot;:&quot;3269e17c-2812-3c9a-80eb-90e230788410&quot;,&quot;itemData&quot;:{&quot;type&quot;:&quot;book&quot;,&quot;id&quot;:&quot;3269e17c-2812-3c9a-80eb-90e230788410&quot;,&quot;title&quot;:&quot;Modern applied statistics with S-PLUS&quot;,&quot;author&quot;:[{&quot;family&quot;:&quot;Venables&quot;,&quot;given&quot;:&quot;WN&quot;,&quot;parse-names&quot;:false,&quot;dropping-particle&quot;:&quot;&quot;,&quot;non-dropping-particle&quot;:&quot;&quot;},{&quot;family&quot;:&quot;Ripley&quot;,&quot;given&quot;:&quot;BD&quot;,&quot;parse-names&quot;:false,&quot;dropping-particle&quot;:&quot;&quot;,&quot;non-dropping-particle&quot;:&quot;&quot;}],&quot;accessed&quot;:{&quot;date-parts&quot;:[[2021,7,27]]},&quot;ISBN&quot;:&quot;0-387-98214-0&quot;,&quot;URL&quot;:&quot;https://books.google.com/books?hl=en&amp;lr=&amp;id=tovgBwAAQBAJ&amp;oi=fnd&amp;pg=PR11&amp;ots=eXLvIjDpcH&amp;sig=QqaL-kaE4MSmJ_PS4WAAzpGHfBk&quot;,&quot;issued&quot;:{&quot;date-parts&quot;:[[2013]]},&quot;abstract&quot;:&quot;These complements have been produced to supplement the second edition of MASS. They will be updated from time to time. The definitive source is&quot;},&quot;isTemporary&quot;:false}],&quot;properties&quot;:{&quot;noteIndex&quot;:0},&quot;isEdited&quot;:false,&quot;manualOverride&quot;:{&quot;isManuallyOverriden&quot;:false,&quot;citeprocText&quot;:&quot;(Venables and Ripley, 2013)&quot;,&quot;manualOverrideText&quot;:&quot;&quot;},&quot;citationTag&quot;:&quot;MENDELEY_CITATION_v3_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&quot;},{&quot;citationID&quot;:&quot;MENDELEY_CITATION_db43bffa-a0df-431d-a172-0243063fe7cf&quot;,&quot;citationItems&quot;:[{&quot;id&quot;:&quot;ec2a7d22-28c8-3794-b8df-8a35e38ab6ca&quot;,&quot;itemData&quot;:{&quot;type&quot;:&quot;article&quot;,&quot;id&quot;:&quot;ec2a7d22-28c8-3794-b8df-8a35e38ab6ca&quot;,&quot;title&quot;:&quot;pls: Partial Least Squares\n  and Principal Component Regression&quot;,&quot;author&quot;:[{&quot;family&quot;:&quot;Bjørn-Helge&quot;,&quot;given&quot;:&quot;Mevik&quot;,&quot;parse-names&quot;:false,&quot;dropping-particle&quot;:&quot;&quot;,&quot;non-dropping-particle&quot;:&quot;&quot;},{&quot;family&quot;:&quot;Wehrens&quot;,&quot;given&quot;:&quot;Ron&quot;,&quot;parse-names&quot;:false,&quot;dropping-particle&quot;:&quot;&quot;,&quot;non-dropping-particle&quot;:&quot;&quot;},{&quot;family&quot;:&quot;Hovde Liland&quot;,&quot;given&quot;:&quot;Kristian&quot;,&quot;parse-names&quot;:false,&quot;dropping-particle&quot;:&quot;&quot;,&quot;non-dropping-particle&quot;:&quot;&quot;}],&quot;number&quot;:&quot;R package version 2.7-3.   &quot;,&quot;accessed&quot;:{&quot;date-parts&quot;:[[2021,7,27]]},&quot;URL&quot;:&quot;https://CRAN.R-project.org/package=pls&quot;,&quot;issued&quot;:{&quot;date-parts&quot;:[[2020]]}},&quot;isTemporary&quot;:false}],&quot;properties&quot;:{&quot;noteIndex&quot;:0},&quot;isEdited&quot;:false,&quot;manualOverride&quot;:{&quot;isManuallyOverriden&quot;:false,&quot;citeprocText&quot;:&quot;(Bjørn-Helge et al., 2020)&quot;,&quot;manualOverrideText&quot;:&quot;&quot;},&quot;citationTag&quot;:&quot;MENDELEY_CITATION_v3_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&quot;},{&quot;citationID&quot;:&quot;MENDELEY_CITATION_5af2ae5d-ea8d-40b8-9916-929e349df830&quot;,&quot;citationItems&quot;:[{&quot;id&quot;:&quot;958d0829-02dd-3fbe-bd0b-ef4e040fb289&quot;,&quot;itemData&quot;:{&quot;type&quot;:&quot;article&quot;,&quot;id&quot;:&quot;958d0829-02dd-3fbe-bd0b-ef4e040fb289&quot;,&quot;title&quot;:&quot;caret: Classification and Regression Training&quot;,&quot;author&quot;:[{&quot;family&quot;:&quot;Kuhn&quot;,&quot;given&quot;:&quot;Max&quot;,&quot;parse-names&quot;:false,&quot;dropping-particle&quot;:&quot;&quot;,&quot;non-dropping-particle&quot;:&quot;&quot;}],&quot;number&quot;:&quot;R package version 6.0-81&quot;,&quot;URL&quot;:&quot;https://cran.r-project.org/package=caret&quot;,&quot;issued&quot;:{&quot;date-parts&quot;:[[2018]]}},&quot;isTemporary&quot;:false}],&quot;properties&quot;:{&quot;noteIndex&quot;:0},&quot;isEdited&quot;:false,&quot;manualOverride&quot;:{&quot;isManuallyOverriden&quot;:false,&quot;citeprocText&quot;:&quot;(Kuhn, 2018)&quot;,&quot;manualOverrideText&quot;:&quot;&quot;},&quot;citationTag&quot;:&quot;MENDELEY_CITATION_v3_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&quot;},{&quot;citationID&quot;:&quot;MENDELEY_CITATION_5530d99b-0ccb-4380-87f4-b40347cf111d&quot;,&quot;citationItems&quot;:[{&quot;id&quot;:&quot;7c78c8c2-f8f4-353b-8580-11a850a68a73&quot;,&quot;itemData&quot;:{&quot;type&quot;:&quot;article-journal&quot;,&quot;id&quot;:&quot;7c78c8c2-f8f4-353b-8580-11a850a68a73&quot;,&quot;title&quot;:&quot;SWIM3: model use, calibration, and validation&quot;,&quot;author&quot;:[{&quot;family&quot;:&quot;Huth&quot;,&quot;given&quot;:&quot;NI&quot;,&quot;parse-names&quot;:false,&quot;dropping-particle&quot;:&quot;&quot;,&quot;non-dropping-particle&quot;:&quot;&quot;},{&quot;family&quot;:&quot;Bristow&quot;,&quot;given&quot;:&quot;KL&quot;,&quot;parse-names&quot;:false,&quot;dropping-particle&quot;:&quot;&quot;,&quot;non-dropping-particle&quot;:&quot;&quot;},{&quot;family&quot;:&quot;Verburg&quot;,&quot;given&quot;:&quot;K&quot;,&quot;parse-names&quot;:false,&quot;dropping-particle&quot;:&quot;&quot;,&quot;non-dropping-particle&quot;:&quot;&quot;}],&quot;container-title&quot;:&quot;Transactions of the ASABE&quot;,&quot;accessed&quot;:{&quot;date-parts&quot;:[[2019,4,2]]},&quot;DOI&quot;:&quot;10.13031/2013.42243&quot;,&quot;URL&quot;:&quot;https://elibrary.asabe.org/abstract.asp?aid=42243&quot;,&quot;issued&quot;:{&quot;date-parts&quot;:[[2012]]},&quot;page&quot;:&quot;1303-1313&quot;,&quot;issue&quot;:&quot;4&quot;,&quot;volume&quot;:&quot;55&quot;},&quot;isTemporary&quot;:false}],&quot;properties&quot;:{&quot;noteIndex&quot;:0},&quot;isEdited&quot;:false,&quot;manualOverride&quot;:{&quot;isManuallyOverriden&quot;:false,&quot;citeprocText&quot;:&quot;(Huth et al., 2012)&quot;,&quot;manualOverrideText&quot;:&quot;&quot;},&quot;citationTag&quot;:&quot;MENDELEY_CITATION_v3_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&quot;},{&quot;citationID&quot;:&quot;MENDELEY_CITATION_d7677ec0-d587-4278-a3eb-a9eea0c73df0&quot;,&quot;citationItems&quot;:[{&quot;id&quot;:&quot;0b941e80-c781-37ee-82c5-e5bf74dcfec2&quot;,&quot;itemData&quot;:{&quot;type&quot;:&quot;article-journal&quot;,&quot;id&quot;:&quot;0b941e80-c781-37ee-82c5-e5bf74dcfec2&quot;,&quot;title&quot;:&quot;Enhancing APSIM to simulate excessive moisture effects on root growth&quot;,&quot;author&quot;:[{&quot;family&quot;:&quot;Ebrahimi-Mollabashi&quot;,&quot;given&quot;:&quot;E&quot;,&quot;parse-names&quot;:false,&quot;dropping-particle&quot;:&quot;&quot;,&quot;non-dropping-particle&quot;:&quot;&quot;},{&quot;family&quot;:&quot;Huth&quot;,&quot;given&quot;:&quot;NI&quot;,&quot;parse-names&quot;:false,&quot;dropping-particle&quot;:&quot;&quot;,&quot;non-dropping-particle&quot;:&quot;&quot;},{&quot;family&quot;:&quot;Holzworth&quot;,&quot;given&quot;:&quot;DP&quot;,&quot;parse-names&quot;:false,&quot;dropping-particle&quot;:&quot;&quot;,&quot;non-dropping-particle&quot;:&quot;&quot;},{&quot;family&quot;:&quot;Ordóñez&quot;,&quot;given&quot;:&quot;Raziel A.&quot;,&quot;parse-names&quot;:false,&quot;dropping-particle&quot;:&quot;&quot;,&quot;non-dropping-particle&quot;:&quot;&quot;},{&quot;family&quot;:&quot;Hatfield&quot;,&quot;given&quot;:&quot;Jerry L.&quot;,&quot;parse-names&quot;:false,&quot;dropping-particle&quot;:&quot;&quot;,&quot;non-dropping-particle&quot;:&quot;&quot;},{&quot;family&quot;:&quot;Huber&quot;,&quot;given&quot;:&quot;Isaiah&quot;,&quot;parse-names&quot;:false,&quot;dropping-particle&quot;:&quot;&quot;,&quot;non-dropping-particle&quot;:&quot;&quot;},{&quot;family&quot;:&quot;Castellano&quot;,&quot;given&quot;:&quot;Michael J.&quot;,&quot;parse-names&quot;:false,&quot;dropping-particle&quot;:&quot;&quot;,&quot;non-dropping-particle&quot;:&quot;&quot;},{&quot;family&quot;:&quot;Archontoulis&quot;,&quot;given&quot;:&quot;Sotirios&quot;,&quot;parse-names&quot;:false,&quot;dropping-particle&quot;:&quot;v.&quot;,&quot;non-dropping-particle&quot;:&quot;&quot;}],&quot;container-title&quot;:&quot;Field Crops Research&quot;,&quot;accessed&quot;:{&quot;date-parts&quot;:[[2019,4,2]]},&quot;DOI&quot;:&quot;10.1016/j.fcr.2019.03.014&quot;,&quot;URL&quot;:&quot;https://www.sciencedirect.com/science/article/pii/S0378429018321658&quot;,&quot;issued&quot;:{&quot;date-parts&quot;:[[2019]]},&quot;page&quot;:&quot;58-67&quot;,&quot;volume&quot;:&quot;236&quot;},&quot;isTemporary&quot;:false},{&quot;id&quot;:&quot;d2f3d98f-0ad1-3b2e-98fe-8f87211c2c1d&quot;,&quot;itemData&quot;:{&quot;type&quot;:&quot;article-journal&quot;,&quot;id&quot;:&quot;d2f3d98f-0ad1-3b2e-98fe-8f87211c2c1d&quot;,&quot;title&quot;:&quot;Predicting crop yields and soil‐plant nitrogen dynamics in the US Corn Belt&quot;,&quot;author&quot;:[{&quot;family&quot;:&quot;Archontoulis&quot;,&quot;given&quot;:&quot;Sotirios&quot;,&quot;parse-names&quot;:false,&quot;dropping-particle&quot;:&quot;v.&quot;,&quot;non-dropping-particle&quot;:&quot;&quot;},{&quot;family&quot;:&quot;Castellano&quot;,&quot;given&quot;:&quot;Michael J.&quot;,&quot;parse-names&quot;:false,&quot;dropping-particle&quot;:&quot;&quot;,&quot;non-dropping-particle&quot;:&quot;&quot;},{&quot;family&quot;:&quot;Licht&quot;,&quot;given&quot;:&quot;Mark A.&quot;,&quot;parse-names&quot;:false,&quot;dropping-particle&quot;:&quot;&quot;,&quot;non-dropping-particle&quot;:&quot;&quot;},{&quot;family&quot;:&quot;Nichols&quot;,&quot;given&quot;:&quot;Virginia&quot;,&quot;parse-names&quot;:false,&quot;dropping-particle&quot;:&quot;&quot;,&quot;non-dropping-particle&quot;:&quot;&quot;},{&quot;family&quot;:&quot;Baum&quot;,&quot;given&quot;:&quot;Mitch&quot;,&quot;parse-names&quot;:false,&quot;dropping-particle&quot;:&quot;&quot;,&quot;non-dropping-particle&quot;:&quot;&quot;},{&quot;family&quot;:&quot;Huber&quot;,&quot;given&quot;:&quot;Isaiah&quot;,&quot;parse-names&quot;:false,&quot;dropping-particle&quot;:&quot;&quot;,&quot;non-dropping-particle&quot;:&quot;&quot;},{&quot;family&quot;:&quot;Martinez‐Feria&quot;,&quot;given&quot;:&quot;Rafael&quot;,&quot;parse-names&quot;:false,&quot;dropping-particle&quot;:&quot;&quot;,&quot;non-dropping-particle&quot;:&quot;&quot;},{&quot;family&quot;:&quot;Puntel&quot;,&quot;given&quot;:&quot;Laila&quot;,&quot;parse-names&quot;:false,&quot;dropping-particle&quot;:&quot;&quot;,&quot;non-dropping-particle&quot;:&quot;&quot;},{&quot;family&quot;:&quot;Ordóñez&quot;,&quot;given&quot;:&quot;Raziel A.&quot;,&quot;parse-names&quot;:false,&quot;dropping-particle&quot;:&quot;&quot;,&quot;non-dropping-particle&quot;:&quot;&quot;},{&quot;family&quot;:&quot;Iqbal&quot;,&quot;given&quot;:&quot;Javed&quot;,&quot;parse-names&quot;:false,&quot;dropping-particle&quot;:&quot;&quot;,&quot;non-dropping-particle&quot;:&quot;&quot;},{&quot;family&quot;:&quot;Wright&quot;,&quot;given&quot;:&quot;Emily E.&quot;,&quot;parse-names&quot;:false,&quot;dropping-particle&quot;:&quot;&quot;,&quot;non-dropping-particle&quot;:&quot;&quot;},{&quot;family&quot;:&quot;Dietzel&quot;,&quot;given&quot;:&quot;Ranae N.&quot;,&quot;parse-names&quot;:false,&quot;dropping-particle&quot;:&quot;&quot;,&quot;non-dropping-particle&quot;:&quot;&quot;},{&quot;family&quot;:&quot;Helmers&quot;,&quot;given&quot;:&quot;Matt&quot;,&quot;parse-names&quot;:false,&quot;dropping-particle&quot;:&quot;&quot;,&quot;non-dropping-particle&quot;:&quot;&quot;},{&quot;family&quot;:&quot;Vanloocke&quot;,&quot;given&quot;:&quot;Andy&quot;,&quot;parse-names&quot;:false,&quot;dropping-particle&quot;:&quot;&quot;,&quot;non-dropping-particle&quot;:&quot;&quot;},{&quot;family&quot;:&quot;Liebman&quot;,&quot;given&quot;:&quot;Matt&quot;,&quot;parse-names&quot;:false,&quot;dropping-particle&quot;:&quot;&quot;,&quot;non-dropping-particle&quot;:&quot;&quot;},{&quot;family&quot;:&quot;Hatfield&quot;,&quot;given&quot;:&quot;Jerry L.&quot;,&quot;parse-names&quot;:false,&quot;dropping-particle&quot;:&quot;&quot;,&quot;non-dropping-particle&quot;:&quot;&quot;},{&quot;family&quot;:&quot;Herzmann&quot;,&quot;given&quot;:&quot;Daryl&quot;,&quot;parse-names&quot;:false,&quot;dropping-particle&quot;:&quot;&quot;,&quot;non-dropping-particle&quot;:&quot;&quot;},{&quot;family&quot;:&quot;Córdova&quot;,&quot;given&quot;:&quot;S. Carolina&quot;,&quot;parse-names&quot;:false,&quot;dropping-particle&quot;:&quot;&quot;,&quot;non-dropping-particle&quot;:&quot;&quot;},{&quot;family&quot;:&quot;Edmonds&quot;,&quot;given&quot;:&quot;Patrick&quot;,&quot;parse-names&quot;:false,&quot;dropping-particle&quot;:&quot;&quot;,&quot;non-dropping-particle&quot;:&quot;&quot;},{&quot;family&quot;:&quot;Togliatti&quot;,&quot;given&quot;:&quot;Kaitlin&quot;,&quot;parse-names&quot;:false,&quot;dropping-particle&quot;:&quot;&quot;,&quot;non-dropping-particle&quot;:&quot;&quot;},{&quot;family&quot;:&quot;Kessler&quot;,&quot;given&quot;:&quot;Ashlyn&quot;,&quot;parse-names&quot;:false,&quot;dropping-particle&quot;:&quot;&quot;,&quot;non-dropping-particle&quot;:&quot;&quot;},{&quot;family&quot;:&quot;Danalatos&quot;,&quot;given&quot;:&quot;Gerasimos&quot;,&quot;parse-names&quot;:false,&quot;dropping-particle&quot;:&quot;&quot;,&quot;non-dropping-particle&quot;:&quot;&quot;},{&quot;family&quot;:&quot;Pasley&quot;,&quot;given&quot;:&quot;Heather&quot;,&quot;parse-names&quot;:false,&quot;dropping-particle&quot;:&quot;&quot;,&quot;non-dropping-particle&quot;:&quot;&quot;},{&quot;family&quot;:&quot;Pederson&quot;,&quot;given&quot;:&quot;Carl&quot;,&quot;parse-names&quot;:false,&quot;dropping-particle&quot;:&quot;&quot;,&quot;non-dropping-particle&quot;:&quot;&quot;},{&quot;family&quot;:&quot;Lamkey&quot;,&quot;given&quot;:&quot;Kendall R.&quot;,&quot;parse-names&quot;:false,&quot;dropping-particle&quot;:&quot;&quot;,&quot;non-dropping-particle&quot;:&quot;&quot;}],&quot;container-title&quot;:&quot;Crop Science&quot;,&quot;accessed&quot;:{&quot;date-parts&quot;:[[2020,3,12]]},&quot;DOI&quot;:&quot;10.1002/csc2.20039&quot;,&quot;ISSN&quot;:&quot;0011-183X&quot;,&quot;URL&quot;:&quot;https://onlinelibrary.wiley.com/doi/abs/10.1002/csc2.20039&quot;,&quot;issued&quot;:{&quot;date-parts&quot;:[[2020,1,11]]},&quot;page&quot;:&quot;csc2.20039&quot;,&quot;publisher&quot;:&quot;Wiley&quot;},&quot;isTemporary&quot;:false}],&quot;properties&quot;:{&quot;noteIndex&quot;:0},&quot;isEdited&quot;:false,&quot;manualOverride&quot;:{&quot;isManuallyOverriden&quot;:false,&quot;citeprocText&quot;:&quot;(Ebrahimi-Mollabashi et al., 2019; Archontoulis et al., 2020)&quot;,&quot;manualOverrideText&quot;:&quot;&quot;},&quot;citationTag&quot;:&quot;MENDELEY_CITATION_v3_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&quot;},{&quot;citationID&quot;:&quot;MENDELEY_CITATION_e4549db5-7682-4708-8812-90f36f40837d&quot;,&quot;citationItems&quot;:[{&quot;id&quot;:&quot;fe4f4993-ddb1-34c3-91e2-c09fce58129c&quot;,&quot;itemData&quot;:{&quot;type&quot;:&quot;article-journal&quot;,&quot;id&quot;:&quot;fe4f4993-ddb1-34c3-91e2-c09fce58129c&quot;,&quot;title&quot;:&quot;How efficiently do corn- and soybean-based cropping systems use water? A systems modeling analysis&quot;,&quot;author&quot;:[{&quot;family&quot;:&quot;Dietzel&quot;,&quot;given&quot;:&quot;Ranae&quot;,&quot;parse-names&quot;:false,&quot;dropping-particle&quot;:&quot;&quot;,&quot;non-dropping-particle&quot;:&quot;&quot;},{&quot;family&quot;:&quot;Liebman&quot;,&quot;given&quot;:&quot;Matt&quot;,&quot;parse-names&quot;:false,&quot;dropping-particle&quot;:&quot;&quot;,&quot;non-dropping-particle&quot;:&quot;&quot;},{&quot;family&quot;:&quot;Ewing&quot;,&quot;given&quot;:&quot;Robert&quot;,&quot;parse-names&quot;:false,&quot;dropping-particle&quot;:&quot;&quot;,&quot;non-dropping-particle&quot;:&quot;&quot;},{&quot;family&quot;:&quot;Helmers&quot;,&quot;given&quot;:&quot;Matt&quot;,&quot;parse-names&quot;:false,&quot;dropping-particle&quot;:&quot;&quot;,&quot;non-dropping-particle&quot;:&quot;&quot;},{&quot;family&quot;:&quot;Horton&quot;,&quot;given&quot;:&quot;Robert&quot;,&quot;parse-names&quot;:false,&quot;dropping-particle&quot;:&quot;&quot;,&quot;non-dropping-particle&quot;:&quot;&quot;},{&quot;family&quot;:&quot;Jarchow&quot;,&quot;given&quot;:&quot;Meghann&quot;,&quot;parse-names&quot;:false,&quot;dropping-particle&quot;:&quot;&quot;,&quot;non-dropping-particle&quot;:&quot;&quot;},{&quot;family&quot;:&quot;Archontoulis&quot;,&quot;given&quot;:&quot;Sotirios&quot;,&quot;parse-names&quot;:false,&quot;dropping-particle&quot;:&quot;&quot;,&quot;non-dropping-particle&quot;:&quot;&quot;}],&quot;container-title&quot;:&quot;Global Change Biology&quot;,&quot;DOI&quot;:&quot;10.1111/gcb.13101&quot;,&quot;ISBN&quot;:&quot;1365-2486 (Electronic)\\r1354-1013 (Linking)&quot;,&quot;ISSN&quot;:&quot;13652486&quot;,&quot;PMID&quot;:&quot;26391215&quot;,&quot;issued&quot;:{&quot;date-parts&quot;:[[2016]]},&quot;page&quot;:&quot;666-681&quot;,&quot;abstract&quot;:&quot;Agricultural systems are being challenged to decrease water use and increase production while climate becomes more variable and the world's population grows. Low water use efficiency is traditionally characterized by high water use relative to low grain production and usually occurs under dry conditions. However, when a cropping system fails to take advantage of available water during wet conditions, this is also an inefficiency and is often detrimental to the environment. Here, we provide a systems-level definition of water use efficiency (sWUE) that addresses both production and environmental quality goals through incorporating all major system water losses (evapotranspiration, drainage, and runoff). We extensively calibrated and tested the Agricultural Production Systems sIMulator (APSIM) using 6 years of continuous crop and soil measurements in corn- and soybean-based cropping systems in central Iowa, USA. We then used the model to determine water use, loss, and grain production in each system and calculated sWUE in years that experienced drought, flood, or historically average precipitation. Systems water use efficiency was found to be greatest during years with average precipitation. Simulation analysis using 28 years of historical precipitation data, plus the same dataset with ± 15% variation in daily precipitation, showed that in this region, 430 mm of seasonal (planting to harvesting) rainfall resulted in the optimum sWUE for corn, and 317 mm for soybean. Above these precipitation levels, the corn and soybean yields did not increase further, but the water loss from the system via runoff and drainage increased substantially, leading to a high likelihood of soil, nutrient, and pesticide movement from the field to waterways. As the Midwestern United States is predicted to experience more frequent drought and flood, inefficiency of cropping systems water use will also increase. This work provides a framework to concurrently evaluate production and environmental performance of cropping systems.&quot;,&quot;issue&quot;:&quot;2&quot;,&quot;volume&quot;:&quot;22&quot;},&quot;isTemporary&quot;:false},{&quot;id&quot;:&quot;418d5bf9-daff-3a3a-b9ff-4c09451b6e4c&quot;,&quot;itemData&quot;:{&quot;type&quot;:&quot;article-journal&quot;,&quot;id&quot;:&quot;418d5bf9-daff-3a3a-b9ff-4c09451b6e4c&quot;,&quot;title&quot;:&quot;Can multi-strategy management stabilize nitrate leaching under increasing rainfall?&quot;,&quot;author&quot;:[{&quot;family&quot;:&quot;Martinez-Feria&quot;,&quot;given&quot;:&quot;Rafael&quot;,&quot;parse-names&quot;:false,&quot;dropping-particle&quot;:&quot;&quot;,&quot;non-dropping-particle&quot;:&quot;&quot;},{&quot;family&quot;:&quot;Nichols&quot;,&quot;given&quot;:&quot;Virginia&quot;,&quot;parse-names&quot;:false,&quot;dropping-particle&quot;:&quot;&quot;,&quot;non-dropping-particle&quot;:&quot;&quot;},{&quot;family&quot;:&quot;Basso&quot;,&quot;given&quot;:&quot;Bruno&quot;,&quot;parse-names&quot;:false,&quot;dropping-particle&quot;:&quot;&quot;,&quot;non-dropping-particle&quot;:&quot;&quot;},{&quot;family&quot;:&quot;Archontoulis&quot;,&quot;given&quot;:&quot;Sotirios&quot;,&quot;parse-names&quot;:false,&quot;dropping-particle&quot;:&quot;&quot;,&quot;non-dropping-particle&quot;:&quot;&quot;}],&quot;container-title&quot;:&quot;Environmental Research Letters&quot;,&quot;accessed&quot;:{&quot;date-parts&quot;:[[2020,2,12]]},&quot;DOI&quot;:&quot;10.1088/1748-9326/ab5ca8&quot;,&quot;ISSN&quot;:&quot;1748-9326&quot;,&quot;issued&quot;:{&quot;date-parts&quot;:[[2019,12,19]]},&quot;page&quot;:&quot;124079&quot;,&quot;publisher&quot;:&quot;IOP Publishing&quot;,&quot;issue&quot;:&quot;12&quot;,&quot;volume&quot;:&quot;14&quot;},&quot;isTemporary&quot;:false},{&quot;id&quot;:&quot;0ed3d29c-582d-39c8-835c-58daad1b2c2a&quot;,&quot;itemData&quot;:{&quot;type&quot;:&quot;article-journal&quot;,&quot;id&quot;:&quot;0ed3d29c-582d-39c8-835c-58daad1b2c2a&quot;,&quot;title&quot;:&quot;Rotating maize reduces the risk and rate of nitrate leaching&quot;,&quot;author&quot;:[{&quot;family&quot;:&quot;Pasley&quot;,&quot;given&quot;:&quot;Heather&quot;,&quot;parse-names&quot;:false,&quot;dropping-particle&quot;:&quot;&quot;,&quot;non-dropping-particle&quot;:&quot;&quot;},{&quot;family&quot;:&quot;Nichols&quot;,&quot;given&quot;:&quot;Virginia&quot;,&quot;parse-names&quot;:false,&quot;dropping-particle&quot;:&quot;&quot;,&quot;non-dropping-particle&quot;:&quot;&quot;},{&quot;family&quot;:&quot;Castellano&quot;,&quot;given&quot;:&quot;Michael&quot;,&quot;parse-names&quot;:false,&quot;dropping-particle&quot;:&quot;&quot;,&quot;non-dropping-particle&quot;:&quot;&quot;},{&quot;family&quot;:&quot;Baum&quot;,&quot;given&quot;:&quot;Mitchell&quot;,&quot;parse-names&quot;:false,&quot;dropping-particle&quot;:&quot;&quot;,&quot;non-dropping-particle&quot;:&quot;&quot;},{&quot;family&quot;:&quot;Kladivko&quot;,&quot;given&quot;:&quot;Eileen&quot;,&quot;parse-names&quot;:false,&quot;dropping-particle&quot;:&quot;&quot;,&quot;non-dropping-particle&quot;:&quot;&quot;},{&quot;family&quot;:&quot;Helmers&quot;,&quot;given&quot;:&quot;Matthew&quot;,&quot;parse-names&quot;:false,&quot;dropping-particle&quot;:&quot;&quot;,&quot;non-dropping-particle&quot;:&quot;&quot;},{&quot;family&quot;:&quot;Archontoulis&quot;,&quot;given&quot;:&quot;Sotirios&quot;,&quot;parse-names&quot;:false,&quot;dropping-particle&quot;:&quot;&quot;,&quot;non-dropping-particle&quot;:&quot;&quot;}],&quot;container-title&quot;:&quot;Environmental Research Letters&quot;,&quot;accessed&quot;:{&quot;date-parts&quot;:[[2021,7,26]]},&quot;DOI&quot;:&quot;10.1088/1748-9326/ABEF8F&quot;,&quot;ISSN&quot;:&quot;1748-9326&quot;,&quot;URL&quot;:&quot;https://iopscience.iop.org/article/10.1088/1748-9326/abef8f&quot;,&quot;issued&quot;:{&quot;date-parts&quot;:[[2021,6,7]]},&quot;page&quot;:&quot;064063&quot;,&quot;abstract&quot;:&quot;There is a strong link between nitrate (NO3-N) leaching from fertilized annual crops and the rate of nitrogen (N) fertilizer input. However, this leaching-fertilizer relationship is poorly understood and the degree to which soil type, weather, and cropping system influence it is largely unknown. We calibrated the Agricultural Production Systems sIMulator process-based cropping system model using 56 site-years of data sourced from eight field studies across six states in the U.S. Midwest that monitored NO3-N leaching from artificial subsurface drainage in two cropping systems: Continuous maize and two-year rotation of maize followed by unfertilized soybean (maize-soybean rotation). We then ran a factorial simulation experiment and fit statistical models to the leaching-fertilizer response. A bi-linear model provided the best fit to the relationship between N fertilizer rate (kg haâ1) and NO3-N leaching load (kg haâ1) (from one year of continuous maize or summed over the two-year maize-soybean rotation). We found that the cropping system dictated the slopes and breakpoint (the point at which the leaching rate changes) of the model, but the site and year determined the intercept i.e. the magnitude of the leaching. In both cropping systems, the rate of NO3-N leaching increased at an N fertilizer rate higher than the N rate needed to optimize the leaching load per kg grain produced. Above the model breakpoint, the rate of NO3-N leaching per kg N fertilizer input was 300% greater than the rate below the breakpoint in the two-year maize-soybean rotation and 650% greater in continuous maize. Moreover, the model breakpoint occurred at only 16% above the average agronomic optimum N rate (AONR) in continuous maize, but 66% above the AONR in the maize-soybean rotation. Rotating maize with soybean, therefore, allows for a greater environmental buffer than continuous maize with regard to the impact of overfertilization on NO3-N leaching.&quot;,&quot;publisher&quot;:&quot;IOP Publishing&quot;,&quot;issue&quot;:&quot;6&quot;,&quot;volume&quot;:&quot;16&quot;},&quot;isTemporary&quot;:false},{&quot;id&quot;:&quot;5716bf46-d2b1-307a-b3d4-2867a2ea26c7&quot;,&quot;itemData&quot;:{&quot;type&quot;:&quot;article-journal&quot;,&quot;id&quot;:&quot;5716bf46-d2b1-307a-b3d4-2867a2ea26c7&quot;,&quot;title&quot;:&quot;Modeling Long-Term Corn Yield Response to Nitrogen Rate and Crop Rotation&quot;,&quot;author&quot;:[{&quot;family&quot;:&quot;Puntel&quot;,&quot;given&quot;:&quot;Laila A.&quot;,&quot;parse-names&quot;:false,&quot;dropping-particle&quot;:&quot;&quot;,&quot;non-dropping-particle&quot;:&quot;&quot;},{&quot;family&quot;:&quot;Sawyer&quot;,&quot;given&quot;:&quot;John E.&quot;,&quot;parse-names&quot;:false,&quot;dropping-particle&quot;:&quot;&quot;,&quot;non-dropping-particle&quot;:&quot;&quot;},{&quot;family&quot;:&quot;Barker&quot;,&quot;given&quot;:&quot;Daniel W.&quot;,&quot;parse-names&quot;:false,&quot;dropping-particle&quot;:&quot;&quot;,&quot;non-dropping-particle&quot;:&quot;&quot;},{&quot;family&quot;:&quot;Dietzel&quot;,&quot;given&quot;:&quot;Ranae&quot;,&quot;parse-names&quot;:false,&quot;dropping-particle&quot;:&quot;&quot;,&quot;non-dropping-particle&quot;:&quot;&quot;},{&quot;family&quot;:&quot;Poffenbarger&quot;,&quot;given&quot;:&quot;Hanna&quot;,&quot;parse-names&quot;:false,&quot;dropping-particle&quot;:&quot;&quot;,&quot;non-dropping-particle&quot;:&quot;&quot;},{&quot;family&quot;:&quot;Castellano&quot;,&quot;given&quot;:&quot;Michael J.&quot;,&quot;parse-names&quot;:false,&quot;dropping-particle&quot;:&quot;&quot;,&quot;non-dropping-particle&quot;:&quot;&quot;},{&quot;family&quot;:&quot;Moore&quot;,&quot;given&quot;:&quot;Kenneth J.&quot;,&quot;parse-names&quot;:false,&quot;dropping-particle&quot;:&quot;&quot;,&quot;non-dropping-particle&quot;:&quot;&quot;},{&quot;family&quot;:&quot;Thorburn&quot;,&quot;given&quot;:&quot;Peter&quot;,&quot;parse-names&quot;:false,&quot;dropping-particle&quot;:&quot;&quot;,&quot;non-dropping-particle&quot;:&quot;&quot;},{&quot;family&quot;:&quot;Archontoulis&quot;,&quot;given&quot;:&quot;Sotirios&quot;,&quot;parse-names&quot;:false,&quot;dropping-particle&quot;:&quot;v.&quot;,&quot;non-dropping-particle&quot;:&quot;&quot;}],&quot;container-title&quot;:&quot;Frontiers in Plant Science&quot;,&quot;accessed&quot;:{&quot;date-parts&quot;:[[2021,7,26]]},&quot;DOI&quot;:&quot;10.3389/FPLS.2016.01630&quot;,&quot;ISSN&quot;:&quot;1664-462X&quot;,&quot;issued&quot;:{&quot;date-parts&quot;:[[2016,11,11]]},&quot;page&quot;:&quot;1630&quot;,&quot;abstract&quot;:&quot;Improved prediction of optimal N fertilizer rates for corn (Zea mays L.) can reduce N losses and increase profits. We tested the ability of the Agricultural Production Systems sIMulator (APSIM) to simulate corn and soybean (Glycine max L.) yields, the economic optimum N rate (EONR) using a 16-year field-experiment dataset from central Iowa, USA that included two crop sequences (continuous corn and soybean-corn) and five N fertilizer rates (0, 67, 134, 201, and 268 kg N ha-1) applied to corn. Our objectives were to: a) quantify model prediction accuracy before and after calibration, and report calibration steps; b) compare crop model-based techniques in estimating optimal N rate for corn; and c) utilize the calibrated model to explain factors causing year to year variability in yield and optimal N. Results indicated that the model simultaneously simulated well long-term crop yields response to N (relative root mean square error, RRMSE of 19.6% before and 12.3% after calibration), which provided strong evidence that important soil and crop processes were accounted for in the model. The prediction of EONR was more complex and had greater uncertainty than the prediction of crop yield (RRMSE of 44.5% before and 36.6% after calibration). For long-term site mean EONR predictions, both calibrated and uncalibrated versions can be used as the 16-yr mean differences in EONR’s were within the historical N rate error range (40 to 50 kg N ha-1). However, for accurate year-by-year simulation of EONR the calibrated version should be used. Model analysis revealed that higher EONR values in years with above normal spring precipitation were caused by an exponential increase in N loss (denitrification and leaching) with precipitation. We concluded that long term experimental data were valuable in testing and refining APSIM predictions. The model can be used as a tool to assist N management guidelines in the US Midwest and we identified five avenues on how the model can add value towards agronomic, economic, and environmental sustainability.&quot;,&quot;publisher&quot;:&quot;Frontiers&quot;,&quot;issue&quot;:&quot;November 2016&quot;,&quot;volume&quot;:&quot;0&quot;},&quot;isTemporary&quot;:false},{&quot;id&quot;:&quot;ca7bf5df-71e9-3bab-a1de-eb51ab25aa3a&quot;,&quot;itemData&quot;:{&quot;type&quot;:&quot;article-journal&quot;,&quot;id&quot;:&quot;ca7bf5df-71e9-3bab-a1de-eb51ab25aa3a&quot;,&quot;title&quot;:&quot;Evaluating APSIM maize, soil water, soil nitrogen, manure, and soil temperature modules in the Midwestern United States&quot;,&quot;author&quot;:[{&quot;family&quot;:&quot;Archontoulis&quot;,&quot;given&quot;:&quot;Sotirios&quot;,&quot;parse-names&quot;:false,&quot;dropping-particle&quot;:&quot;v.&quot;,&quot;non-dropping-particle&quot;:&quot;&quot;},{&quot;family&quot;:&quot;Miguez&quot;,&quot;given&quot;:&quot;Fernando E.&quot;,&quot;parse-names&quot;:false,&quot;dropping-particle&quot;:&quot;&quot;,&quot;non-dropping-particle&quot;:&quot;&quot;},{&quot;family&quot;:&quot;Moore&quot;,&quot;given&quot;:&quot;Kenneth J.&quot;,&quot;parse-names&quot;:false,&quot;dropping-particle&quot;:&quot;&quot;,&quot;non-dropping-particle&quot;:&quot;&quot;}],&quot;container-title&quot;:&quot;Agronomy Journal&quot;,&quot;DOI&quot;:&quot;10.2134/agronj2013.0421&quot;,&quot;ISBN&quot;:&quot;00021962 (ISSN)&quot;,&quot;ISSN&quot;:&quot;14350645&quot;,&quot;PMID&quot;:&quot;82179123&quot;,&quot;issued&quot;:{&quot;date-parts&quot;:[[2014]]},&quot;page&quot;:&quot;1025-1040&quot;,&quot;abstract&quot;:&quot;\u001f e Agricultural Production Systems sIMulator (APSIM) is a cropping systems modeling platform that is used worldwide to address research questions related to agricultural systems. We explored whether APSIM performs well in the Midwest, so that the associated model capabilities would be available for application in this region. Our approach included calibration and testing of several APSIM models (maize [Zea mays L.], soil water, soil N, surface organic matter, manure, and soil temperature) and evaluation of model predictions against independent datasets. During calibration we developed local crop and soil parameters so that the model captured su\u0019 ciently well dynamics of soil water (root mean square error, RMSE = 0.032 mm mm–1), soil temperature (RMSE = 2.1°C), soil inorganic N dynamics (RMSE = 12.6 kg N ha–1), contrasting soil net N mineralization patterns under fresh and composted swine manure applications (RMSE = 13.6 kg N ha–1), crop phenology (RMSE = 1.52 d), leaf area index (RMSE = 0.60 m2 m–2), leaf N concentration (RMSE = 0.28 kg 100 kg–1), canopy N uptake (RMSE = 9.0 kg N ha–1), biomass production (RMSE = 0.77 Mg ha–1) and grain yield (RMSE = 0.53 Mg ha–1). \u001f e calibration protocol followed in this study is discussed in detail. \u001f e calibrated model was evaluated against independent data on grain yield (RMSE = 0.65 Mg ha–1), biomass production (RMSE = 1.1 Mg ha–1) and LAI (RMSE = 1.14 m2 m–2), showing very acceptable performance, especially in addressing yield-N relationships. \u001f erefore APSIM proves to be a reliable model that can be used as a research and decision tool to enhance Midwestern production systems.&quot;,&quot;issue&quot;:&quot;3&quot;,&quot;volume&quot;:&quot;106&quot;},&quot;isTemporary&quot;:false}],&quot;properties&quot;:{&quot;noteIndex&quot;:0},&quot;isEdited&quot;:false,&quot;manualOverride&quot;:{&quot;isManuallyOverriden&quot;:false,&quot;citeprocText&quot;:&quot;(Archontoulis et al., 2014; Dietzel et al., 2016; Puntel et al., 2016; Martinez-Feria et al., 2019; Pasley et al., 2021)&quot;,&quot;manualOverrideText&quot;:&quot;&quot;},&quot;citationTag&quot;:&quot;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&quot;},{&quot;citationID&quot;:&quot;MENDELEY_CITATION_ce57e030-34ef-447b-8264-2efb1900914a&quot;,&quot;citationItems&quot;:[{&quot;id&quot;:&quot;8f6a6f17-25b6-3c3c-b909-13d5533ea9c1&quot;,&quot;itemData&quot;:{&quot;type&quot;:&quot;article-journal&quot;,&quot;id&quot;:&quot;8f6a6f17-25b6-3c3c-b909-13d5533ea9c1&quot;,&quot;title&quot;:&quot;Modeling crop rotations: capturing short- and long-term feedbacks for sustainability and soil health&quot;,&quot;author&quot;:[{&quot;family&quot;:&quot;Basso&quot;,&quot;given&quot;:&quot;B.&quot;,&quot;parse-names&quot;:false,&quot;dropping-particle&quot;:&quot;&quot;,&quot;non-dropping-particle&quot;:&quot;&quot;},{&quot;family&quot;:&quot;Martinez-Feria&quot;,&quot;given&quot;:&quot;R. A.&quot;,&quot;parse-names&quot;:false,&quot;dropping-particle&quot;:&quot;&quot;,&quot;non-dropping-particle&quot;:&quot;&quot;},{&quot;family&quot;:&quot;Dumont&quot;,&quot;given&quot;:&quot;B.&quot;,&quot;parse-names&quot;:false,&quot;dropping-particle&quot;:&quot;&quot;,&quot;non-dropping-particle&quot;:&quot;&quot;}],&quot;accessed&quot;:{&quot;date-parts&quot;:[[2021,8,1]]},&quot;DOI&quot;:&quot;10.19103/AS.2019.0061.11&quot;,&quot;issued&quot;:{&quot;date-parts&quot;:[[2019,12,3]]},&quot;page&quot;:&quot;217-238&quot;},&quot;isTemporary&quot;:false}],&quot;properties&quot;:{&quot;noteIndex&quot;:0},&quot;isEdited&quot;:false,&quot;manualOverride&quot;:{&quot;isManuallyOverriden&quot;:false,&quot;citeprocText&quot;:&quot;(Basso et al., 2019)&quot;,&quot;manualOverrideText&quot;:&quot;&quot;},&quot;citationTag&quot;:&quot;MENDELEY_CITATION_v3_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&quot;},{&quot;citationID&quot;:&quot;MENDELEY_CITATION_f6484e37-489a-4afe-b6ed-eceead163467&quot;,&quot;citationItems&quot;:[{&quot;id&quot;:&quot;9b9016ba-022f-3ff1-9760-2035f335b2ce&quot;,&quot;itemData&quot;:{&quot;type&quot;:&quot;webpage&quot;,&quot;id&quot;:&quot;9b9016ba-022f-3ff1-9760-2035f335b2ce&quot;,&quot;title&quot;:&quot;SSURGO&quot;,&quot;author&quot;:[{&quot;family&quot;:&quot;Soil Survey&quot;,&quot;given&quot;:&quot;&quot;,&quot;parse-names&quot;:false,&quot;dropping-particle&quot;:&quot;&quot;,&quot;non-dropping-particle&quot;:&quot;&quot;},{&quot;family&quot;:&quot;Service&quot;,&quot;given&quot;:&quot;Natural Resources Conservation&quot;,&quot;parse-names&quot;:false,&quot;dropping-particle&quot;:&quot;&quot;,&quot;non-dropping-particle&quot;:&quot;&quot;},{&quot;family&quot;:&quot;Agriculture&quot;,&quot;given&quot;:&quot;United States Department of&quot;,&quot;parse-names&quot;:false,&quot;dropping-particle&quot;:&quot;&quot;,&quot;non-dropping-particle&quot;:&quot;&quot;}],&quot;container-title&quot;:&quot;Soil Survey Geographic (SSURGO) Database&quot;,&quot;accessed&quot;:{&quot;date-parts&quot;:[[2002,9,19]]},&quot;URL&quot;:&quot;https://www.nrcs.usda.gov/wps/portal/nrcs/detail/soils/survey/office/ssr12/tr/?cid=nrcs142p2_010596&quot;,&quot;issued&quot;:{&quot;date-parts&quot;:[[2018]]}},&quot;isTemporary&quot;:false}],&quot;properties&quot;:{&quot;noteIndex&quot;:0},&quot;isEdited&quot;:false,&quot;manualOverride&quot;:{&quot;isManuallyOverriden&quot;:false,&quot;citeprocText&quot;:&quot;(Soil Survey et al., 2018)&quot;,&quot;manualOverrideText&quot;:&quot;&quot;},&quot;citationTag&quot;:&quot;MENDELEY_CITATION_v3_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&quot;},{&quot;citationID&quot;:&quot;MENDELEY_CITATION_da6dd761-9ecb-4057-b50d-5655d97f4da3&quot;,&quot;citationItems&quot;:[{&quot;id&quot;:&quot;58f3e5ba-269e-3e59-8c44-b8e22368ffbd&quot;,&quot;itemData&quot;:{&quot;type&quot;:&quot;webpage&quot;,&quot;id&quot;:&quot;58f3e5ba-269e-3e59-8c44-b8e22368ffbd&quot;,&quot;title&quot;:&quot;Iowa Environmental Mesonet&quot;,&quot;accessed&quot;:{&quot;date-parts&quot;:[[2021,8,2]]},&quot;URL&quot;:&quot;https://mesonet.agron.iastate.edu/&quot;},&quot;isTemporary&quot;:false}],&quot;properties&quot;:{&quot;noteIndex&quot;:0},&quot;isEdited&quot;:false,&quot;manualOverride&quot;:{&quot;isManuallyOverriden&quot;:true,&quot;citeprocText&quot;:&quot;(“Iowa Environmental Mesonet,”)&quot;,&quot;manualOverrideText&quot;:&quot;(Iowa Environmental Mesonet)&quot;},&quot;citationTag&quot;:&quot;MENDELEY_CITATION_v3_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&quot;},{&quot;citationID&quot;:&quot;MENDELEY_CITATION_453cf14d-8d45-49e9-bea3-129d474cfbc8&quot;,&quot;citationItems&quot;:[{&quot;id&quot;:&quot;8550b0c2-b207-30a6-88a1-c259e23ed448&quot;,&quot;itemData&quot;:{&quot;type&quot;:&quot;book&quot;,&quot;id&quot;:&quot;8550b0c2-b207-30a6-88a1-c259e23ed448&quot;,&quot;title&quot;:&quot;Soil physics with BASIC: transport models for soil-plant systems&quot;,&quot;author&quot;:[{&quot;family&quot;:&quot;Campbell&quot;,&quot;given&quot;:&quot;GS&quot;,&quot;parse-names&quot;:false,&quot;dropping-particle&quot;:&quot;&quot;,&quot;non-dropping-particle&quot;:&quot;&quot;}],&quot;accessed&quot;:{&quot;date-parts&quot;:[[2021,8,1]]},&quot;ISBN&quot;:&quot;9780080869827&quot;,&quot;issued&quot;:{&quot;date-parts&quot;:[[1985]]},&quot;publisher&quot;:&quot;Elsevier Science&quot;},&quot;isTemporary&quot;:false}],&quot;properties&quot;:{&quot;noteIndex&quot;:0},&quot;isEdited&quot;:false,&quot;manualOverride&quot;:{&quot;isManuallyOverriden&quot;:false,&quot;citeprocText&quot;:&quot;(Campbell, 1985)&quot;,&quot;manualOverrideText&quot;:&quot;&quot;},&quot;citationTag&quot;:&quot;MENDELEY_CITATION_v3_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&quot;},{&quot;citationID&quot;:&quot;MENDELEY_CITATION_365fe819-1589-4917-93e6-ede9948c8deb&quot;,&quot;citationItems&quot;:[{&quot;id&quot;:&quot;ca7bf5df-71e9-3bab-a1de-eb51ab25aa3a&quot;,&quot;itemData&quot;:{&quot;type&quot;:&quot;article-journal&quot;,&quot;id&quot;:&quot;ca7bf5df-71e9-3bab-a1de-eb51ab25aa3a&quot;,&quot;title&quot;:&quot;Evaluating APSIM maize, soil water, soil nitrogen, manure, and soil temperature modules in the Midwestern United States&quot;,&quot;author&quot;:[{&quot;family&quot;:&quot;Archontoulis&quot;,&quot;given&quot;:&quot;Sotirios&quot;,&quot;parse-names&quot;:false,&quot;dropping-particle&quot;:&quot;v.&quot;,&quot;non-dropping-particle&quot;:&quot;&quot;},{&quot;family&quot;:&quot;Miguez&quot;,&quot;given&quot;:&quot;Fernando E.&quot;,&quot;parse-names&quot;:false,&quot;dropping-particle&quot;:&quot;&quot;,&quot;non-dropping-particle&quot;:&quot;&quot;},{&quot;family&quot;:&quot;Moore&quot;,&quot;given&quot;:&quot;Kenneth J.&quot;,&quot;parse-names&quot;:false,&quot;dropping-particle&quot;:&quot;&quot;,&quot;non-dropping-particle&quot;:&quot;&quot;}],&quot;container-title&quot;:&quot;Agronomy Journal&quot;,&quot;DOI&quot;:&quot;10.2134/agronj2013.0421&quot;,&quot;ISBN&quot;:&quot;00021962 (ISSN)&quot;,&quot;ISSN&quot;:&quot;14350645&quot;,&quot;PMID&quot;:&quot;82179123&quot;,&quot;issued&quot;:{&quot;date-parts&quot;:[[2014]]},&quot;page&quot;:&quot;1025-1040&quot;,&quot;abstract&quot;:&quot;\u001f e Agricultural Production Systems sIMulator (APSIM) is a cropping systems modeling platform that is used worldwide to address research questions related to agricultural systems. We explored whether APSIM performs well in the Midwest, so that the associated model capabilities would be available for application in this region. Our approach included calibration and testing of several APSIM models (maize [Zea mays L.], soil water, soil N, surface organic matter, manure, and soil temperature) and evaluation of model predictions against independent datasets. During calibration we developed local crop and soil parameters so that the model captured su\u0019 ciently well dynamics of soil water (root mean square error, RMSE = 0.032 mm mm–1), soil temperature (RMSE = 2.1°C), soil inorganic N dynamics (RMSE = 12.6 kg N ha–1), contrasting soil net N mineralization patterns under fresh and composted swine manure applications (RMSE = 13.6 kg N ha–1), crop phenology (RMSE = 1.52 d), leaf area index (RMSE = 0.60 m2 m–2), leaf N concentration (RMSE = 0.28 kg 100 kg–1), canopy N uptake (RMSE = 9.0 kg N ha–1), biomass production (RMSE = 0.77 Mg ha–1) and grain yield (RMSE = 0.53 Mg ha–1). \u001f e calibration protocol followed in this study is discussed in detail. \u001f e calibrated model was evaluated against independent data on grain yield (RMSE = 0.65 Mg ha–1), biomass production (RMSE = 1.1 Mg ha–1) and LAI (RMSE = 1.14 m2 m–2), showing very acceptable performance, especially in addressing yield-N relationships. \u001f erefore APSIM proves to be a reliable model that can be used as a research and decision tool to enhance Midwestern production systems.&quot;,&quot;issue&quot;:&quot;3&quot;,&quot;volume&quot;:&quot;106&quot;},&quot;isTemporary&quot;:false}],&quot;properties&quot;:{&quot;noteIndex&quot;:0},&quot;isEdited&quot;:false,&quot;manualOverride&quot;:{&quot;isManuallyOverriden&quot;:false,&quot;citeprocText&quot;:&quot;(Archontoulis et al., 2014)&quot;,&quot;manualOverrideText&quot;:&quot;&quot;},&quot;citationTag&quot;:&quot;MENDELEY_CITATION_v3_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&quot;},{&quot;citationID&quot;:&quot;MENDELEY_CITATION_70555714-8de6-4dcc-aaf7-3452c36a0dd3&quot;,&quot;citationItems&quot;:[{&quot;id&quot;:&quot;daa330a5-dad6-3bd9-95d0-489fb2a81f91&quot;,&quot;itemData&quot;:{&quot;type&quot;:&quot;article-journal&quot;,&quot;id&quot;:&quot;daa330a5-dad6-3bd9-95d0-489fb2a81f91&quot;,&quot;title&quot;:&quot;Fast stable restricted maximum likelihood and marginal likelihood estimation of semiparametric generalized linear models&quot;,&quot;author&quot;:[{&quot;family&quot;:&quot;Wood&quot;,&quot;given&quot;:&quot;Simon N.&quot;,&quot;parse-names&quot;:false,&quot;dropping-particle&quot;:&quot;&quot;,&quot;non-dropping-particle&quot;:&quot;&quot;}],&quot;container-title&quot;:&quot;Journal of the Royal Statistical Society. Series B: Statistical Methodology&quot;,&quot;accessed&quot;:{&quot;date-parts&quot;:[[2021,8,2]]},&quot;DOI&quot;:&quot;10.1111/J.1467-9868.2010.00749.X&quot;,&quot;issued&quot;:{&quot;date-parts&quot;:[[2011,1]]},&quot;page&quot;:&quot;3-36&quot;,&quot;abstract&quot;:&quot;Recent work by Reiss and Ogden provides a theoretical basis for sometimes preferring restricted maximum likelihood (REML) to generalized cross-validation (GCV) for smoothing parameter selection in semiparametric regression. However, existing REML or marginal likelihood (ML) based methods for semiparametric generalized linear models (GLMs) use iterative REML or ML estimation of the smoothing parameters of working linear approximations to the GLM. Such indirect schemes need not converge and fail to do so in a non-negligible proportion of practical analyses. By contrast, very reliable prediction error criteria smoothing parameter selection methods are available, based on direct optimization of GCV, or related criteria, for the GLM itself. Since such methods directly optimize properly defined functions of the smoothing parameters, they have much more reliable convergence properties. The paper develops the first such method for REML or ML estimation of smoothing parameters. A Laplace approximation is used to obtain an approximate REML or ML for any GLM, which is suitable for efficient direct optimization. This REML or ML criterion requires that Newton-Raphson iteration, rather than Fisher scoring, be used for GLM fitting, and a computationally stable approach to this is proposed. The REML or ML criterion itself is optimized by a Newton method, with the derivatives required obtained by a mixture of implicit differentiation and direct methods. The method will cope with numerical rank deficiency in the fitted model and in fact provides a slight improvement in numerical robustness on the earlier method of Wood for prediction error criteria based smoothness selection. Simulation results suggest that the new REML and ML methods offer some improvement in mean-square error performance relative to GCV or Akaike's information criterion in most cases, without the small number of severe undersmoothing failures to which Akaike's information criterion and GCV are prone. This is achieved at the same computational cost as GCV or Akaike's information criterion. The new approach also eliminates the convergence failures of previous REML- or ML-based approaches for penalized GLMs and usually has lower computational cost than these alternatives. Example applications are presented in adaptive smoothing, scalar on function regression and generalized additive model selection. © 2010 Royal Statistical Society.&quot;,&quot;issue&quot;:&quot;1&quot;,&quot;volume&quot;:&quot;73&quot;},&quot;isTemporary&quot;:false}],&quot;properties&quot;:{&quot;noteIndex&quot;:0},&quot;isEdited&quot;:false,&quot;manualOverride&quot;:{&quot;isManuallyOverriden&quot;:false,&quot;citeprocText&quot;:&quot;(Wood, 2011)&quot;,&quot;manualOverrideText&quot;:&quot;&quot;},&quot;citationTag&quot;:&quot;MENDELEY_CITATION_v3_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&quot;},{&quot;citationID&quot;:&quot;MENDELEY_CITATION_ebc95a53-50f9-4df7-958a-74b1563d9fe4&quot;,&quot;citationItems&quot;:[{&quot;id&quot;:&quot;5574f9f1-cb6f-30c2-ac7f-42b73461904b&quot;,&quot;itemData&quot;:{&quot;type&quot;:&quot;article&quot;,&quot;id&quot;:&quot;5574f9f1-cb6f-30c2-ac7f-42b73461904b&quot;,&quot;title&quot;:&quot;apsimx: Inspect, Read, Edit and Run 'APSIM' \&quot;Next Generation\&quot; and 'APSIM' Classic&quot;,&quot;author&quot;:[{&quot;family&quot;:&quot;Miguez&quot;,&quot;given&quot;:&quot;Fernando&quot;,&quot;parse-names&quot;:false,&quot;dropping-particle&quot;:&quot;&quot;,&quot;non-dropping-particle&quot;:&quot;&quot;}],&quot;number&quot;:&quot;R package version 1.977&quot;,&quot;URL&quot;:&quot;https://CRAN.R-project.org/package=apsimx&quot;,&quot;issued&quot;:{&quot;date-parts&quot;:[[2021]]}},&quot;isTemporary&quot;:false}],&quot;properties&quot;:{&quot;noteIndex&quot;:0},&quot;isEdited&quot;:false,&quot;manualOverride&quot;:{&quot;isManuallyOverriden&quot;:false,&quot;citeprocText&quot;:&quot;(Miguez, 2021b)&quot;,&quot;manualOverrideText&quot;:&quot;&quot;},&quot;citationTag&quot;:&quot;MENDELEY_CITATION_v3_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&quot;},{&quot;citationID&quot;:&quot;MENDELEY_CITATION_cf8b0fb7-5895-4ef5-9fe8-fc504cf899e4&quot;,&quot;citationItems&quot;:[{&quot;id&quot;:&quot;1e411a41-cde6-31bf-94e4-de51c35175f5&quot;,&quot;itemData&quot;:{&quot;type&quot;:&quot;article-journal&quot;,&quot;id&quot;:&quot;1e411a41-cde6-31bf-94e4-de51c35175f5&quot;,&quot;title&quot;:&quot;Rotational Cropping Sequence Affects Yield of Corn and Soybean&quot;,&quot;author&quot;:[{&quot;family&quot;:&quot;Crookston&quot;,&quot;given&quot;:&quot;R. K.&quot;,&quot;parse-names&quot;:false,&quot;dropping-particle&quot;:&quot;&quot;,&quot;non-dropping-particle&quot;:&quot;&quot;},{&quot;family&quot;:&quot;Kurle&quot;,&quot;given&quot;:&quot;J. E.&quot;,&quot;parse-names&quot;:false,&quot;dropping-particle&quot;:&quot;&quot;,&quot;non-dropping-particle&quot;:&quot;&quot;},{&quot;family&quot;:&quot;Copeland&quot;,&quot;given&quot;:&quot;P. J.&quot;,&quot;parse-names&quot;:false,&quot;dropping-particle&quot;:&quot;&quot;,&quot;non-dropping-particle&quot;:&quot;&quot;},{&quot;family&quot;:&quot;Ford&quot;,&quot;given&quot;:&quot;J. H.&quot;,&quot;parse-names&quot;:false,&quot;dropping-particle&quot;:&quot;&quot;,&quot;non-dropping-particle&quot;:&quot;&quot;},{&quot;family&quot;:&quot;Lueschen&quot;,&quot;given&quot;:&quot;W. E.&quot;,&quot;parse-names&quot;:false,&quot;dropping-particle&quot;:&quot;&quot;,&quot;non-dropping-particle&quot;:&quot;&quot;}],&quot;container-title&quot;:&quot;Agronomy Journal&quot;,&quot;accessed&quot;:{&quot;date-parts&quot;:[[2021,7,26]]},&quot;DOI&quot;:&quot;10.2134/AGRONJ1991.00021962008300010026X&quot;,&quot;issued&quot;:{&quot;date-parts&quot;:[[1991,1]]},&quot;page&quot;:&quot;108-113&quot;,&quot;abstract&quot;:&quot;Good plug for rotations&quot;,&quot;publisher&quot;:&quot;Wiley&quot;,&quot;issue&quot;:&quot;1&quot;,&quot;volume&quot;:&quot;83&quot;},&quot;isTemporary&quot;:false},{&quot;id&quot;:&quot;712847c6-4b42-3a46-babf-c298014259d4&quot;,&quot;itemData&quot;:{&quot;type&quot;:&quot;article-journal&quot;,&quot;id&quot;:&quot;712847c6-4b42-3a46-babf-c298014259d4&quot;,&quot;title&quot;:&quot;Corn/Soybean Rotation Effect as Influenced by Tillage, Nitrogen, and Hybrid/Cultivar&quot;,&quot;author&quot;:[{&quot;family&quot;:&quot;Meese&quot;,&quot;given&quot;:&quot;B.G.&quot;,&quot;parse-names&quot;:false,&quot;dropping-particle&quot;:&quot;&quot;,&quot;non-dropping-particle&quot;:&quot;&quot;},{&quot;family&quot;:&quot;Carter&quot;,&quot;given&quot;:&quot;P.R.&quot;,&quot;parse-names&quot;:false,&quot;dropping-particle&quot;:&quot;&quot;,&quot;non-dropping-particle&quot;:&quot;&quot;},{&quot;family&quot;:&quot;Oplinger&quot;,&quot;given&quot;:&quot;E.S.&quot;,&quot;parse-names&quot;:false,&quot;dropping-particle&quot;:&quot;&quot;,&quot;non-dropping-particle&quot;:&quot;&quot;},{&quot;family&quot;:&quot;Pendleton&quot;,&quot;given&quot;:&quot;J.W.&quot;,&quot;parse-names&quot;:false,&quot;dropping-particle&quot;:&quot;&quot;,&quot;non-dropping-particle&quot;:&quot;&quot;}],&quot;container-title&quot;:&quot;jpa&quot;,&quot;accessed&quot;:{&quot;date-parts&quot;:[[2020,4,5]]},&quot;DOI&quot;:&quot;10.2134/jpa1991.0074&quot;,&quot;ISSN&quot;:&quot;0890-8524&quot;,&quot;issued&quot;:{&quot;date-parts&quot;:[[1991]]},&quot;page&quot;:&quot;74&quot;,&quot;publisher&quot;:&quot;American Society of Agronomy&quot;,&quot;issue&quot;:&quot;1&quot;,&quot;volume&quot;:&quot;4&quot;},&quot;isTemporary&quot;:false},{&quot;id&quot;:&quot;a755d5e7-5018-3b74-a318-0407e070b626&quot;,&quot;itemData&quot;:{&quot;type&quot;:&quot;article-journal&quot;,&quot;id&quot;:&quot;a755d5e7-5018-3b74-a318-0407e070b626&quot;,&quot;title&quot;:&quot;Environment affects the corn and soybean rotation effect&quot;,&quot;author&quot;:[{&quot;family&quot;:&quot;Porter&quot;,&quot;given&quot;:&quot;Paul M.&quot;,&quot;parse-names&quot;:false,&quot;dropping-particle&quot;:&quot;&quot;,&quot;non-dropping-particle&quot;:&quot;&quot;},{&quot;family&quot;:&quot;Lauer&quot;,&quot;given&quot;:&quot;Joseph G.&quot;,&quot;parse-names&quot;:false,&quot;dropping-particle&quot;:&quot;&quot;,&quot;non-dropping-particle&quot;:&quot;&quot;},{&quot;family&quot;:&quot;Lueschen&quot;,&quot;given&quot;:&quot;William E.&quot;,&quot;parse-names&quot;:false,&quot;dropping-particle&quot;:&quot;&quot;,&quot;non-dropping-particle&quot;:&quot;&quot;},{&quot;family&quot;:&quot;Ford&quot;,&quot;given&quot;:&quot;J. Harlan&quot;,&quot;parse-names&quot;:false,&quot;dropping-particle&quot;:&quot;&quot;,&quot;non-dropping-particle&quot;:&quot;&quot;},{&quot;family&quot;:&quot;Hoverstad&quot;,&quot;given&quot;:&quot;Tom R.&quot;,&quot;parse-names&quot;:false,&quot;dropping-particle&quot;:&quot;&quot;,&quot;non-dropping-particle&quot;:&quot;&quot;},{&quot;family&quot;:&quot;Oplinger&quot;,&quot;given&quot;:&quot;Edward S.&quot;,&quot;parse-names&quot;:false,&quot;dropping-particle&quot;:&quot;&quot;,&quot;non-dropping-particle&quot;:&quot;&quot;},{&quot;family&quot;:&quot;Crookston&quot;,&quot;given&quot;:&quot;R. Kent&quot;,&quot;parse-names&quot;:false,&quot;dropping-particle&quot;:&quot;&quot;,&quot;non-dropping-particle&quot;:&quot;&quot;}],&quot;container-title&quot;:&quot;Agronomy Journal&quot;,&quot;accessed&quot;:{&quot;date-parts&quot;:[[2020,4,9]]},&quot;DOI&quot;:&quot;10.2134/agronj1997.00021962008900030012x&quot;,&quot;ISSN&quot;:&quot;00021962&quot;,&quot;URL&quot;:&quot;http://doi.wiley.com/10.2134/agronj1997.00021962008900030012x&quot;,&quot;issued&quot;:{&quot;date-parts&quot;:[[1997,5,1]]},&quot;page&quot;:&quot;441-448&quot;,&quot;abstract&quot;:&quot;Corn (Zea mays L.) and soybean [Glycine max (L.) Merr.], the backbone of Midwestern crop production, respond to rotation, but how growing conditions affect this is not well documented. Our objectives were to determine the effect of various corn and soybean cropping patterns on yields and to evaluate environmental effects on the rotation effect. The study began in 1981 at Lamberton, MN, on a Webster clay loam (fine-loamy, mixed, mesic Typic Endoaquoll), in 1982 at Waseca, MN, on a Nicollet clay loam (fine-loamy, mixed, mesic Aquic Hapludoll), and in 1983 at Arlington, WI, on a Piano silt loam (fine-silty, mixed, mesic Typic Argiudoll). Cropping sequences were (i) continuous monoculture of each crop; (ii) annual rotation of the two crops; and (iii) 1, 2, 3, 4, and 5 yr of each crop following 5 yr of the other crop. Results are based on 11 yr of data at Lamberton, 8 yr (soybean) or 9 yr (corn) at Waseca, and 9 yr at Arlington. Corn rotated annually with soybean yielded 13% more, and 1st-yr corn following multiple years of soybean yielded 15% more titan continuous corn. Soybean annually rotated with corn yielded 10% more, and 1st-yr soybean following multiple years of corn yielded 18% more than continuous soybean. The crops differed in response to increasing years of consecutive planting: 2nd-yr to 5th-yr corn yields were no different from continuous corn yields; 2nd-yr soybean yielded 8% more than continuous soybean, 3rd-yr soybean yielded 3% more, and 4th- and 5th-yr soybean yielded the same as continuous soybean. Relative increase in yields of both crops in annual rotation compared with monoculture was approximately twofold greater in low-yielding than in high-yielding environments. In low-yielding environments, the yield advantage of an annual rotation of corn and soybean compared with monoculture was frequently greater than 25%. The commonly practiced annual rotation of corn and soybean maximized corn yields, but not soybean yields, relative to the other sequences studied.&quot;,&quot;publisher&quot;:&quot;John Wiley &amp; Sons, Ltd&quot;,&quot;issue&quot;:&quot;3&quot;,&quot;volume&quot;:&quot;89&quot;},&quot;isTemporary&quot;:false}],&quot;properties&quot;:{&quot;noteIndex&quot;:0},&quot;isEdited&quot;:false,&quot;manualOverride&quot;:{&quot;isManuallyOverriden&quot;:false,&quot;citeprocText&quot;:&quot;(Meese et al., 1991; Crookston et al., 1991; Porter et al., 1997)&quot;,&quot;manualOverrideText&quot;:&quot;&quot;},&quot;citationTag&quot;:&quot;MENDELEY_CITATION_v3_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&quot;},{&quot;citationID&quot;:&quot;MENDELEY_CITATION_ce74d3ad-0e8b-40b5-83f2-6460f0fdb284&quot;,&quot;citationItems&quot;:[{&quot;id&quot;:&quot;0cddc024-8e02-39a6-b419-2cb7e0d37242&quot;,&quot;itemData&quot;:{&quot;type&quot;:&quot;article-journal&quot;,&quot;id&quot;:&quot;0cddc024-8e02-39a6-b419-2cb7e0d37242&quot;,&quot;title&quot;:&quot;Rotation impact on on-farm yield and input-use efficiency in high-yield irrigated maize–soybean systems&quot;,&quot;author&quot;:[{&quot;family&quot;:&quot;Farmaha&quot;,&quot;given&quot;:&quot;Bhupinder S.&quot;,&quot;parse-names&quot;:false,&quot;dropping-particle&quot;:&quot;&quot;,&quot;non-dropping-particle&quot;:&quot;&quot;},{&quot;family&quot;:&quot;Eskridge&quot;,&quot;given&quot;:&quot;Kent M.&quot;,&quot;parse-names&quot;:false,&quot;dropping-particle&quot;:&quot;&quot;,&quot;non-dropping-particle&quot;:&quot;&quot;},{&quot;family&quot;:&quot;Cassman&quot;,&quot;given&quot;:&quot;Kenneth G.&quot;,&quot;parse-names&quot;:false,&quot;dropping-particle&quot;:&quot;&quot;,&quot;non-dropping-particle&quot;:&quot;&quot;},{&quot;family&quot;:&quot;Specht&quot;,&quot;given&quot;:&quot;James E.&quot;,&quot;parse-names&quot;:false,&quot;dropping-particle&quot;:&quot;&quot;,&quot;non-dropping-particle&quot;:&quot;&quot;},{&quot;family&quot;:&quot;Yang&quot;,&quot;given&quot;:&quot;Haishun&quot;,&quot;parse-names&quot;:false,&quot;dropping-particle&quot;:&quot;&quot;,&quot;non-dropping-particle&quot;:&quot;&quot;},{&quot;family&quot;:&quot;Grassini&quot;,&quot;given&quot;:&quot;Patricio&quot;,&quot;parse-names&quot;:false,&quot;dropping-particle&quot;:&quot;&quot;,&quot;non-dropping-particle&quot;:&quot;&quot;}],&quot;container-title&quot;:&quot;Agronomy Journal&quot;,&quot;accessed&quot;:{&quot;date-parts&quot;:[[2021,7,26]]},&quot;DOI&quot;:&quot;10.2134/AGRONJ2016.01.0046&quot;,&quot;ISSN&quot;:&quot;0002-1962&quot;,&quot;URL&quot;:&quot;https://experts.nebraska.edu/en/publications/rotation-impact-on-on-farm-yield-and-input-use-efficiency-in-high&quot;,&quot;issued&quot;:{&quot;date-parts&quot;:[[2016,11,1]]},&quot;page&quot;:&quot;2313-2321&quot;,&quot;abstract&quot;:&quot;Cereal yields tend to be higher in cereal–legume rotations relative to cereal monoculture yields. We investigated the influence of crop rotation on yield and input-use efficiency in high-yield irrigated maize (Zea mays L.)-based cropping systems using producer-reported data from western U.S. Corn Belt (about 11,000 observations). Across regions, average yield of maize grown after soybean [Glycine max (L.) Merr.] (S–M) was 0.2 to 0.6 Mg ha–1 (2–5%) higher, relative to yield of maize grown after maize (M–M). Soybean yield was 5% greater after two consecutive maize crops (M–M–S) than after only 1 yr of maize (S–M–S). Nitrogen fertilizer rate in maize fields was 13 kg N ha–1 (6%) lower in S–M than M–M fields, which, together with higher maize yields in S–M fields, resulted in 11% higher nitrogen partial factor productivity (PFPN). Difference in PFPN was unrelated with residual soil N–NO3– from prior crop. Analysis of rotation data indicated that rotation effect persists across a wide range of maize yields, from 6 to 15 Mg ha–1, though magnitude of rotation effect decreases with increasing yield level. Trends toward greater proportion of total maize area in S–M, rather than M–M, accounts for 8% of maize yield gain in U.S. Corn Belt since 1970. Similarity between our findings and previous research highlights the opportunity to quantify impact of management on yield and efficiencies by using producer data as a complement to high-cost multi-year, multi-site field experiments.&quot;,&quot;publisher&quot;:&quot;American Society of Agronomy&quot;,&quot;issue&quot;:&quot;6&quot;,&quot;volume&quot;:&quot;108&quot;},&quot;isTemporary&quot;:false}],&quot;properties&quot;:{&quot;noteIndex&quot;:0},&quot;isEdited&quot;:false,&quot;manualOverride&quot;:{&quot;isManuallyOverriden&quot;:false,&quot;citeprocText&quot;:&quot;(Farmaha et al., 2016)&quot;,&quot;manualOverrideText&quot;:&quot;&quot;},&quot;citationTag&quot;:&quot;MENDELEY_CITATION_v3_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&quot;},{&quot;citationID&quot;:&quot;MENDELEY_CITATION_4a4f4487-a06e-448c-9a30-40b0dda80482&quot;,&quot;citationItems&quot;:[{&quot;id&quot;:&quot;af4e0754-9719-31ba-a37f-a27f57d36a7c&quot;,&quot;itemData&quot;:{&quot;type&quot;:&quot;article-journal&quot;,&quot;id&quot;:&quot;af4e0754-9719-31ba-a37f-a27f57d36a7c&quot;,&quot;title&quot;:&quot;Identifying factors controlling the continuous corn yield penalty&quot;,&quot;author&quot;:[{&quot;family&quot;:&quot;Gentry&quot;,&quot;given&quot;:&quot;Laura F.&quot;,&quot;parse-names&quot;:false,&quot;dropping-particle&quot;:&quot;&quot;,&quot;non-dropping-particle&quot;:&quot;&quot;},{&quot;family&quot;:&quot;Ruffo&quot;,&quot;given&quot;:&quot;Matias L.&quot;,&quot;parse-names&quot;:false,&quot;dropping-particle&quot;:&quot;&quot;,&quot;non-dropping-particle&quot;:&quot;&quot;},{&quot;family&quot;:&quot;Below&quot;,&quot;given&quot;:&quot;Fred E.&quot;,&quot;parse-names&quot;:false,&quot;dropping-particle&quot;:&quot;&quot;,&quot;non-dropping-particle&quot;:&quot;&quot;}],&quot;container-title&quot;:&quot;Agronomy Journal&quot;,&quot;accessed&quot;:{&quot;date-parts&quot;:[[2019,12,2]]},&quot;DOI&quot;:&quot;10.2134/agronj2012.0246&quot;,&quot;ISSN&quot;:&quot;00021962&quot;,&quot;URL&quot;:&quot;https://www.agronomy.org/publications/aj/abstracts/105/2/295&quot;,&quot;issued&quot;:{&quot;date-parts&quot;:[[2013]]},&quot;page&quot;:&quot;295-303&quot;,&quot;abstract&quot;:&quot;It is widely accepted that yields decline when corn (Zea mays L.) is grown continuously vs. in rotation wiThsoybean [Glycine max (L.) Merr.], although causes for the yield reduction are unclear. The primary objective of this study was to elucidate the source(s) of the continuous corn yield penalty (CCYP). The experiment was conducted from 2005 to 2010 in east-central Illinois beginning wiThthird-year continuous corn (CC) or a soybean-corn (SC) rotation at six N fertilizer rates. Averaged across all years, yield at the agronomic optimum N rate for CC was 8.84 Mg ha-1 and for SC was 10.20 Mg ha-1, resulting in a CCYP of 1.36 Mg ha-1; values ranged yearly from 0.47 to 2.23 Mg ha-1. Using a regression model, three signifi cant and independent predictors explained &gt;99% of the variability in the CCYP: unfertilized CC yield (0NCCYD), years in CC (CCYRS), and the difference between CC and SC delta yields (maximum yield - Unfertilized yield) (DELTADIFF). The strongest predictor, 0NCCYD, reflects net soil N mineralization and demonstrates that it decreases in CC systems. The CCYRS was strongly and positively correlated wiThCCYP, indicating that the CCYP increased through Year 7. We believe that CCYRS measures the effects of accumulated corn residue in CC systems. Finally, we consider DELTADIFFto be a measure of the interaction between yearly weather patterns and crop rotation, which results in more negative yield responses for CC than SC under hot or dry conditions. This study concluded that the primary causative agents of the CCYP are N availability, corn residue accumulation, and weather.&quot;,&quot;publisher&quot;:&quot;The American Society of Agronomy, Inc.&quot;,&quot;issue&quot;:&quot;2&quot;,&quot;volume&quot;:&quot;105&quot;},&quot;isTemporary&quot;:false}],&quot;properties&quot;:{&quot;noteIndex&quot;:0},&quot;isEdited&quot;:false,&quot;manualOverride&quot;:{&quot;isManuallyOverriden&quot;:false,&quot;citeprocText&quot;:&quot;(Gentry et al., 2013)&quot;,&quot;manualOverrideText&quot;:&quot;&quot;},&quot;citationTag&quot;:&quot;MENDELEY_CITATION_v3_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&quot;},{&quot;citationID&quot;:&quot;MENDELEY_CITATION_50b2f3df-f10b-42bc-890e-2feb67c374ad&quot;,&quot;citationItems&quot;:[{&quot;id&quot;:&quot;029668c6-418e-3436-b854-5bb158e44c91&quot;,&quot;itemData&quot;:{&quot;type&quot;:&quot;article-journal&quot;,&quot;id&quot;:&quot;029668c6-418e-3436-b854-5bb158e44c91&quot;,&quot;title&quot;:&quot;Continuous corn and soybean yield penalties across hundreds of thousands of fields&quot;,&quot;author&quot;:[{&quot;family&quot;:&quot;Seifert&quot;,&quot;given&quot;:&quot;Christopher A.&quot;,&quot;parse-names&quot;:false,&quot;dropping-particle&quot;:&quot;&quot;,&quot;non-dropping-particle&quot;:&quot;&quot;},{&quot;family&quot;:&quot;Roberts&quot;,&quot;given&quot;:&quot;Michael J.&quot;,&quot;parse-names&quot;:false,&quot;dropping-particle&quot;:&quot;&quot;,&quot;non-dropping-particle&quot;:&quot;&quot;},{&quot;family&quot;:&quot;Lobell&quot;,&quot;given&quot;:&quot;David B.&quot;,&quot;parse-names&quot;:false,&quot;dropping-particle&quot;:&quot;&quot;,&quot;non-dropping-particle&quot;:&quot;&quot;}],&quot;container-title&quot;:&quot;Agronomy Journal&quot;,&quot;accessed&quot;:{&quot;date-parts&quot;:[[2019,12,10]]},&quot;DOI&quot;:&quot;10.2134/agronj2016.03.0134&quot;,&quot;ISSN&quot;:&quot;14350645&quot;,&quot;URL&quot;:&quot;https://dl.sciencesocieties.org/publications/aj/abstracts/109/2/541&quot;,&quot;issued&quot;:{&quot;date-parts&quot;:[[2017,11,26]]},&quot;page&quot;:&quot;541-548&quot;,&quot;abstract&quot;:&quot;The effects of crop rotations on yields have historically been assessed with field trials, but new datasets offer an opportunity to evaluate these effects using data from commercial farmers’ fields. Here we develop a unique dataset of 748,374 joint observations of field-level yields, crop histories, and soil and weather conditions across the U.S. Midwest to empirically evaluate crop rotations. For rainfed fields, we found an average continuous corn (Zea mays L.) yield penalty (CCYP) of 4.3% and continuous soybean [Gly-cine max (L.) Merr.] yield penalty (CSYP) of 10.3% during the 2007 to 2012 growing seasons. The CCYP is greater in locations with low moisture, while the CSYP shows the opposite pattern. Relatedly, irrigation decreases the CCYP but not the CSYP. Both penalties increased with the number of years a field had been continuously cropped, and while the CCYP leveled off after 3 yr in corn, the CSYP showed significant increases out to the (very rare) 5-yr continuous soybean sequence. An analysis of weather, soil, and planting date interactions with the CCYP and CSYP suggests that timely planting, favorable soil-climate, and warm early and late-season minimum temperatures correlate with reductions in the CCYP, while dry conditions and less favorable soil-climate correlate with reductions in the CSYP. The results of this study not only help refine estimates of rotation effects in commercial fields, but also shed light on the relationships between rotation effects and other factors, thereby offering insight into potential causal mechanisms.&quot;,&quot;publisher&quot;:&quot;The American Society of Agronomy, Inc.&quot;,&quot;issue&quot;:&quot;2&quot;,&quot;volume&quot;:&quot;109&quot;},&quot;isTemporary&quot;:false}],&quot;properties&quot;:{&quot;noteIndex&quot;:0},&quot;isEdited&quot;:false,&quot;manualOverride&quot;:{&quot;isManuallyOverriden&quot;:false,&quot;citeprocText&quot;:&quot;(Seifert et al., 2017)&quot;,&quot;manualOverrideText&quot;:&quot;&quot;},&quot;citationTag&quot;:&quot;MENDELEY_CITATION_v3_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&quot;},{&quot;citationID&quot;:&quot;MENDELEY_CITATION_264665a3-350f-4dfe-8925-5ab05abd66b8&quot;,&quot;citationItems&quot;:[{&quot;id&quot;:&quot;8cc0c6a1-4fd9-3543-8d2f-0d9d18940d2e&quot;,&quot;itemData&quot;:{&quot;type&quot;:&quot;article-journal&quot;,&quot;id&quot;:&quot;8cc0c6a1-4fd9-3543-8d2f-0d9d18940d2e&quot;,&quot;title&quot;:&quot;A long-term nitrogen fertilizer gradient has little effect on soil organic matter in a high-intensity maize production system&quot;,&quot;author&quot;:[{&quot;family&quot;:&quot;Brown&quot;,&quot;given&quot;:&quot;Kimberly H.&quot;,&quot;parse-names&quot;:false,&quot;dropping-particle&quot;:&quot;&quot;,&quot;non-dropping-particle&quot;:&quot;&quot;},{&quot;family&quot;:&quot;Bach&quot;,&quot;given&quot;:&quot;Elizabeth M.&quot;,&quot;parse-names&quot;:false,&quot;dropping-particle&quot;:&quot;&quot;,&quot;non-dropping-particle&quot;:&quot;&quot;},{&quot;family&quot;:&quot;Drijber&quot;,&quot;given&quot;:&quot;Rhae A.&quot;,&quot;parse-names&quot;:false,&quot;dropping-particle&quot;:&quot;&quot;,&quot;non-dropping-particle&quot;:&quot;&quot;},{&quot;family&quot;:&quot;Hofmockel&quot;,&quot;given&quot;:&quot;Kirsten S.&quot;,&quot;parse-names&quot;:false,&quot;dropping-particle&quot;:&quot;&quot;,&quot;non-dropping-particle&quot;:&quot;&quot;},{&quot;family&quot;:&quot;Jeske&quot;,&quot;given&quot;:&quot;Elizabeth S.&quot;,&quot;parse-names&quot;:false,&quot;dropping-particle&quot;:&quot;&quot;,&quot;non-dropping-particle&quot;:&quot;&quot;},{&quot;family&quot;:&quot;Sawyer&quot;,&quot;given&quot;:&quot;John E.&quot;,&quot;parse-names&quot;:false,&quot;dropping-particle&quot;:&quot;&quot;,&quot;non-dropping-particle&quot;:&quot;&quot;},{&quot;family&quot;:&quot;Castellano&quot;,&quot;given&quot;:&quot;Michael J.&quot;,&quot;parse-names&quot;:false,&quot;dropping-particle&quot;:&quot;&quot;,&quot;non-dropping-particle&quot;:&quot;&quot;}],&quot;container-title&quot;:&quot;Global Change Biology&quot;,&quot;accessed&quot;:{&quot;date-parts&quot;:[[2021,8,1]]},&quot;DOI&quot;:&quot;10.1111/GCB.12519&quot;,&quot;ISSN&quot;:&quot;1365-2486&quot;,&quot;URL&quot;:&quot;https://onlinelibrary.wiley.com/doi/full/10.1111/gcb.12519&quot;,&quot;issued&quot;:{&quot;date-parts&quot;:[[2014,4,1]]},&quot;page&quot;:&quot;1339-1350&quot;,&quot;abstract&quot;:&quot;Global maize production alters an enormous soil organic C (SOC) stock, ultimately affecting greenhouse gas concentrations and the capacity of agroecosystems to buffer climate variability. Inorganic N fertilizer is perhaps the most important factor affecting SOC within maize-based systems due to its effects on crop residue production and SOC mineralization. Using a continuous maize cropping system with a 13 year N fertilizer gradient (0-269 kg N ha-1 yr-1) that created a large range in crop residue inputs (3.60-9.94 Mg dry matter ha-1 yr-1), we provide the first agronomic assessment of long-term N fertilizer effects on SOC with direct reference to N rates that are empirically determined to be insufficient, optimum, and excessive. Across the N fertilizer gradient, SOC in physico-chemically protected pools was not affected by N fertilizer rate or residue inputs. However, unprotected particulate organic matter (POM) fractions increased with residue inputs. Although N fertilizer was negatively linearly correlated with POM C/N ratios, the slope of this relationship decreased from the least decomposed POM pools (coarse POM) to the most decomposed POM pools (fine intra-aggregate POM). Moreover, C/N ratios of protected pools did not vary across N rates, suggesting little effect of N fertilizer on soil organic matter (SOM) after decomposition of POM. Comparing a N rate within 4% of agronomic optimum (208 kg N ha-1 yr-1) and an excessive N rate (269 kg N ha-1 yr-1), there were no differences between SOC amount, SOM C/N ratios, or microbial biomass and composition. These data suggest that excessive N fertilizer had little effect on SOM and they complement agronomic assessments of environmental N losses, that demonstrate N2O and NO3 emissions exponentially increase when agronomic optimum N is surpassed. © 2014 John Wiley &amp; Sons Ltd.&quot;,&quot;publisher&quot;:&quot;John Wiley &amp; Sons, Ltd&quot;,&quot;issue&quot;:&quot;4&quot;,&quot;volume&quot;:&quot;20&quot;},&quot;isTemporary&quot;:false}],&quot;properties&quot;:{&quot;noteIndex&quot;:0},&quot;isEdited&quot;:false,&quot;manualOverride&quot;:{&quot;isManuallyOverriden&quot;:false,&quot;citeprocText&quot;:&quot;(Brown et al., 2014)&quot;,&quot;manualOverrideText&quot;:&quot;&quot;},&quot;citationTag&quot;:&quot;MENDELEY_CITATION_v3_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&quot;},{&quot;citationID&quot;:&quot;MENDELEY_CITATION_82db7544-9639-4031-aa9b-56fe2f69cae0&quot;,&quot;citationItems&quot;:[{&quot;id&quot;:&quot;7e02a64b-169e-3dbf-ab90-9a1e4ddf2c2a&quot;,&quot;itemData&quot;:{&quot;type&quot;:&quot;article-journal&quot;,&quot;id&quot;:&quot;7e02a64b-169e-3dbf-ab90-9a1e4ddf2c2a&quot;,&quot;title&quot;:&quot;Relative Ability of Soybean, Fallow, and Triacontanol to Alleviate Yield Reductions Associated with Growing Corn Continously&quot;,&quot;author&quot;:[{&quot;family&quot;:&quot;Crookston&quot;,&quot;given&quot;:&quot;Kent R.&quot;,&quot;parse-names&quot;:false,&quot;dropping-particle&quot;:&quot;&quot;,&quot;non-dropping-particle&quot;:&quot;&quot;},{&quot;family&quot;:&quot;Kurle&quot;,&quot;given&quot;:&quot;James E.&quot;,&quot;parse-names&quot;:false,&quot;dropping-particle&quot;:&quot;&quot;,&quot;non-dropping-particle&quot;:&quot;&quot;},{&quot;family&quot;:&quot;Lueschen&quot;,&quot;given&quot;:&quot;E.&quot;,&quot;parse-names&quot;:false,&quot;dropping-particle&quot;:&quot;&quot;,&quot;non-dropping-particle&quot;:&quot;&quot;}],&quot;container-title&quot;:&quot;Crop Science&quot;,&quot;accessed&quot;:{&quot;date-parts&quot;:[[2021,7,26]]},&quot;DOI&quot;:&quot;10.2135/CROPSCI1988.0011183X002800010031X&quot;,&quot;ISSN&quot;:&quot;1435-0653&quot;,&quot;URL&quot;:&quot;https://acsess.onlinelibrary.wiley.com/doi/full/10.2135/cropsci1988.0011183X002800010031x&quot;,&quot;issued&quot;:{&quot;date-parts&quot;:[[1988,1,1]]},&quot;page&quot;:&quot;145-147&quot;,&quot;abstract&quot;:&quot;\&quot;the increased growth of corn muct be due to the absence of some negative effect in the soil rather than a positive residual influence of soybean\&quot;&quot;,&quot;publisher&quot;:&quot;John Wiley &amp; Sons, Ltd&quot;,&quot;issue&quot;:&quot;1&quot;,&quot;volume&quot;:&quot;28&quot;},&quot;isTemporary&quot;:false}],&quot;properties&quot;:{&quot;noteIndex&quot;:0},&quot;isEdited&quot;:false,&quot;manualOverride&quot;:{&quot;isManuallyOverriden&quot;:false,&quot;citeprocText&quot;:&quot;(Crookston et al., 1988)&quot;,&quot;manualOverrideText&quot;:&quot;&quot;},&quot;citationTag&quot;:&quot;MENDELEY_CITATION_v3_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&quot;},{&quot;citationID&quot;:&quot;MENDELEY_CITATION_6b2d5b0b-2ae8-430f-b142-99807a464290&quot;,&quot;citationItems&quot;:[{&quot;id&quot;:&quot;6dcdd4bd-9ce2-3538-9b13-354a6a2bc97c&quot;,&quot;itemData&quot;:{&quot;type&quot;:&quot;book&quot;,&quot;id&quot;:&quot;6dcdd4bd-9ce2-3538-9b13-354a6a2bc97c&quot;,&quot;title&quot;:&quot;Crop evolution, adaptation and yield&quot;,&quot;author&quot;:[{&quot;family&quot;:&quot;Evans&quot;,&quot;given&quot;:&quot;LT&quot;,&quot;parse-names&quot;:false,&quot;dropping-particle&quot;:&quot;&quot;,&quot;non-dropping-particle&quot;:&quot;&quot;}],&quot;accessed&quot;:{&quot;date-parts&quot;:[[2021,8,2]]},&quot;URL&quot;:&quot;https://books.google.com/books?hl=en&amp;lr=&amp;id=bDN5ksRmazQC&amp;oi=fnd&amp;pg=PP11&amp;ots=TZaDGk9wa3&amp;sig=FgEZ75qvTgawEfpqiP5HrrFWcLg&quot;,&quot;issued&quot;:{&quot;date-parts&quot;:[[1996]]},&quot;publisher&quot;:&quot;Cambridge University Press&quot;},&quot;isTemporary&quot;:false},{&quot;id&quot;:&quot;eb1ae118-41a4-3513-a1bd-2101649e70da&quot;,&quot;itemData&quot;:{&quot;type&quot;:&quot;article-journal&quot;,&quot;id&quot;:&quot;eb1ae118-41a4-3513-a1bd-2101649e70da&quot;,&quot;title&quot;:&quot;Estimating crop yield potential at regional to national scales&quot;,&quot;author&quot;:[{&quot;family&quot;:&quot;Wart&quot;,&quot;given&quot;:&quot;Justin&quot;,&quot;parse-names&quot;:false,&quot;dropping-particle&quot;:&quot;&quot;,&quot;non-dropping-particle&quot;:&quot;van&quot;},{&quot;family&quot;:&quot;Kersebaum&quot;,&quot;given&quot;:&quot;K. Christian&quot;,&quot;parse-names&quot;:false,&quot;dropping-particle&quot;:&quot;&quot;,&quot;non-dropping-particle&quot;:&quot;&quot;},{&quot;family&quot;:&quot;Peng&quot;,&quot;given&quot;:&quot;Shaobing&quot;,&quot;parse-names&quot;:false,&quot;dropping-particle&quot;:&quot;&quot;,&quot;non-dropping-particle&quot;:&quot;&quot;},{&quot;family&quot;:&quot;Milner&quot;,&quot;given&quot;:&quot;Maribeth&quot;,&quot;parse-names&quot;:false,&quot;dropping-particle&quot;:&quot;&quot;,&quot;non-dropping-particle&quot;:&quot;&quot;},{&quot;family&quot;:&quot;Cassman&quot;,&quot;given&quot;:&quot;Kenneth G.&quot;,&quot;parse-names&quot;:false,&quot;dropping-particle&quot;:&quot;&quot;,&quot;non-dropping-particle&quot;:&quot;&quot;}],&quot;container-title&quot;:&quot;Field Crops Research&quot;,&quot;accessed&quot;:{&quot;date-parts&quot;:[[2021,8,2]]},&quot;DOI&quot;:&quot;10.1016/J.FCR.2012.11.018&quot;,&quot;ISSN&quot;:&quot;0378-4290&quot;,&quot;issued&quot;:{&quot;date-parts&quot;:[[2013,3,1]]},&quot;page&quot;:&quot;34-43&quot;,&quot;abstract&quot;:&quot;World population will increase 35% by 2050, which may require doubling crop yields on existing farm land to minimize expansion of agriculture into remaining rainforests, wetlands, and grasslands. Whether this is possible depends on closing the gap between yield potential (Yp, yield without pest, disease, nutrient or water stresses, or Yw under water-limited rainfed conditions) and current average farm yields in both developed and developing countries. Quantifying the yield gap is therefore essential to inform policies and prioritize research to achieve food security without environmental degradation. Previous attempts to estimate Yp and Yw at a global level have been too coarse, general, and opaque. Our purpose was to develop a protocol to overcome these limitations based on examples for irrigated rice in China, irrigated and rainfed maize in the USA, and rainfed wheat in Germany. Sensitivity analysis of simulated Yp or Yw found that robust estimates required specific information on crop management, +15 years of observed daily climate data from weather stations in major crop production zones, and coverage of 40-50% of total national production area. National Yp estimates were weighted by potential production within 100-km of reference weather stations. This protocol is appropriate for countries in which crops are mostly grown in landscapes with relatively homogenous topography, such as prairies, plains, large valleys, deltas and lowlands, which account for a majority of global food crop production. Results are consistent with the hypothesis that average farm yields plateau when they reach 75-85% of estimated national Yp, which appears to occur for rice in China and wheat in Germany. Prediction of when average crop yields will plateau in other countries is now possible based on the estimated Yp or Yw ceiling using this protocol. © 2012 Elsevier B.V.&quot;,&quot;publisher&quot;:&quot;Elsevier&quot;,&quot;volume&quot;:&quot;143&quot;},&quot;isTemporary&quot;:false}],&quot;properties&quot;:{&quot;noteIndex&quot;:0},&quot;isEdited&quot;:false,&quot;manualOverride&quot;:{&quot;isManuallyOverriden&quot;:false,&quot;citeprocText&quot;:&quot;(Evans, 1996; van Wart et al., 2013)&quot;,&quot;manualOverrideText&quot;:&quot;&quot;},&quot;citationTag&quot;:&quot;MENDELEY_CITATION_v3_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&quot;},{&quot;citationID&quot;:&quot;MENDELEY_CITATION_7afb0ee1-c126-4611-856a-bd99f477b903&quot;,&quot;citationItems&quot;:[{&quot;id&quot;:&quot;ce6399f7-8bf4-3861-a9a3-e5224861ac8d&quot;,&quot;itemData&quot;:{&quot;type&quot;:&quot;article-journal&quot;,&quot;id&quot;:&quot;ce6399f7-8bf4-3861-a9a3-e5224861ac8d&quot;,&quot;title&quot;:&quot;Long-Term Tillage and Rotation Effects on Corn Growth and Yield on High and Low Organic Matter, Poorly Drained Soils&quot;,&quot;author&quot;:[{&quot;family&quot;:&quot;Griffith&quot;,&quot;given&quot;:&quot;D. R.&quot;,&quot;parse-names&quot;:false,&quot;dropping-particle&quot;:&quot;&quot;,&quot;non-dropping-particle&quot;:&quot;&quot;},{&quot;family&quot;:&quot;Kladivko&quot;,&quot;given&quot;:&quot;E. J.&quot;,&quot;parse-names&quot;:false,&quot;dropping-particle&quot;:&quot;&quot;,&quot;non-dropping-particle&quot;:&quot;&quot;},{&quot;family&quot;:&quot;Mannering&quot;,&quot;given&quot;:&quot;J.&quot;,&quot;parse-names&quot;:false,&quot;dropping-particle&quot;:&quot;v.&quot;,&quot;non-dropping-particle&quot;:&quot;&quot;},{&quot;family&quot;:&quot;West&quot;,&quot;given&quot;:&quot;T. D.&quot;,&quot;parse-names&quot;:false,&quot;dropping-particle&quot;:&quot;&quot;,&quot;non-dropping-particle&quot;:&quot;&quot;},{&quot;family&quot;:&quot;Parsons&quot;,&quot;given&quot;:&quot;S. D.&quot;,&quot;parse-names&quot;:false,&quot;dropping-particle&quot;:&quot;&quot;,&quot;non-dropping-particle&quot;:&quot;&quot;}],&quot;container-title&quot;:&quot;Agronomy Journal&quot;,&quot;accessed&quot;:{&quot;date-parts&quot;:[[2021,8,2]]},&quot;DOI&quot;:&quot;10.2134/AGRONJ1988.00021962008000040011X&quot;,&quot;ISSN&quot;:&quot;1435-0645&quot;,&quot;URL&quot;:&quot;https://acsess.onlinelibrary.wiley.com/doi/full/10.2134/agronj1988.00021962008000040011x&quot;,&quot;issued&quot;:{&quot;date-parts&quot;:[[1988,7,1]]},&quot;page&quot;:&quot;599-605&quot;,&quot;abstract&quot;:&quot;Little information is available that evaluates long-term use of a range of tillage systems and different cropping sequences on poorly drained soils. This study relates corn (Zea mays L.) growth and yield to several reduced tillage systems used with continuous cropping and a corn-soybean (Glycine max L.) rotation. Experiments were conducted on Chalmers silty clay loam (fine-silty, mixed, mesic Typic Haplaquoll) with 40 g kg-1 organic matter for 12 yr, and Clermont silt loam (fine-silty, mixed, mesic Typic Ochraqualf) with 10 g kg-1 organic matter for 7 yr. Both soils are nearly level and poorly drained. Tillage systems compared included moldboard plowing, chisel plowing, ridge planting, and no-till planting. Shallow disking (10 cm) was also included at the Clermont site. On the high organic matter Chalmers soil, continuous no-till corn was 25 cm shorter at 8 wk, 2% wetter at harvest, and 9.2% lower in yield compared to plowing. Data for chisel and ridge systems were intermediate between plowing and no-till. No-till yields were consistently lower than those for plowing after the first 4 yr. When following soybean, no-till corn was 7 cm shorter at 8 wk, 1% wetter at harvest, and 2.6% lower in yield than corn under moldboard plowing. Corn growth and yield from chisel and ridge treatments were equal to those with plowing when in rotation. On the low organic matter soil in continuous notill corn, plant growth and yields were reduced for the first 3 yr, but were equal or better, compared to plowed corn, for the final 4 yr. In rotation, no-till corn was equal to plowed corn the first 3 yr and significantly better in 3 of the last 4 yr. Yields with intermediate tillage were similar to plowed yields for continuous and rotational cropping. The relative advantage for no-till planting with time on the low organic matter soil is attributed to improved soil physical properties. &lt;fn id=\&quot;FN1\&quot; fn-type=\&quot;other\&quot;&gt;Contribution from the Dep. of Agronomy, Purdue Univ. Journal Paper no. 11 226 of the Purdue Univ. Agric. Exp. Stn., West Lafayette.&lt;/fn&gt;&quot;,&quot;publisher&quot;:&quot;John Wiley &amp; Sons, Ltd&quot;,&quot;issue&quot;:&quot;4&quot;,&quot;volume&quot;:&quot;80&quot;},&quot;isTemporary&quot;:false}],&quot;properties&quot;:{&quot;noteIndex&quot;:0},&quot;isEdited&quot;:false,&quot;manualOverride&quot;:{&quot;isManuallyOverriden&quot;:true,&quot;citeprocText&quot;:&quot;(Griffith et al., 1988)&quot;,&quot;manualOverrideText&quot;:&quot;(Griffith et al., 1988; unpublished data)&quot;},&quot;citationTag&quot;:&quot;MENDELEY_CITATION_v3_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&quot;},{&quot;citationID&quot;:&quot;MENDELEY_CITATION_32375791-9d50-4f08-9e73-4699355e83d2&quot;,&quot;citationItems&quot;:[{&quot;id&quot;:&quot;820391f3-d89f-3413-b43b-c6a75b346f20&quot;,&quot;itemData&quot;:{&quot;type&quot;:&quot;bill&quot;,&quot;id&quot;:&quot;820391f3-d89f-3413-b43b-c6a75b346f20&quot;,&quot;title&quot;:&quot;Goldestein (2000) The effect of farming systems on the relationship of corn root growth to grain yields.pdf&quot;,&quot;author&quot;:[{&quot;family&quot;:&quot;Goldstein&quot;,&quot;given&quot;:&quot;Walter A.&quot;,&quot;parse-names&quot;:false,&quot;dropping-particle&quot;:&quot;&quot;,&quot;non-dropping-particle&quot;:&quot;&quot;}],&quot;container-title&quot;:&quot;American Journal of Alternative Agriculture&quot;,&quot;accessed&quot;:{&quot;date-parts&quot;:[[2019,5,28]]},&quot;DOI&quot;:&quot;10.1017/S0889189300008602&quot;,&quot;ISSN&quot;:&quot;0889-1893&quot;,&quot;URL&quot;:&quot;https://www.cambridge.org/core/product/identifier/S0889189300008602/type/journal_article&quot;,&quot;issued&quot;:{&quot;date-parts&quot;:[[2000,9,30]]},&quot;page&quot;:&quot;101-109&quot;,&quot;abstract&quot;:&quot;&lt;p&gt; The Wisconsin Integrated Cropping Systems Trial has been comparing different farming systems on two farm sites in southern Wisconsin since 1989. Inexplicable differences in the yields of corn grown in three systems stimulated research on the relationship between yield and the dynamics of root growth. The three systems were continuous corn with mineral fertilizer (CS1), corn—soybean—winter wheat—red clover (CS3), and corn—oat + alfalfa—alfalfa with dairy manure applied (CS5). Four or five sequential root samplings were taken each growing season on two sites for 3 years. Soil monoliths were taken from around the base of the plant and washed out over a 1-mm sieve. Estimates were obtained of the length and health of roots from different nodes that were attached to the crown of the plant. The seasonal accumulation of root length was estimated by summing the maximal root length produced at each root node. Corn grown in monoculture averaged 7.5 Mg of grain/ha, which was similar to corn grown after red clover green manure (7.3 Mg/ha) but less than corn grown after alfalfa with manure (8.5 Mg/ha). Contrary to expectations, corn grown in monoculture averaged 26% more root length over the season than CS3 and 12% more length than CS5. The differences were mostly due to increased production of later sets of roots (nodes 6–9) for the corn in monoculture. However, for the first sets of nodes (seminal—node 5) the percentage of healthy roots was lower in the monoculture system (59%) than in CS3 (63%) or CS5 (76%). The increased root growth associated with corn grown in monoculture may be a response to poor root health. Regressions with root growth accounted for a large amount of the variation in grain yields. Corn grown after alfalfa with manure achieved higher yields with less roots than did corn grown in monoculture. Yields in the former system plateaued at root lengths of 1 cm/cm &lt;sup&gt;3&lt;/sup&gt; and greater, producing grain yields that ranged from 8 to 10 Mg/ha. Corn grown in CS1 and CS3 showed curvilinear responses with calculated yield maxima of 8.7 and 9.9 Mg/ha at root lengths of 2.12 and 1.74 cm/cm &lt;sup&gt;3&lt;/sup&gt; , respectively. Intensifying the use of rotations and organic manures seemed to increase the ability of the corn rooting system to support grain yields. The cause for this greater efficiency is not yet clear, though root health may be an important factor. &lt;/p&gt;&quot;,&quot;publisher&quot;:&quot;Cambridge University Press&quot;,&quot;issue&quot;:&quot;3&quot;,&quot;volume&quot;:&quot;15&quot;},&quot;isTemporary&quot;:false}],&quot;properties&quot;:{&quot;noteIndex&quot;:0},&quot;isEdited&quot;:false,&quot;manualOverride&quot;:{&quot;isManuallyOverriden&quot;:false,&quot;citeprocText&quot;:&quot;(Goldstein, 2000)&quot;,&quot;manualOverrideText&quot;:&quot;&quot;},&quot;citationTag&quot;:&quot;MENDELEY_CITATION_v3_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&quot;},{&quot;citationID&quot;:&quot;MENDELEY_CITATION_bea32e88-9091-43ee-b076-4e94579be6a8&quot;,&quot;citationItems&quot;:[{&quot;id&quot;:&quot;86d3ba84-3b6f-361f-b8e0-a9a8718809a1&quot;,&quot;itemData&quot;:{&quot;type&quot;:&quot;article-journal&quot;,&quot;id&quot;:&quot;86d3ba84-3b6f-361f-b8e0-a9a8718809a1&quot;,&quot;title&quot;:&quot;Mycorrhizae: Possible Explanation for Yield Decline with Continuous Corn and Soybean&quot;,&quot;author&quot;:[{&quot;family&quot;:&quot;Johnson&quot;,&quot;given&quot;:&quot;Nancy Collins&quot;,&quot;parse-names&quot;:false,&quot;dropping-particle&quot;:&quot;&quot;,&quot;non-dropping-particle&quot;:&quot;&quot;},{&quot;family&quot;:&quot;Copeland&quot;,&quot;given&quot;:&quot;Philip J.&quot;,&quot;parse-names&quot;:false,&quot;dropping-particle&quot;:&quot;&quot;,&quot;non-dropping-particle&quot;:&quot;&quot;},{&quot;family&quot;:&quot;Crookston&quot;,&quot;given&quot;:&quot;R. Kent&quot;,&quot;parse-names&quot;:false,&quot;dropping-particle&quot;:&quot;&quot;,&quot;non-dropping-particle&quot;:&quot;&quot;},{&quot;family&quot;:&quot;Pfleger&quot;,&quot;given&quot;:&quot;F. L.&quot;,&quot;parse-names&quot;:false,&quot;dropping-particle&quot;:&quot;&quot;,&quot;non-dropping-particle&quot;:&quot;&quot;}],&quot;container-title&quot;:&quot;Agronomy Journal&quot;,&quot;accessed&quot;:{&quot;date-parts&quot;:[[2019,3,7]]},&quot;DOI&quot;:&quot;10.2134/agronj1992.00021962008400030007x&quot;,&quot;ISSN&quot;:&quot;0002-1962&quot;,&quot;URL&quot;:&quot;https://www.agronomy.org/publications/aj/abstracts/84/3/AJ0840030387&quot;,&quot;issued&quot;:{&quot;date-parts&quot;:[[1992]]},&quot;page&quot;:&quot;387&quot;,&quot;abstract&quot;:&quot;Earlier studies showed that mycorrhizal fungi selectively proliferate in soils cropped in monoculture to corn (&amp;a mays L.) or soybean [Glycine ntar (L.) Men.]. This study evaluated whether the dominant mycorrhizal fungi, based on spore numbers present in soil, affected growth and nutrient uptake of the following crop. Plots at two locations in Minnesota with a continuous corn or continuous soybean history were planted to both corn and soybean. The relationship between spore numbers of proliferating species of mycorrhizal fungi and crop yield and nutrient concentrations were assessed using simple correlation analysis. Spore populations of mycorrhizal fungi which proliferated in corn were generally negatively correlated with the yield and tissue mineral concentrations of corn, but were positively correlated with the yield and tissue mineral concentrations of soybean. Spore populations of soybean proliferators exhibited the reciprocal relationship, although less clearly. We suggest that, compared to other fungi, proliferating VAM fungal species may be less beneficial (or perhaps detrimental) to the crop in which they proliferate. We propose a mechanism to explain how vesicular-arbuscular mycorrhizal (VAM) fungi could cause yield depressions associated with monoculture, and outline research needed to test this hypothesis.&quot;,&quot;publisher&quot;:&quot;American Society of Agronomy&quot;,&quot;issue&quot;:&quot;3&quot;,&quot;volume&quot;:&quot;84&quot;},&quot;isTemporary&quot;:false},{&quot;id&quot;:&quot;209fca81-1d9f-3fbb-99e6-145f82789532&quot;,&quot;itemData&quot;:{&quot;type&quot;:&quot;article-journal&quot;,&quot;id&quot;:&quot;209fca81-1d9f-3fbb-99e6-145f82789532&quot;,&quot;title&quot;:&quot;Corn-soybean rotation, tillage, and foliar fungicides: Impacts on yield and soil fungi&quot;,&quot;author&quot;:[{&quot;family&quot;:&quot;Chamberlain&quot;,&quot;given&quot;:&quot;LA&quot;,&quot;parse-names&quot;:false,&quot;dropping-particle&quot;:&quot;&quot;,&quot;non-dropping-particle&quot;:&quot;&quot;},{&quot;family&quot;:&quot;Whitman&quot;,&quot;given&quot;:&quot;T&quot;,&quot;parse-names&quot;:false,&quot;dropping-particle&quot;:&quot;&quot;,&quot;non-dropping-particle&quot;:&quot;&quot;},{&quot;family&quot;:&quot;Ané&quot;,&quot;given&quot;:&quot;JM&quot;,&quot;parse-names&quot;:false,&quot;dropping-particle&quot;:&quot;&quot;,&quot;non-dropping-particle&quot;:&quot;&quot;},{&quot;family&quot;:&quot;…&quot;,&quot;given&quot;:&quot;T Diallo - Field Crops&quot;,&quot;parse-names&quot;:false,&quot;dropping-particle&quot;:&quot;&quot;,&quot;non-dropping-particle&quot;:&quot;&quot;},{&quot;family&quot;:&quot;2021&quot;,&quot;given&quot;:&quot;undefined&quot;,&quot;parse-names&quot;:false,&quot;dropping-particle&quot;:&quot;&quot;,&quot;non-dropping-particle&quot;:&quot;&quot;}],&quot;container-title&quot;:&quot;Elsevier&quot;,&quot;accessed&quot;:{&quot;date-parts&quot;:[[2021,8,2]]},&quot;URL&quot;:&quot;https://www.sciencedirect.com/science/article/pii/S0378429020313149?casa_token=HxhM6Wl10oMAAAAA:ALitWc-vnd9sGAtyO-spXTIcn4jsMbSbzd9vmTuGD4V1XbeYxrxnevIOuSPS4tmldf6y04YxGUk&quot;},&quot;isTemporary&quot;:false}],&quot;properties&quot;:{&quot;noteIndex&quot;:0},&quot;isEdited&quot;:false,&quot;manualOverride&quot;:{&quot;isManuallyOverriden&quot;:false,&quot;citeprocText&quot;:&quot;(Johnson et al., 1992; Chamberlain et al., 2021)&quot;,&quot;manualOverrideText&quot;:&quot;&quot;},&quot;citationTag&quot;:&quot;MENDELEY_CITATION_v3_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&quot;},{&quot;citationID&quot;:&quot;MENDELEY_CITATION_07b0edb3-3454-4fe7-926d-41292273ce44&quot;,&quot;citationItems&quot;:[{&quot;id&quot;:&quot;cbbe70dc-61b7-37b4-9754-40630db987e4&quot;,&quot;itemData&quot;:{&quot;type&quot;:&quot;report&quot;,&quot;id&quot;:&quot;cbbe70dc-61b7-37b4-9754-40630db987e4&quot;,&quot;title&quot;:&quot;Contribution of soil-borne bacteria to the rotation effect in corn&quot;,&quot;author&quot;:[{&quot;family&quot;:&quot;Turco&quot;,&quot;given&quot;:&quot;R F&quot;,&quot;parse-names&quot;:false,&quot;dropping-particle&quot;:&quot;&quot;,&quot;non-dropping-particle&quot;:&quot;&quot;},{&quot;family&quot;:&quot;Bischoff&quot;,&quot;given&quot;:&quot;M&quot;,&quot;parse-names&quot;:false,&quot;dropping-particle&quot;:&quot;&quot;,&quot;non-dropping-particle&quot;:&quot;&quot;},{&quot;family&quot;:&quot;Breakwell&quot;,&quot;given&quot;:&quot;D P&quot;,&quot;parse-names&quot;:false,&quot;dropping-particle&quot;:&quot;&quot;,&quot;non-dropping-particle&quot;:&quot;&quot;},{&quot;family&quot;:&quot;Griffith&quot;,&quot;given&quot;:&quot;D R&quot;,&quot;parse-names&quot;:false,&quot;dropping-particle&quot;:&quot;&quot;,&quot;non-dropping-particle&quot;:&quot;&quot;}],&quot;container-title&quot;:&quot;Plant and Soil&quot;,&quot;issued&quot;:{&quot;date-parts&quot;:[[1990]]},&quot;number-of-pages&quot;:&quot;115-120&quot;,&quot;abstract&quot;:&quot;Few efforts have been directed at understanding how the rhizosphere microbiology of continuous corn may effect crop yields. This relationship may explain, in part, the decreases in yield associated with continuous corn as compared to the corn in rotation with a second crop. This study was conducted to determine the importance of soil-borne microorganisms to yield declines in long term continuous corn. Continuous corn (Zea mays L.) or rotated corn-soybean (Glycine max L.) field plots, established in 1975, under either fall plowing or no-till tillage treatments were used. Treatments consisted of methyl bromide applied at 48.8 g m-2 3 days prior to planting in all four combinations. Total plant samples from both the fumigated and non-fumigated areas were collected 14 days after planting. Rhizosphere bacteria were recovered and tested for their ability to impact plant growth. Bacterial assessments were made in a test tube bioassay where germinated corn was transported in to agar containing a bacterial isolate. In the first year of the study a highly significant interaction of fumigation and rotation was indicated. With fumigation continuous corn yields were similar to that of rotated corn-bean. Rotated corn yields were less affected by fumigation. In the second year, the effects were similar but less significant. Over 130 bacterial isolates were tested for their effect on plant growth. Approximately 22% were able to inhibit plant growth. Of these, 720/0 were from the continuous corn system. Clearly, the interaction of rotation and yield is at a microbiological level. The suggestion that microorganisms similar to those isolated are responsible for controlling early plant growth in the continuous corn system is indicated.&quot;,&quot;volume&quot;:&quot;122&quot;},&quot;isTemporary&quot;:false}],&quot;properties&quot;:{&quot;noteIndex&quot;:0},&quot;isEdited&quot;:false,&quot;manualOverride&quot;:{&quot;isManuallyOverriden&quot;:false,&quot;citeprocText&quot;:&quot;(Turco et al., 1990)&quot;,&quot;manualOverrideText&quot;:&quot;&quot;},&quot;citationTag&quot;:&quot;MENDELEY_CITATION_v3_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&quot;},{&quot;citationID&quot;:&quot;MENDELEY_CITATION_c2db5382-34cb-40f1-990e-3f07074ff355&quot;,&quot;citationItems&quot;:[{&quot;id&quot;:&quot;172e5ff0-08f7-38c4-a30d-771937bf60ad&quot;,&quot;itemData&quot;:{&quot;type&quot;:&quot;article-journal&quot;,&quot;id&quot;:&quot;172e5ff0-08f7-38c4-a30d-771937bf60ad&quot;,&quot;title&quot;:&quot;Continuous Tillage and Rotation Combinations Effects on Corn, Soybean, and Oat Yields1&quot;,&quot;author&quot;:[{&quot;family&quot;:&quot;Dick&quot;,&quot;given&quot;:&quot;W. A.&quot;,&quot;parse-names&quot;:false,&quot;dropping-particle&quot;:&quot;&quot;,&quot;non-dropping-particle&quot;:&quot;&quot;},{&quot;family&quot;:&quot;Doren&quot;,&quot;given&quot;:&quot;D. M.&quot;,&quot;parse-names&quot;:false,&quot;dropping-particle&quot;:&quot;van&quot;,&quot;non-dropping-particle&quot;:&quot;&quot;}],&quot;container-title&quot;:&quot;Agronomy Journal&quot;,&quot;accessed&quot;:{&quot;date-parts&quot;:[[2021,7,26]]},&quot;DOI&quot;:&quot;10.2134/AGRONJ1985.00021962007700030023X&quot;,&quot;ISSN&quot;:&quot;1435-0645&quot;,&quot;URL&quot;:&quot;https://acsess.onlinelibrary.wiley.com/doi/full/10.2134/agronj1985.00021962007700030023x&quot;,&quot;issued&quot;:{&quot;date-parts&quot;:[[1985,5,1]]},&quot;page&quot;:&quot;459-465&quot;,&quot;abstract&quot;:&quot;Few studies report long-term effects of various tillage and crop rotation practices. Studies were conducted to compare the relative ability of various tillage and crop rotation combinations (3 ✕ 3 factorial) to sustain corn (Zea mays L.), soybean (Glycine mar L.), and oat (Avena sativa L.) yields. The tillage and rotation combinations were continuously applied for more than 20 years to a well-drained Wooster silt loam (fine-loamy, mixed, mesic Typic Fragiudalf), an imperfectly drained Crosby silt loam (fine, mixed, mesic Aeric Ochraqualf), and a very poorly drained Hoytville silty clay loam (fine, illitic, mesic Mollic Ochraqualf). Tillage treatments were no-tillage; plow and then plant; and plow, disk, and plant. Rotation treatments on the Wooster and Hoytville soils included continuous corn, corn and soybean in a 2-year rotation, and corn-oats-meadow in a 3-year rotation. Only continuous corn was grown on the Crosby soil. Corn yields were always positively influenced by no-tillage on the Wooster soil and negatively influenced on the Hoytville soil. The results obtained for the Crosby soil were mixed. The average yearly corn yield increase and decrease due to no-tillage on the Wooster and the Hoytville soils were 1070 kg ha-1 and 503 kg ha-1, respectively. The negative response to no-tillage on the Hoytville soil was primarily due to the large decrease in yield obtained as a result of the continuous corn rotation treatment (average annual yield decrease, 880 kg ha-1). Yield responses of soybean and oats on the Wooster and the Hoytville soils were similar to those observed for corn. When Phytophthora root rot resistant (tolerant) soybean cultivars were grown on the Hoytville soil with the standard cultivars which had been used during most of the experimental period, yield differences between the no-tillage and plow treatments were essentially eliminated. This study suggests that yield reductions of corn and soybean associated with no-tillage on heavy clay, very poorly drained soils may be reduced by rotating crops and/or by the use of disease resistant cultivars.&quot;,&quot;publisher&quot;:&quot;John Wiley &amp; Sons, Ltd&quot;,&quot;issue&quot;:&quot;3&quot;,&quot;volume&quot;:&quot;77&quot;},&quot;isTemporary&quot;:false},{&quot;id&quot;:&quot;ce6399f7-8bf4-3861-a9a3-e5224861ac8d&quot;,&quot;itemData&quot;:{&quot;type&quot;:&quot;article-journal&quot;,&quot;id&quot;:&quot;ce6399f7-8bf4-3861-a9a3-e5224861ac8d&quot;,&quot;title&quot;:&quot;Long-Term Tillage and Rotation Effects on Corn Growth and Yield on High and Low Organic Matter, Poorly Drained Soils&quot;,&quot;author&quot;:[{&quot;family&quot;:&quot;Griffith&quot;,&quot;given&quot;:&quot;D. R.&quot;,&quot;parse-names&quot;:false,&quot;dropping-particle&quot;:&quot;&quot;,&quot;non-dropping-particle&quot;:&quot;&quot;},{&quot;family&quot;:&quot;Kladivko&quot;,&quot;given&quot;:&quot;E. J.&quot;,&quot;parse-names&quot;:false,&quot;dropping-particle&quot;:&quot;&quot;,&quot;non-dropping-particle&quot;:&quot;&quot;},{&quot;family&quot;:&quot;Mannering&quot;,&quot;given&quot;:&quot;J.&quot;,&quot;parse-names&quot;:false,&quot;dropping-particle&quot;:&quot;v.&quot;,&quot;non-dropping-particle&quot;:&quot;&quot;},{&quot;family&quot;:&quot;West&quot;,&quot;given&quot;:&quot;T. D.&quot;,&quot;parse-names&quot;:false,&quot;dropping-particle&quot;:&quot;&quot;,&quot;non-dropping-particle&quot;:&quot;&quot;},{&quot;family&quot;:&quot;Parsons&quot;,&quot;given&quot;:&quot;S. D.&quot;,&quot;parse-names&quot;:false,&quot;dropping-particle&quot;:&quot;&quot;,&quot;non-dropping-particle&quot;:&quot;&quot;}],&quot;container-title&quot;:&quot;Agronomy Journal&quot;,&quot;accessed&quot;:{&quot;date-parts&quot;:[[2021,8,2]]},&quot;DOI&quot;:&quot;10.2134/AGRONJ1988.00021962008000040011X&quot;,&quot;ISSN&quot;:&quot;1435-0645&quot;,&quot;URL&quot;:&quot;https://acsess.onlinelibrary.wiley.com/doi/full/10.2134/agronj1988.00021962008000040011x&quot;,&quot;issued&quot;:{&quot;date-parts&quot;:[[1988,7,1]]},&quot;page&quot;:&quot;599-605&quot;,&quot;abstract&quot;:&quot;Little information is available that evaluates long-term use of a range of tillage systems and different cropping sequences on poorly drained soils. This study relates corn (Zea mays L.) growth and yield to several reduced tillage systems used with continuous cropping and a corn-soybean (Glycine max L.) rotation. Experiments were conducted on Chalmers silty clay loam (fine-silty, mixed, mesic Typic Haplaquoll) with 40 g kg-1 organic matter for 12 yr, and Clermont silt loam (fine-silty, mixed, mesic Typic Ochraqualf) with 10 g kg-1 organic matter for 7 yr. Both soils are nearly level and poorly drained. Tillage systems compared included moldboard plowing, chisel plowing, ridge planting, and no-till planting. Shallow disking (10 cm) was also included at the Clermont site. On the high organic matter Chalmers soil, continuous no-till corn was 25 cm shorter at 8 wk, 2% wetter at harvest, and 9.2% lower in yield compared to plowing. Data for chisel and ridge systems were intermediate between plowing and no-till. No-till yields were consistently lower than those for plowing after the first 4 yr. When following soybean, no-till corn was 7 cm shorter at 8 wk, 1% wetter at harvest, and 2.6% lower in yield than corn under moldboard plowing. Corn growth and yield from chisel and ridge treatments were equal to those with plowing when in rotation. On the low organic matter soil in continuous notill corn, plant growth and yields were reduced for the first 3 yr, but were equal or better, compared to plowed corn, for the final 4 yr. In rotation, no-till corn was equal to plowed corn the first 3 yr and significantly better in 3 of the last 4 yr. Yields with intermediate tillage were similar to plowed yields for continuous and rotational cropping. The relative advantage for no-till planting with time on the low organic matter soil is attributed to improved soil physical properties. &lt;fn id=\&quot;FN1\&quot; fn-type=\&quot;other\&quot;&gt;Contribution from the Dep. of Agronomy, Purdue Univ. Journal Paper no. 11 226 of the Purdue Univ. Agric. Exp. Stn., West Lafayette.&lt;/fn&gt;&quot;,&quot;publisher&quot;:&quot;John Wiley &amp; Sons, Ltd&quot;,&quot;issue&quot;:&quot;4&quot;,&quot;volume&quot;:&quot;80&quot;},&quot;isTemporary&quot;:false}],&quot;properties&quot;:{&quot;noteIndex&quot;:0},&quot;isEdited&quot;:false,&quot;manualOverride&quot;:{&quot;isManuallyOverriden&quot;:false,&quot;citeprocText&quot;:&quot;(Dick and Doren, 1985; Griffith et al., 1988)&quot;,&quot;manualOverrideText&quot;:&quot;&quot;},&quot;citationTag&quot;:&quot;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&quot;},{&quot;citationID&quot;:&quot;MENDELEY_CITATION_24511a49-9fea-49a8-b089-79e85104ec46&quot;,&quot;citationItems&quot;:[{&quot;id&quot;:&quot;3881efb6-d398-30d3-b45e-fb7a7f149105&quot;,&quot;itemData&quot;:{&quot;type&quot;:&quot;webpage&quot;,&quot;id&quot;:&quot;3881efb6-d398-30d3-b45e-fb7a7f149105&quot;,&quot;title&quot;:&quot;Potential disease problems in corn following corn&quot;,&quot;author&quot;:[{&quot;family&quot;:&quot;Robertson&quot;,&quot;given&quot;:&quot;Alison&quot;,&quot;parse-names&quot;:false,&quot;dropping-particle&quot;:&quot;&quot;,&quot;non-dropping-particle&quot;:&quot;&quot;},{&quot;family&quot;:&quot;Munkvold&quot;,&quot;given&quot;:&quot;Gary P.&quot;,&quot;parse-names&quot;:false,&quot;dropping-particle&quot;:&quot;&quot;,&quot;non-dropping-particle&quot;:&quot;&quot;}],&quot;container-title&quot;:&quot;Integrated Crop Management News. 1166.&quot;,&quot;URL&quot;:&quot;https://lib.dr.iastate.edu/cropnews/1166&quot;,&quot;issued&quot;:{&quot;date-parts&quot;:[[2007]]}},&quot;isTemporary&quot;:false},{&quot;id&quot;:&quot;df6a90b4-f7f5-3a2d-ba10-fdccc3718917&quot;,&quot;itemData&quot;:{&quot;type&quot;:&quot;webpage&quot;,&quot;id&quot;:&quot;df6a90b4-f7f5-3a2d-ba10-fdccc3718917&quot;,&quot;title&quot;:&quot;Disease management in corn-following-corn fields&quot;,&quot;author&quot;:[{&quot;family&quot;:&quot;Robertson&quot;,&quot;given&quot;:&quot;Alison&quot;,&quot;parse-names&quot;:false,&quot;dropping-particle&quot;:&quot;&quot;,&quot;non-dropping-particle&quot;:&quot;&quot;},{&quot;family&quot;:&quot;Munkvold&quot;,&quot;given&quot;:&quot;Gary P.&quot;,&quot;parse-names&quot;:false,&quot;dropping-particle&quot;:&quot;&quot;,&quot;non-dropping-particle&quot;:&quot;&quot;}],&quot;container-title&quot;:&quot;Integrated Crop Management News. 1156. &quot;,&quot;URL&quot;:&quot;https://lib.dr.iastate.edu/cropnews/1156&quot;,&quot;issued&quot;:{&quot;date-parts&quot;:[[2007]]},&quot;page&quot;:&quot;4-5&quot;},&quot;isTemporary&quot;:false}],&quot;properties&quot;:{&quot;noteIndex&quot;:0},&quot;isEdited&quot;:false,&quot;manualOverride&quot;:{&quot;isManuallyOverriden&quot;:false,&quot;citeprocText&quot;:&quot;(Robertson and Munkvold, 2007a; b)&quot;,&quot;manualOverrideText&quot;:&quot;&quot;},&quot;citationTag&quot;:&quot;MENDELEY_CITATION_v3_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&quot;},{&quot;citationID&quot;:&quot;MENDELEY_CITATION_f52e6643-a815-42f2-81b7-e046fbd2910c&quot;,&quot;citationItems&quot;:[{&quot;id&quot;:&quot;a322e76a-7195-367f-9edc-d3772d86e729&quot;,&quot;itemData&quot;:{&quot;type&quot;:&quot;article-journal&quot;,&quot;id&quot;:&quot;a322e76a-7195-367f-9edc-d3772d86e729&quot;,&quot;title&quot;:&quot;Effect of tillage and crop residue on soil temperature following planting for a Black soil in Northeast China&quot;,&quot;author&quot;:[{&quot;family&quot;:&quot;Shen&quot;,&quot;given&quot;:&quot;Yan&quot;,&quot;parse-names&quot;:false,&quot;dropping-particle&quot;:&quot;&quot;,&quot;non-dropping-particle&quot;:&quot;&quot;},{&quot;family&quot;:&quot;McLaughlin&quot;,&quot;given&quot;:&quot;Neil&quot;,&quot;parse-names&quot;:false,&quot;dropping-particle&quot;:&quot;&quot;,&quot;non-dropping-particle&quot;:&quot;&quot;},{&quot;family&quot;:&quot;Zhang&quot;,&quot;given&quot;:&quot;Xiaoping&quot;,&quot;parse-names&quot;:false,&quot;dropping-particle&quot;:&quot;&quot;,&quot;non-dropping-particle&quot;:&quot;&quot;},{&quot;family&quot;:&quot;Xu&quot;,&quot;given&quot;:&quot;Minggang&quot;,&quot;parse-names&quot;:false,&quot;dropping-particle&quot;:&quot;&quot;,&quot;non-dropping-particle&quot;:&quot;&quot;},{&quot;family&quot;:&quot;Liang&quot;,&quot;given&quot;:&quot;Aizhen&quot;,&quot;parse-names&quot;:false,&quot;dropping-particle&quot;:&quot;&quot;,&quot;non-dropping-particle&quot;:&quot;&quot;}],&quot;container-title&quot;:&quot;Scientific Reports 2018 8:1&quot;,&quot;accessed&quot;:{&quot;date-parts&quot;:[[2021,8,2]]},&quot;DOI&quot;:&quot;10.1038/s41598-018-22822-8&quot;,&quot;ISSN&quot;:&quot;2045-2322&quot;,&quot;URL&quot;:&quot;https://www.nature.com/articles/s41598-018-22822-8&quot;,&quot;issued&quot;:{&quot;date-parts&quot;:[[2018,3,14]]},&quot;page&quot;:&quot;1-9&quot;,&quot;abstract&quot;:&quot;Crop residue return is imperative to maintain soil health and productivity but some farmers resist adopting conservation tillage systems with residue return fearing reduced soil temperature following planting and crop yield. Soil temperatures were measured at 10 cm depth for one month following planting from 2004 to 2007 in a field experiment in Northeast China. Tillage treatments included mouldboard plough (MP), no till (NT), and ridge till (RT) with maize (Zea mays L.) and soybean (Glycine max Merr.) crops. Tillage had significant effects on soil temperature in 10 of 15 weekly periods. Weekly average NT soil temperature was 0–1.5 °C lower than MP, but the difference was significant (P &lt; 0.05) only in 2007 when residue was not returned in MP the previous autumn. RT showed no clear advantage over NT in increasing soil temperature. Higher residue coverage caused lower soil temperature; the effect was greater for maize than soybean residue. Residue type had significant effect on soil temperature in 9 of 15 weekly periods with 0–1.9 °C lower soil temperature under maize than soybean residue. Both tillage and residue had small but inconsistent effect on soil temperature following planting in Northeast China representative of a cool to temperate zone.&quot;,&quot;publisher&quot;:&quot;Nature Publishing Group&quot;,&quot;issue&quot;:&quot;1&quot;,&quot;volume&quot;:&quot;8&quot;},&quot;isTemporary&quot;:false},{&quot;id&quot;:&quot;1bce0f51-4d0e-3a8c-aff3-5bc770cf8dd3&quot;,&quot;itemData&quot;:{&quot;type&quot;:&quot;article-journal&quot;,&quot;id&quot;:&quot;1bce0f51-4d0e-3a8c-aff3-5bc770cf8dd3&quot;,&quot;title&quot;:&quot;Corn Response to Seed-Row Residue Removal&quot;,&quot;author&quot;:[{&quot;family&quot;:&quot;Kaspar&quot;,&quot;given&quot;:&quot;T. C.&quot;,&quot;parse-names&quot;:false,&quot;dropping-particle&quot;:&quot;&quot;,&quot;non-dropping-particle&quot;:&quot;&quot;},{&quot;family&quot;:&quot;Erbach&quot;,&quot;given&quot;:&quot;D. C.&quot;,&quot;parse-names&quot;:false,&quot;dropping-particle&quot;:&quot;&quot;,&quot;non-dropping-particle&quot;:&quot;&quot;},{&quot;family&quot;:&quot;Cruse&quot;,&quot;given&quot;:&quot;R. M.&quot;,&quot;parse-names&quot;:false,&quot;dropping-particle&quot;:&quot;&quot;,&quot;non-dropping-particle&quot;:&quot;&quot;}],&quot;container-title&quot;:&quot;Soil Science Society of America Journal&quot;,&quot;accessed&quot;:{&quot;date-parts&quot;:[[2021,8,2]]},&quot;DOI&quot;:&quot;10.2136/SSSAJ1990.03615995005400040032X&quot;,&quot;ISSN&quot;:&quot;1435-0661&quot;,&quot;URL&quot;:&quot;https://acsess.onlinelibrary.wiley.com/doi/full/10.2136/sssaj1990.03615995005400040032x&quot;,&quot;issued&quot;:{&quot;date-parts&quot;:[[1990,7,1]]},&quot;page&quot;:&quot;1112-1117&quot;,&quot;abstract&quot;:&quot;Zea mays seedlings reached 50% emergence 0.5 d earlier in plots with soybean Glycine max residue than in those with corn residue. No-till seedlings reached 50% emergence 0.8 d sooner and 50% tasseling 0.9 d sooner than in the moldboard-plow system. Residue removal from the seed row had greater effects on plant growth and yield than either tillage or residue type. Seed-row residue removal reduced days to 50% emergence and tasseling, increased plant height, decreased grain moisture and barrenness, and increased yield. Removing residue from a 16-cm wide band resulted in corn yields that were only 3% less than those from bare soil. Seed-row residue removal may allow a compromise between erosion protection and crop yield. -from Authors&quot;,&quot;publisher&quot;:&quot;John Wiley &amp; Sons, Ltd&quot;,&quot;issue&quot;:&quot;4&quot;,&quot;volume&quot;:&quot;54&quot;},&quot;isTemporary&quot;:false}],&quot;properties&quot;:{&quot;noteIndex&quot;:0},&quot;isEdited&quot;:false,&quot;manualOverride&quot;:{&quot;isManuallyOverriden&quot;:false,&quot;citeprocText&quot;:&quot;(Kaspar et al., 1990; Shen et al., 2018)&quot;,&quot;manualOverrideText&quot;:&quot;&quot;},&quot;citationTag&quot;:&quot;MENDELEY_CITATION_v3_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&quot;},{&quot;citationID&quot;:&quot;MENDELEY_CITATION_0e689178-b873-41d8-ba75-d366ef2bf049&quot;,&quot;citationItems&quot;:[{&quot;id&quot;:&quot;d1131a46-841a-34ec-a749-94f56af03423&quot;,&quot;itemData&quot;:{&quot;type&quot;:&quot;webpage&quot;,&quot;id&quot;:&quot;d1131a46-841a-34ec-a749-94f56af03423&quot;,&quot;title&quot;:&quot;Root Rots of Corn&quot;,&quot;author&quot;:[{&quot;family&quot;:&quot;Crop Protection Network&quot;,&quot;given&quot;:&quot;&quot;,&quot;parse-names&quot;:false,&quot;dropping-particle&quot;:&quot;&quot;,&quot;non-dropping-particle&quot;:&quot;&quot;}],&quot;accessed&quot;:{&quot;date-parts&quot;:[[2021,8,2]]},&quot;URL&quot;:&quot;https://cropprotectionnetwork.org/resources/articles/diseases/root-rots-of-corn&quot;},&quot;isTemporary&quot;:false}],&quot;properties&quot;:{&quot;noteIndex&quot;:0},&quot;isEdited&quot;:false,&quot;manualOverride&quot;:{&quot;isManuallyOverriden&quot;:false,&quot;citeprocText&quot;:&quot;(Crop Protection Network,)&quot;,&quot;manualOverrideText&quot;:&quot;&quot;},&quot;citationTag&quot;:&quot;MENDELEY_CITATION_v3_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&quot;},{&quot;citationID&quot;:&quot;MENDELEY_CITATION_fe37d19d-e87b-41d1-9338-23086371c25f&quot;,&quot;citationItems&quot;:[{&quot;id&quot;:&quot;a9ac7997-aaf5-3dfe-ba01-281451f5ed81&quot;,&quot;itemData&quot;:{&quot;type&quot;:&quot;article-journal&quot;,&quot;id&quot;:&quot;a9ac7997-aaf5-3dfe-ba01-281451f5ed81&quot;,&quot;title&quot;:&quot;Maize and soybean root front velocity and maximum depth in Iowa, USA&quot;,&quot;author&quot;:[{&quot;family&quot;:&quot;Ordóñez&quot;,&quot;given&quot;:&quot;Raziel A.&quot;,&quot;parse-names&quot;:false,&quot;dropping-particle&quot;:&quot;&quot;,&quot;non-dropping-particle&quot;:&quot;&quot;},{&quot;family&quot;:&quot;Castellano&quot;,&quot;given&quot;:&quot;Michael J.&quot;,&quot;parse-names&quot;:false,&quot;dropping-particle&quot;:&quot;&quot;,&quot;non-dropping-particle&quot;:&quot;&quot;},{&quot;family&quot;:&quot;Hatfield&quot;,&quot;given&quot;:&quot;Jerry L.&quot;,&quot;parse-names&quot;:false,&quot;dropping-particle&quot;:&quot;&quot;,&quot;non-dropping-particle&quot;:&quot;&quot;},{&quot;family&quot;:&quot;Helmers&quot;,&quot;given&quot;:&quot;Matthew J.&quot;,&quot;parse-names&quot;:false,&quot;dropping-particle&quot;:&quot;&quot;,&quot;non-dropping-particle&quot;:&quot;&quot;},{&quot;family&quot;:&quot;Licht&quot;,&quot;given&quot;:&quot;Mark A.&quot;,&quot;parse-names&quot;:false,&quot;dropping-particle&quot;:&quot;&quot;,&quot;non-dropping-particle&quot;:&quot;&quot;},{&quot;family&quot;:&quot;Liebman&quot;,&quot;given&quot;:&quot;Matt&quot;,&quot;parse-names&quot;:false,&quot;dropping-particle&quot;:&quot;&quot;,&quot;non-dropping-particle&quot;:&quot;&quot;},{&quot;family&quot;:&quot;Dietzel&quot;,&quot;given&quot;:&quot;Ranae&quot;,&quot;parse-names&quot;:false,&quot;dropping-particle&quot;:&quot;&quot;,&quot;non-dropping-particle&quot;:&quot;&quot;},{&quot;family&quot;:&quot;Martinez-Feria&quot;,&quot;given&quot;:&quot;Rafael&quot;,&quot;parse-names&quot;:false,&quot;dropping-particle&quot;:&quot;&quot;,&quot;non-dropping-particle&quot;:&quot;&quot;},{&quot;family&quot;:&quot;Iqbal&quot;,&quot;given&quot;:&quot;Javed&quot;,&quot;parse-names&quot;:false,&quot;dropping-particle&quot;:&quot;&quot;,&quot;non-dropping-particle&quot;:&quot;&quot;},{&quot;family&quot;:&quot;Puntel&quot;,&quot;given&quot;:&quot;Laila A.&quot;,&quot;parse-names&quot;:false,&quot;dropping-particle&quot;:&quot;&quot;,&quot;non-dropping-particle&quot;:&quot;&quot;},{&quot;family&quot;:&quot;Córdova&quot;,&quot;given&quot;:&quot;S. Carolina&quot;,&quot;parse-names&quot;:false,&quot;dropping-particle&quot;:&quot;&quot;,&quot;non-dropping-particle&quot;:&quot;&quot;},{&quot;family&quot;:&quot;Togliatti&quot;,&quot;given&quot;:&quot;Kaitlin&quot;,&quot;parse-names&quot;:false,&quot;dropping-particle&quot;:&quot;&quot;,&quot;non-dropping-particle&quot;:&quot;&quot;},{&quot;family&quot;:&quot;Wright&quot;,&quot;given&quot;:&quot;Emily E.&quot;,&quot;parse-names&quot;:false,&quot;dropping-particle&quot;:&quot;&quot;,&quot;non-dropping-particle&quot;:&quot;&quot;},{&quot;family&quot;:&quot;Archontoulis&quot;,&quot;given&quot;:&quot;Sotirios&quot;,&quot;parse-names&quot;:false,&quot;dropping-particle&quot;:&quot;v.&quot;,&quot;non-dropping-particle&quot;:&quot;&quot;}],&quot;container-title&quot;:&quot;Field Crops Research&quot;,&quot;DOI&quot;:&quot;10.1016/j.fcr.2017.09.003&quot;,&quot;ISSN&quot;:&quot;03784290&quot;,&quot;issued&quot;:{&quot;date-parts&quot;:[[2018]]},&quot;page&quot;:&quot;122-131&quot;,&quot;abstract&quot;:&quot;Quantitative measurements of root traits can improve our understanding of how crops respond to soil and weather conditions, but such data are rare. Our objective was to quantify maximum root depth and root front velocity (RFV) for maize (Zea mays) and soybean (Glycine max) crops across a range of growing conditions in the Midwest USA. Two sets of root measurements were taken every 10–15 days: in the crop row (in-row) and between two crop rows (center-row) across six Iowa sites having different management practices such as planting dates and drainage systems, totaling 20 replicated experimental treatments. Temporal root data were best described by linear segmental functions. Maize RFV was 0.62 ± 0.2 cm d−1until the 5th leaf stage when it increased to 3.12 ± 0.03 cm d−1until maximum depth occurred at the 18th leaf stage (860 °Cd after planting). Similar to maize, soybean RFV was 1.19 ± 0.4 cm d−1until the 3rd node when it increased to 3.31 ± 0.5 cm d−1until maximum root depth occurred at the 13th node (813.6 °C d after planting). The maximum root depth was similar between crops (P &gt; 0.05) and ranged from 120 to 157 cm across 18 experimental treatments, and 89–90 cm in two experimental treatments. Root depth did not exceed the average water table (two weeks prior to start grain filling) and there was a significant relationship between maximum root depth and water table depth (R2= 0.61; P = 0.001). Current models of root dynamics rely on temperature as the main control on root growth; our results provide strong support for this relationship (R2&gt; 0.76; P &lt; 0.001), but suggest that water table depth should also be considered, particularly in conditions such as the Midwest USA where excess water routinely limits crop production. These results can assist crop model calibration and improvements as well as agronomic assessments and plant breeding efforts in this region.&quot;,&quot;issue&quot;:&quot;September 2017&quot;,&quot;volume&quot;:&quot;215&quot;},&quot;isTemporary&quot;:false}],&quot;properties&quot;:{&quot;noteIndex&quot;:0},&quot;isEdited&quot;:false,&quot;manualOverride&quot;:{&quot;isManuallyOverriden&quot;:false,&quot;citeprocText&quot;:&quot;(Ordóñez et al., 2018)&quot;,&quot;manualOverrideText&quot;:&quot;&quot;},&quot;citationTag&quot;:&quot;MENDELEY_CITATION_v3_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&quot;},{&quot;citationID&quot;:&quot;MENDELEY_CITATION_74c2a59b-4081-4fe4-a9c8-06cd182ba92a&quot;,&quot;citationItems&quot;:[{&quot;id&quot;:&quot;5c655628-6210-3f86-9fda-a6cbfe71bbff&quot;,&quot;itemData&quot;:{&quot;type&quot;:&quot;article-journal&quot;,&quot;id&quot;:&quot;5c655628-6210-3f86-9fda-a6cbfe71bbff&quot;,&quot;title&quot;:&quot;Insufficient and excessive N fertilizer input reduces maize root mass across soil types&quot;,&quot;author&quot;:[{&quot;family&quot;:&quot;Ordóñez&quot;,&quot;given&quot;:&quot;Raziel A.&quot;,&quot;parse-names&quot;:false,&quot;dropping-particle&quot;:&quot;&quot;,&quot;non-dropping-particle&quot;:&quot;&quot;},{&quot;family&quot;:&quot;Castellano&quot;,&quot;given&quot;:&quot;Michael J.&quot;,&quot;parse-names&quot;:false,&quot;dropping-particle&quot;:&quot;&quot;,&quot;non-dropping-particle&quot;:&quot;&quot;},{&quot;family&quot;:&quot;Danalatos&quot;,&quot;given&quot;:&quot;Gerasimos N.&quot;,&quot;parse-names&quot;:false,&quot;dropping-particle&quot;:&quot;&quot;,&quot;non-dropping-particle&quot;:&quot;&quot;},{&quot;family&quot;:&quot;Wright&quot;,&quot;given&quot;:&quot;Emily E.&quot;,&quot;parse-names&quot;:false,&quot;dropping-particle&quot;:&quot;&quot;,&quot;non-dropping-particle&quot;:&quot;&quot;},{&quot;family&quot;:&quot;Hatfield&quot;,&quot;given&quot;:&quot;Jerry L.&quot;,&quot;parse-names&quot;:false,&quot;dropping-particle&quot;:&quot;&quot;,&quot;non-dropping-particle&quot;:&quot;&quot;},{&quot;family&quot;:&quot;Burras&quot;,&quot;given&quot;:&quot;Lee&quot;,&quot;parse-names&quot;:false,&quot;dropping-particle&quot;:&quot;&quot;,&quot;non-dropping-particle&quot;:&quot;&quot;},{&quot;family&quot;:&quot;Archontoulis&quot;,&quot;given&quot;:&quot;Sotirios&quot;,&quot;parse-names&quot;:false,&quot;dropping-particle&quot;:&quot;v.&quot;,&quot;non-dropping-particle&quot;:&quot;&quot;}],&quot;container-title&quot;:&quot;Field Crops Research&quot;,&quot;accessed&quot;:{&quot;date-parts&quot;:[[2021,7,26]]},&quot;DOI&quot;:&quot;10.1016/J.FCR.2021.108142&quot;,&quot;ISSN&quot;:&quot;0378-4290&quot;,&quot;issued&quot;:{&quot;date-parts&quot;:[[2021,6,15]]},&quot;page&quot;:&quot;108142&quot;,&quot;abstract&quot;:&quot;Quantifying maize root response to nitrogen (N) fertilizer, soil texture, and weather is crucial to understand complex soil-root-plant processes. We performed a 2-year x 4 locations (sand content range: 5–95%) x N treatments (range: 0 to 336 kg N ha−1) field experiment in Iowa, U.S. to (1) determine the response of root traits to N fertilizer, and (2) develop generalized functions to aid understanding and prediction of root mass and root to shoot (R:S) ratio. Deep root samples (0−210 cm, increments of 30 cm) were collected using the soil core approach at early to middle grain fill period and quantified root mass, length, and N and C concentrations. In addition, yield and shoot biomass was measured. Root traits and yield had different responses to N fertilizer input. Root mass was maximized at 168 kg N ha−1; zero and excessive N fertilization decreased root mass by 33 and 17 %, respectively. Nitrogen fertilizer significantly affected root traits only in the top 30 cm soil layer. Soil texture affected root traits in a dry year (root mass was positively associated with silt and clay), but not in a wet year, suggesting that soil moisture overwhelms the effect of texture. The combined data (N rates x locations x years) revealed a negative relationship between R:S ratio and yield. This resulted in a new set of equations (e.g., upper bound R:S = e(–1.5 – 0.04*yield)) that can replace the constant R:S approach used in the literature. Yield, which is commonly measured, integrates the effects of environment, management, and genetic variation; hence the proposed equations can be widely applied. This study provides evidence that different plant traits are maximized at different levels of mineral N nutrition. Results can enhance biophysical models and prediction of R:S ratio.&quot;,&quot;publisher&quot;:&quot;Elsevier&quot;,&quot;volume&quot;:&quot;267&quot;},&quot;isTemporary&quot;:false}],&quot;properties&quot;:{&quot;noteIndex&quot;:0},&quot;isEdited&quot;:false,&quot;manualOverride&quot;:{&quot;isManuallyOverriden&quot;:false,&quot;citeprocText&quot;:&quot;(Ordóñez et al., 2021)&quot;,&quot;manualOverrideText&quot;:&quot;&quot;},&quot;citationTag&quot;:&quot;MENDELEY_CITATION_v3_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&quot;},{&quot;citationID&quot;:&quot;MENDELEY_CITATION_a786ddd0-5d1e-4478-a4e5-547239845ce4&quot;,&quot;citationItems&quot;:[{&quot;id&quot;:&quot;0e4d3364-7e97-3228-8343-4ba2bbb1b53c&quot;,&quot;itemData&quot;:{&quot;type&quot;:&quot;article-journal&quot;,&quot;id&quot;:&quot;0e4d3364-7e97-3228-8343-4ba2bbb1b53c&quot;,&quot;title&quot;:&quot;Meeting the demand for crop production: the challenge of yield decline in crops grown in short rotations&quot;,&quot;author&quot;:[{&quot;family&quot;:&quot;Bennett&quot;,&quot;given&quot;:&quot;Amanda J.&quot;,&quot;parse-names&quot;:false,&quot;dropping-particle&quot;:&quot;&quot;,&quot;non-dropping-particle&quot;:&quot;&quot;},{&quot;family&quot;:&quot;Bending&quot;,&quot;given&quot;:&quot;Gary D.&quot;,&quot;parse-names&quot;:false,&quot;dropping-particle&quot;:&quot;&quot;,&quot;non-dropping-particle&quot;:&quot;&quot;},{&quot;family&quot;:&quot;Chandler&quot;,&quot;given&quot;:&quot;David&quot;,&quot;parse-names&quot;:false,&quot;dropping-particle&quot;:&quot;&quot;,&quot;non-dropping-particle&quot;:&quot;&quot;},{&quot;family&quot;:&quot;Hilton&quot;,&quot;given&quot;:&quot;Sally&quot;,&quot;parse-names&quot;:false,&quot;dropping-particle&quot;:&quot;&quot;,&quot;non-dropping-particle&quot;:&quot;&quot;},{&quot;family&quot;:&quot;Mills&quot;,&quot;given&quot;:&quot;Peter&quot;,&quot;parse-names&quot;:false,&quot;dropping-particle&quot;:&quot;&quot;,&quot;non-dropping-particle&quot;:&quot;&quot;}],&quot;container-title&quot;:&quot;Biological Reviews&quot;,&quot;accessed&quot;:{&quot;date-parts&quot;:[[2019,3,7]]},&quot;DOI&quot;:&quot;10.1111/j.1469-185X.2011.00184.x&quot;,&quot;ISSN&quot;:&quot;14647931&quot;,&quot;URL&quot;:&quot;http://doi.wiley.com/10.1111/j.1469-185X.2011.00184.x&quot;,&quot;issued&quot;:{&quot;date-parts&quot;:[[2012,2]]},&quot;page&quot;:&quot;52-71&quot;,&quot;issue&quot;:&quot;1&quot;,&quot;volume&quot;:&quot;87&quot;},&quot;isTemporary&quot;:false}],&quot;properties&quot;:{&quot;noteIndex&quot;:0},&quot;isEdited&quot;:false,&quot;manualOverride&quot;:{&quot;isManuallyOverriden&quot;:false,&quot;citeprocText&quot;:&quot;(Bennett et al., 2012)&quot;,&quot;manualOverrideText&quot;:&quot;&quot;},&quot;citationTag&quot;:&quot;MENDELEY_CITATION_v3_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&quot;}]"/>
    <we:property name="MENDELEY_CITATIONS_STYLE" value="&quot;https://www.zotero.org/styles/asa-cssa-sss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EE915B-4823-4AB0-A9D7-DE81899686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2</TotalTime>
  <Pages>30</Pages>
  <Words>8558</Words>
  <Characters>52208</Characters>
  <Application>Microsoft Office Word</Application>
  <DocSecurity>0</DocSecurity>
  <Lines>435</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s, Virginia A [AGRON]</dc:creator>
  <cp:keywords/>
  <dc:description/>
  <cp:lastModifiedBy>Virginia Anne Nichols</cp:lastModifiedBy>
  <cp:revision>7</cp:revision>
  <dcterms:created xsi:type="dcterms:W3CDTF">2021-08-03T15:50:00Z</dcterms:created>
  <dcterms:modified xsi:type="dcterms:W3CDTF">2025-07-15T11:46:00Z</dcterms:modified>
</cp:coreProperties>
</file>